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117108" w14:textId="22C0FAD7" w:rsidR="00D95E74" w:rsidRDefault="009D6489" w:rsidP="00C4587B">
      <w:pPr>
        <w:spacing w:after="120"/>
        <w:jc w:val="center"/>
        <w:rPr>
          <w:rFonts w:ascii="Calibri" w:hAnsi="Calibri" w:cs="Calibri"/>
          <w:b/>
          <w:bCs/>
        </w:rPr>
      </w:pPr>
      <w:bookmarkStart w:id="0" w:name="_Toc22135937"/>
      <w:bookmarkStart w:id="1" w:name="_Toc23760199"/>
      <w:r>
        <w:rPr>
          <w:noProof/>
        </w:rPr>
        <w:drawing>
          <wp:anchor distT="0" distB="0" distL="114300" distR="114300" simplePos="0" relativeHeight="251659264" behindDoc="0" locked="0" layoutInCell="1" allowOverlap="1" wp14:anchorId="6063D6FB" wp14:editId="7D88FA85">
            <wp:simplePos x="0" y="0"/>
            <wp:positionH relativeFrom="margin">
              <wp:posOffset>2047875</wp:posOffset>
            </wp:positionH>
            <wp:positionV relativeFrom="paragraph">
              <wp:posOffset>-324485</wp:posOffset>
            </wp:positionV>
            <wp:extent cx="1756579" cy="1101090"/>
            <wp:effectExtent l="0" t="0" r="0" b="0"/>
            <wp:wrapNone/>
            <wp:docPr id="3" name="Picture 3" descr="/Users/brendanridley/Google Drive/Church/Logo/Logo - Left Aligne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/Users/brendanridley/Google Drive/Church/Logo/Logo - Left Aligned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6579" cy="11010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28EE8CA" w14:textId="77777777" w:rsidR="009D6489" w:rsidRDefault="009D6489" w:rsidP="00D95E74">
      <w:pPr>
        <w:pStyle w:val="Heading1"/>
        <w:spacing w:after="120"/>
        <w:jc w:val="center"/>
        <w:rPr>
          <w:rFonts w:ascii="Calibri" w:hAnsi="Calibri" w:cs="Calibri"/>
          <w:sz w:val="44"/>
          <w:szCs w:val="44"/>
        </w:rPr>
      </w:pPr>
    </w:p>
    <w:p w14:paraId="582A03AD" w14:textId="0AFFCE02" w:rsidR="00D95E74" w:rsidRPr="00D95E74" w:rsidRDefault="00D95E74" w:rsidP="00D95E74">
      <w:pPr>
        <w:pStyle w:val="Heading1"/>
        <w:spacing w:after="120"/>
        <w:jc w:val="center"/>
        <w:rPr>
          <w:rFonts w:ascii="Calibri" w:hAnsi="Calibri" w:cs="Calibri"/>
          <w:sz w:val="44"/>
          <w:szCs w:val="44"/>
        </w:rPr>
      </w:pPr>
      <w:r w:rsidRPr="004D4768">
        <w:rPr>
          <w:rFonts w:ascii="Calibri" w:hAnsi="Calibri" w:cs="Calibri"/>
          <w:sz w:val="44"/>
          <w:szCs w:val="44"/>
        </w:rPr>
        <w:t>Procedure for Staff and</w:t>
      </w:r>
      <w:r>
        <w:rPr>
          <w:rFonts w:ascii="Calibri" w:hAnsi="Calibri" w:cs="Calibri"/>
          <w:sz w:val="44"/>
          <w:szCs w:val="44"/>
        </w:rPr>
        <w:t xml:space="preserve"> </w:t>
      </w:r>
      <w:r w:rsidRPr="004D4768">
        <w:rPr>
          <w:rFonts w:ascii="Calibri" w:hAnsi="Calibri" w:cs="Calibri"/>
          <w:sz w:val="44"/>
          <w:szCs w:val="44"/>
        </w:rPr>
        <w:t>Volunteers</w:t>
      </w:r>
    </w:p>
    <w:p w14:paraId="044628EB" w14:textId="61025C40" w:rsidR="005146A2" w:rsidRPr="00720345" w:rsidRDefault="005146A2" w:rsidP="00C4587B">
      <w:pPr>
        <w:spacing w:after="120"/>
        <w:jc w:val="center"/>
        <w:rPr>
          <w:rFonts w:ascii="Calibri" w:hAnsi="Calibri" w:cs="Calibri"/>
          <w:b/>
          <w:bCs/>
        </w:rPr>
      </w:pPr>
      <w:r w:rsidRPr="00720345">
        <w:rPr>
          <w:rFonts w:ascii="Calibri" w:hAnsi="Calibri" w:cs="Calibri"/>
          <w:b/>
          <w:bCs/>
        </w:rPr>
        <w:t xml:space="preserve">Adopted by </w:t>
      </w:r>
      <w:r w:rsidR="00C4587B" w:rsidRPr="00720345">
        <w:rPr>
          <w:rFonts w:ascii="Calibri" w:hAnsi="Calibri" w:cs="Calibri"/>
          <w:b/>
          <w:bCs/>
        </w:rPr>
        <w:t>Carlingford Baptist Church</w:t>
      </w:r>
      <w:r w:rsidRPr="00720345">
        <w:rPr>
          <w:rFonts w:ascii="Calibri" w:hAnsi="Calibri" w:cs="Calibri"/>
          <w:b/>
          <w:bCs/>
        </w:rPr>
        <w:t xml:space="preserve"> o</w:t>
      </w:r>
      <w:r w:rsidR="009D6489">
        <w:rPr>
          <w:rFonts w:ascii="Calibri" w:hAnsi="Calibri" w:cs="Calibri"/>
          <w:b/>
          <w:bCs/>
        </w:rPr>
        <w:t>n 18.05.2020</w:t>
      </w:r>
    </w:p>
    <w:p w14:paraId="173C5D04" w14:textId="324F8B28" w:rsidR="005146A2" w:rsidRPr="00C4587B" w:rsidRDefault="005146A2" w:rsidP="00C4587B">
      <w:pPr>
        <w:pStyle w:val="PurposeScope"/>
        <w:spacing w:after="120"/>
        <w:rPr>
          <w:rFonts w:ascii="Calibri" w:hAnsi="Calibri" w:cs="Calibri"/>
          <w:b w:val="0"/>
          <w:color w:val="47C3D3"/>
        </w:rPr>
      </w:pPr>
      <w:r w:rsidRPr="00C4587B">
        <w:rPr>
          <w:rFonts w:ascii="Calibri" w:hAnsi="Calibri" w:cs="Calibri"/>
          <w:b w:val="0"/>
          <w:color w:val="47C3D3"/>
          <w:sz w:val="28"/>
        </w:rPr>
        <w:t>Purpose </w:t>
      </w:r>
    </w:p>
    <w:p w14:paraId="1ADC7751" w14:textId="236174E5" w:rsidR="005146A2" w:rsidRPr="00C4587B" w:rsidRDefault="005146A2" w:rsidP="00C4587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20"/>
        <w:textAlignment w:val="baseline"/>
        <w:rPr>
          <w:rFonts w:ascii="Calibri" w:eastAsia="Times New Roman" w:hAnsi="Calibri" w:cs="Calibri"/>
          <w:b/>
          <w:color w:val="000000"/>
          <w:bdr w:val="none" w:sz="0" w:space="0" w:color="auto"/>
          <w:lang w:eastAsia="en-AU"/>
        </w:rPr>
      </w:pPr>
      <w:r w:rsidRPr="00C4587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 xml:space="preserve">The </w:t>
      </w:r>
      <w:r w:rsidRPr="00C4587B">
        <w:rPr>
          <w:rFonts w:ascii="Calibri" w:eastAsia="Times New Roman" w:hAnsi="Calibri" w:cs="Calibri"/>
          <w:i/>
          <w:iCs/>
          <w:color w:val="000000"/>
          <w:bdr w:val="none" w:sz="0" w:space="0" w:color="auto"/>
          <w:lang w:eastAsia="en-AU"/>
        </w:rPr>
        <w:t>Procedure for Staff and Volunteers</w:t>
      </w:r>
      <w:r w:rsidRPr="00C4587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 xml:space="preserve"> sets out a procedure for the thorough recruitment, screening, training and resourcing of all staff and volunteers, particularly those </w:t>
      </w:r>
      <w:r w:rsidRPr="00C4587B">
        <w:rPr>
          <w:rFonts w:ascii="Calibri" w:hAnsi="Calibri" w:cs="Calibri"/>
        </w:rPr>
        <w:t xml:space="preserve">engaged in Child-related Work (within the meaning of the </w:t>
      </w:r>
      <w:r w:rsidRPr="00C4587B">
        <w:rPr>
          <w:rFonts w:ascii="Calibri" w:hAnsi="Calibri" w:cs="Calibri"/>
          <w:b/>
          <w:color w:val="000000" w:themeColor="text1"/>
        </w:rPr>
        <w:t>WWCC Legislation</w:t>
      </w:r>
      <w:r w:rsidRPr="00C4587B">
        <w:rPr>
          <w:rFonts w:ascii="Calibri" w:hAnsi="Calibri" w:cs="Calibri"/>
          <w:color w:val="000000" w:themeColor="text1"/>
        </w:rPr>
        <w:t>)</w:t>
      </w:r>
      <w:r w:rsidRPr="00C4587B">
        <w:rPr>
          <w:rFonts w:ascii="Calibri" w:eastAsia="Times New Roman" w:hAnsi="Calibri" w:cs="Calibri"/>
          <w:b/>
          <w:color w:val="000000"/>
          <w:bdr w:val="none" w:sz="0" w:space="0" w:color="auto"/>
          <w:lang w:eastAsia="en-AU"/>
        </w:rPr>
        <w:t>.</w:t>
      </w:r>
    </w:p>
    <w:p w14:paraId="47D0C960" w14:textId="2CAC2276" w:rsidR="005146A2" w:rsidRPr="00C4587B" w:rsidRDefault="005146A2" w:rsidP="00C4587B">
      <w:pPr>
        <w:pStyle w:val="PurposeScope"/>
        <w:spacing w:after="120"/>
        <w:rPr>
          <w:rFonts w:ascii="Calibri" w:hAnsi="Calibri" w:cs="Calibri"/>
          <w:b w:val="0"/>
          <w:color w:val="47C3D3"/>
          <w:sz w:val="28"/>
        </w:rPr>
      </w:pPr>
      <w:r w:rsidRPr="00C4587B">
        <w:rPr>
          <w:rFonts w:ascii="Calibri" w:hAnsi="Calibri" w:cs="Calibri"/>
          <w:b w:val="0"/>
          <w:color w:val="47C3D3"/>
          <w:sz w:val="28"/>
        </w:rPr>
        <w:t>Scope </w:t>
      </w:r>
    </w:p>
    <w:p w14:paraId="7ECEC98F" w14:textId="00407301" w:rsidR="005146A2" w:rsidRPr="00C4587B" w:rsidRDefault="005146A2" w:rsidP="00C664D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20"/>
        <w:textAlignment w:val="baseline"/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</w:pPr>
      <w:r w:rsidRPr="00C4587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>Part 1 of the Procedure applies to Recruitment and Screening of all staff and volunteers within the Church. </w:t>
      </w:r>
    </w:p>
    <w:p w14:paraId="46D717D3" w14:textId="6AC03317" w:rsidR="005146A2" w:rsidRPr="00C4587B" w:rsidRDefault="005146A2" w:rsidP="00C664D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20"/>
        <w:textAlignment w:val="baseline"/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</w:pPr>
      <w:r w:rsidRPr="00C4587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>Part 2 of the Procedure applies to the Induction of all staff and volunteers</w:t>
      </w:r>
    </w:p>
    <w:p w14:paraId="29D92497" w14:textId="1F66B05F" w:rsidR="005146A2" w:rsidRPr="00C4587B" w:rsidRDefault="005146A2" w:rsidP="00C664D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20"/>
        <w:textAlignment w:val="baseline"/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</w:pPr>
      <w:r w:rsidRPr="00C4587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>Part 3 of the Procedure applies to Training and Resourcing of all staff and volunteers  </w:t>
      </w:r>
    </w:p>
    <w:p w14:paraId="4143BF54" w14:textId="33ABEA9A" w:rsidR="005146A2" w:rsidRPr="00C4587B" w:rsidRDefault="005146A2" w:rsidP="00C664D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20"/>
        <w:textAlignment w:val="baseline"/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</w:pPr>
      <w:r w:rsidRPr="00C4587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>Part 4 of the Procedure applies to Recordkeeping and Review of documents related to staff and volunteers  </w:t>
      </w:r>
    </w:p>
    <w:p w14:paraId="7DDB73D7" w14:textId="6553DCE7" w:rsidR="005146A2" w:rsidRPr="00C4587B" w:rsidRDefault="005146A2" w:rsidP="00C4587B">
      <w:pPr>
        <w:pStyle w:val="PurposeScope"/>
        <w:spacing w:after="120"/>
        <w:rPr>
          <w:rFonts w:ascii="Calibri" w:hAnsi="Calibri" w:cs="Calibri"/>
          <w:b w:val="0"/>
          <w:color w:val="47C3D3"/>
          <w:sz w:val="28"/>
        </w:rPr>
      </w:pPr>
      <w:r w:rsidRPr="00C4587B">
        <w:rPr>
          <w:rFonts w:ascii="Calibri" w:hAnsi="Calibri" w:cs="Calibri"/>
          <w:b w:val="0"/>
          <w:color w:val="47C3D3"/>
          <w:sz w:val="28"/>
        </w:rPr>
        <w:t xml:space="preserve">This Procedure should be read in conjunction with the </w:t>
      </w:r>
      <w:r w:rsidRPr="00C4587B">
        <w:rPr>
          <w:rFonts w:ascii="Calibri" w:hAnsi="Calibri" w:cs="Calibri"/>
          <w:b w:val="0"/>
          <w:i/>
          <w:color w:val="47C3D3"/>
          <w:sz w:val="28"/>
        </w:rPr>
        <w:t>Safe Church Policy</w:t>
      </w:r>
      <w:r w:rsidRPr="00C4587B">
        <w:rPr>
          <w:rFonts w:ascii="Calibri" w:hAnsi="Calibri" w:cs="Calibri"/>
          <w:b w:val="0"/>
          <w:color w:val="47C3D3"/>
          <w:sz w:val="28"/>
        </w:rPr>
        <w:t xml:space="preserve"> and: </w:t>
      </w:r>
    </w:p>
    <w:p w14:paraId="66F7E9A7" w14:textId="77777777" w:rsidR="005146A2" w:rsidRPr="00C4587B" w:rsidRDefault="005146A2" w:rsidP="00C355DD">
      <w:pPr>
        <w:numPr>
          <w:ilvl w:val="0"/>
          <w:numId w:val="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720"/>
        </w:tabs>
        <w:spacing w:after="120"/>
        <w:ind w:left="567" w:hanging="283"/>
        <w:textAlignment w:val="baseline"/>
        <w:rPr>
          <w:rFonts w:ascii="Calibri" w:eastAsia="Times New Roman" w:hAnsi="Calibri" w:cs="Calibri"/>
          <w:i/>
          <w:bdr w:val="none" w:sz="0" w:space="0" w:color="auto"/>
          <w:lang w:eastAsia="en-AU"/>
        </w:rPr>
      </w:pPr>
      <w:r w:rsidRPr="00C4587B">
        <w:rPr>
          <w:rFonts w:ascii="Calibri" w:eastAsia="Times New Roman" w:hAnsi="Calibri" w:cs="Calibri"/>
          <w:i/>
          <w:iCs/>
          <w:bdr w:val="none" w:sz="0" w:space="0" w:color="auto"/>
          <w:lang w:eastAsia="en-AU"/>
        </w:rPr>
        <w:t>Screening Check Questionnaires</w:t>
      </w:r>
      <w:r w:rsidRPr="00C4587B">
        <w:rPr>
          <w:rFonts w:ascii="Calibri" w:eastAsia="Times New Roman" w:hAnsi="Calibri" w:cs="Calibri"/>
          <w:i/>
          <w:bdr w:val="none" w:sz="0" w:space="0" w:color="auto"/>
          <w:lang w:eastAsia="en-AU"/>
        </w:rPr>
        <w:t> </w:t>
      </w:r>
    </w:p>
    <w:p w14:paraId="4FCB90E5" w14:textId="77777777" w:rsidR="005146A2" w:rsidRPr="00C4587B" w:rsidRDefault="005146A2" w:rsidP="00C355DD">
      <w:pPr>
        <w:numPr>
          <w:ilvl w:val="0"/>
          <w:numId w:val="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720"/>
        </w:tabs>
        <w:spacing w:after="120"/>
        <w:ind w:left="567" w:hanging="283"/>
        <w:textAlignment w:val="baseline"/>
        <w:rPr>
          <w:rFonts w:ascii="Calibri" w:eastAsia="Times New Roman" w:hAnsi="Calibri" w:cs="Calibri"/>
          <w:i/>
          <w:bdr w:val="none" w:sz="0" w:space="0" w:color="auto"/>
          <w:lang w:eastAsia="en-AU"/>
        </w:rPr>
      </w:pPr>
      <w:r w:rsidRPr="00C4587B">
        <w:rPr>
          <w:rFonts w:ascii="Calibri" w:eastAsia="Times New Roman" w:hAnsi="Calibri" w:cs="Calibri"/>
          <w:i/>
          <w:iCs/>
          <w:color w:val="000000"/>
          <w:bdr w:val="none" w:sz="0" w:space="0" w:color="auto"/>
          <w:lang w:eastAsia="en-AU"/>
        </w:rPr>
        <w:t>Safe Church Register</w:t>
      </w:r>
      <w:r w:rsidRPr="00C4587B">
        <w:rPr>
          <w:rFonts w:ascii="Calibri" w:eastAsia="Times New Roman" w:hAnsi="Calibri" w:cs="Calibri"/>
          <w:i/>
          <w:bdr w:val="none" w:sz="0" w:space="0" w:color="auto"/>
          <w:lang w:eastAsia="en-AU"/>
        </w:rPr>
        <w:t> </w:t>
      </w:r>
    </w:p>
    <w:p w14:paraId="69FFE686" w14:textId="77777777" w:rsidR="00C664D8" w:rsidRDefault="005146A2" w:rsidP="00C355DD">
      <w:pPr>
        <w:numPr>
          <w:ilvl w:val="0"/>
          <w:numId w:val="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720"/>
        </w:tabs>
        <w:spacing w:after="120"/>
        <w:ind w:left="567" w:hanging="283"/>
        <w:textAlignment w:val="baseline"/>
        <w:rPr>
          <w:rFonts w:ascii="Calibri" w:eastAsia="Times New Roman" w:hAnsi="Calibri" w:cs="Calibri"/>
          <w:i/>
          <w:bdr w:val="none" w:sz="0" w:space="0" w:color="auto"/>
          <w:lang w:eastAsia="en-AU"/>
        </w:rPr>
      </w:pPr>
      <w:r w:rsidRPr="00C4587B">
        <w:rPr>
          <w:rFonts w:ascii="Calibri" w:eastAsia="Times New Roman" w:hAnsi="Calibri" w:cs="Calibri"/>
          <w:i/>
          <w:bdr w:val="none" w:sz="0" w:space="0" w:color="auto"/>
          <w:lang w:eastAsia="en-AU"/>
        </w:rPr>
        <w:t>Code of Conduct</w:t>
      </w:r>
    </w:p>
    <w:p w14:paraId="372D1316" w14:textId="2C4EE6FB" w:rsidR="006C5A2A" w:rsidRPr="00C664D8" w:rsidRDefault="005146A2" w:rsidP="00C355DD">
      <w:pPr>
        <w:numPr>
          <w:ilvl w:val="0"/>
          <w:numId w:val="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720"/>
        </w:tabs>
        <w:spacing w:after="120"/>
        <w:ind w:left="567" w:hanging="283"/>
        <w:textAlignment w:val="baseline"/>
        <w:rPr>
          <w:rFonts w:ascii="Calibri" w:eastAsia="Times New Roman" w:hAnsi="Calibri" w:cs="Calibri"/>
          <w:i/>
          <w:bdr w:val="none" w:sz="0" w:space="0" w:color="auto"/>
          <w:lang w:eastAsia="en-AU"/>
        </w:rPr>
      </w:pPr>
      <w:r w:rsidRPr="00C664D8">
        <w:rPr>
          <w:rFonts w:ascii="Calibri" w:eastAsia="Times New Roman" w:hAnsi="Calibri" w:cs="Calibri"/>
          <w:i/>
          <w:bdr w:val="none" w:sz="0" w:space="0" w:color="auto"/>
          <w:lang w:eastAsia="en-AU"/>
        </w:rPr>
        <w:t>Privacy Policy</w:t>
      </w:r>
    </w:p>
    <w:p w14:paraId="58607A61" w14:textId="77777777" w:rsidR="006C5A2A" w:rsidRPr="006C5A2A" w:rsidRDefault="006C5A2A" w:rsidP="006C5A2A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Calibri" w:eastAsia="Times New Roman" w:hAnsi="Calibri" w:cs="Calibri"/>
          <w:color w:val="0079BF"/>
          <w:bdr w:val="none" w:sz="0" w:space="0" w:color="auto"/>
          <w:lang w:eastAsia="en-AU"/>
        </w:rPr>
      </w:pPr>
    </w:p>
    <w:p w14:paraId="301ACFD4" w14:textId="77777777" w:rsidR="00720345" w:rsidRDefault="00720345">
      <w:pPr>
        <w:rPr>
          <w:rFonts w:ascii="Calibri" w:eastAsiaTheme="majorEastAsia" w:hAnsi="Calibri" w:cs="Calibri"/>
          <w:b/>
          <w:color w:val="10AC9A" w:themeColor="accent2" w:themeShade="BF"/>
          <w:sz w:val="32"/>
          <w:szCs w:val="32"/>
          <w:bdr w:val="none" w:sz="0" w:space="0" w:color="auto"/>
          <w:lang w:eastAsia="en-AU"/>
        </w:rPr>
      </w:pPr>
      <w:r>
        <w:rPr>
          <w:rFonts w:ascii="Calibri" w:hAnsi="Calibri" w:cs="Calibri"/>
          <w:bdr w:val="none" w:sz="0" w:space="0" w:color="auto"/>
          <w:lang w:eastAsia="en-AU"/>
        </w:rPr>
        <w:br w:type="page"/>
      </w:r>
    </w:p>
    <w:p w14:paraId="1B26E94E" w14:textId="12B11FBA" w:rsidR="00FF024F" w:rsidRPr="006C5A2A" w:rsidRDefault="005146A2" w:rsidP="00723726">
      <w:pPr>
        <w:pStyle w:val="Heading1"/>
        <w:spacing w:before="0" w:after="120"/>
        <w:rPr>
          <w:rFonts w:ascii="Calibri" w:hAnsi="Calibri" w:cs="Calibri"/>
          <w:bdr w:val="none" w:sz="0" w:space="0" w:color="auto"/>
          <w:lang w:eastAsia="en-AU"/>
        </w:rPr>
      </w:pPr>
      <w:r w:rsidRPr="00C4587B">
        <w:rPr>
          <w:rFonts w:ascii="Calibri" w:hAnsi="Calibri" w:cs="Calibri"/>
          <w:bdr w:val="none" w:sz="0" w:space="0" w:color="auto"/>
          <w:lang w:eastAsia="en-AU"/>
        </w:rPr>
        <w:lastRenderedPageBreak/>
        <w:t xml:space="preserve">Part 1 – Recruitment </w:t>
      </w:r>
      <w:r w:rsidRPr="00EB2873">
        <w:rPr>
          <w:rFonts w:ascii="Calibri" w:hAnsi="Calibri" w:cs="Calibri"/>
          <w:color w:val="10AC9A"/>
          <w:bdr w:val="none" w:sz="0" w:space="0" w:color="auto"/>
          <w:lang w:eastAsia="en-AU"/>
        </w:rPr>
        <w:t>and</w:t>
      </w:r>
      <w:r w:rsidRPr="00C4587B">
        <w:rPr>
          <w:rFonts w:ascii="Calibri" w:hAnsi="Calibri" w:cs="Calibri"/>
          <w:bdr w:val="none" w:sz="0" w:space="0" w:color="auto"/>
          <w:lang w:eastAsia="en-AU"/>
        </w:rPr>
        <w:t xml:space="preserve"> Screening  </w:t>
      </w:r>
    </w:p>
    <w:p w14:paraId="6FE5C035" w14:textId="36CD0ED3" w:rsidR="005146A2" w:rsidRPr="00C4587B" w:rsidRDefault="005146A2" w:rsidP="00C4587B">
      <w:pPr>
        <w:pStyle w:val="nonumbersheading3"/>
        <w:spacing w:after="120"/>
        <w:ind w:left="0"/>
        <w:rPr>
          <w:rFonts w:ascii="Calibri" w:hAnsi="Calibri" w:cs="Calibri"/>
          <w:color w:val="47C3D3"/>
        </w:rPr>
      </w:pPr>
      <w:r w:rsidRPr="00C4587B">
        <w:rPr>
          <w:rFonts w:ascii="Calibri" w:hAnsi="Calibri" w:cs="Calibri"/>
          <w:color w:val="47C3D3"/>
        </w:rPr>
        <w:t xml:space="preserve">Category 1a - Pastoral staff and staff </w:t>
      </w:r>
      <w:r w:rsidR="00C50546" w:rsidRPr="00C4587B">
        <w:rPr>
          <w:rFonts w:ascii="Calibri" w:hAnsi="Calibri" w:cs="Calibri"/>
          <w:color w:val="47C3D3"/>
        </w:rPr>
        <w:t xml:space="preserve">in leadership roles and/or </w:t>
      </w:r>
      <w:r w:rsidRPr="00C4587B">
        <w:rPr>
          <w:rFonts w:ascii="Calibri" w:hAnsi="Calibri" w:cs="Calibri"/>
          <w:color w:val="47C3D3"/>
        </w:rPr>
        <w:t>engaged in child-related work or work with vulnerable adults</w:t>
      </w:r>
      <w:r w:rsidR="007752DA">
        <w:rPr>
          <w:rFonts w:ascii="Calibri" w:hAnsi="Calibri" w:cs="Calibri"/>
          <w:color w:val="47C3D3"/>
        </w:rPr>
        <w:t xml:space="preserve"> </w:t>
      </w:r>
      <w:r w:rsidR="007752DA" w:rsidRPr="008A13C0">
        <w:rPr>
          <w:rFonts w:ascii="Calibri" w:hAnsi="Calibri" w:cs="Calibri"/>
          <w:color w:val="47C3D3"/>
          <w:sz w:val="24"/>
        </w:rPr>
        <w:t>(paid staff, for volunteers see category 2)</w:t>
      </w:r>
    </w:p>
    <w:p w14:paraId="5C0BA94A" w14:textId="77777777" w:rsidR="005146A2" w:rsidRPr="00C4587B" w:rsidRDefault="005146A2" w:rsidP="00C4587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20"/>
        <w:textAlignment w:val="baseline"/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</w:pPr>
      <w:r w:rsidRPr="00C4587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 xml:space="preserve">The screening process for pastoral staff applies </w:t>
      </w:r>
    </w:p>
    <w:p w14:paraId="466A556C" w14:textId="05A8CD92" w:rsidR="005146A2" w:rsidRPr="00C4587B" w:rsidRDefault="00BA72ED" w:rsidP="00C355DD">
      <w:pPr>
        <w:pStyle w:val="ListParagraph"/>
        <w:numPr>
          <w:ilvl w:val="1"/>
          <w:numId w:val="1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20"/>
        <w:ind w:left="567" w:hanging="283"/>
        <w:textAlignment w:val="baseline"/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</w:pPr>
      <w:r>
        <w:rPr>
          <w:rFonts w:ascii="Calibri" w:eastAsia="Times New Roman" w:hAnsi="Calibri" w:cs="Calibri"/>
          <w:color w:val="000000"/>
          <w:bdr w:val="none" w:sz="0" w:space="0" w:color="auto"/>
          <w:lang w:val="en-AU" w:eastAsia="en-AU"/>
        </w:rPr>
        <w:t>T</w:t>
      </w:r>
      <w:r w:rsidR="005146A2" w:rsidRPr="00C4587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>o any staff member, who undertakes pastoral work in or on behalf of the church. (This typically includes any role that includes the word ‘Pastor’ but may include other roles);</w:t>
      </w:r>
    </w:p>
    <w:p w14:paraId="62B1CEDB" w14:textId="1F0B55CA" w:rsidR="00FC76F9" w:rsidRPr="00C4587B" w:rsidRDefault="00BA72ED" w:rsidP="00C355DD">
      <w:pPr>
        <w:pStyle w:val="ListParagraph"/>
        <w:numPr>
          <w:ilvl w:val="1"/>
          <w:numId w:val="1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20"/>
        <w:ind w:left="567" w:hanging="283"/>
        <w:textAlignment w:val="baseline"/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</w:pPr>
      <w:r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>T</w:t>
      </w:r>
      <w:r w:rsidR="00FC76F9" w:rsidRPr="00C4587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 xml:space="preserve">o any staff member in </w:t>
      </w:r>
      <w:r w:rsidR="00576DEA" w:rsidRPr="00C4587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 xml:space="preserve">a </w:t>
      </w:r>
      <w:r w:rsidR="00FC76F9" w:rsidRPr="00C4587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 xml:space="preserve">leadership role </w:t>
      </w:r>
      <w:r w:rsidR="008530CA" w:rsidRPr="00C4587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>(i</w:t>
      </w:r>
      <w:r w:rsidR="00D66B26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>.e.</w:t>
      </w:r>
      <w:r w:rsidR="008530CA" w:rsidRPr="00C4587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 xml:space="preserve"> </w:t>
      </w:r>
      <w:r w:rsidR="00FC76F9" w:rsidRPr="00C4587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>considered a ‘spiritual officer’ of the church</w:t>
      </w:r>
      <w:r w:rsidR="008530CA" w:rsidRPr="00C4587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>);</w:t>
      </w:r>
    </w:p>
    <w:p w14:paraId="785BEC65" w14:textId="03717C66" w:rsidR="005146A2" w:rsidRPr="00C4587B" w:rsidRDefault="00BA72ED" w:rsidP="00C355DD">
      <w:pPr>
        <w:pStyle w:val="ListParagraph"/>
        <w:numPr>
          <w:ilvl w:val="1"/>
          <w:numId w:val="1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20"/>
        <w:ind w:left="567" w:hanging="283"/>
        <w:textAlignment w:val="baseline"/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</w:pPr>
      <w:r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>T</w:t>
      </w:r>
      <w:r w:rsidR="005146A2" w:rsidRPr="00C4587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>o any staff member engaged in child-related work; and</w:t>
      </w:r>
    </w:p>
    <w:p w14:paraId="0F832F7B" w14:textId="4963A716" w:rsidR="005146A2" w:rsidRPr="00C4587B" w:rsidRDefault="00BA72ED" w:rsidP="00C355DD">
      <w:pPr>
        <w:pStyle w:val="ListParagraph"/>
        <w:numPr>
          <w:ilvl w:val="1"/>
          <w:numId w:val="1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20"/>
        <w:ind w:left="567" w:hanging="283"/>
        <w:textAlignment w:val="baseline"/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</w:pPr>
      <w:r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>I</w:t>
      </w:r>
      <w:r w:rsidR="005146A2" w:rsidRPr="00C4587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>n addition to any requirements of the Baptist Churches of NSW &amp; ACT Committee for the Ministry or the Church’s Constitution</w:t>
      </w:r>
      <w:r w:rsidR="00D66B26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>.</w:t>
      </w:r>
    </w:p>
    <w:p w14:paraId="36C13C34" w14:textId="77777777" w:rsidR="005146A2" w:rsidRPr="00C4587B" w:rsidRDefault="005146A2" w:rsidP="00C355DD">
      <w:pPr>
        <w:pStyle w:val="ListParagraph"/>
        <w:numPr>
          <w:ilvl w:val="0"/>
          <w:numId w:val="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20"/>
        <w:ind w:left="284" w:hanging="284"/>
        <w:textAlignment w:val="baseline"/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</w:pPr>
      <w:r w:rsidRPr="00C4587B">
        <w:rPr>
          <w:rFonts w:ascii="Calibri" w:eastAsia="Times New Roman" w:hAnsi="Calibri" w:cs="Calibri"/>
          <w:bCs/>
          <w:color w:val="000000"/>
          <w:bdr w:val="none" w:sz="0" w:space="0" w:color="auto"/>
          <w:lang w:eastAsia="en-AU"/>
        </w:rPr>
        <w:t>Prior to recruitment:</w:t>
      </w:r>
      <w:r w:rsidRPr="00C4587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> </w:t>
      </w:r>
    </w:p>
    <w:p w14:paraId="2E2F6B69" w14:textId="20256C26" w:rsidR="005146A2" w:rsidRPr="00C4587B" w:rsidRDefault="00BA72ED" w:rsidP="00C355DD">
      <w:pPr>
        <w:numPr>
          <w:ilvl w:val="1"/>
          <w:numId w:val="2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20"/>
        <w:ind w:left="567" w:hanging="283"/>
        <w:textAlignment w:val="baseline"/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</w:pPr>
      <w:r>
        <w:rPr>
          <w:rFonts w:ascii="Calibri" w:eastAsia="Times New Roman" w:hAnsi="Calibri" w:cs="Calibri"/>
          <w:color w:val="221F1F"/>
          <w:bdr w:val="none" w:sz="0" w:space="0" w:color="auto"/>
          <w:lang w:eastAsia="en-AU"/>
        </w:rPr>
        <w:t>T</w:t>
      </w:r>
      <w:r w:rsidR="005146A2" w:rsidRPr="00C4587B">
        <w:rPr>
          <w:rFonts w:ascii="Calibri" w:eastAsia="Times New Roman" w:hAnsi="Calibri" w:cs="Calibri"/>
          <w:color w:val="221F1F"/>
          <w:bdr w:val="none" w:sz="0" w:space="0" w:color="auto"/>
          <w:lang w:eastAsia="en-AU"/>
        </w:rPr>
        <w:t>he</w:t>
      </w:r>
      <w:r w:rsidR="005146A2" w:rsidRPr="00C4587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 xml:space="preserve"> </w:t>
      </w:r>
      <w:r w:rsidR="005146A2" w:rsidRPr="00C4587B">
        <w:rPr>
          <w:rFonts w:ascii="Calibri" w:eastAsia="Times New Roman" w:hAnsi="Calibri" w:cs="Calibri"/>
          <w:b/>
          <w:color w:val="000000"/>
          <w:bdr w:val="none" w:sz="0" w:space="0" w:color="auto"/>
          <w:lang w:eastAsia="en-AU"/>
        </w:rPr>
        <w:t>position description</w:t>
      </w:r>
      <w:r w:rsidR="005146A2" w:rsidRPr="00C4587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 xml:space="preserve"> will be reviewed and updated if necessary</w:t>
      </w:r>
    </w:p>
    <w:p w14:paraId="6C3870C9" w14:textId="1F3DE92F" w:rsidR="005146A2" w:rsidRPr="00C4587B" w:rsidRDefault="00BA72ED" w:rsidP="00C355DD">
      <w:pPr>
        <w:numPr>
          <w:ilvl w:val="1"/>
          <w:numId w:val="2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20"/>
        <w:ind w:left="567" w:hanging="283"/>
        <w:textAlignment w:val="baseline"/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</w:pPr>
      <w:r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>T</w:t>
      </w:r>
      <w:r w:rsidR="005146A2" w:rsidRPr="00C4587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>he position will be advertised appropriately</w:t>
      </w:r>
    </w:p>
    <w:p w14:paraId="4C4BC076" w14:textId="73148A8A" w:rsidR="005146A2" w:rsidRPr="00C4587B" w:rsidRDefault="00BA72ED" w:rsidP="00C355DD">
      <w:pPr>
        <w:numPr>
          <w:ilvl w:val="1"/>
          <w:numId w:val="2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20"/>
        <w:ind w:left="567" w:hanging="283"/>
        <w:textAlignment w:val="baseline"/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</w:pPr>
      <w:r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>T</w:t>
      </w:r>
      <w:r w:rsidR="005146A2" w:rsidRPr="00C4587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>he position description and/or advertisement will state that any offer of employment is subject to applicants: </w:t>
      </w:r>
    </w:p>
    <w:p w14:paraId="11234902" w14:textId="6E71C456" w:rsidR="005146A2" w:rsidRPr="00C4587B" w:rsidRDefault="00BA72ED" w:rsidP="00C355DD">
      <w:pPr>
        <w:numPr>
          <w:ilvl w:val="2"/>
          <w:numId w:val="2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20"/>
        <w:ind w:left="1134"/>
        <w:textAlignment w:val="baseline"/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</w:pPr>
      <w:r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>A</w:t>
      </w:r>
      <w:r w:rsidR="005146A2" w:rsidRPr="00C4587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 xml:space="preserve">greeing to abide by, and upholding, the </w:t>
      </w:r>
      <w:r w:rsidR="005146A2" w:rsidRPr="00C4587B">
        <w:rPr>
          <w:rFonts w:ascii="Calibri" w:eastAsia="Times New Roman" w:hAnsi="Calibri" w:cs="Calibri"/>
          <w:i/>
          <w:color w:val="000000"/>
          <w:bdr w:val="none" w:sz="0" w:space="0" w:color="auto"/>
          <w:lang w:eastAsia="en-AU"/>
        </w:rPr>
        <w:t>Code of Conduct</w:t>
      </w:r>
    </w:p>
    <w:p w14:paraId="11B498E9" w14:textId="3CC83BF4" w:rsidR="005146A2" w:rsidRPr="00C4587B" w:rsidRDefault="00BA72ED" w:rsidP="00C355DD">
      <w:pPr>
        <w:numPr>
          <w:ilvl w:val="2"/>
          <w:numId w:val="2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20"/>
        <w:ind w:left="1134"/>
        <w:textAlignment w:val="baseline"/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</w:pPr>
      <w:r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>C</w:t>
      </w:r>
      <w:r w:rsidR="005146A2" w:rsidRPr="00C4587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 xml:space="preserve">ompleting a </w:t>
      </w:r>
      <w:r w:rsidR="005146A2" w:rsidRPr="00C4587B">
        <w:rPr>
          <w:rFonts w:ascii="Calibri" w:eastAsia="Times New Roman" w:hAnsi="Calibri" w:cs="Calibri"/>
          <w:i/>
          <w:iCs/>
          <w:color w:val="000000"/>
          <w:bdr w:val="none" w:sz="0" w:space="0" w:color="auto"/>
          <w:lang w:eastAsia="en-AU"/>
        </w:rPr>
        <w:t>Screening Check Questionnaire</w:t>
      </w:r>
    </w:p>
    <w:p w14:paraId="585AEB8C" w14:textId="63A83473" w:rsidR="005146A2" w:rsidRPr="00C4587B" w:rsidRDefault="00BA72ED" w:rsidP="00C355DD">
      <w:pPr>
        <w:numPr>
          <w:ilvl w:val="2"/>
          <w:numId w:val="2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20"/>
        <w:ind w:left="1134"/>
        <w:textAlignment w:val="baseline"/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</w:pPr>
      <w:r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>U</w:t>
      </w:r>
      <w:r w:rsidR="005146A2" w:rsidRPr="00C4587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>ndergoing a National Police Criminal Record Check</w:t>
      </w:r>
    </w:p>
    <w:p w14:paraId="330B4FF3" w14:textId="2700C46C" w:rsidR="005146A2" w:rsidRPr="00C4587B" w:rsidRDefault="00BA72ED" w:rsidP="00C355DD">
      <w:pPr>
        <w:numPr>
          <w:ilvl w:val="2"/>
          <w:numId w:val="2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20"/>
        <w:ind w:left="1134"/>
        <w:textAlignment w:val="baseline"/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</w:pPr>
      <w:r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>B</w:t>
      </w:r>
      <w:r w:rsidR="005146A2" w:rsidRPr="00C4587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>eing eligible for, or hold</w:t>
      </w:r>
      <w:r w:rsidR="005146A2" w:rsidRPr="00C4587B">
        <w:rPr>
          <w:rFonts w:ascii="Calibri" w:eastAsia="Times New Roman" w:hAnsi="Calibri" w:cs="Calibri"/>
          <w:color w:val="000000"/>
          <w:sz w:val="22"/>
          <w:szCs w:val="22"/>
          <w:bdr w:val="none" w:sz="0" w:space="0" w:color="auto"/>
          <w:lang w:eastAsia="en-AU"/>
        </w:rPr>
        <w:t>ing</w:t>
      </w:r>
      <w:r w:rsidR="005146A2" w:rsidRPr="00C4587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 xml:space="preserve"> a current clearance in accordance with </w:t>
      </w:r>
      <w:r w:rsidR="005146A2" w:rsidRPr="00C4587B">
        <w:rPr>
          <w:rFonts w:ascii="Calibri" w:hAnsi="Calibri" w:cs="Calibri"/>
          <w:b/>
        </w:rPr>
        <w:t>WWCC Legislation</w:t>
      </w:r>
    </w:p>
    <w:p w14:paraId="328EAF4E" w14:textId="52BF2AC4" w:rsidR="001A729D" w:rsidRDefault="00BA72ED" w:rsidP="00C355DD">
      <w:pPr>
        <w:numPr>
          <w:ilvl w:val="2"/>
          <w:numId w:val="2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20"/>
        <w:ind w:left="1134"/>
        <w:textAlignment w:val="baseline"/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</w:pPr>
      <w:r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>[</w:t>
      </w:r>
      <w:r w:rsidR="005146A2" w:rsidRPr="00C4587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>In addition, for pastoral staff</w:t>
      </w:r>
      <w:r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>] P</w:t>
      </w:r>
      <w:r w:rsidR="005146A2" w:rsidRPr="007E3C0C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>roviding evidence of Accreditation or Recognition by the Baptist Churches of NSW &amp; ACT</w:t>
      </w:r>
      <w:r w:rsidR="001A729D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 xml:space="preserve">. </w:t>
      </w:r>
      <w:bookmarkStart w:id="2" w:name="_Hlk40270744"/>
      <w:r w:rsidR="001A729D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>For applicants who are not Accredited:</w:t>
      </w:r>
    </w:p>
    <w:p w14:paraId="675E1592" w14:textId="06821C4D" w:rsidR="001A729D" w:rsidRDefault="00A530C8" w:rsidP="001A729D">
      <w:pPr>
        <w:numPr>
          <w:ilvl w:val="3"/>
          <w:numId w:val="2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20"/>
        <w:ind w:left="1701"/>
        <w:textAlignment w:val="baseline"/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</w:pPr>
      <w:r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>[If Recognised] Agreeing to apply for Accreditation or re-apply for Recognition in the new role within 6 months of starting</w:t>
      </w:r>
    </w:p>
    <w:p w14:paraId="38953CA6" w14:textId="6B51F53C" w:rsidR="001A729D" w:rsidRPr="00A530C8" w:rsidRDefault="00A530C8" w:rsidP="00A530C8">
      <w:pPr>
        <w:numPr>
          <w:ilvl w:val="3"/>
          <w:numId w:val="2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20"/>
        <w:ind w:left="1701"/>
        <w:textAlignment w:val="baseline"/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</w:pPr>
      <w:r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 xml:space="preserve">[If neither Accredited or Recognised] Providing evidence of an application for Accreditation </w:t>
      </w:r>
      <w:r w:rsidR="007F74DA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 xml:space="preserve">OR agreeing to apply for </w:t>
      </w:r>
      <w:r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>A</w:t>
      </w:r>
      <w:r w:rsidR="007F74DA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 xml:space="preserve">ccreditation or </w:t>
      </w:r>
      <w:r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>R</w:t>
      </w:r>
      <w:r w:rsidR="007F74DA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 xml:space="preserve">ecognition within 6 months of </w:t>
      </w:r>
      <w:r w:rsidR="00805FC7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>starting</w:t>
      </w:r>
      <w:r w:rsidR="007F74DA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 xml:space="preserve"> the role</w:t>
      </w:r>
    </w:p>
    <w:bookmarkEnd w:id="2"/>
    <w:p w14:paraId="2903B2F3" w14:textId="0ED98287" w:rsidR="005146A2" w:rsidRPr="007E3C0C" w:rsidRDefault="00BA72ED" w:rsidP="00C355DD">
      <w:pPr>
        <w:numPr>
          <w:ilvl w:val="2"/>
          <w:numId w:val="2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20"/>
        <w:ind w:left="1134"/>
        <w:textAlignment w:val="baseline"/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</w:pPr>
      <w:r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>[In addition, for pastoral staff] A</w:t>
      </w:r>
      <w:r w:rsidR="005146A2" w:rsidRPr="007E3C0C">
        <w:rPr>
          <w:rFonts w:ascii="Calibri" w:eastAsia="Times New Roman" w:hAnsi="Calibri" w:cs="Calibri"/>
          <w:bdr w:val="none" w:sz="0" w:space="0" w:color="auto"/>
          <w:lang w:eastAsia="en-AU"/>
        </w:rPr>
        <w:t>greeing to abide by and uphold the</w:t>
      </w:r>
      <w:r w:rsidR="0069776A">
        <w:rPr>
          <w:rFonts w:ascii="Calibri" w:eastAsia="Times New Roman" w:hAnsi="Calibri" w:cs="Calibri"/>
          <w:bdr w:val="none" w:sz="0" w:space="0" w:color="auto"/>
          <w:lang w:eastAsia="en-AU"/>
        </w:rPr>
        <w:t xml:space="preserve"> Baptist Association’s</w:t>
      </w:r>
      <w:r w:rsidR="005146A2" w:rsidRPr="007E3C0C">
        <w:rPr>
          <w:rFonts w:ascii="Calibri" w:eastAsia="Times New Roman" w:hAnsi="Calibri" w:cs="Calibri"/>
          <w:bdr w:val="none" w:sz="0" w:space="0" w:color="auto"/>
          <w:lang w:eastAsia="en-AU"/>
        </w:rPr>
        <w:t xml:space="preserve"> </w:t>
      </w:r>
      <w:r w:rsidR="005146A2" w:rsidRPr="007E3C0C">
        <w:rPr>
          <w:rFonts w:ascii="Calibri" w:eastAsia="Times New Roman" w:hAnsi="Calibri" w:cs="Calibri"/>
          <w:i/>
          <w:bdr w:val="none" w:sz="0" w:space="0" w:color="auto"/>
          <w:lang w:eastAsia="en-AU"/>
        </w:rPr>
        <w:t>Code of Ethics and Conduct</w:t>
      </w:r>
    </w:p>
    <w:p w14:paraId="037A7EF6" w14:textId="0A580C69" w:rsidR="005146A2" w:rsidRPr="0075338A" w:rsidRDefault="005146A2" w:rsidP="00C355DD">
      <w:pPr>
        <w:pStyle w:val="ListParagraph"/>
        <w:numPr>
          <w:ilvl w:val="0"/>
          <w:numId w:val="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20"/>
        <w:ind w:left="284" w:hanging="284"/>
        <w:textAlignment w:val="baseline"/>
        <w:rPr>
          <w:rFonts w:ascii="Calibri" w:eastAsia="Times New Roman" w:hAnsi="Calibri" w:cs="Calibri"/>
          <w:color w:val="auto"/>
          <w:bdr w:val="none" w:sz="0" w:space="0" w:color="auto"/>
          <w:lang w:eastAsia="en-AU"/>
        </w:rPr>
      </w:pPr>
      <w:r w:rsidRPr="0075338A">
        <w:rPr>
          <w:rFonts w:ascii="Calibri" w:eastAsia="Times New Roman" w:hAnsi="Calibri" w:cs="Calibri"/>
          <w:bCs/>
          <w:color w:val="auto"/>
          <w:bdr w:val="none" w:sz="0" w:space="0" w:color="auto"/>
          <w:lang w:eastAsia="en-AU"/>
        </w:rPr>
        <w:t xml:space="preserve">Applicants for the position will </w:t>
      </w:r>
      <w:r w:rsidRPr="0075338A">
        <w:rPr>
          <w:rFonts w:ascii="Calibri" w:eastAsia="Times New Roman" w:hAnsi="Calibri" w:cs="Calibri"/>
          <w:color w:val="auto"/>
          <w:bdr w:val="none" w:sz="0" w:space="0" w:color="auto"/>
          <w:lang w:eastAsia="en-AU"/>
        </w:rPr>
        <w:t>submit a written application including a resume and an outline of their willingness to commit to the mission and values of the Church</w:t>
      </w:r>
    </w:p>
    <w:p w14:paraId="0D65501A" w14:textId="77777777" w:rsidR="005146A2" w:rsidRPr="00C4587B" w:rsidRDefault="005146A2" w:rsidP="00C355DD">
      <w:pPr>
        <w:pStyle w:val="ListParagraph"/>
        <w:numPr>
          <w:ilvl w:val="0"/>
          <w:numId w:val="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20"/>
        <w:ind w:left="284" w:hanging="284"/>
        <w:textAlignment w:val="baseline"/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</w:pPr>
      <w:r w:rsidRPr="00C4587B">
        <w:rPr>
          <w:rFonts w:ascii="Calibri" w:eastAsia="Times New Roman" w:hAnsi="Calibri" w:cs="Calibri"/>
          <w:bCs/>
          <w:color w:val="000000"/>
          <w:bdr w:val="none" w:sz="0" w:space="0" w:color="auto"/>
          <w:lang w:eastAsia="en-AU"/>
        </w:rPr>
        <w:t>Shortlisted applicants will: </w:t>
      </w:r>
      <w:r w:rsidRPr="00C4587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> </w:t>
      </w:r>
    </w:p>
    <w:p w14:paraId="02BEB9C9" w14:textId="30317439" w:rsidR="005146A2" w:rsidRPr="00C4587B" w:rsidRDefault="00BA72ED" w:rsidP="00C355DD">
      <w:pPr>
        <w:numPr>
          <w:ilvl w:val="1"/>
          <w:numId w:val="2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20"/>
        <w:ind w:left="567" w:hanging="283"/>
        <w:textAlignment w:val="baseline"/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</w:pPr>
      <w:r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>C</w:t>
      </w:r>
      <w:r w:rsidR="005146A2" w:rsidRPr="00C4587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 xml:space="preserve">omplete a </w:t>
      </w:r>
      <w:r w:rsidR="005146A2" w:rsidRPr="00C4587B">
        <w:rPr>
          <w:rFonts w:ascii="Calibri" w:eastAsia="Times New Roman" w:hAnsi="Calibri" w:cs="Calibri"/>
          <w:i/>
          <w:iCs/>
          <w:color w:val="000000"/>
          <w:bdr w:val="none" w:sz="0" w:space="0" w:color="auto"/>
          <w:lang w:eastAsia="en-AU"/>
        </w:rPr>
        <w:t>Screening Check Questionnaire</w:t>
      </w:r>
    </w:p>
    <w:p w14:paraId="69E9FA4E" w14:textId="6AD1CC67" w:rsidR="005146A2" w:rsidRPr="00C4587B" w:rsidRDefault="00BA72ED" w:rsidP="00C355DD">
      <w:pPr>
        <w:numPr>
          <w:ilvl w:val="1"/>
          <w:numId w:val="2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20"/>
        <w:ind w:left="567" w:hanging="283"/>
        <w:textAlignment w:val="baseline"/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</w:pPr>
      <w:r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>B</w:t>
      </w:r>
      <w:r w:rsidR="005146A2" w:rsidRPr="00C4587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>e interviewed by</w:t>
      </w:r>
      <w:r w:rsidR="00741ECC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 xml:space="preserve"> (a possible mixture of)</w:t>
      </w:r>
      <w:r w:rsidR="005146A2" w:rsidRPr="00C4587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 xml:space="preserve"> </w:t>
      </w:r>
      <w:r w:rsidR="005146A2" w:rsidRPr="00C4587B">
        <w:rPr>
          <w:rFonts w:ascii="Calibri" w:eastAsia="Times New Roman" w:hAnsi="Calibri" w:cs="Calibri"/>
          <w:b/>
          <w:color w:val="000000"/>
          <w:bdr w:val="none" w:sz="0" w:space="0" w:color="auto"/>
          <w:lang w:eastAsia="en-AU"/>
        </w:rPr>
        <w:t>Church Leadership</w:t>
      </w:r>
      <w:r w:rsidR="00741ECC">
        <w:rPr>
          <w:rFonts w:ascii="Calibri" w:eastAsia="Times New Roman" w:hAnsi="Calibri" w:cs="Calibri"/>
          <w:b/>
          <w:color w:val="000000"/>
          <w:bdr w:val="none" w:sz="0" w:space="0" w:color="auto"/>
          <w:lang w:eastAsia="en-AU"/>
        </w:rPr>
        <w:t>,</w:t>
      </w:r>
      <w:r w:rsidR="00741ECC">
        <w:rPr>
          <w:rFonts w:ascii="Calibri" w:eastAsia="Times New Roman" w:hAnsi="Calibri" w:cs="Calibri"/>
          <w:bCs/>
          <w:color w:val="000000"/>
          <w:bdr w:val="none" w:sz="0" w:space="0" w:color="auto"/>
          <w:lang w:eastAsia="en-AU"/>
        </w:rPr>
        <w:t xml:space="preserve"> people appointed by church leadership</w:t>
      </w:r>
      <w:r w:rsidR="005146A2" w:rsidRPr="00C4587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 xml:space="preserve"> or</w:t>
      </w:r>
      <w:r w:rsidR="00741ECC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 xml:space="preserve"> people</w:t>
      </w:r>
      <w:r w:rsidR="005146A2" w:rsidRPr="00C4587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 xml:space="preserve"> appointed by </w:t>
      </w:r>
      <w:r w:rsidR="00F9226B" w:rsidRPr="00C4587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 xml:space="preserve">the </w:t>
      </w:r>
      <w:r w:rsidR="005146A2" w:rsidRPr="00C4587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>Church members</w:t>
      </w:r>
    </w:p>
    <w:p w14:paraId="50347B92" w14:textId="202804F0" w:rsidR="005146A2" w:rsidRPr="00C4587B" w:rsidRDefault="00BA72ED" w:rsidP="00C355DD">
      <w:pPr>
        <w:numPr>
          <w:ilvl w:val="1"/>
          <w:numId w:val="2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20"/>
        <w:ind w:left="567" w:hanging="283"/>
        <w:textAlignment w:val="baseline"/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</w:pPr>
      <w:r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>U</w:t>
      </w:r>
      <w:r w:rsidR="005146A2" w:rsidRPr="00C4587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>ndertake a National Police Criminal Record Check</w:t>
      </w:r>
    </w:p>
    <w:p w14:paraId="08757CD7" w14:textId="7C3138B2" w:rsidR="005146A2" w:rsidRPr="00C4587B" w:rsidRDefault="00BA72ED" w:rsidP="00C355DD">
      <w:pPr>
        <w:numPr>
          <w:ilvl w:val="1"/>
          <w:numId w:val="2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20"/>
        <w:ind w:left="567" w:hanging="283"/>
        <w:textAlignment w:val="baseline"/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</w:pPr>
      <w:r>
        <w:rPr>
          <w:rFonts w:ascii="Calibri" w:hAnsi="Calibri" w:cs="Calibri"/>
          <w:color w:val="000000"/>
          <w:bdr w:val="none" w:sz="0" w:space="0" w:color="auto"/>
          <w:lang w:eastAsia="en-AU"/>
        </w:rPr>
        <w:t>P</w:t>
      </w:r>
      <w:r w:rsidR="005146A2" w:rsidRPr="00C4587B">
        <w:rPr>
          <w:rFonts w:ascii="Calibri" w:hAnsi="Calibri" w:cs="Calibri"/>
          <w:color w:val="000000"/>
          <w:bdr w:val="none" w:sz="0" w:space="0" w:color="auto"/>
          <w:lang w:eastAsia="en-AU"/>
        </w:rPr>
        <w:t xml:space="preserve">rovide evidence of a current </w:t>
      </w:r>
      <w:r w:rsidR="005146A2" w:rsidRPr="00C4587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 xml:space="preserve">clearance in accordance with </w:t>
      </w:r>
      <w:r w:rsidR="005146A2" w:rsidRPr="00C4587B">
        <w:rPr>
          <w:rFonts w:ascii="Calibri" w:hAnsi="Calibri" w:cs="Calibri"/>
          <w:b/>
        </w:rPr>
        <w:t>WWCC Legislation</w:t>
      </w:r>
    </w:p>
    <w:p w14:paraId="08A571E0" w14:textId="7E785AAB" w:rsidR="005146A2" w:rsidRPr="00C4587B" w:rsidRDefault="00BA72ED" w:rsidP="00C355DD">
      <w:pPr>
        <w:numPr>
          <w:ilvl w:val="1"/>
          <w:numId w:val="2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20"/>
        <w:ind w:left="567" w:hanging="283"/>
        <w:textAlignment w:val="baseline"/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</w:pPr>
      <w:r>
        <w:rPr>
          <w:rFonts w:ascii="Calibri" w:hAnsi="Calibri" w:cs="Calibri"/>
          <w:color w:val="000000"/>
          <w:bdr w:val="none" w:sz="0" w:space="0" w:color="auto"/>
          <w:lang w:eastAsia="en-AU"/>
        </w:rPr>
        <w:t>P</w:t>
      </w:r>
      <w:r w:rsidR="005146A2" w:rsidRPr="00C4587B">
        <w:rPr>
          <w:rFonts w:ascii="Calibri" w:hAnsi="Calibri" w:cs="Calibri"/>
          <w:color w:val="000000"/>
          <w:bdr w:val="none" w:sz="0" w:space="0" w:color="auto"/>
          <w:lang w:eastAsia="en-AU"/>
        </w:rPr>
        <w:t xml:space="preserve">rovide a minimum of 2 references </w:t>
      </w:r>
    </w:p>
    <w:p w14:paraId="4E0E584B" w14:textId="77777777" w:rsidR="005146A2" w:rsidRPr="00C4587B" w:rsidRDefault="005146A2" w:rsidP="00C355DD">
      <w:pPr>
        <w:pStyle w:val="ListParagraph"/>
        <w:numPr>
          <w:ilvl w:val="0"/>
          <w:numId w:val="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20"/>
        <w:ind w:left="284" w:hanging="284"/>
        <w:textAlignment w:val="baseline"/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</w:pPr>
      <w:r w:rsidRPr="00C4587B">
        <w:rPr>
          <w:rFonts w:ascii="Calibri" w:eastAsia="Times New Roman" w:hAnsi="Calibri" w:cs="Calibri"/>
          <w:bCs/>
          <w:color w:val="000000"/>
          <w:bdr w:val="none" w:sz="0" w:space="0" w:color="auto"/>
          <w:lang w:eastAsia="en-AU"/>
        </w:rPr>
        <w:t>Successful applicants will:</w:t>
      </w:r>
      <w:r w:rsidRPr="00C4587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> </w:t>
      </w:r>
    </w:p>
    <w:p w14:paraId="175E1EBF" w14:textId="76A77285" w:rsidR="005146A2" w:rsidRPr="00C4587B" w:rsidRDefault="00BA72ED" w:rsidP="00C355DD">
      <w:pPr>
        <w:numPr>
          <w:ilvl w:val="1"/>
          <w:numId w:val="2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20"/>
        <w:ind w:left="567" w:hanging="283"/>
        <w:textAlignment w:val="baseline"/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</w:pPr>
      <w:r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lastRenderedPageBreak/>
        <w:t>S</w:t>
      </w:r>
      <w:r w:rsidR="005146A2" w:rsidRPr="00C4587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 xml:space="preserve">ign and agree to abide by the </w:t>
      </w:r>
      <w:r w:rsidR="005146A2" w:rsidRPr="00C4587B">
        <w:rPr>
          <w:rFonts w:ascii="Calibri" w:eastAsia="Times New Roman" w:hAnsi="Calibri" w:cs="Calibri"/>
          <w:i/>
          <w:color w:val="000000"/>
          <w:bdr w:val="none" w:sz="0" w:space="0" w:color="auto"/>
          <w:lang w:eastAsia="en-AU"/>
        </w:rPr>
        <w:t>Code of Conduct</w:t>
      </w:r>
      <w:r w:rsidR="00C47981">
        <w:rPr>
          <w:rFonts w:ascii="Calibri" w:eastAsia="Times New Roman" w:hAnsi="Calibri" w:cs="Calibri"/>
          <w:i/>
          <w:color w:val="000000"/>
          <w:bdr w:val="none" w:sz="0" w:space="0" w:color="auto"/>
          <w:lang w:eastAsia="en-AU"/>
        </w:rPr>
        <w:t xml:space="preserve"> </w:t>
      </w:r>
      <w:r w:rsidR="00C47981">
        <w:rPr>
          <w:rFonts w:ascii="Calibri" w:eastAsia="Times New Roman" w:hAnsi="Calibri" w:cs="Calibri"/>
          <w:iCs/>
          <w:color w:val="000000"/>
          <w:bdr w:val="none" w:sz="0" w:space="0" w:color="auto"/>
          <w:lang w:eastAsia="en-AU"/>
        </w:rPr>
        <w:t xml:space="preserve">(and for pastoral staff, the </w:t>
      </w:r>
      <w:r w:rsidR="00C47981">
        <w:rPr>
          <w:rFonts w:ascii="Calibri" w:eastAsia="Times New Roman" w:hAnsi="Calibri" w:cs="Calibri"/>
          <w:bdr w:val="none" w:sz="0" w:space="0" w:color="auto"/>
          <w:lang w:eastAsia="en-AU"/>
        </w:rPr>
        <w:t>Baptist Association’s</w:t>
      </w:r>
      <w:r w:rsidR="00C47981" w:rsidRPr="007E3C0C">
        <w:rPr>
          <w:rFonts w:ascii="Calibri" w:eastAsia="Times New Roman" w:hAnsi="Calibri" w:cs="Calibri"/>
          <w:bdr w:val="none" w:sz="0" w:space="0" w:color="auto"/>
          <w:lang w:eastAsia="en-AU"/>
        </w:rPr>
        <w:t xml:space="preserve"> </w:t>
      </w:r>
      <w:r w:rsidR="00C47981" w:rsidRPr="007E3C0C">
        <w:rPr>
          <w:rFonts w:ascii="Calibri" w:eastAsia="Times New Roman" w:hAnsi="Calibri" w:cs="Calibri"/>
          <w:i/>
          <w:bdr w:val="none" w:sz="0" w:space="0" w:color="auto"/>
          <w:lang w:eastAsia="en-AU"/>
        </w:rPr>
        <w:t>Code of Ethics and Conduct</w:t>
      </w:r>
      <w:r w:rsidR="00C47981">
        <w:rPr>
          <w:rFonts w:ascii="Calibri" w:eastAsia="Times New Roman" w:hAnsi="Calibri" w:cs="Calibri"/>
          <w:iCs/>
          <w:bdr w:val="none" w:sz="0" w:space="0" w:color="auto"/>
          <w:lang w:eastAsia="en-AU"/>
        </w:rPr>
        <w:t>)</w:t>
      </w:r>
    </w:p>
    <w:p w14:paraId="10CE55A3" w14:textId="4C1EF1FD" w:rsidR="005146A2" w:rsidRPr="00C4587B" w:rsidRDefault="00BA72ED" w:rsidP="00C355DD">
      <w:pPr>
        <w:numPr>
          <w:ilvl w:val="1"/>
          <w:numId w:val="2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20"/>
        <w:ind w:left="567" w:hanging="283"/>
        <w:textAlignment w:val="baseline"/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</w:pPr>
      <w:r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>P</w:t>
      </w:r>
      <w:r w:rsidR="005146A2" w:rsidRPr="00C4587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 xml:space="preserve">articipate in an induction process to enable them to safely fulfil their position, including being given a copy of the </w:t>
      </w:r>
      <w:r w:rsidR="005146A2" w:rsidRPr="00C4587B">
        <w:rPr>
          <w:rFonts w:ascii="Calibri" w:eastAsia="Times New Roman" w:hAnsi="Calibri" w:cs="Calibri"/>
          <w:i/>
          <w:color w:val="000000"/>
          <w:bdr w:val="none" w:sz="0" w:space="0" w:color="auto"/>
          <w:lang w:eastAsia="en-AU"/>
        </w:rPr>
        <w:t>Safe Church Policy</w:t>
      </w:r>
      <w:r w:rsidR="005146A2" w:rsidRPr="00C4587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 xml:space="preserve"> and all Procedures and guidelines</w:t>
      </w:r>
    </w:p>
    <w:p w14:paraId="26AD4063" w14:textId="04156A9C" w:rsidR="00D20537" w:rsidRPr="00D20537" w:rsidRDefault="00BA72ED" w:rsidP="00D20537">
      <w:pPr>
        <w:numPr>
          <w:ilvl w:val="1"/>
          <w:numId w:val="2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20"/>
        <w:ind w:left="567" w:hanging="283"/>
        <w:textAlignment w:val="baseline"/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</w:pPr>
      <w:r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>[</w:t>
      </w:r>
      <w:r w:rsidR="00DA64FA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>I</w:t>
      </w:r>
      <w:r w:rsidR="00C77073" w:rsidRPr="00C4587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>n addition</w:t>
      </w:r>
      <w:r w:rsidR="00D20537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>,</w:t>
      </w:r>
      <w:r w:rsidR="00C77073" w:rsidRPr="00C4587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 xml:space="preserve"> </w:t>
      </w:r>
      <w:r w:rsidR="005146A2" w:rsidRPr="00C4587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>for Pastoral Staf</w:t>
      </w:r>
      <w:r w:rsidR="00DA64FA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>f</w:t>
      </w:r>
      <w:r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>] P</w:t>
      </w:r>
      <w:r w:rsidR="005146A2" w:rsidRPr="00C4587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>rovide evidence that they are Accredited or Recognised by the Baptist Churches of NSW &amp; ACT</w:t>
      </w:r>
      <w:r w:rsidR="00D20537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>.</w:t>
      </w:r>
      <w:r w:rsidR="005146A2" w:rsidRPr="00C4587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 xml:space="preserve"> </w:t>
      </w:r>
      <w:r w:rsidR="00D20537" w:rsidRPr="00D20537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>For applicants who are not Accredited:</w:t>
      </w:r>
    </w:p>
    <w:p w14:paraId="5F8BE8AF" w14:textId="6894B5F0" w:rsidR="00D20537" w:rsidRPr="00D20537" w:rsidRDefault="00D20537" w:rsidP="00D20537">
      <w:pPr>
        <w:numPr>
          <w:ilvl w:val="2"/>
          <w:numId w:val="2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20"/>
        <w:textAlignment w:val="baseline"/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</w:pPr>
      <w:r w:rsidRPr="00D20537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 xml:space="preserve">[If Recognised] </w:t>
      </w:r>
      <w:r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 xml:space="preserve">Provide a written commitment </w:t>
      </w:r>
      <w:r w:rsidRPr="00D20537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>to apply for Accreditation or re-apply for Recognition in the new role within 6 months of starting</w:t>
      </w:r>
    </w:p>
    <w:p w14:paraId="156A6FCC" w14:textId="53D3173F" w:rsidR="00D20537" w:rsidRPr="00D20537" w:rsidRDefault="00D20537" w:rsidP="00D20537">
      <w:pPr>
        <w:numPr>
          <w:ilvl w:val="2"/>
          <w:numId w:val="2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20"/>
        <w:textAlignment w:val="baseline"/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</w:pPr>
      <w:r w:rsidRPr="00D20537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 xml:space="preserve">[If neither Accredited or Recognised] Providing evidence of an application for Accreditation OR </w:t>
      </w:r>
      <w:r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>provide a written commitment</w:t>
      </w:r>
      <w:r w:rsidRPr="00D20537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 xml:space="preserve"> to apply for Accreditation or Recognition within 6 months of starting the role</w:t>
      </w:r>
    </w:p>
    <w:p w14:paraId="3AA341C0" w14:textId="22E3653C" w:rsidR="005146A2" w:rsidRPr="00BA72ED" w:rsidRDefault="00587A79" w:rsidP="00BA72ED">
      <w:pPr>
        <w:rPr>
          <w:rFonts w:ascii="Calibri" w:eastAsiaTheme="majorEastAsia" w:hAnsi="Calibri" w:cs="Calibri"/>
          <w:i/>
          <w:color w:val="47C3D3"/>
          <w:sz w:val="28"/>
          <w:bdr w:val="none" w:sz="0" w:space="0" w:color="auto"/>
          <w:lang w:eastAsia="en-AU"/>
        </w:rPr>
      </w:pPr>
      <w:r>
        <w:rPr>
          <w:rFonts w:ascii="Calibri" w:hAnsi="Calibri" w:cs="Calibri"/>
          <w:color w:val="47C3D3"/>
        </w:rPr>
        <w:br w:type="page"/>
      </w:r>
      <w:r w:rsidR="005146A2" w:rsidRPr="00C4587B">
        <w:rPr>
          <w:rFonts w:ascii="Calibri" w:hAnsi="Calibri" w:cs="Calibri"/>
          <w:color w:val="47C3D3"/>
        </w:rPr>
        <w:lastRenderedPageBreak/>
        <w:t xml:space="preserve">Category 1 b - Staff who are not </w:t>
      </w:r>
      <w:r w:rsidR="00E02686" w:rsidRPr="00C4587B">
        <w:rPr>
          <w:rFonts w:ascii="Calibri" w:hAnsi="Calibri" w:cs="Calibri"/>
          <w:color w:val="47C3D3"/>
        </w:rPr>
        <w:t xml:space="preserve">in leadership roles or </w:t>
      </w:r>
      <w:r w:rsidR="005146A2" w:rsidRPr="00C4587B">
        <w:rPr>
          <w:rFonts w:ascii="Calibri" w:hAnsi="Calibri" w:cs="Calibri"/>
          <w:color w:val="47C3D3"/>
        </w:rPr>
        <w:t>engaged in child-related work or work with vulnerable adults</w:t>
      </w:r>
    </w:p>
    <w:p w14:paraId="241E4103" w14:textId="77777777" w:rsidR="005146A2" w:rsidRPr="00C4587B" w:rsidRDefault="005146A2" w:rsidP="00C4587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20"/>
        <w:textAlignment w:val="baseline"/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</w:pPr>
      <w:r w:rsidRPr="00C4587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 xml:space="preserve">The screening process for staff who are not engaged in child-related work or work with vulnerable adults applies </w:t>
      </w:r>
    </w:p>
    <w:p w14:paraId="37B0D6E6" w14:textId="21A03E44" w:rsidR="005146A2" w:rsidRPr="00C4587B" w:rsidRDefault="00953BDA" w:rsidP="00C355DD">
      <w:pPr>
        <w:pStyle w:val="ListParagraph"/>
        <w:numPr>
          <w:ilvl w:val="1"/>
          <w:numId w:val="1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20"/>
        <w:ind w:left="567" w:hanging="283"/>
        <w:textAlignment w:val="baseline"/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</w:pPr>
      <w:r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>T</w:t>
      </w:r>
      <w:r w:rsidR="005146A2" w:rsidRPr="00C4587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>o any staff member to whom the screening process in Category 1 a does not apply</w:t>
      </w:r>
    </w:p>
    <w:p w14:paraId="7125DE83" w14:textId="51EF748F" w:rsidR="005146A2" w:rsidRPr="00587A79" w:rsidRDefault="00953BDA" w:rsidP="00C355DD">
      <w:pPr>
        <w:pStyle w:val="ListParagraph"/>
        <w:numPr>
          <w:ilvl w:val="1"/>
          <w:numId w:val="1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20"/>
        <w:ind w:left="567" w:hanging="283"/>
        <w:textAlignment w:val="baseline"/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</w:pPr>
      <w:r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>I</w:t>
      </w:r>
      <w:r w:rsidR="005146A2" w:rsidRPr="00C4587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>n addition to any requirements under the Church’s Constitution</w:t>
      </w:r>
    </w:p>
    <w:p w14:paraId="54D629BF" w14:textId="77777777" w:rsidR="005146A2" w:rsidRPr="00C4587B" w:rsidRDefault="005146A2" w:rsidP="0055659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20"/>
        <w:ind w:left="284" w:hanging="284"/>
        <w:textAlignment w:val="baseline"/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</w:pPr>
      <w:r w:rsidRPr="00C4587B">
        <w:rPr>
          <w:rFonts w:ascii="Calibri" w:eastAsia="Times New Roman" w:hAnsi="Calibri" w:cs="Calibri"/>
          <w:bCs/>
          <w:color w:val="000000"/>
          <w:bdr w:val="none" w:sz="0" w:space="0" w:color="auto"/>
          <w:lang w:eastAsia="en-AU"/>
        </w:rPr>
        <w:t>1. Prior to recruitment:</w:t>
      </w:r>
      <w:r w:rsidRPr="00C4587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> </w:t>
      </w:r>
    </w:p>
    <w:p w14:paraId="370C5C6E" w14:textId="382506AA" w:rsidR="005146A2" w:rsidRPr="00C4587B" w:rsidRDefault="00953BDA" w:rsidP="00C355DD">
      <w:pPr>
        <w:numPr>
          <w:ilvl w:val="1"/>
          <w:numId w:val="2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20"/>
        <w:ind w:left="567" w:hanging="283"/>
        <w:textAlignment w:val="baseline"/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</w:pPr>
      <w:r>
        <w:rPr>
          <w:rFonts w:ascii="Calibri" w:eastAsia="Times New Roman" w:hAnsi="Calibri" w:cs="Calibri"/>
          <w:color w:val="221F1F"/>
          <w:bdr w:val="none" w:sz="0" w:space="0" w:color="auto"/>
          <w:lang w:eastAsia="en-AU"/>
        </w:rPr>
        <w:t>T</w:t>
      </w:r>
      <w:r w:rsidR="005146A2" w:rsidRPr="00C4587B">
        <w:rPr>
          <w:rFonts w:ascii="Calibri" w:eastAsia="Times New Roman" w:hAnsi="Calibri" w:cs="Calibri"/>
          <w:color w:val="221F1F"/>
          <w:bdr w:val="none" w:sz="0" w:space="0" w:color="auto"/>
          <w:lang w:eastAsia="en-AU"/>
        </w:rPr>
        <w:t>he</w:t>
      </w:r>
      <w:r w:rsidR="005146A2" w:rsidRPr="00C4587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 xml:space="preserve"> </w:t>
      </w:r>
      <w:r w:rsidR="005146A2" w:rsidRPr="00C4587B">
        <w:rPr>
          <w:rFonts w:ascii="Calibri" w:eastAsia="Times New Roman" w:hAnsi="Calibri" w:cs="Calibri"/>
          <w:b/>
          <w:color w:val="000000"/>
          <w:bdr w:val="none" w:sz="0" w:space="0" w:color="auto"/>
          <w:lang w:eastAsia="en-AU"/>
        </w:rPr>
        <w:t>position description</w:t>
      </w:r>
      <w:r w:rsidR="005146A2" w:rsidRPr="00C4587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 xml:space="preserve"> will be reviewed and updated if necessary</w:t>
      </w:r>
    </w:p>
    <w:p w14:paraId="7042ABD8" w14:textId="0E0F6EAE" w:rsidR="005146A2" w:rsidRPr="00C4587B" w:rsidRDefault="00953BDA" w:rsidP="00C355DD">
      <w:pPr>
        <w:numPr>
          <w:ilvl w:val="1"/>
          <w:numId w:val="2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20"/>
        <w:ind w:left="567" w:hanging="283"/>
        <w:textAlignment w:val="baseline"/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</w:pPr>
      <w:r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>T</w:t>
      </w:r>
      <w:r w:rsidR="005146A2" w:rsidRPr="00C4587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>he position will be advertised appropriately and in accordance with any constitutional requirements</w:t>
      </w:r>
    </w:p>
    <w:p w14:paraId="48C76D09" w14:textId="384B10C0" w:rsidR="005146A2" w:rsidRPr="00C4587B" w:rsidRDefault="00953BDA" w:rsidP="00C355DD">
      <w:pPr>
        <w:numPr>
          <w:ilvl w:val="1"/>
          <w:numId w:val="2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20"/>
        <w:ind w:left="567" w:hanging="283"/>
        <w:textAlignment w:val="baseline"/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</w:pPr>
      <w:r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>T</w:t>
      </w:r>
      <w:r w:rsidR="005146A2" w:rsidRPr="00C4587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>he position description and/or advertisement will state that any offer of employment is subject to applicants: </w:t>
      </w:r>
    </w:p>
    <w:p w14:paraId="25AEDDF2" w14:textId="33F5187E" w:rsidR="005146A2" w:rsidRPr="00C4587B" w:rsidRDefault="00953BDA" w:rsidP="00C355DD">
      <w:pPr>
        <w:numPr>
          <w:ilvl w:val="2"/>
          <w:numId w:val="2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20"/>
        <w:ind w:left="1134" w:hanging="141"/>
        <w:textAlignment w:val="baseline"/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</w:pPr>
      <w:r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>A</w:t>
      </w:r>
      <w:r w:rsidR="005146A2" w:rsidRPr="00C4587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 xml:space="preserve">greeing to abide by, and upholding, the </w:t>
      </w:r>
      <w:r w:rsidR="005146A2" w:rsidRPr="00C4587B">
        <w:rPr>
          <w:rFonts w:ascii="Calibri" w:eastAsia="Times New Roman" w:hAnsi="Calibri" w:cs="Calibri"/>
          <w:i/>
          <w:color w:val="000000"/>
          <w:bdr w:val="none" w:sz="0" w:space="0" w:color="auto"/>
          <w:lang w:eastAsia="en-AU"/>
        </w:rPr>
        <w:t>Code of Conduct</w:t>
      </w:r>
    </w:p>
    <w:p w14:paraId="531DECD6" w14:textId="51A37F0F" w:rsidR="005146A2" w:rsidRPr="0075338A" w:rsidRDefault="00953BDA" w:rsidP="00C355DD">
      <w:pPr>
        <w:numPr>
          <w:ilvl w:val="2"/>
          <w:numId w:val="2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20"/>
        <w:ind w:left="1134" w:hanging="141"/>
        <w:textAlignment w:val="baseline"/>
        <w:rPr>
          <w:rFonts w:ascii="Calibri" w:eastAsia="Times New Roman" w:hAnsi="Calibri" w:cs="Calibri"/>
          <w:bdr w:val="none" w:sz="0" w:space="0" w:color="auto"/>
          <w:lang w:eastAsia="en-AU"/>
        </w:rPr>
      </w:pPr>
      <w:r>
        <w:rPr>
          <w:rFonts w:ascii="Calibri" w:eastAsia="Times New Roman" w:hAnsi="Calibri" w:cs="Calibri"/>
          <w:bdr w:val="none" w:sz="0" w:space="0" w:color="auto"/>
          <w:lang w:eastAsia="en-AU"/>
        </w:rPr>
        <w:t>C</w:t>
      </w:r>
      <w:r w:rsidR="005146A2" w:rsidRPr="0075338A">
        <w:rPr>
          <w:rFonts w:ascii="Calibri" w:eastAsia="Times New Roman" w:hAnsi="Calibri" w:cs="Calibri"/>
          <w:bdr w:val="none" w:sz="0" w:space="0" w:color="auto"/>
          <w:lang w:eastAsia="en-AU"/>
        </w:rPr>
        <w:t xml:space="preserve">ompleting a </w:t>
      </w:r>
      <w:r w:rsidR="005146A2" w:rsidRPr="0075338A">
        <w:rPr>
          <w:rFonts w:ascii="Calibri" w:eastAsia="Times New Roman" w:hAnsi="Calibri" w:cs="Calibri"/>
          <w:i/>
          <w:iCs/>
          <w:bdr w:val="none" w:sz="0" w:space="0" w:color="auto"/>
          <w:lang w:eastAsia="en-AU"/>
        </w:rPr>
        <w:t>Screening Check Questionnaire</w:t>
      </w:r>
    </w:p>
    <w:p w14:paraId="3E13A868" w14:textId="77777777" w:rsidR="005146A2" w:rsidRPr="0075338A" w:rsidRDefault="005146A2" w:rsidP="00C4587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20"/>
        <w:textAlignment w:val="baseline"/>
        <w:rPr>
          <w:rFonts w:ascii="Calibri" w:eastAsia="Times New Roman" w:hAnsi="Calibri" w:cs="Calibri"/>
          <w:bdr w:val="none" w:sz="0" w:space="0" w:color="auto"/>
          <w:lang w:eastAsia="en-AU"/>
        </w:rPr>
      </w:pPr>
      <w:r w:rsidRPr="0075338A">
        <w:rPr>
          <w:rFonts w:ascii="Calibri" w:eastAsia="Times New Roman" w:hAnsi="Calibri" w:cs="Calibri"/>
          <w:bCs/>
          <w:bdr w:val="none" w:sz="0" w:space="0" w:color="auto"/>
          <w:lang w:eastAsia="en-AU"/>
        </w:rPr>
        <w:t>2. Applicants for the position will:</w:t>
      </w:r>
      <w:r w:rsidRPr="0075338A">
        <w:rPr>
          <w:rFonts w:ascii="Calibri" w:eastAsia="Times New Roman" w:hAnsi="Calibri" w:cs="Calibri"/>
          <w:bdr w:val="none" w:sz="0" w:space="0" w:color="auto"/>
          <w:lang w:eastAsia="en-AU"/>
        </w:rPr>
        <w:t> </w:t>
      </w:r>
    </w:p>
    <w:p w14:paraId="13306F62" w14:textId="3F03B6AE" w:rsidR="005146A2" w:rsidRPr="0075338A" w:rsidRDefault="00953BDA" w:rsidP="00C355DD">
      <w:pPr>
        <w:numPr>
          <w:ilvl w:val="1"/>
          <w:numId w:val="2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20"/>
        <w:ind w:left="567" w:hanging="283"/>
        <w:textAlignment w:val="baseline"/>
        <w:rPr>
          <w:rFonts w:ascii="Calibri" w:eastAsia="Times New Roman" w:hAnsi="Calibri" w:cs="Calibri"/>
          <w:bdr w:val="none" w:sz="0" w:space="0" w:color="auto"/>
          <w:lang w:eastAsia="en-AU"/>
        </w:rPr>
      </w:pPr>
      <w:r>
        <w:rPr>
          <w:rFonts w:ascii="Calibri" w:eastAsia="Times New Roman" w:hAnsi="Calibri" w:cs="Calibri"/>
          <w:bdr w:val="none" w:sz="0" w:space="0" w:color="auto"/>
          <w:lang w:eastAsia="en-AU"/>
        </w:rPr>
        <w:t>S</w:t>
      </w:r>
      <w:r w:rsidR="005146A2" w:rsidRPr="0075338A">
        <w:rPr>
          <w:rFonts w:ascii="Calibri" w:eastAsia="Times New Roman" w:hAnsi="Calibri" w:cs="Calibri"/>
          <w:bdr w:val="none" w:sz="0" w:space="0" w:color="auto"/>
          <w:lang w:eastAsia="en-AU"/>
        </w:rPr>
        <w:t>ubmit a written application including an outline of their willingness to commit to the mission and values of the Church and hold to the Christian faith</w:t>
      </w:r>
    </w:p>
    <w:p w14:paraId="27925BBE" w14:textId="41A897E2" w:rsidR="005146A2" w:rsidRPr="0075338A" w:rsidRDefault="00953BDA" w:rsidP="00C355DD">
      <w:pPr>
        <w:numPr>
          <w:ilvl w:val="1"/>
          <w:numId w:val="2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20"/>
        <w:ind w:left="567" w:hanging="283"/>
        <w:textAlignment w:val="baseline"/>
        <w:rPr>
          <w:rFonts w:ascii="Calibri" w:eastAsia="Times New Roman" w:hAnsi="Calibri" w:cs="Calibri"/>
          <w:bdr w:val="none" w:sz="0" w:space="0" w:color="auto"/>
          <w:lang w:eastAsia="en-AU"/>
        </w:rPr>
      </w:pPr>
      <w:r>
        <w:rPr>
          <w:rFonts w:ascii="Calibri" w:eastAsia="Times New Roman" w:hAnsi="Calibri" w:cs="Calibri"/>
          <w:bdr w:val="none" w:sz="0" w:space="0" w:color="auto"/>
          <w:lang w:eastAsia="en-AU"/>
        </w:rPr>
        <w:t>S</w:t>
      </w:r>
      <w:r w:rsidR="005146A2" w:rsidRPr="0075338A">
        <w:rPr>
          <w:rFonts w:ascii="Calibri" w:eastAsia="Times New Roman" w:hAnsi="Calibri" w:cs="Calibri"/>
          <w:bdr w:val="none" w:sz="0" w:space="0" w:color="auto"/>
          <w:lang w:eastAsia="en-AU"/>
        </w:rPr>
        <w:t xml:space="preserve">ubmit their Curriculum Vitae, ensuring that information relevant to the </w:t>
      </w:r>
      <w:proofErr w:type="gramStart"/>
      <w:r w:rsidR="005146A2" w:rsidRPr="0075338A">
        <w:rPr>
          <w:rFonts w:ascii="Calibri" w:eastAsia="Times New Roman" w:hAnsi="Calibri" w:cs="Calibri"/>
          <w:bdr w:val="none" w:sz="0" w:space="0" w:color="auto"/>
          <w:lang w:eastAsia="en-AU"/>
        </w:rPr>
        <w:t>particular position</w:t>
      </w:r>
      <w:proofErr w:type="gramEnd"/>
      <w:r w:rsidR="005146A2" w:rsidRPr="0075338A">
        <w:rPr>
          <w:rFonts w:ascii="Calibri" w:eastAsia="Times New Roman" w:hAnsi="Calibri" w:cs="Calibri"/>
          <w:bdr w:val="none" w:sz="0" w:space="0" w:color="auto"/>
          <w:lang w:eastAsia="en-AU"/>
        </w:rPr>
        <w:t xml:space="preserve"> is included</w:t>
      </w:r>
    </w:p>
    <w:p w14:paraId="34D65367" w14:textId="77777777" w:rsidR="005146A2" w:rsidRPr="00C4587B" w:rsidRDefault="005146A2" w:rsidP="00C4587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20"/>
        <w:textAlignment w:val="baseline"/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</w:pPr>
      <w:r w:rsidRPr="00C4587B">
        <w:rPr>
          <w:rFonts w:ascii="Calibri" w:eastAsia="Times New Roman" w:hAnsi="Calibri" w:cs="Calibri"/>
          <w:bCs/>
          <w:color w:val="000000"/>
          <w:bdr w:val="none" w:sz="0" w:space="0" w:color="auto"/>
          <w:lang w:eastAsia="en-AU"/>
        </w:rPr>
        <w:t>3. Shortlisted applicants will: </w:t>
      </w:r>
      <w:r w:rsidRPr="00C4587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> </w:t>
      </w:r>
    </w:p>
    <w:p w14:paraId="1D4A65EB" w14:textId="1AA27CE7" w:rsidR="005146A2" w:rsidRPr="00C4587B" w:rsidRDefault="00953BDA" w:rsidP="00C355DD">
      <w:pPr>
        <w:numPr>
          <w:ilvl w:val="1"/>
          <w:numId w:val="2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20"/>
        <w:ind w:left="567" w:hanging="283"/>
        <w:textAlignment w:val="baseline"/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</w:pPr>
      <w:r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>C</w:t>
      </w:r>
      <w:r w:rsidR="005146A2" w:rsidRPr="00C4587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 xml:space="preserve">omplete a </w:t>
      </w:r>
      <w:r w:rsidR="005146A2" w:rsidRPr="00C4587B">
        <w:rPr>
          <w:rFonts w:ascii="Calibri" w:eastAsia="Times New Roman" w:hAnsi="Calibri" w:cs="Calibri"/>
          <w:i/>
          <w:iCs/>
          <w:color w:val="000000"/>
          <w:bdr w:val="none" w:sz="0" w:space="0" w:color="auto"/>
          <w:lang w:eastAsia="en-AU"/>
        </w:rPr>
        <w:t>Screening Check Questionnaire</w:t>
      </w:r>
    </w:p>
    <w:p w14:paraId="4A34B77F" w14:textId="5B332E44" w:rsidR="005146A2" w:rsidRPr="00C4587B" w:rsidRDefault="00953BDA" w:rsidP="00C355DD">
      <w:pPr>
        <w:numPr>
          <w:ilvl w:val="1"/>
          <w:numId w:val="2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20"/>
        <w:ind w:left="567" w:hanging="283"/>
        <w:textAlignment w:val="baseline"/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</w:pPr>
      <w:r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>B</w:t>
      </w:r>
      <w:r w:rsidR="005146A2" w:rsidRPr="00C4587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 xml:space="preserve">e interviewed by </w:t>
      </w:r>
      <w:r w:rsidR="005146A2" w:rsidRPr="00C4587B">
        <w:rPr>
          <w:rFonts w:ascii="Calibri" w:eastAsia="Times New Roman" w:hAnsi="Calibri" w:cs="Calibri"/>
          <w:b/>
          <w:color w:val="000000"/>
          <w:bdr w:val="none" w:sz="0" w:space="0" w:color="auto"/>
          <w:lang w:eastAsia="en-AU"/>
        </w:rPr>
        <w:t>Church Leadership</w:t>
      </w:r>
      <w:r w:rsidR="00741ECC">
        <w:rPr>
          <w:rFonts w:ascii="Calibri" w:eastAsia="Times New Roman" w:hAnsi="Calibri" w:cs="Calibri"/>
          <w:b/>
          <w:color w:val="000000"/>
          <w:bdr w:val="none" w:sz="0" w:space="0" w:color="auto"/>
          <w:lang w:eastAsia="en-AU"/>
        </w:rPr>
        <w:t>,</w:t>
      </w:r>
      <w:r w:rsidR="005146A2" w:rsidRPr="00C4587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 xml:space="preserve"> </w:t>
      </w:r>
      <w:r w:rsidR="00741ECC">
        <w:rPr>
          <w:rFonts w:ascii="Calibri" w:eastAsia="Times New Roman" w:hAnsi="Calibri" w:cs="Calibri"/>
          <w:bCs/>
          <w:color w:val="000000"/>
          <w:bdr w:val="none" w:sz="0" w:space="0" w:color="auto"/>
          <w:lang w:eastAsia="en-AU"/>
        </w:rPr>
        <w:t>people appointed by church leadership</w:t>
      </w:r>
      <w:r w:rsidR="00741ECC" w:rsidRPr="00C4587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 xml:space="preserve"> or</w:t>
      </w:r>
      <w:r w:rsidR="00741ECC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 xml:space="preserve"> people</w:t>
      </w:r>
      <w:r w:rsidR="00741ECC" w:rsidRPr="00C4587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 xml:space="preserve"> appointed by the Church members</w:t>
      </w:r>
    </w:p>
    <w:p w14:paraId="6797C0E8" w14:textId="526B65CB" w:rsidR="005146A2" w:rsidRPr="00587A79" w:rsidRDefault="00953BDA" w:rsidP="00C355DD">
      <w:pPr>
        <w:numPr>
          <w:ilvl w:val="1"/>
          <w:numId w:val="2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20"/>
        <w:ind w:left="567" w:hanging="283"/>
        <w:textAlignment w:val="baseline"/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</w:pPr>
      <w:r>
        <w:rPr>
          <w:rFonts w:ascii="Calibri" w:hAnsi="Calibri" w:cs="Calibri"/>
          <w:color w:val="000000"/>
          <w:bdr w:val="none" w:sz="0" w:space="0" w:color="auto"/>
          <w:lang w:eastAsia="en-AU"/>
        </w:rPr>
        <w:t>P</w:t>
      </w:r>
      <w:r w:rsidR="005146A2" w:rsidRPr="00C4587B">
        <w:rPr>
          <w:rFonts w:ascii="Calibri" w:hAnsi="Calibri" w:cs="Calibri"/>
          <w:color w:val="000000"/>
          <w:bdr w:val="none" w:sz="0" w:space="0" w:color="auto"/>
          <w:lang w:eastAsia="en-AU"/>
        </w:rPr>
        <w:t xml:space="preserve">rovide a minimum of 2 references </w:t>
      </w:r>
    </w:p>
    <w:p w14:paraId="43D069A9" w14:textId="77777777" w:rsidR="005146A2" w:rsidRPr="00C4587B" w:rsidRDefault="005146A2" w:rsidP="00C4587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20"/>
        <w:textAlignment w:val="baseline"/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</w:pPr>
      <w:r w:rsidRPr="00C4587B">
        <w:rPr>
          <w:rFonts w:ascii="Calibri" w:eastAsia="Times New Roman" w:hAnsi="Calibri" w:cs="Calibri"/>
          <w:bCs/>
          <w:color w:val="000000"/>
          <w:bdr w:val="none" w:sz="0" w:space="0" w:color="auto"/>
          <w:lang w:eastAsia="en-AU"/>
        </w:rPr>
        <w:t>4. Successful applicants will:</w:t>
      </w:r>
      <w:r w:rsidRPr="00C4587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> </w:t>
      </w:r>
    </w:p>
    <w:p w14:paraId="2D724905" w14:textId="442185F4" w:rsidR="005146A2" w:rsidRPr="00C4587B" w:rsidRDefault="00953BDA" w:rsidP="00C355DD">
      <w:pPr>
        <w:numPr>
          <w:ilvl w:val="1"/>
          <w:numId w:val="2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20"/>
        <w:ind w:left="567" w:hanging="283"/>
        <w:textAlignment w:val="baseline"/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</w:pPr>
      <w:r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>S</w:t>
      </w:r>
      <w:r w:rsidR="005146A2" w:rsidRPr="00C4587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 xml:space="preserve">ign and agree to abide by the </w:t>
      </w:r>
      <w:r w:rsidR="005146A2" w:rsidRPr="00C4587B">
        <w:rPr>
          <w:rFonts w:ascii="Calibri" w:eastAsia="Times New Roman" w:hAnsi="Calibri" w:cs="Calibri"/>
          <w:i/>
          <w:color w:val="000000"/>
          <w:bdr w:val="none" w:sz="0" w:space="0" w:color="auto"/>
          <w:lang w:eastAsia="en-AU"/>
        </w:rPr>
        <w:t>Code of Conduct</w:t>
      </w:r>
    </w:p>
    <w:p w14:paraId="0B712DD6" w14:textId="54064ECA" w:rsidR="005146A2" w:rsidRPr="00587A79" w:rsidRDefault="005146A2" w:rsidP="00C355DD">
      <w:pPr>
        <w:numPr>
          <w:ilvl w:val="1"/>
          <w:numId w:val="2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20"/>
        <w:ind w:left="567" w:hanging="283"/>
        <w:textAlignment w:val="baseline"/>
        <w:rPr>
          <w:rFonts w:ascii="Calibri" w:hAnsi="Calibri" w:cs="Calibri"/>
        </w:rPr>
      </w:pPr>
      <w:r w:rsidRPr="00587A79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 xml:space="preserve">Participate in an induction process to enable them to safely fulfil their position, including being given a copy of the </w:t>
      </w:r>
      <w:r w:rsidRPr="00587A79">
        <w:rPr>
          <w:rFonts w:ascii="Calibri" w:eastAsia="Times New Roman" w:hAnsi="Calibri" w:cs="Calibri"/>
          <w:i/>
          <w:color w:val="000000"/>
          <w:bdr w:val="none" w:sz="0" w:space="0" w:color="auto"/>
          <w:lang w:eastAsia="en-AU"/>
        </w:rPr>
        <w:t>Safe Church Policy</w:t>
      </w:r>
      <w:r w:rsidRPr="00587A79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 xml:space="preserve"> and relevant proced</w:t>
      </w:r>
      <w:bookmarkStart w:id="3" w:name="_GoBack"/>
      <w:bookmarkEnd w:id="3"/>
      <w:r w:rsidRPr="00587A79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>ures and guidelines</w:t>
      </w:r>
      <w:r w:rsidRPr="00587A79">
        <w:rPr>
          <w:rFonts w:ascii="Calibri" w:hAnsi="Calibri" w:cs="Calibri"/>
        </w:rPr>
        <w:br w:type="page"/>
      </w:r>
    </w:p>
    <w:p w14:paraId="3C3EE0EE" w14:textId="72A95269" w:rsidR="005146A2" w:rsidRPr="00587A79" w:rsidRDefault="005146A2" w:rsidP="00587A79">
      <w:pPr>
        <w:pStyle w:val="nonumbersheading3"/>
        <w:spacing w:after="120"/>
        <w:ind w:left="0"/>
        <w:rPr>
          <w:rFonts w:ascii="Calibri" w:hAnsi="Calibri" w:cs="Calibri"/>
          <w:color w:val="47C3D3"/>
        </w:rPr>
      </w:pPr>
      <w:r w:rsidRPr="00C4587B">
        <w:rPr>
          <w:rFonts w:ascii="Calibri" w:hAnsi="Calibri" w:cs="Calibri"/>
          <w:color w:val="47C3D3"/>
        </w:rPr>
        <w:lastRenderedPageBreak/>
        <w:t xml:space="preserve">Category 2 a - Volunteers </w:t>
      </w:r>
      <w:r w:rsidR="00CB6B9A" w:rsidRPr="00C4587B">
        <w:rPr>
          <w:rFonts w:ascii="Calibri" w:hAnsi="Calibri" w:cs="Calibri"/>
          <w:color w:val="47C3D3"/>
        </w:rPr>
        <w:t xml:space="preserve">in leadership roles, </w:t>
      </w:r>
      <w:r w:rsidRPr="00C4587B">
        <w:rPr>
          <w:rFonts w:ascii="Calibri" w:hAnsi="Calibri" w:cs="Calibri"/>
          <w:color w:val="47C3D3"/>
        </w:rPr>
        <w:t xml:space="preserve">engaged in child-related work </w:t>
      </w:r>
      <w:r w:rsidR="00CB6B9A" w:rsidRPr="00C4587B">
        <w:rPr>
          <w:rFonts w:ascii="Calibri" w:hAnsi="Calibri" w:cs="Calibri"/>
          <w:color w:val="47C3D3"/>
        </w:rPr>
        <w:t>and/</w:t>
      </w:r>
      <w:r w:rsidRPr="00C4587B">
        <w:rPr>
          <w:rFonts w:ascii="Calibri" w:hAnsi="Calibri" w:cs="Calibri"/>
          <w:color w:val="47C3D3"/>
        </w:rPr>
        <w:t xml:space="preserve">or </w:t>
      </w:r>
      <w:r w:rsidR="00CB6B9A" w:rsidRPr="00C4587B">
        <w:rPr>
          <w:rFonts w:ascii="Calibri" w:hAnsi="Calibri" w:cs="Calibri"/>
          <w:color w:val="47C3D3"/>
        </w:rPr>
        <w:t xml:space="preserve">engaged in </w:t>
      </w:r>
      <w:r w:rsidRPr="00C4587B">
        <w:rPr>
          <w:rFonts w:ascii="Calibri" w:hAnsi="Calibri" w:cs="Calibri"/>
          <w:color w:val="47C3D3"/>
        </w:rPr>
        <w:t>work with vulnerable adults</w:t>
      </w:r>
      <w:r w:rsidR="00DE1C98" w:rsidRPr="00C4587B">
        <w:rPr>
          <w:rFonts w:ascii="Calibri" w:hAnsi="Calibri" w:cs="Calibri"/>
          <w:color w:val="47C3D3"/>
        </w:rPr>
        <w:t>*</w:t>
      </w:r>
      <w:r w:rsidRPr="00C4587B">
        <w:rPr>
          <w:rFonts w:ascii="Calibri" w:hAnsi="Calibri" w:cs="Calibri"/>
          <w:color w:val="47C3D3"/>
        </w:rPr>
        <w:t>  </w:t>
      </w:r>
    </w:p>
    <w:p w14:paraId="5347E6FF" w14:textId="77777777" w:rsidR="005146A2" w:rsidRPr="00C4587B" w:rsidRDefault="005146A2" w:rsidP="00C4587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20"/>
        <w:textAlignment w:val="baseline"/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</w:pPr>
      <w:r w:rsidRPr="00C4587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>The screening process for volunteers engaged in child-related work or work with vulnerable adults applies to:</w:t>
      </w:r>
    </w:p>
    <w:p w14:paraId="0875AAFE" w14:textId="49939436" w:rsidR="005146A2" w:rsidRPr="00C4587B" w:rsidRDefault="009B44F3" w:rsidP="00C355DD">
      <w:pPr>
        <w:pStyle w:val="ListParagraph"/>
        <w:numPr>
          <w:ilvl w:val="1"/>
          <w:numId w:val="1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20"/>
        <w:ind w:left="567" w:hanging="283"/>
        <w:textAlignment w:val="baseline"/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</w:pPr>
      <w:r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>A</w:t>
      </w:r>
      <w:r w:rsidR="005146A2" w:rsidRPr="00C4587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>ny church leader or elder (</w:t>
      </w:r>
      <w:r w:rsidR="00D922FD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>i.e.</w:t>
      </w:r>
      <w:r w:rsidR="001D6437" w:rsidRPr="00C4587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 xml:space="preserve"> ‘spiritual officer’</w:t>
      </w:r>
      <w:r w:rsidR="005146A2" w:rsidRPr="00C4587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>)</w:t>
      </w:r>
    </w:p>
    <w:p w14:paraId="252D8A66" w14:textId="31F0E332" w:rsidR="005146A2" w:rsidRPr="00C4587B" w:rsidRDefault="009B44F3" w:rsidP="00C355DD">
      <w:pPr>
        <w:pStyle w:val="ListParagraph"/>
        <w:numPr>
          <w:ilvl w:val="1"/>
          <w:numId w:val="1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20"/>
        <w:ind w:left="567" w:hanging="283"/>
        <w:textAlignment w:val="baseline"/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</w:pPr>
      <w:r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>A</w:t>
      </w:r>
      <w:r w:rsidR="005146A2" w:rsidRPr="00C4587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 xml:space="preserve">ny volunteer involved in ministry to children and/or young people (this may include children’s ministry, playgroup, creche, youth ministry, </w:t>
      </w:r>
      <w:proofErr w:type="gramStart"/>
      <w:r w:rsidR="005146A2" w:rsidRPr="00C4587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>families</w:t>
      </w:r>
      <w:proofErr w:type="gramEnd"/>
      <w:r w:rsidR="005146A2" w:rsidRPr="00C4587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 xml:space="preserve"> ministry)</w:t>
      </w:r>
    </w:p>
    <w:p w14:paraId="5F232067" w14:textId="5F34C250" w:rsidR="005146A2" w:rsidRPr="00C4587B" w:rsidRDefault="009B44F3" w:rsidP="00C355DD">
      <w:pPr>
        <w:pStyle w:val="ListParagraph"/>
        <w:numPr>
          <w:ilvl w:val="1"/>
          <w:numId w:val="1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20"/>
        <w:ind w:left="567" w:hanging="283"/>
        <w:textAlignment w:val="baseline"/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</w:pPr>
      <w:r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>A</w:t>
      </w:r>
      <w:r w:rsidR="005146A2" w:rsidRPr="00C4587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>ny volunteer engaged in a role that includes leadership of a ministry area in which children or young people are also part of the ministry team (this may include worship leader, sound/AV coordinator, discipleship coordinator, outreach coordinator etc</w:t>
      </w:r>
      <w:r w:rsidR="0075338A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>.</w:t>
      </w:r>
      <w:r w:rsidR="005146A2" w:rsidRPr="00C4587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>)</w:t>
      </w:r>
    </w:p>
    <w:p w14:paraId="2A4A44EC" w14:textId="167CB597" w:rsidR="005146A2" w:rsidRPr="00587A79" w:rsidRDefault="009B44F3" w:rsidP="00C355DD">
      <w:pPr>
        <w:pStyle w:val="ListParagraph"/>
        <w:numPr>
          <w:ilvl w:val="1"/>
          <w:numId w:val="1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20"/>
        <w:ind w:left="567" w:hanging="283"/>
        <w:textAlignment w:val="baseline"/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</w:pPr>
      <w:r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>A</w:t>
      </w:r>
      <w:r w:rsidR="005146A2" w:rsidRPr="00C4587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>ny volunteer engaged in ministry to vulnerable adults</w:t>
      </w:r>
      <w:r w:rsidR="002C4419" w:rsidRPr="00C4587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>*</w:t>
      </w:r>
    </w:p>
    <w:p w14:paraId="7E42E952" w14:textId="77777777" w:rsidR="005146A2" w:rsidRPr="00C4587B" w:rsidRDefault="005146A2" w:rsidP="00142669">
      <w:pPr>
        <w:pStyle w:val="ListParagraph"/>
        <w:numPr>
          <w:ilvl w:val="0"/>
          <w:numId w:val="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20"/>
        <w:ind w:left="284" w:hanging="284"/>
        <w:textAlignment w:val="baseline"/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</w:pPr>
      <w:r w:rsidRPr="00C4587B">
        <w:rPr>
          <w:rFonts w:ascii="Calibri" w:eastAsia="Times New Roman" w:hAnsi="Calibri" w:cs="Calibri"/>
          <w:bCs/>
          <w:color w:val="000000"/>
          <w:bdr w:val="none" w:sz="0" w:space="0" w:color="auto"/>
          <w:lang w:eastAsia="en-AU"/>
        </w:rPr>
        <w:t xml:space="preserve">1. </w:t>
      </w:r>
      <w:r w:rsidRPr="00C4587B">
        <w:rPr>
          <w:rFonts w:ascii="Calibri" w:eastAsia="Times New Roman" w:hAnsi="Calibri" w:cs="Calibri"/>
          <w:bCs/>
          <w:color w:val="000000"/>
          <w:bdr w:val="none" w:sz="0" w:space="0" w:color="auto"/>
          <w:lang w:eastAsia="en-AU"/>
        </w:rPr>
        <w:tab/>
        <w:t>Prior to being appointed, a potential volunteer will</w:t>
      </w:r>
      <w:r w:rsidRPr="00C4587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>:</w:t>
      </w:r>
    </w:p>
    <w:p w14:paraId="67FDFBF4" w14:textId="79A4930A" w:rsidR="005146A2" w:rsidRPr="00C4587B" w:rsidRDefault="009B44F3" w:rsidP="00C355DD">
      <w:pPr>
        <w:numPr>
          <w:ilvl w:val="1"/>
          <w:numId w:val="2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20"/>
        <w:ind w:left="567" w:hanging="283"/>
        <w:textAlignment w:val="baseline"/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</w:pPr>
      <w:r>
        <w:rPr>
          <w:rFonts w:ascii="Calibri" w:eastAsia="Times New Roman" w:hAnsi="Calibri" w:cs="Calibri"/>
          <w:color w:val="221F1F"/>
          <w:bdr w:val="none" w:sz="0" w:space="0" w:color="auto"/>
          <w:lang w:eastAsia="en-AU"/>
        </w:rPr>
        <w:t>B</w:t>
      </w:r>
      <w:r w:rsidR="005146A2" w:rsidRPr="00C4587B">
        <w:rPr>
          <w:rFonts w:ascii="Calibri" w:eastAsia="Times New Roman" w:hAnsi="Calibri" w:cs="Calibri"/>
          <w:color w:val="221F1F"/>
          <w:bdr w:val="none" w:sz="0" w:space="0" w:color="auto"/>
          <w:lang w:eastAsia="en-AU"/>
        </w:rPr>
        <w:t xml:space="preserve">e provided with a current </w:t>
      </w:r>
      <w:r w:rsidR="005146A2" w:rsidRPr="00C4587B">
        <w:rPr>
          <w:rFonts w:ascii="Calibri" w:eastAsia="Times New Roman" w:hAnsi="Calibri" w:cs="Calibri"/>
          <w:b/>
          <w:color w:val="000000"/>
          <w:bdr w:val="none" w:sz="0" w:space="0" w:color="auto"/>
          <w:lang w:eastAsia="en-AU"/>
        </w:rPr>
        <w:t>position description</w:t>
      </w:r>
      <w:r w:rsidR="005146A2" w:rsidRPr="00C4587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 xml:space="preserve"> </w:t>
      </w:r>
    </w:p>
    <w:p w14:paraId="15B7A193" w14:textId="456598EF" w:rsidR="005146A2" w:rsidRPr="00C4587B" w:rsidRDefault="009B44F3" w:rsidP="00C355DD">
      <w:pPr>
        <w:numPr>
          <w:ilvl w:val="1"/>
          <w:numId w:val="2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20"/>
        <w:ind w:left="567" w:hanging="283"/>
        <w:textAlignment w:val="baseline"/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</w:pPr>
      <w:r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>C</w:t>
      </w:r>
      <w:r w:rsidR="005146A2" w:rsidRPr="00C4587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 xml:space="preserve">omplete a </w:t>
      </w:r>
      <w:r w:rsidR="005146A2" w:rsidRPr="00C4587B">
        <w:rPr>
          <w:rFonts w:ascii="Calibri" w:eastAsia="Times New Roman" w:hAnsi="Calibri" w:cs="Calibri"/>
          <w:i/>
          <w:iCs/>
          <w:color w:val="000000"/>
          <w:bdr w:val="none" w:sz="0" w:space="0" w:color="auto"/>
          <w:lang w:eastAsia="en-AU"/>
        </w:rPr>
        <w:t>Screening Check Questionnaire</w:t>
      </w:r>
    </w:p>
    <w:p w14:paraId="40BE4763" w14:textId="1DC6E602" w:rsidR="005146A2" w:rsidRPr="00C4587B" w:rsidRDefault="009B44F3" w:rsidP="00C355DD">
      <w:pPr>
        <w:numPr>
          <w:ilvl w:val="1"/>
          <w:numId w:val="2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20"/>
        <w:ind w:left="567" w:hanging="283"/>
        <w:textAlignment w:val="baseline"/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</w:pPr>
      <w:r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>B</w:t>
      </w:r>
      <w:r w:rsidR="005146A2" w:rsidRPr="00C4587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>e interviewed by the Ministry Leader </w:t>
      </w:r>
    </w:p>
    <w:p w14:paraId="5EC589A3" w14:textId="20F06FB0" w:rsidR="005146A2" w:rsidRPr="00C4587B" w:rsidRDefault="009B44F3" w:rsidP="00C355DD">
      <w:pPr>
        <w:numPr>
          <w:ilvl w:val="1"/>
          <w:numId w:val="2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20"/>
        <w:ind w:left="567" w:hanging="283"/>
        <w:textAlignment w:val="baseline"/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</w:pPr>
      <w:r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>Si</w:t>
      </w:r>
      <w:r w:rsidR="005146A2" w:rsidRPr="00C4587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 xml:space="preserve">gn and agree to abide by the </w:t>
      </w:r>
      <w:r w:rsidR="005146A2" w:rsidRPr="00C4587B">
        <w:rPr>
          <w:rFonts w:ascii="Calibri" w:eastAsia="Times New Roman" w:hAnsi="Calibri" w:cs="Calibri"/>
          <w:i/>
          <w:color w:val="000000"/>
          <w:bdr w:val="none" w:sz="0" w:space="0" w:color="auto"/>
          <w:lang w:eastAsia="en-AU"/>
        </w:rPr>
        <w:t xml:space="preserve">Code of Conduct </w:t>
      </w:r>
    </w:p>
    <w:p w14:paraId="5B3E28E6" w14:textId="4081397C" w:rsidR="005146A2" w:rsidRPr="00C4587B" w:rsidRDefault="009B44F3" w:rsidP="00C355DD">
      <w:pPr>
        <w:numPr>
          <w:ilvl w:val="1"/>
          <w:numId w:val="2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20"/>
        <w:ind w:left="567" w:hanging="283"/>
        <w:textAlignment w:val="baseline"/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</w:pPr>
      <w:r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>P</w:t>
      </w:r>
      <w:r w:rsidR="005146A2" w:rsidRPr="00C4587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>rovide evidence that th</w:t>
      </w:r>
      <w:r w:rsidR="00D824D2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>ey</w:t>
      </w:r>
      <w:r w:rsidR="005146A2" w:rsidRPr="00C4587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 xml:space="preserve"> have completed Creating Safe Spaces training within the past 3 years, or complete the online component and commit to attend face-to-face training within 9 months</w:t>
      </w:r>
    </w:p>
    <w:p w14:paraId="7AB3F4F7" w14:textId="0A8D8E20" w:rsidR="005146A2" w:rsidRPr="00C4587B" w:rsidRDefault="009B44F3" w:rsidP="00C355DD">
      <w:pPr>
        <w:numPr>
          <w:ilvl w:val="1"/>
          <w:numId w:val="2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20"/>
        <w:ind w:left="567" w:hanging="283"/>
        <w:textAlignment w:val="baseline"/>
        <w:rPr>
          <w:rFonts w:ascii="Calibri" w:eastAsia="Times New Roman" w:hAnsi="Calibri" w:cs="Calibri"/>
          <w:color w:val="000000" w:themeColor="text1"/>
          <w:lang w:eastAsia="en-AU"/>
        </w:rPr>
      </w:pPr>
      <w:r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>P</w:t>
      </w:r>
      <w:r w:rsidR="005146A2" w:rsidRPr="00C4587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 xml:space="preserve">rovide evidence that they hold a current clearance in accordance with </w:t>
      </w:r>
      <w:r w:rsidR="005146A2" w:rsidRPr="00C4587B">
        <w:rPr>
          <w:rFonts w:ascii="Calibri" w:hAnsi="Calibri" w:cs="Calibri"/>
          <w:b/>
          <w:bCs/>
        </w:rPr>
        <w:t>WWCC Legislation</w:t>
      </w:r>
      <w:r w:rsidR="00972350">
        <w:rPr>
          <w:rFonts w:ascii="Calibri" w:hAnsi="Calibri" w:cs="Calibri"/>
          <w:b/>
          <w:bCs/>
        </w:rPr>
        <w:t>*</w:t>
      </w:r>
      <w:r w:rsidR="005146A2" w:rsidRPr="00C4587B">
        <w:rPr>
          <w:rFonts w:ascii="Calibri" w:hAnsi="Calibri" w:cs="Calibri"/>
        </w:rPr>
        <w:t xml:space="preserve"> </w:t>
      </w:r>
      <w:r w:rsidR="005146A2" w:rsidRPr="00C4587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>(unless the volunteer is aged under 18)</w:t>
      </w:r>
    </w:p>
    <w:p w14:paraId="251D0617" w14:textId="47DB65A0" w:rsidR="005146A2" w:rsidRPr="00972350" w:rsidRDefault="009B44F3" w:rsidP="00C355DD">
      <w:pPr>
        <w:numPr>
          <w:ilvl w:val="1"/>
          <w:numId w:val="2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20"/>
        <w:ind w:left="567" w:hanging="283"/>
        <w:textAlignment w:val="baseline"/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</w:pPr>
      <w:r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>P</w:t>
      </w:r>
      <w:r w:rsidR="005146A2" w:rsidRPr="00C4587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 xml:space="preserve">articipate in an induction process to enable them to safely fulfil their position, including being given a copy of the </w:t>
      </w:r>
      <w:r w:rsidR="005146A2" w:rsidRPr="00C4587B">
        <w:rPr>
          <w:rFonts w:ascii="Calibri" w:eastAsia="Times New Roman" w:hAnsi="Calibri" w:cs="Calibri"/>
          <w:i/>
          <w:color w:val="000000"/>
          <w:bdr w:val="none" w:sz="0" w:space="0" w:color="auto"/>
          <w:lang w:eastAsia="en-AU"/>
        </w:rPr>
        <w:t>Safe Church Policy</w:t>
      </w:r>
      <w:r w:rsidR="005146A2" w:rsidRPr="00C4587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 xml:space="preserve"> and relevant procedures and guidelines</w:t>
      </w:r>
    </w:p>
    <w:p w14:paraId="657F6CEE" w14:textId="77777777" w:rsidR="005146A2" w:rsidRPr="00C4587B" w:rsidRDefault="005146A2" w:rsidP="00C355DD">
      <w:pPr>
        <w:pStyle w:val="ListParagraph"/>
        <w:numPr>
          <w:ilvl w:val="0"/>
          <w:numId w:val="1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20"/>
        <w:ind w:left="284" w:hanging="284"/>
        <w:textAlignment w:val="baseline"/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</w:pPr>
      <w:r w:rsidRPr="00C4587B">
        <w:rPr>
          <w:rFonts w:ascii="Calibri" w:eastAsia="Times New Roman" w:hAnsi="Calibri" w:cs="Calibri"/>
          <w:bCs/>
          <w:color w:val="000000"/>
          <w:bdr w:val="none" w:sz="0" w:space="0" w:color="auto"/>
          <w:lang w:eastAsia="en-AU"/>
        </w:rPr>
        <w:t xml:space="preserve">Prior to the volunteer commencing in the role the Safe Church Team (or Ministry Leader) will </w:t>
      </w:r>
    </w:p>
    <w:p w14:paraId="6482D8BA" w14:textId="30E32D2E" w:rsidR="005146A2" w:rsidRPr="00C4587B" w:rsidRDefault="005146A2" w:rsidP="00C355DD">
      <w:pPr>
        <w:pStyle w:val="ListParagraph"/>
        <w:numPr>
          <w:ilvl w:val="1"/>
          <w:numId w:val="3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20"/>
        <w:ind w:left="567" w:hanging="283"/>
        <w:textAlignment w:val="baseline"/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</w:pPr>
      <w:r w:rsidRPr="00C4587B">
        <w:rPr>
          <w:rFonts w:ascii="Calibri" w:eastAsia="Times New Roman" w:hAnsi="Calibri" w:cs="Calibri"/>
          <w:bCs/>
          <w:color w:val="000000"/>
          <w:bdr w:val="none" w:sz="0" w:space="0" w:color="auto"/>
          <w:lang w:eastAsia="en-AU"/>
        </w:rPr>
        <w:t>Verify the WWCC number</w:t>
      </w:r>
      <w:r w:rsidR="005C317C" w:rsidRPr="00C4587B">
        <w:rPr>
          <w:rFonts w:ascii="Calibri" w:eastAsia="Times New Roman" w:hAnsi="Calibri" w:cs="Calibri"/>
          <w:bCs/>
          <w:color w:val="000000"/>
          <w:bdr w:val="none" w:sz="0" w:space="0" w:color="auto"/>
          <w:lang w:eastAsia="en-AU"/>
        </w:rPr>
        <w:t>*</w:t>
      </w:r>
      <w:r w:rsidRPr="00C4587B">
        <w:rPr>
          <w:rFonts w:ascii="Calibri" w:eastAsia="Times New Roman" w:hAnsi="Calibri" w:cs="Calibri"/>
          <w:bCs/>
          <w:color w:val="000000"/>
          <w:bdr w:val="none" w:sz="0" w:space="0" w:color="auto"/>
          <w:lang w:eastAsia="en-AU"/>
        </w:rPr>
        <w:t xml:space="preserve"> (if in NSW and over 18 years of age)</w:t>
      </w:r>
    </w:p>
    <w:p w14:paraId="0AC1317D" w14:textId="46F51F22" w:rsidR="005146A2" w:rsidRPr="00C4587B" w:rsidRDefault="005146A2" w:rsidP="00C355DD">
      <w:pPr>
        <w:pStyle w:val="ListParagraph"/>
        <w:numPr>
          <w:ilvl w:val="1"/>
          <w:numId w:val="3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20"/>
        <w:ind w:left="567" w:hanging="283"/>
        <w:textAlignment w:val="baseline"/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</w:pPr>
      <w:r w:rsidRPr="00C4587B">
        <w:rPr>
          <w:rFonts w:ascii="Calibri" w:eastAsia="Times New Roman" w:hAnsi="Calibri" w:cs="Calibri"/>
          <w:bCs/>
          <w:color w:val="000000"/>
          <w:bdr w:val="none" w:sz="0" w:space="0" w:color="auto"/>
          <w:lang w:eastAsia="en-AU"/>
        </w:rPr>
        <w:t xml:space="preserve">Provide </w:t>
      </w:r>
      <w:r w:rsidRPr="00C4587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 xml:space="preserve">an induction process to enable them to safely fulfil their position, including providing a copy of the </w:t>
      </w:r>
      <w:r w:rsidRPr="00C4587B">
        <w:rPr>
          <w:rFonts w:ascii="Calibri" w:eastAsia="Times New Roman" w:hAnsi="Calibri" w:cs="Calibri"/>
          <w:i/>
          <w:color w:val="000000"/>
          <w:bdr w:val="none" w:sz="0" w:space="0" w:color="auto"/>
          <w:lang w:eastAsia="en-AU"/>
        </w:rPr>
        <w:t>Safe Church Policy</w:t>
      </w:r>
      <w:r w:rsidRPr="00C4587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 xml:space="preserve"> and relevant procedures and guidelines</w:t>
      </w:r>
    </w:p>
    <w:p w14:paraId="10787DEF" w14:textId="575E1624" w:rsidR="00413D2F" w:rsidRDefault="00413D2F" w:rsidP="00C4587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20"/>
        <w:textAlignment w:val="baseline"/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</w:pPr>
    </w:p>
    <w:p w14:paraId="4F844289" w14:textId="1FF96B59" w:rsidR="0090179F" w:rsidRDefault="0090179F" w:rsidP="00C4587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20"/>
        <w:textAlignment w:val="baseline"/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</w:pPr>
    </w:p>
    <w:p w14:paraId="3E97E630" w14:textId="77777777" w:rsidR="0090179F" w:rsidRPr="00C4587B" w:rsidRDefault="0090179F" w:rsidP="00C4587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20"/>
        <w:textAlignment w:val="baseline"/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</w:pPr>
    </w:p>
    <w:p w14:paraId="7FCE5AC9" w14:textId="03CB3C82" w:rsidR="00413D2F" w:rsidRPr="00C4587B" w:rsidRDefault="00445E23" w:rsidP="00C4587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20"/>
        <w:textAlignment w:val="baseline"/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</w:pPr>
      <w:r w:rsidRPr="00C4587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 xml:space="preserve">*In NSW, the WWCC clearance is </w:t>
      </w:r>
      <w:r w:rsidR="00350E42" w:rsidRPr="00C4587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>only</w:t>
      </w:r>
      <w:r w:rsidRPr="00C4587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 xml:space="preserve"> </w:t>
      </w:r>
      <w:r w:rsidR="002C243C" w:rsidRPr="00C4587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>required</w:t>
      </w:r>
      <w:r w:rsidRPr="00C4587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 xml:space="preserve"> </w:t>
      </w:r>
      <w:r w:rsidR="00350E42" w:rsidRPr="00C4587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>if</w:t>
      </w:r>
      <w:r w:rsidRPr="00C4587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 xml:space="preserve"> the person is engaged in ‘child-related work’. </w:t>
      </w:r>
      <w:r w:rsidR="007A5717" w:rsidRPr="00C4587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>In religious</w:t>
      </w:r>
      <w:r w:rsidR="00D23932" w:rsidRPr="00C4587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 xml:space="preserve"> organisations, t</w:t>
      </w:r>
      <w:r w:rsidRPr="00C4587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 xml:space="preserve">his includes leadership roles </w:t>
      </w:r>
      <w:r w:rsidR="00D23932" w:rsidRPr="00C4587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>(those considered to be spiritual officer</w:t>
      </w:r>
      <w:r w:rsidR="00FA7DB6" w:rsidRPr="00C4587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>s</w:t>
      </w:r>
      <w:r w:rsidR="00D23932" w:rsidRPr="00C4587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 xml:space="preserve">) </w:t>
      </w:r>
      <w:r w:rsidRPr="00C4587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>but does not include</w:t>
      </w:r>
      <w:r w:rsidR="008A722D" w:rsidRPr="00C4587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 xml:space="preserve"> </w:t>
      </w:r>
      <w:r w:rsidR="00B16F4C" w:rsidRPr="00C4587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>roles involving</w:t>
      </w:r>
      <w:r w:rsidRPr="00C4587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 xml:space="preserve"> </w:t>
      </w:r>
      <w:r w:rsidR="002E4D83" w:rsidRPr="00C4587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>ministry to vulnerable adults</w:t>
      </w:r>
      <w:r w:rsidR="007477E5" w:rsidRPr="00C4587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>.</w:t>
      </w:r>
      <w:r w:rsidR="00B16F4C" w:rsidRPr="00C4587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 xml:space="preserve"> A</w:t>
      </w:r>
      <w:r w:rsidR="007477E5" w:rsidRPr="00C4587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 xml:space="preserve"> volunteer </w:t>
      </w:r>
      <w:r w:rsidR="00B16F4C" w:rsidRPr="00C4587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 xml:space="preserve">who </w:t>
      </w:r>
      <w:r w:rsidR="007477E5" w:rsidRPr="00C4587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 xml:space="preserve">is involved in ministry to vulnerable adults but </w:t>
      </w:r>
      <w:r w:rsidR="00163F2D" w:rsidRPr="00C4587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 xml:space="preserve">not </w:t>
      </w:r>
      <w:r w:rsidR="00DC75A2" w:rsidRPr="00C4587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 xml:space="preserve">considered a ‘spiritual officer’ or </w:t>
      </w:r>
      <w:r w:rsidR="00163F2D" w:rsidRPr="00C4587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 xml:space="preserve">involved in child-related work </w:t>
      </w:r>
      <w:r w:rsidR="00DC75A2" w:rsidRPr="00C4587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 xml:space="preserve">should </w:t>
      </w:r>
      <w:r w:rsidR="00163F2D" w:rsidRPr="00C4587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 xml:space="preserve">not be </w:t>
      </w:r>
      <w:r w:rsidR="00B16F4C" w:rsidRPr="00C4587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>required</w:t>
      </w:r>
      <w:r w:rsidR="00163F2D" w:rsidRPr="00C4587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 xml:space="preserve"> to obtain a WWCC clearance </w:t>
      </w:r>
      <w:r w:rsidR="00AA1850" w:rsidRPr="00C4587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>but should still complete CSS training.</w:t>
      </w:r>
    </w:p>
    <w:p w14:paraId="30943AB0" w14:textId="77777777" w:rsidR="005146A2" w:rsidRPr="00C4587B" w:rsidRDefault="005146A2" w:rsidP="00C4587B">
      <w:pPr>
        <w:spacing w:after="120"/>
        <w:rPr>
          <w:rFonts w:ascii="Calibri" w:eastAsia="Times New Roman" w:hAnsi="Calibri" w:cs="Calibri"/>
          <w:bdr w:val="none" w:sz="0" w:space="0" w:color="auto"/>
          <w:lang w:eastAsia="en-AU"/>
        </w:rPr>
      </w:pPr>
      <w:r w:rsidRPr="00C4587B">
        <w:rPr>
          <w:rFonts w:ascii="Calibri" w:eastAsia="Times New Roman" w:hAnsi="Calibri" w:cs="Calibri"/>
          <w:bdr w:val="none" w:sz="0" w:space="0" w:color="auto"/>
          <w:lang w:eastAsia="en-AU"/>
        </w:rPr>
        <w:br w:type="page"/>
      </w:r>
    </w:p>
    <w:p w14:paraId="23648ADB" w14:textId="78F1A9F8" w:rsidR="005146A2" w:rsidRPr="00972350" w:rsidRDefault="005146A2" w:rsidP="00972350">
      <w:pPr>
        <w:pStyle w:val="nonumbersheading3"/>
        <w:spacing w:after="120"/>
        <w:ind w:left="0"/>
        <w:rPr>
          <w:rFonts w:ascii="Calibri" w:hAnsi="Calibri" w:cs="Calibri"/>
          <w:color w:val="47C3D3"/>
        </w:rPr>
      </w:pPr>
      <w:r w:rsidRPr="00C4587B">
        <w:rPr>
          <w:rFonts w:ascii="Calibri" w:hAnsi="Calibri" w:cs="Calibri"/>
          <w:color w:val="47C3D3"/>
        </w:rPr>
        <w:lastRenderedPageBreak/>
        <w:t xml:space="preserve">Category 2 b - Volunteers not </w:t>
      </w:r>
      <w:r w:rsidR="00CB6B9A" w:rsidRPr="00C4587B">
        <w:rPr>
          <w:rFonts w:ascii="Calibri" w:hAnsi="Calibri" w:cs="Calibri"/>
          <w:color w:val="47C3D3"/>
        </w:rPr>
        <w:t xml:space="preserve">in leadership roles or </w:t>
      </w:r>
      <w:r w:rsidRPr="00C4587B">
        <w:rPr>
          <w:rFonts w:ascii="Calibri" w:hAnsi="Calibri" w:cs="Calibri"/>
          <w:color w:val="47C3D3"/>
        </w:rPr>
        <w:t>engaged in child-related work or work with vulnerable adults</w:t>
      </w:r>
    </w:p>
    <w:p w14:paraId="632FBBCA" w14:textId="77777777" w:rsidR="005146A2" w:rsidRPr="00C4587B" w:rsidRDefault="005146A2" w:rsidP="00C4587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20"/>
        <w:textAlignment w:val="baseline"/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</w:pPr>
      <w:r w:rsidRPr="00C4587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>The screening process for volunteers not-engaged in child-related work or work with vulnerable adults applies to</w:t>
      </w:r>
    </w:p>
    <w:p w14:paraId="0377EBA8" w14:textId="2C95A1FA" w:rsidR="005146A2" w:rsidRPr="00972350" w:rsidRDefault="009B44F3" w:rsidP="00C355DD">
      <w:pPr>
        <w:pStyle w:val="ListParagraph"/>
        <w:numPr>
          <w:ilvl w:val="1"/>
          <w:numId w:val="1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20"/>
        <w:ind w:left="567" w:hanging="283"/>
        <w:textAlignment w:val="baseline"/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</w:pPr>
      <w:r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>A</w:t>
      </w:r>
      <w:r w:rsidR="005146A2" w:rsidRPr="00C4587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 xml:space="preserve">ny volunteer who is </w:t>
      </w:r>
      <w:r w:rsidR="005146A2" w:rsidRPr="00C4587B">
        <w:rPr>
          <w:rFonts w:ascii="Calibri" w:eastAsia="Times New Roman" w:hAnsi="Calibri" w:cs="Calibri"/>
          <w:b/>
          <w:color w:val="000000"/>
          <w:bdr w:val="none" w:sz="0" w:space="0" w:color="auto"/>
          <w:lang w:eastAsia="en-AU"/>
        </w:rPr>
        <w:t>not</w:t>
      </w:r>
      <w:r w:rsidR="005146A2" w:rsidRPr="00C4587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 xml:space="preserve"> a Church Leader, Ministry Leader, engaged in child-related work or engaged in work with vulnerable adults. (this may include volunteers on the flower, cleaning or maintenance roster)</w:t>
      </w:r>
    </w:p>
    <w:p w14:paraId="2A984EF2" w14:textId="77777777" w:rsidR="005146A2" w:rsidRPr="00C4587B" w:rsidRDefault="005146A2" w:rsidP="00C355DD">
      <w:pPr>
        <w:pStyle w:val="ListParagraph"/>
        <w:numPr>
          <w:ilvl w:val="0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20"/>
        <w:textAlignment w:val="baseline"/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</w:pPr>
      <w:r w:rsidRPr="00C4587B">
        <w:rPr>
          <w:rFonts w:ascii="Calibri" w:eastAsia="Times New Roman" w:hAnsi="Calibri" w:cs="Calibri"/>
          <w:bCs/>
          <w:color w:val="000000"/>
          <w:bdr w:val="none" w:sz="0" w:space="0" w:color="auto"/>
          <w:lang w:eastAsia="en-AU"/>
        </w:rPr>
        <w:t>Prior to being appointed, a potential volunteer will</w:t>
      </w:r>
      <w:r w:rsidRPr="00C4587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>:</w:t>
      </w:r>
    </w:p>
    <w:p w14:paraId="30195542" w14:textId="093045E7" w:rsidR="005146A2" w:rsidRPr="00C4587B" w:rsidRDefault="009B44F3" w:rsidP="00C355DD">
      <w:pPr>
        <w:numPr>
          <w:ilvl w:val="1"/>
          <w:numId w:val="3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20"/>
        <w:ind w:left="567" w:hanging="283"/>
        <w:textAlignment w:val="baseline"/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</w:pPr>
      <w:r>
        <w:rPr>
          <w:rFonts w:ascii="Calibri" w:eastAsia="Times New Roman" w:hAnsi="Calibri" w:cs="Calibri"/>
          <w:color w:val="221F1F"/>
          <w:bdr w:val="none" w:sz="0" w:space="0" w:color="auto"/>
          <w:lang w:eastAsia="en-AU"/>
        </w:rPr>
        <w:t>B</w:t>
      </w:r>
      <w:r w:rsidR="005146A2" w:rsidRPr="00C4587B">
        <w:rPr>
          <w:rFonts w:ascii="Calibri" w:eastAsia="Times New Roman" w:hAnsi="Calibri" w:cs="Calibri"/>
          <w:color w:val="221F1F"/>
          <w:bdr w:val="none" w:sz="0" w:space="0" w:color="auto"/>
          <w:lang w:eastAsia="en-AU"/>
        </w:rPr>
        <w:t xml:space="preserve">e provided with a current </w:t>
      </w:r>
      <w:r w:rsidR="005146A2" w:rsidRPr="00C4587B">
        <w:rPr>
          <w:rFonts w:ascii="Calibri" w:eastAsia="Times New Roman" w:hAnsi="Calibri" w:cs="Calibri"/>
          <w:b/>
          <w:color w:val="000000"/>
          <w:bdr w:val="none" w:sz="0" w:space="0" w:color="auto"/>
          <w:lang w:eastAsia="en-AU"/>
        </w:rPr>
        <w:t>position description</w:t>
      </w:r>
    </w:p>
    <w:p w14:paraId="56E8996B" w14:textId="5696C973" w:rsidR="005146A2" w:rsidRPr="00C4587B" w:rsidRDefault="009B44F3" w:rsidP="00C355DD">
      <w:pPr>
        <w:numPr>
          <w:ilvl w:val="1"/>
          <w:numId w:val="3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20"/>
        <w:ind w:left="567" w:hanging="283"/>
        <w:textAlignment w:val="baseline"/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</w:pPr>
      <w:r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>C</w:t>
      </w:r>
      <w:r w:rsidR="005146A2" w:rsidRPr="00C4587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 xml:space="preserve">omplete a </w:t>
      </w:r>
      <w:r w:rsidR="005146A2" w:rsidRPr="00C4587B">
        <w:rPr>
          <w:rFonts w:ascii="Calibri" w:eastAsia="Times New Roman" w:hAnsi="Calibri" w:cs="Calibri"/>
          <w:i/>
          <w:iCs/>
          <w:color w:val="000000"/>
          <w:bdr w:val="none" w:sz="0" w:space="0" w:color="auto"/>
          <w:lang w:eastAsia="en-AU"/>
        </w:rPr>
        <w:t>Screening Check Questionnaire</w:t>
      </w:r>
    </w:p>
    <w:p w14:paraId="345292E9" w14:textId="316EF747" w:rsidR="005146A2" w:rsidRPr="00C4587B" w:rsidRDefault="009B44F3" w:rsidP="00C355DD">
      <w:pPr>
        <w:numPr>
          <w:ilvl w:val="1"/>
          <w:numId w:val="3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20"/>
        <w:ind w:left="567" w:hanging="283"/>
        <w:textAlignment w:val="baseline"/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</w:pPr>
      <w:r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>B</w:t>
      </w:r>
      <w:r w:rsidR="005146A2" w:rsidRPr="00C4587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>e interviewed by the relevant Ministry Leader</w:t>
      </w:r>
    </w:p>
    <w:p w14:paraId="5EDAC3D8" w14:textId="37EFB640" w:rsidR="005146A2" w:rsidRPr="00C4587B" w:rsidRDefault="009B44F3" w:rsidP="00C355DD">
      <w:pPr>
        <w:numPr>
          <w:ilvl w:val="1"/>
          <w:numId w:val="3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20"/>
        <w:ind w:left="567" w:hanging="283"/>
        <w:textAlignment w:val="baseline"/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</w:pPr>
      <w:r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>Si</w:t>
      </w:r>
      <w:r w:rsidR="005146A2" w:rsidRPr="00C4587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 xml:space="preserve">gn and agree to abide by the </w:t>
      </w:r>
      <w:r w:rsidR="005146A2" w:rsidRPr="00C4587B">
        <w:rPr>
          <w:rFonts w:ascii="Calibri" w:eastAsia="Times New Roman" w:hAnsi="Calibri" w:cs="Calibri"/>
          <w:i/>
          <w:color w:val="000000"/>
          <w:bdr w:val="none" w:sz="0" w:space="0" w:color="auto"/>
          <w:lang w:eastAsia="en-AU"/>
        </w:rPr>
        <w:t>Code of Conduct</w:t>
      </w:r>
    </w:p>
    <w:p w14:paraId="29877BC3" w14:textId="74A2A1C2" w:rsidR="005146A2" w:rsidRPr="00972350" w:rsidRDefault="009B44F3" w:rsidP="00C355DD">
      <w:pPr>
        <w:numPr>
          <w:ilvl w:val="1"/>
          <w:numId w:val="3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20"/>
        <w:ind w:left="567" w:hanging="283"/>
        <w:textAlignment w:val="baseline"/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</w:pPr>
      <w:r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>P</w:t>
      </w:r>
      <w:r w:rsidR="005146A2" w:rsidRPr="00C4587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 xml:space="preserve">articipate in an induction process to enable them to safely fulfil their position, including being given a copy of the </w:t>
      </w:r>
      <w:r w:rsidR="005146A2" w:rsidRPr="00C4587B">
        <w:rPr>
          <w:rFonts w:ascii="Calibri" w:eastAsia="Times New Roman" w:hAnsi="Calibri" w:cs="Calibri"/>
          <w:i/>
          <w:color w:val="000000"/>
          <w:bdr w:val="none" w:sz="0" w:space="0" w:color="auto"/>
          <w:lang w:eastAsia="en-AU"/>
        </w:rPr>
        <w:t>Safe Church Policy</w:t>
      </w:r>
      <w:r w:rsidR="005146A2" w:rsidRPr="00C4587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 xml:space="preserve"> and relevant procedures and guidelines</w:t>
      </w:r>
    </w:p>
    <w:p w14:paraId="4DA3A73B" w14:textId="77777777" w:rsidR="005146A2" w:rsidRPr="00C4587B" w:rsidRDefault="005146A2" w:rsidP="00C355DD">
      <w:pPr>
        <w:pStyle w:val="ListParagraph"/>
        <w:numPr>
          <w:ilvl w:val="0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20"/>
        <w:ind w:left="284" w:hanging="284"/>
        <w:textAlignment w:val="baseline"/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</w:pPr>
      <w:r w:rsidRPr="00C4587B">
        <w:rPr>
          <w:rFonts w:ascii="Calibri" w:eastAsia="Times New Roman" w:hAnsi="Calibri" w:cs="Calibri"/>
          <w:bCs/>
          <w:color w:val="000000"/>
          <w:bdr w:val="none" w:sz="0" w:space="0" w:color="auto"/>
          <w:lang w:eastAsia="en-AU"/>
        </w:rPr>
        <w:t xml:space="preserve">Prior to the volunteer commencing in the role the Safe Church Team (or Ministry Leader) will: </w:t>
      </w:r>
    </w:p>
    <w:p w14:paraId="1A534F8A" w14:textId="7B1C154B" w:rsidR="005146A2" w:rsidRPr="00C4587B" w:rsidRDefault="009B44F3" w:rsidP="00C355DD">
      <w:pPr>
        <w:pStyle w:val="ListParagraph"/>
        <w:numPr>
          <w:ilvl w:val="1"/>
          <w:numId w:val="3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20"/>
        <w:ind w:left="567" w:hanging="283"/>
        <w:textAlignment w:val="baseline"/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</w:pPr>
      <w:r>
        <w:rPr>
          <w:rFonts w:ascii="Calibri" w:eastAsia="Times New Roman" w:hAnsi="Calibri" w:cs="Calibri"/>
          <w:bCs/>
          <w:color w:val="000000"/>
          <w:bdr w:val="none" w:sz="0" w:space="0" w:color="auto"/>
          <w:lang w:eastAsia="en-AU"/>
        </w:rPr>
        <w:t>O</w:t>
      </w:r>
      <w:r w:rsidR="005146A2" w:rsidRPr="00C4587B">
        <w:rPr>
          <w:rFonts w:ascii="Calibri" w:eastAsia="Times New Roman" w:hAnsi="Calibri" w:cs="Calibri"/>
          <w:bCs/>
          <w:color w:val="000000"/>
          <w:bdr w:val="none" w:sz="0" w:space="0" w:color="auto"/>
          <w:lang w:eastAsia="en-AU"/>
        </w:rPr>
        <w:t>btain written parental consent for the volunteer to undertake the role suggested (if the volunteer’s age is less than 18)</w:t>
      </w:r>
    </w:p>
    <w:p w14:paraId="091F1117" w14:textId="1223ED9C" w:rsidR="005146A2" w:rsidRPr="00C4587B" w:rsidRDefault="005146A2" w:rsidP="00C355DD">
      <w:pPr>
        <w:pStyle w:val="ListParagraph"/>
        <w:numPr>
          <w:ilvl w:val="1"/>
          <w:numId w:val="3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20"/>
        <w:ind w:left="567" w:hanging="283"/>
        <w:textAlignment w:val="baseline"/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</w:pPr>
      <w:r w:rsidRPr="00C4587B">
        <w:rPr>
          <w:rFonts w:ascii="Calibri" w:eastAsia="Times New Roman" w:hAnsi="Calibri" w:cs="Calibri"/>
          <w:bCs/>
          <w:color w:val="000000"/>
          <w:bdr w:val="none" w:sz="0" w:space="0" w:color="auto"/>
          <w:lang w:eastAsia="en-AU"/>
        </w:rPr>
        <w:t xml:space="preserve">Provide </w:t>
      </w:r>
      <w:r w:rsidRPr="00C4587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 xml:space="preserve">an induction process to enable them to safely fulfil their position, including providing a copy of the </w:t>
      </w:r>
      <w:r w:rsidRPr="00C4587B">
        <w:rPr>
          <w:rFonts w:ascii="Calibri" w:eastAsia="Times New Roman" w:hAnsi="Calibri" w:cs="Calibri"/>
          <w:i/>
          <w:color w:val="000000"/>
          <w:bdr w:val="none" w:sz="0" w:space="0" w:color="auto"/>
          <w:lang w:eastAsia="en-AU"/>
        </w:rPr>
        <w:t>Safe Church Policy</w:t>
      </w:r>
      <w:r w:rsidRPr="00C4587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 xml:space="preserve"> and relevant procedures and guidelines</w:t>
      </w:r>
    </w:p>
    <w:p w14:paraId="07DF5C6D" w14:textId="77777777" w:rsidR="005146A2" w:rsidRPr="00C4587B" w:rsidRDefault="005146A2" w:rsidP="00C4587B">
      <w:pPr>
        <w:spacing w:after="120"/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</w:pPr>
      <w:r w:rsidRPr="00C4587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br w:type="page"/>
      </w:r>
    </w:p>
    <w:p w14:paraId="7D73C91D" w14:textId="7B211457" w:rsidR="005146A2" w:rsidRPr="00972350" w:rsidRDefault="005146A2" w:rsidP="00972350">
      <w:pPr>
        <w:pStyle w:val="nonumbersheading3"/>
        <w:spacing w:after="120"/>
        <w:ind w:left="0"/>
        <w:rPr>
          <w:rFonts w:ascii="Calibri" w:hAnsi="Calibri" w:cs="Calibri"/>
          <w:color w:val="47C3D3"/>
        </w:rPr>
      </w:pPr>
      <w:r w:rsidRPr="00C4587B">
        <w:rPr>
          <w:rFonts w:ascii="Calibri" w:hAnsi="Calibri" w:cs="Calibri"/>
          <w:color w:val="47C3D3"/>
        </w:rPr>
        <w:lastRenderedPageBreak/>
        <w:t xml:space="preserve">Category 3 – Supervised volunteers aged under 18 </w:t>
      </w:r>
    </w:p>
    <w:p w14:paraId="5DF75BB7" w14:textId="77777777" w:rsidR="005146A2" w:rsidRPr="00C4587B" w:rsidRDefault="005146A2" w:rsidP="00C355DD">
      <w:pPr>
        <w:pStyle w:val="Normallist"/>
        <w:numPr>
          <w:ilvl w:val="0"/>
          <w:numId w:val="12"/>
        </w:numPr>
        <w:spacing w:after="120"/>
        <w:ind w:left="284" w:hanging="284"/>
        <w:rPr>
          <w:rFonts w:ascii="Calibri" w:hAnsi="Calibri" w:cs="Calibri"/>
        </w:rPr>
      </w:pPr>
      <w:r w:rsidRPr="00C4587B">
        <w:rPr>
          <w:rFonts w:ascii="Calibri" w:hAnsi="Calibri" w:cs="Calibri"/>
        </w:rPr>
        <w:t>The screening process for supervised volunteers aged under 18 applies to:</w:t>
      </w:r>
    </w:p>
    <w:p w14:paraId="758650D2" w14:textId="1CAA0664" w:rsidR="005146A2" w:rsidRPr="00C4587B" w:rsidRDefault="009B44F3" w:rsidP="00C355DD">
      <w:pPr>
        <w:pStyle w:val="Normallist"/>
        <w:numPr>
          <w:ilvl w:val="1"/>
          <w:numId w:val="15"/>
        </w:numPr>
        <w:spacing w:after="120"/>
        <w:ind w:left="567" w:hanging="283"/>
        <w:rPr>
          <w:rFonts w:ascii="Calibri" w:hAnsi="Calibri" w:cs="Calibri"/>
          <w:color w:val="000000" w:themeColor="text1"/>
        </w:rPr>
      </w:pPr>
      <w:r>
        <w:rPr>
          <w:rFonts w:ascii="Calibri" w:hAnsi="Calibri" w:cs="Calibri"/>
        </w:rPr>
        <w:t>V</w:t>
      </w:r>
      <w:r w:rsidR="005146A2" w:rsidRPr="00C4587B">
        <w:rPr>
          <w:rFonts w:ascii="Calibri" w:hAnsi="Calibri" w:cs="Calibri"/>
        </w:rPr>
        <w:t xml:space="preserve">olunteers who are engaged in junior, trainee, support or helping roles which require that the volunteer </w:t>
      </w:r>
      <w:proofErr w:type="gramStart"/>
      <w:r w:rsidR="005146A2" w:rsidRPr="00C4587B">
        <w:rPr>
          <w:rFonts w:ascii="Calibri" w:hAnsi="Calibri" w:cs="Calibri"/>
        </w:rPr>
        <w:t>is supervised at all times</w:t>
      </w:r>
      <w:proofErr w:type="gramEnd"/>
    </w:p>
    <w:p w14:paraId="792DE9C6" w14:textId="4EB49105" w:rsidR="005146A2" w:rsidRPr="00142669" w:rsidRDefault="00C068E1" w:rsidP="00C068E1">
      <w:pPr>
        <w:pStyle w:val="Normallist"/>
        <w:spacing w:after="120"/>
        <w:rPr>
          <w:rFonts w:ascii="Calibri" w:hAnsi="Calibri" w:cs="Calibri"/>
          <w:color w:val="000000" w:themeColor="text1"/>
        </w:rPr>
      </w:pPr>
      <w:r>
        <w:rPr>
          <w:rFonts w:ascii="Calibri" w:hAnsi="Calibri" w:cs="Calibri"/>
          <w:i/>
        </w:rPr>
        <w:t xml:space="preserve">Note: </w:t>
      </w:r>
      <w:r w:rsidR="005146A2" w:rsidRPr="00C4587B">
        <w:rPr>
          <w:rFonts w:ascii="Calibri" w:hAnsi="Calibri" w:cs="Calibri"/>
          <w:i/>
        </w:rPr>
        <w:t>Where a volunteer is engaged in a trainee, support or helping role but is aged over 18 they will need to be screened in accordance with category 2 as appropriate in order to meet legal requirements.</w:t>
      </w:r>
    </w:p>
    <w:p w14:paraId="78FBFB86" w14:textId="77777777" w:rsidR="005146A2" w:rsidRPr="00C4587B" w:rsidRDefault="005146A2" w:rsidP="00C355DD">
      <w:pPr>
        <w:pStyle w:val="Normallist"/>
        <w:numPr>
          <w:ilvl w:val="0"/>
          <w:numId w:val="12"/>
        </w:numPr>
        <w:spacing w:after="120"/>
        <w:ind w:left="284" w:hanging="284"/>
        <w:rPr>
          <w:rFonts w:ascii="Calibri" w:hAnsi="Calibri" w:cs="Calibri"/>
        </w:rPr>
      </w:pPr>
      <w:r w:rsidRPr="00C4587B">
        <w:rPr>
          <w:rFonts w:ascii="Calibri" w:hAnsi="Calibri" w:cs="Calibri"/>
          <w:bCs/>
        </w:rPr>
        <w:t>Prior to being appointed, a potential volunteer will</w:t>
      </w:r>
      <w:r w:rsidRPr="00C4587B">
        <w:rPr>
          <w:rFonts w:ascii="Calibri" w:hAnsi="Calibri" w:cs="Calibri"/>
        </w:rPr>
        <w:t>:</w:t>
      </w:r>
    </w:p>
    <w:p w14:paraId="75ED429B" w14:textId="12EFF033" w:rsidR="005146A2" w:rsidRPr="00C4587B" w:rsidRDefault="009B44F3" w:rsidP="00C355DD">
      <w:pPr>
        <w:pStyle w:val="Normallist"/>
        <w:numPr>
          <w:ilvl w:val="1"/>
          <w:numId w:val="16"/>
        </w:numPr>
        <w:spacing w:after="120"/>
        <w:ind w:left="567" w:hanging="283"/>
        <w:rPr>
          <w:rFonts w:ascii="Calibri" w:hAnsi="Calibri" w:cs="Calibri"/>
        </w:rPr>
      </w:pPr>
      <w:r>
        <w:rPr>
          <w:rFonts w:ascii="Calibri" w:hAnsi="Calibri" w:cs="Calibri"/>
          <w:color w:val="221F1F"/>
        </w:rPr>
        <w:t>B</w:t>
      </w:r>
      <w:r w:rsidR="005146A2" w:rsidRPr="00C4587B">
        <w:rPr>
          <w:rFonts w:ascii="Calibri" w:hAnsi="Calibri" w:cs="Calibri"/>
          <w:color w:val="221F1F"/>
        </w:rPr>
        <w:t xml:space="preserve">e provided with a current </w:t>
      </w:r>
      <w:r w:rsidR="005146A2" w:rsidRPr="00C4587B">
        <w:rPr>
          <w:rFonts w:ascii="Calibri" w:hAnsi="Calibri" w:cs="Calibri"/>
          <w:b/>
        </w:rPr>
        <w:t>position description</w:t>
      </w:r>
    </w:p>
    <w:p w14:paraId="2A212920" w14:textId="0A8A0F3A" w:rsidR="005146A2" w:rsidRPr="00C4587B" w:rsidRDefault="009B44F3" w:rsidP="00C355DD">
      <w:pPr>
        <w:pStyle w:val="Normallist"/>
        <w:numPr>
          <w:ilvl w:val="1"/>
          <w:numId w:val="16"/>
        </w:numPr>
        <w:spacing w:after="120"/>
        <w:ind w:left="567" w:hanging="283"/>
        <w:rPr>
          <w:rFonts w:ascii="Calibri" w:hAnsi="Calibri" w:cs="Calibri"/>
        </w:rPr>
      </w:pPr>
      <w:r>
        <w:rPr>
          <w:rFonts w:ascii="Calibri" w:hAnsi="Calibri" w:cs="Calibri"/>
        </w:rPr>
        <w:t>C</w:t>
      </w:r>
      <w:r w:rsidR="005146A2" w:rsidRPr="00C4587B">
        <w:rPr>
          <w:rFonts w:ascii="Calibri" w:hAnsi="Calibri" w:cs="Calibri"/>
        </w:rPr>
        <w:t xml:space="preserve">omplete a </w:t>
      </w:r>
      <w:r w:rsidR="005146A2" w:rsidRPr="00C4587B">
        <w:rPr>
          <w:rFonts w:ascii="Calibri" w:hAnsi="Calibri" w:cs="Calibri"/>
          <w:i/>
          <w:iCs/>
        </w:rPr>
        <w:t>Screening Check Questionnaire</w:t>
      </w:r>
    </w:p>
    <w:p w14:paraId="55336AFE" w14:textId="035A65FC" w:rsidR="005146A2" w:rsidRPr="00C4587B" w:rsidRDefault="009B44F3" w:rsidP="00C355DD">
      <w:pPr>
        <w:pStyle w:val="Normallist"/>
        <w:numPr>
          <w:ilvl w:val="1"/>
          <w:numId w:val="16"/>
        </w:numPr>
        <w:spacing w:after="120"/>
        <w:ind w:left="567" w:hanging="283"/>
        <w:rPr>
          <w:rFonts w:ascii="Calibri" w:hAnsi="Calibri" w:cs="Calibri"/>
        </w:rPr>
      </w:pPr>
      <w:r>
        <w:rPr>
          <w:rFonts w:ascii="Calibri" w:hAnsi="Calibri" w:cs="Calibri"/>
        </w:rPr>
        <w:t>B</w:t>
      </w:r>
      <w:r w:rsidR="005146A2" w:rsidRPr="00C4587B">
        <w:rPr>
          <w:rFonts w:ascii="Calibri" w:hAnsi="Calibri" w:cs="Calibri"/>
        </w:rPr>
        <w:t>e interviewed by the Ministry Leade</w:t>
      </w:r>
      <w:r w:rsidR="00DA64FA">
        <w:rPr>
          <w:rFonts w:ascii="Calibri" w:hAnsi="Calibri" w:cs="Calibri"/>
        </w:rPr>
        <w:t>r</w:t>
      </w:r>
    </w:p>
    <w:p w14:paraId="309C7F38" w14:textId="31E25383" w:rsidR="005146A2" w:rsidRPr="00C4587B" w:rsidRDefault="009B44F3" w:rsidP="00C355DD">
      <w:pPr>
        <w:pStyle w:val="Normallist"/>
        <w:numPr>
          <w:ilvl w:val="1"/>
          <w:numId w:val="17"/>
        </w:numPr>
        <w:spacing w:after="120"/>
        <w:ind w:left="567" w:hanging="283"/>
        <w:rPr>
          <w:rFonts w:ascii="Calibri" w:hAnsi="Calibri" w:cs="Calibri"/>
        </w:rPr>
      </w:pPr>
      <w:r>
        <w:rPr>
          <w:rFonts w:ascii="Calibri" w:hAnsi="Calibri" w:cs="Calibri"/>
        </w:rPr>
        <w:t>S</w:t>
      </w:r>
      <w:r w:rsidR="005146A2" w:rsidRPr="00C4587B">
        <w:rPr>
          <w:rFonts w:ascii="Calibri" w:hAnsi="Calibri" w:cs="Calibri"/>
        </w:rPr>
        <w:t xml:space="preserve">ign and agree to abide by the </w:t>
      </w:r>
      <w:r w:rsidR="005146A2" w:rsidRPr="00C4587B">
        <w:rPr>
          <w:rFonts w:ascii="Calibri" w:hAnsi="Calibri" w:cs="Calibri"/>
          <w:i/>
        </w:rPr>
        <w:t>Code of Conduct</w:t>
      </w:r>
    </w:p>
    <w:p w14:paraId="7EC9653A" w14:textId="733814E5" w:rsidR="005146A2" w:rsidRPr="00C4587B" w:rsidRDefault="009B44F3" w:rsidP="00C355DD">
      <w:pPr>
        <w:pStyle w:val="Normallist"/>
        <w:numPr>
          <w:ilvl w:val="1"/>
          <w:numId w:val="17"/>
        </w:numPr>
        <w:spacing w:after="120"/>
        <w:ind w:left="567" w:hanging="283"/>
        <w:rPr>
          <w:rFonts w:ascii="Calibri" w:hAnsi="Calibri" w:cs="Calibri"/>
        </w:rPr>
      </w:pPr>
      <w:r>
        <w:rPr>
          <w:rFonts w:ascii="Calibri" w:hAnsi="Calibri" w:cs="Calibri"/>
        </w:rPr>
        <w:t>P</w:t>
      </w:r>
      <w:r w:rsidR="005146A2" w:rsidRPr="00C4587B">
        <w:rPr>
          <w:rFonts w:ascii="Calibri" w:hAnsi="Calibri" w:cs="Calibri"/>
        </w:rPr>
        <w:t xml:space="preserve">articipate in an induction process to enable them to safely fulfil their position, including being given a copy of the </w:t>
      </w:r>
      <w:r w:rsidR="005146A2" w:rsidRPr="00C4587B">
        <w:rPr>
          <w:rFonts w:ascii="Calibri" w:hAnsi="Calibri" w:cs="Calibri"/>
          <w:i/>
        </w:rPr>
        <w:t xml:space="preserve">Safe Church Policy </w:t>
      </w:r>
      <w:r w:rsidR="005146A2" w:rsidRPr="00C4587B">
        <w:rPr>
          <w:rFonts w:ascii="Calibri" w:hAnsi="Calibri" w:cs="Calibri"/>
        </w:rPr>
        <w:t>and relevant procedures and guidelines</w:t>
      </w:r>
    </w:p>
    <w:p w14:paraId="0F3D52C4" w14:textId="77777777" w:rsidR="005146A2" w:rsidRPr="00C4587B" w:rsidRDefault="005146A2" w:rsidP="00C4587B">
      <w:pPr>
        <w:pStyle w:val="Normallist"/>
        <w:spacing w:after="120"/>
        <w:ind w:left="1134"/>
        <w:rPr>
          <w:rFonts w:ascii="Calibri" w:hAnsi="Calibri" w:cs="Calibri"/>
        </w:rPr>
      </w:pPr>
    </w:p>
    <w:p w14:paraId="3E9CE3DF" w14:textId="77777777" w:rsidR="005146A2" w:rsidRPr="00C4587B" w:rsidRDefault="005146A2" w:rsidP="00C355DD">
      <w:pPr>
        <w:pStyle w:val="Normallist"/>
        <w:numPr>
          <w:ilvl w:val="0"/>
          <w:numId w:val="12"/>
        </w:numPr>
        <w:spacing w:after="120"/>
        <w:ind w:left="284" w:hanging="284"/>
        <w:rPr>
          <w:rFonts w:ascii="Calibri" w:hAnsi="Calibri" w:cs="Calibri"/>
        </w:rPr>
      </w:pPr>
      <w:r w:rsidRPr="00C4587B">
        <w:rPr>
          <w:rFonts w:ascii="Calibri" w:hAnsi="Calibri" w:cs="Calibri"/>
          <w:bCs/>
        </w:rPr>
        <w:t>Prior to the volunteer commencing in the role the Safe Church Team (or Ministry Leader) will:</w:t>
      </w:r>
    </w:p>
    <w:p w14:paraId="23DEC478" w14:textId="48BCB0DB" w:rsidR="005146A2" w:rsidRPr="00C4587B" w:rsidRDefault="009B44F3" w:rsidP="00C355DD">
      <w:pPr>
        <w:pStyle w:val="Normallist"/>
        <w:numPr>
          <w:ilvl w:val="1"/>
          <w:numId w:val="18"/>
        </w:numPr>
        <w:spacing w:after="120"/>
        <w:ind w:left="567" w:hanging="283"/>
        <w:rPr>
          <w:rFonts w:ascii="Calibri" w:hAnsi="Calibri" w:cs="Calibri"/>
        </w:rPr>
      </w:pPr>
      <w:r>
        <w:rPr>
          <w:rFonts w:ascii="Calibri" w:hAnsi="Calibri" w:cs="Calibri"/>
          <w:bCs/>
        </w:rPr>
        <w:t>O</w:t>
      </w:r>
      <w:r w:rsidR="005146A2" w:rsidRPr="00C4587B">
        <w:rPr>
          <w:rFonts w:ascii="Calibri" w:hAnsi="Calibri" w:cs="Calibri"/>
          <w:bCs/>
        </w:rPr>
        <w:t>btain written parent/</w:t>
      </w:r>
      <w:r w:rsidR="005146A2" w:rsidRPr="00142669">
        <w:rPr>
          <w:rFonts w:ascii="Calibri" w:hAnsi="Calibri" w:cs="Calibri"/>
          <w:bCs/>
          <w:color w:val="auto"/>
        </w:rPr>
        <w:t>guardian consent for the volunteer to undertake the role suggested if the volunteer is under 1</w:t>
      </w:r>
      <w:r w:rsidR="00142669" w:rsidRPr="00142669">
        <w:rPr>
          <w:rFonts w:ascii="Calibri" w:hAnsi="Calibri" w:cs="Calibri"/>
          <w:bCs/>
          <w:color w:val="auto"/>
        </w:rPr>
        <w:t>8</w:t>
      </w:r>
      <w:r w:rsidR="005146A2" w:rsidRPr="00142669">
        <w:rPr>
          <w:rFonts w:ascii="Calibri" w:hAnsi="Calibri" w:cs="Calibri"/>
          <w:bCs/>
          <w:color w:val="auto"/>
        </w:rPr>
        <w:t xml:space="preserve"> years old</w:t>
      </w:r>
    </w:p>
    <w:p w14:paraId="3423FCFF" w14:textId="7BD80D79" w:rsidR="005146A2" w:rsidRPr="00C4587B" w:rsidRDefault="009B44F3" w:rsidP="00C355DD">
      <w:pPr>
        <w:pStyle w:val="Normallist"/>
        <w:numPr>
          <w:ilvl w:val="1"/>
          <w:numId w:val="18"/>
        </w:numPr>
        <w:spacing w:after="120"/>
        <w:ind w:left="567" w:hanging="283"/>
        <w:rPr>
          <w:rFonts w:ascii="Calibri" w:hAnsi="Calibri" w:cs="Calibri"/>
        </w:rPr>
      </w:pPr>
      <w:r>
        <w:rPr>
          <w:rFonts w:ascii="Calibri" w:hAnsi="Calibri" w:cs="Calibri"/>
          <w:bCs/>
        </w:rPr>
        <w:t>P</w:t>
      </w:r>
      <w:r w:rsidR="005146A2" w:rsidRPr="00C4587B">
        <w:rPr>
          <w:rFonts w:ascii="Calibri" w:hAnsi="Calibri" w:cs="Calibri"/>
          <w:bCs/>
        </w:rPr>
        <w:t xml:space="preserve">rovide </w:t>
      </w:r>
      <w:r w:rsidR="005146A2" w:rsidRPr="00C4587B">
        <w:rPr>
          <w:rFonts w:ascii="Calibri" w:hAnsi="Calibri" w:cs="Calibri"/>
        </w:rPr>
        <w:t>an induction process to enable them to safely fulfil their position, including being given a copy of the Safe Church Policy and Procedures</w:t>
      </w:r>
    </w:p>
    <w:p w14:paraId="63AD8E76" w14:textId="0641DEB7" w:rsidR="005146A2" w:rsidRPr="00C4587B" w:rsidRDefault="009B44F3" w:rsidP="00C355DD">
      <w:pPr>
        <w:pStyle w:val="Normallist"/>
        <w:numPr>
          <w:ilvl w:val="1"/>
          <w:numId w:val="18"/>
        </w:numPr>
        <w:spacing w:after="120"/>
        <w:ind w:left="567" w:hanging="283"/>
        <w:rPr>
          <w:rFonts w:ascii="Calibri" w:hAnsi="Calibri" w:cs="Calibri"/>
        </w:rPr>
      </w:pPr>
      <w:r>
        <w:rPr>
          <w:rFonts w:ascii="Calibri" w:hAnsi="Calibri" w:cs="Calibri"/>
        </w:rPr>
        <w:t>P</w:t>
      </w:r>
      <w:r w:rsidR="005146A2" w:rsidRPr="00C4587B">
        <w:rPr>
          <w:rFonts w:ascii="Calibri" w:hAnsi="Calibri" w:cs="Calibri"/>
        </w:rPr>
        <w:t>rovide an additional briefing on child protection responsibilities and practices, including the procedures and guidelines relevant to their area of ministry</w:t>
      </w:r>
    </w:p>
    <w:p w14:paraId="143F3E2E" w14:textId="77777777" w:rsidR="005146A2" w:rsidRPr="00C4587B" w:rsidRDefault="005146A2" w:rsidP="00C4587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20"/>
        <w:textAlignment w:val="baseline"/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</w:pPr>
    </w:p>
    <w:p w14:paraId="5941211C" w14:textId="77777777" w:rsidR="005146A2" w:rsidRPr="00C4587B" w:rsidRDefault="005146A2" w:rsidP="00C4587B">
      <w:pPr>
        <w:spacing w:after="120"/>
        <w:rPr>
          <w:rFonts w:ascii="Calibri" w:eastAsia="Times New Roman" w:hAnsi="Calibri" w:cs="Calibri"/>
          <w:color w:val="0079BF"/>
          <w:sz w:val="32"/>
          <w:szCs w:val="32"/>
          <w:bdr w:val="none" w:sz="0" w:space="0" w:color="auto"/>
          <w:lang w:eastAsia="en-AU"/>
        </w:rPr>
      </w:pPr>
    </w:p>
    <w:p w14:paraId="32A00411" w14:textId="77777777" w:rsidR="005146A2" w:rsidRPr="00C4587B" w:rsidRDefault="005146A2" w:rsidP="00C4587B">
      <w:pPr>
        <w:spacing w:after="120"/>
        <w:rPr>
          <w:rFonts w:ascii="Calibri" w:eastAsia="Times New Roman" w:hAnsi="Calibri" w:cs="Calibri"/>
          <w:color w:val="0079BF"/>
          <w:sz w:val="32"/>
          <w:szCs w:val="32"/>
          <w:bdr w:val="none" w:sz="0" w:space="0" w:color="auto"/>
          <w:lang w:eastAsia="en-AU"/>
        </w:rPr>
      </w:pPr>
      <w:r w:rsidRPr="00C4587B">
        <w:rPr>
          <w:rFonts w:ascii="Calibri" w:eastAsia="Times New Roman" w:hAnsi="Calibri" w:cs="Calibri"/>
          <w:color w:val="0079BF"/>
          <w:sz w:val="32"/>
          <w:szCs w:val="32"/>
          <w:bdr w:val="none" w:sz="0" w:space="0" w:color="auto"/>
          <w:lang w:eastAsia="en-AU"/>
        </w:rPr>
        <w:br w:type="page"/>
      </w:r>
    </w:p>
    <w:p w14:paraId="3FC8D24C" w14:textId="77777777" w:rsidR="005146A2" w:rsidRPr="00C4587B" w:rsidRDefault="005146A2" w:rsidP="00C4587B">
      <w:pPr>
        <w:spacing w:after="120"/>
        <w:rPr>
          <w:rFonts w:ascii="Calibri" w:eastAsia="Times New Roman" w:hAnsi="Calibri" w:cs="Calibri"/>
          <w:color w:val="0079BF"/>
          <w:sz w:val="32"/>
          <w:szCs w:val="32"/>
          <w:bdr w:val="none" w:sz="0" w:space="0" w:color="auto"/>
          <w:lang w:eastAsia="en-AU"/>
        </w:rPr>
        <w:sectPr w:rsidR="005146A2" w:rsidRPr="00C4587B" w:rsidSect="009D6489">
          <w:headerReference w:type="default" r:id="rId12"/>
          <w:footerReference w:type="default" r:id="rId13"/>
          <w:footerReference w:type="first" r:id="rId14"/>
          <w:pgSz w:w="11906" w:h="16838"/>
          <w:pgMar w:top="1134" w:right="1134" w:bottom="1134" w:left="1134" w:header="709" w:footer="851" w:gutter="0"/>
          <w:cols w:space="720"/>
          <w:docGrid w:linePitch="326"/>
        </w:sectPr>
      </w:pPr>
    </w:p>
    <w:p w14:paraId="16388A73" w14:textId="77777777" w:rsidR="005146A2" w:rsidRPr="00C4587B" w:rsidRDefault="005146A2" w:rsidP="00C4587B">
      <w:pPr>
        <w:spacing w:after="120"/>
        <w:rPr>
          <w:rFonts w:ascii="Calibri" w:eastAsia="Times New Roman" w:hAnsi="Calibri" w:cs="Calibri"/>
          <w:color w:val="0079BF"/>
          <w:sz w:val="32"/>
          <w:szCs w:val="32"/>
          <w:bdr w:val="none" w:sz="0" w:space="0" w:color="auto"/>
          <w:lang w:eastAsia="en-AU"/>
        </w:rPr>
      </w:pPr>
    </w:p>
    <w:tbl>
      <w:tblPr>
        <w:tblStyle w:val="TableGrid"/>
        <w:tblW w:w="9923" w:type="dxa"/>
        <w:tblInd w:w="-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43"/>
        <w:gridCol w:w="1418"/>
        <w:gridCol w:w="993"/>
        <w:gridCol w:w="992"/>
        <w:gridCol w:w="1275"/>
        <w:gridCol w:w="850"/>
        <w:gridCol w:w="709"/>
        <w:gridCol w:w="851"/>
        <w:gridCol w:w="992"/>
      </w:tblGrid>
      <w:tr w:rsidR="005146A2" w:rsidRPr="00C4587B" w14:paraId="04E62599" w14:textId="77777777" w:rsidTr="00EA04FE">
        <w:trPr>
          <w:cantSplit/>
          <w:trHeight w:val="1893"/>
        </w:trPr>
        <w:tc>
          <w:tcPr>
            <w:tcW w:w="1843" w:type="dxa"/>
            <w:vAlign w:val="center"/>
          </w:tcPr>
          <w:p w14:paraId="0D0458CC" w14:textId="487957AC" w:rsidR="005146A2" w:rsidRPr="00C4587B" w:rsidRDefault="008855F2" w:rsidP="00C4587B">
            <w:pPr>
              <w:pStyle w:val="Normallist"/>
              <w:spacing w:after="120"/>
              <w:jc w:val="center"/>
              <w:rPr>
                <w:rFonts w:ascii="Calibri" w:hAnsi="Calibri" w:cs="Calibri"/>
                <w:i/>
                <w:sz w:val="18"/>
              </w:rPr>
            </w:pPr>
            <w:r w:rsidRPr="00C4587B">
              <w:rPr>
                <w:rFonts w:ascii="Calibri" w:hAnsi="Calibri" w:cs="Calibri"/>
                <w:i/>
                <w:sz w:val="18"/>
              </w:rPr>
              <w:t xml:space="preserve">Please see category definitions for </w:t>
            </w:r>
            <w:r w:rsidR="006E69E4" w:rsidRPr="00C4587B">
              <w:rPr>
                <w:rFonts w:ascii="Calibri" w:hAnsi="Calibri" w:cs="Calibri"/>
                <w:i/>
                <w:sz w:val="18"/>
              </w:rPr>
              <w:t>further detail</w:t>
            </w:r>
          </w:p>
        </w:tc>
        <w:tc>
          <w:tcPr>
            <w:tcW w:w="1418" w:type="dxa"/>
            <w:textDirection w:val="btLr"/>
            <w:vAlign w:val="center"/>
          </w:tcPr>
          <w:p w14:paraId="7ACF40F4" w14:textId="77777777" w:rsidR="005146A2" w:rsidRPr="00C4587B" w:rsidRDefault="005146A2" w:rsidP="00C4587B">
            <w:pPr>
              <w:pStyle w:val="Normallist"/>
              <w:spacing w:after="120" w:line="180" w:lineRule="atLeast"/>
              <w:ind w:left="113" w:right="113"/>
              <w:jc w:val="center"/>
              <w:rPr>
                <w:rFonts w:ascii="Calibri" w:hAnsi="Calibri" w:cs="Calibri"/>
                <w:b/>
              </w:rPr>
            </w:pPr>
            <w:r w:rsidRPr="00C4587B">
              <w:rPr>
                <w:rFonts w:ascii="Calibri" w:hAnsi="Calibri" w:cs="Calibri"/>
                <w:b/>
              </w:rPr>
              <w:t>Application &amp; Screening</w:t>
            </w:r>
          </w:p>
          <w:p w14:paraId="7BFBCF57" w14:textId="77777777" w:rsidR="005146A2" w:rsidRPr="00C4587B" w:rsidRDefault="005146A2" w:rsidP="00C4587B">
            <w:pPr>
              <w:pStyle w:val="Normallist"/>
              <w:spacing w:after="120" w:line="180" w:lineRule="atLeast"/>
              <w:ind w:left="113" w:right="113"/>
              <w:jc w:val="center"/>
              <w:rPr>
                <w:rFonts w:ascii="Calibri" w:hAnsi="Calibri" w:cs="Calibri"/>
                <w:b/>
              </w:rPr>
            </w:pPr>
            <w:r w:rsidRPr="00C4587B">
              <w:rPr>
                <w:rFonts w:ascii="Calibri" w:hAnsi="Calibri" w:cs="Calibri"/>
                <w:b/>
              </w:rPr>
              <w:t>questionnaire</w:t>
            </w:r>
          </w:p>
        </w:tc>
        <w:tc>
          <w:tcPr>
            <w:tcW w:w="993" w:type="dxa"/>
            <w:textDirection w:val="btLr"/>
            <w:vAlign w:val="center"/>
          </w:tcPr>
          <w:p w14:paraId="064E42CE" w14:textId="77777777" w:rsidR="005146A2" w:rsidRPr="00C4587B" w:rsidRDefault="005146A2" w:rsidP="00C4587B">
            <w:pPr>
              <w:pStyle w:val="Normallist"/>
              <w:spacing w:after="120" w:line="180" w:lineRule="atLeast"/>
              <w:ind w:left="113" w:right="113"/>
              <w:jc w:val="center"/>
              <w:rPr>
                <w:rFonts w:ascii="Calibri" w:hAnsi="Calibri" w:cs="Calibri"/>
                <w:b/>
              </w:rPr>
            </w:pPr>
            <w:r w:rsidRPr="00C4587B">
              <w:rPr>
                <w:rFonts w:ascii="Calibri" w:hAnsi="Calibri" w:cs="Calibri"/>
                <w:b/>
              </w:rPr>
              <w:t>BA Code of Ethics and Conduct</w:t>
            </w:r>
          </w:p>
        </w:tc>
        <w:tc>
          <w:tcPr>
            <w:tcW w:w="992" w:type="dxa"/>
            <w:textDirection w:val="btLr"/>
          </w:tcPr>
          <w:p w14:paraId="0365989B" w14:textId="77777777" w:rsidR="005146A2" w:rsidRPr="00C4587B" w:rsidRDefault="005146A2" w:rsidP="00C4587B">
            <w:pPr>
              <w:pStyle w:val="Normallist"/>
              <w:spacing w:after="120" w:line="180" w:lineRule="atLeast"/>
              <w:ind w:left="113" w:right="113"/>
              <w:jc w:val="center"/>
              <w:rPr>
                <w:rFonts w:ascii="Calibri" w:hAnsi="Calibri" w:cs="Calibri"/>
                <w:b/>
              </w:rPr>
            </w:pPr>
            <w:r w:rsidRPr="00C4587B">
              <w:rPr>
                <w:rFonts w:ascii="Calibri" w:hAnsi="Calibri" w:cs="Calibri"/>
                <w:b/>
              </w:rPr>
              <w:t xml:space="preserve">Accreditation or </w:t>
            </w:r>
            <w:proofErr w:type="spellStart"/>
            <w:r w:rsidRPr="00C4587B">
              <w:rPr>
                <w:rFonts w:ascii="Calibri" w:hAnsi="Calibri" w:cs="Calibri"/>
                <w:b/>
              </w:rPr>
              <w:t>Recognised</w:t>
            </w:r>
            <w:proofErr w:type="spellEnd"/>
            <w:r w:rsidRPr="00C4587B">
              <w:rPr>
                <w:rFonts w:ascii="Calibri" w:hAnsi="Calibri" w:cs="Calibri"/>
                <w:b/>
              </w:rPr>
              <w:t xml:space="preserve"> Minister</w:t>
            </w:r>
          </w:p>
        </w:tc>
        <w:tc>
          <w:tcPr>
            <w:tcW w:w="1275" w:type="dxa"/>
            <w:textDirection w:val="btLr"/>
            <w:vAlign w:val="center"/>
          </w:tcPr>
          <w:p w14:paraId="6B9C1586" w14:textId="77777777" w:rsidR="005146A2" w:rsidRPr="00C4587B" w:rsidRDefault="005146A2" w:rsidP="00C4587B">
            <w:pPr>
              <w:pStyle w:val="Normallist"/>
              <w:spacing w:after="120" w:line="180" w:lineRule="atLeast"/>
              <w:ind w:left="113" w:right="113"/>
              <w:jc w:val="center"/>
              <w:rPr>
                <w:rFonts w:ascii="Calibri" w:hAnsi="Calibri" w:cs="Calibri"/>
                <w:b/>
              </w:rPr>
            </w:pPr>
            <w:r w:rsidRPr="00C4587B">
              <w:rPr>
                <w:rFonts w:ascii="Calibri" w:hAnsi="Calibri" w:cs="Calibri"/>
                <w:b/>
              </w:rPr>
              <w:t>Interview, reference checks, induction</w:t>
            </w:r>
          </w:p>
        </w:tc>
        <w:tc>
          <w:tcPr>
            <w:tcW w:w="850" w:type="dxa"/>
            <w:textDirection w:val="btLr"/>
            <w:vAlign w:val="center"/>
          </w:tcPr>
          <w:p w14:paraId="5DF29DC1" w14:textId="77777777" w:rsidR="005146A2" w:rsidRPr="00C4587B" w:rsidRDefault="005146A2" w:rsidP="00C4587B">
            <w:pPr>
              <w:pStyle w:val="Normallist"/>
              <w:spacing w:after="120" w:line="180" w:lineRule="atLeast"/>
              <w:ind w:left="113" w:right="113"/>
              <w:jc w:val="center"/>
              <w:rPr>
                <w:rFonts w:ascii="Calibri" w:hAnsi="Calibri" w:cs="Calibri"/>
                <w:b/>
              </w:rPr>
            </w:pPr>
            <w:r w:rsidRPr="00C4587B">
              <w:rPr>
                <w:rFonts w:ascii="Calibri" w:hAnsi="Calibri" w:cs="Calibri"/>
                <w:b/>
              </w:rPr>
              <w:t>Code of Conduct</w:t>
            </w:r>
          </w:p>
        </w:tc>
        <w:tc>
          <w:tcPr>
            <w:tcW w:w="709" w:type="dxa"/>
            <w:textDirection w:val="btLr"/>
            <w:vAlign w:val="center"/>
          </w:tcPr>
          <w:p w14:paraId="3F9ADA7E" w14:textId="4F26A31E" w:rsidR="005146A2" w:rsidRPr="00C4587B" w:rsidRDefault="005146A2" w:rsidP="00C4587B">
            <w:pPr>
              <w:pStyle w:val="Normallist"/>
              <w:spacing w:after="120" w:line="180" w:lineRule="atLeast"/>
              <w:ind w:left="113" w:right="113"/>
              <w:jc w:val="center"/>
              <w:rPr>
                <w:rFonts w:ascii="Calibri" w:hAnsi="Calibri" w:cs="Calibri"/>
                <w:b/>
              </w:rPr>
            </w:pPr>
            <w:r w:rsidRPr="00C4587B">
              <w:rPr>
                <w:rFonts w:ascii="Calibri" w:hAnsi="Calibri" w:cs="Calibri"/>
                <w:b/>
              </w:rPr>
              <w:t>WWCC</w:t>
            </w:r>
            <w:r w:rsidR="00321274" w:rsidRPr="00C4587B">
              <w:rPr>
                <w:rFonts w:ascii="Calibri" w:hAnsi="Calibri" w:cs="Calibri"/>
                <w:b/>
              </w:rPr>
              <w:t>*</w:t>
            </w:r>
            <w:r w:rsidRPr="00C4587B">
              <w:rPr>
                <w:rFonts w:ascii="Calibri" w:hAnsi="Calibri" w:cs="Calibri"/>
                <w:b/>
              </w:rPr>
              <w:t>/ WWVP</w:t>
            </w:r>
          </w:p>
        </w:tc>
        <w:tc>
          <w:tcPr>
            <w:tcW w:w="851" w:type="dxa"/>
            <w:textDirection w:val="btLr"/>
            <w:vAlign w:val="center"/>
          </w:tcPr>
          <w:p w14:paraId="32BCE466" w14:textId="77777777" w:rsidR="005146A2" w:rsidRPr="00C4587B" w:rsidRDefault="005146A2" w:rsidP="00C4587B">
            <w:pPr>
              <w:pStyle w:val="Normallist"/>
              <w:spacing w:after="120" w:line="180" w:lineRule="atLeast"/>
              <w:ind w:left="113" w:right="113"/>
              <w:jc w:val="center"/>
              <w:rPr>
                <w:rFonts w:ascii="Calibri" w:hAnsi="Calibri" w:cs="Calibri"/>
                <w:b/>
              </w:rPr>
            </w:pPr>
            <w:r w:rsidRPr="00C4587B">
              <w:rPr>
                <w:rFonts w:ascii="Calibri" w:hAnsi="Calibri" w:cs="Calibri"/>
                <w:b/>
              </w:rPr>
              <w:t>CSS</w:t>
            </w:r>
          </w:p>
        </w:tc>
        <w:tc>
          <w:tcPr>
            <w:tcW w:w="992" w:type="dxa"/>
            <w:textDirection w:val="btLr"/>
            <w:vAlign w:val="center"/>
          </w:tcPr>
          <w:p w14:paraId="1392E19E" w14:textId="77777777" w:rsidR="005146A2" w:rsidRPr="00C4587B" w:rsidRDefault="005146A2" w:rsidP="00C4587B">
            <w:pPr>
              <w:pStyle w:val="Normallist"/>
              <w:spacing w:after="120" w:line="180" w:lineRule="atLeast"/>
              <w:ind w:left="113" w:right="113"/>
              <w:jc w:val="center"/>
              <w:rPr>
                <w:rFonts w:ascii="Calibri" w:hAnsi="Calibri" w:cs="Calibri"/>
                <w:b/>
              </w:rPr>
            </w:pPr>
            <w:r w:rsidRPr="00C4587B">
              <w:rPr>
                <w:rFonts w:ascii="Calibri" w:hAnsi="Calibri" w:cs="Calibri"/>
                <w:b/>
              </w:rPr>
              <w:t>Police Check</w:t>
            </w:r>
          </w:p>
        </w:tc>
      </w:tr>
      <w:tr w:rsidR="005146A2" w:rsidRPr="00C4587B" w14:paraId="7009FB6B" w14:textId="77777777" w:rsidTr="00EA04FE">
        <w:trPr>
          <w:cantSplit/>
          <w:trHeight w:val="1134"/>
        </w:trPr>
        <w:tc>
          <w:tcPr>
            <w:tcW w:w="1843" w:type="dxa"/>
            <w:vAlign w:val="center"/>
          </w:tcPr>
          <w:p w14:paraId="0C3CFEBB" w14:textId="5806CD38" w:rsidR="005146A2" w:rsidRPr="00C4587B" w:rsidRDefault="00586C0A" w:rsidP="00C4587B">
            <w:pPr>
              <w:pStyle w:val="Normallist"/>
              <w:spacing w:after="120"/>
              <w:jc w:val="center"/>
              <w:rPr>
                <w:rFonts w:ascii="Calibri" w:hAnsi="Calibri" w:cs="Calibri"/>
                <w:sz w:val="22"/>
              </w:rPr>
            </w:pPr>
            <w:r w:rsidRPr="00C4587B">
              <w:rPr>
                <w:rFonts w:ascii="Calibri" w:hAnsi="Calibri" w:cs="Calibri"/>
                <w:b/>
                <w:sz w:val="22"/>
              </w:rPr>
              <w:t>1a</w:t>
            </w:r>
            <w:r w:rsidRPr="00C4587B">
              <w:rPr>
                <w:rFonts w:ascii="Calibri" w:hAnsi="Calibri" w:cs="Calibri"/>
                <w:sz w:val="22"/>
              </w:rPr>
              <w:t xml:space="preserve">: </w:t>
            </w:r>
            <w:r w:rsidR="005146A2" w:rsidRPr="00C4587B">
              <w:rPr>
                <w:rFonts w:ascii="Calibri" w:hAnsi="Calibri" w:cs="Calibri"/>
                <w:sz w:val="22"/>
              </w:rPr>
              <w:t>Pastoral Staff</w:t>
            </w:r>
          </w:p>
        </w:tc>
        <w:tc>
          <w:tcPr>
            <w:tcW w:w="1418" w:type="dxa"/>
            <w:shd w:val="clear" w:color="auto" w:fill="63C29D"/>
            <w:vAlign w:val="center"/>
          </w:tcPr>
          <w:p w14:paraId="1B04FC7D" w14:textId="77777777" w:rsidR="005146A2" w:rsidRPr="00C4587B" w:rsidRDefault="005146A2" w:rsidP="00C4587B">
            <w:pPr>
              <w:pStyle w:val="Normallist"/>
              <w:spacing w:after="120"/>
              <w:jc w:val="center"/>
              <w:rPr>
                <w:rFonts w:ascii="Calibri" w:hAnsi="Calibri" w:cs="Calibri"/>
                <w:sz w:val="28"/>
              </w:rPr>
            </w:pPr>
            <w:r w:rsidRPr="00C4587B">
              <w:rPr>
                <w:rFonts w:ascii="Calibri" w:hAnsi="Calibri" w:cs="Calibri"/>
                <w:sz w:val="28"/>
              </w:rPr>
              <w:t>Yes</w:t>
            </w:r>
          </w:p>
        </w:tc>
        <w:tc>
          <w:tcPr>
            <w:tcW w:w="993" w:type="dxa"/>
            <w:shd w:val="clear" w:color="auto" w:fill="63C29D"/>
            <w:vAlign w:val="center"/>
          </w:tcPr>
          <w:p w14:paraId="295715DD" w14:textId="77777777" w:rsidR="005146A2" w:rsidRPr="00C4587B" w:rsidRDefault="005146A2" w:rsidP="00C4587B">
            <w:pPr>
              <w:pStyle w:val="Normallist"/>
              <w:spacing w:after="120"/>
              <w:jc w:val="center"/>
              <w:rPr>
                <w:rFonts w:ascii="Calibri" w:hAnsi="Calibri" w:cs="Calibri"/>
                <w:sz w:val="28"/>
              </w:rPr>
            </w:pPr>
            <w:r w:rsidRPr="00C4587B">
              <w:rPr>
                <w:rFonts w:ascii="Calibri" w:hAnsi="Calibri" w:cs="Calibri"/>
                <w:sz w:val="28"/>
              </w:rPr>
              <w:t>Yes</w:t>
            </w:r>
          </w:p>
        </w:tc>
        <w:tc>
          <w:tcPr>
            <w:tcW w:w="992" w:type="dxa"/>
            <w:shd w:val="clear" w:color="auto" w:fill="63C29D"/>
            <w:vAlign w:val="center"/>
          </w:tcPr>
          <w:p w14:paraId="0CEE7995" w14:textId="77777777" w:rsidR="005146A2" w:rsidRPr="00C4587B" w:rsidRDefault="005146A2" w:rsidP="00C4587B">
            <w:pPr>
              <w:pStyle w:val="Normallist"/>
              <w:spacing w:after="120"/>
              <w:jc w:val="center"/>
              <w:rPr>
                <w:rFonts w:ascii="Calibri" w:hAnsi="Calibri" w:cs="Calibri"/>
                <w:sz w:val="28"/>
              </w:rPr>
            </w:pPr>
            <w:r w:rsidRPr="00C4587B">
              <w:rPr>
                <w:rFonts w:ascii="Calibri" w:hAnsi="Calibri" w:cs="Calibri"/>
                <w:sz w:val="28"/>
              </w:rPr>
              <w:t>Yes</w:t>
            </w:r>
          </w:p>
        </w:tc>
        <w:tc>
          <w:tcPr>
            <w:tcW w:w="1275" w:type="dxa"/>
            <w:shd w:val="clear" w:color="auto" w:fill="63C29D"/>
            <w:vAlign w:val="center"/>
          </w:tcPr>
          <w:p w14:paraId="33BB08BE" w14:textId="77777777" w:rsidR="005146A2" w:rsidRPr="00C4587B" w:rsidRDefault="005146A2" w:rsidP="00C4587B">
            <w:pPr>
              <w:pStyle w:val="Normallist"/>
              <w:spacing w:after="120"/>
              <w:jc w:val="center"/>
              <w:rPr>
                <w:rFonts w:ascii="Calibri" w:hAnsi="Calibri" w:cs="Calibri"/>
                <w:sz w:val="28"/>
              </w:rPr>
            </w:pPr>
            <w:r w:rsidRPr="00C4587B">
              <w:rPr>
                <w:rFonts w:ascii="Calibri" w:hAnsi="Calibri" w:cs="Calibri"/>
                <w:sz w:val="28"/>
              </w:rPr>
              <w:t>Yes</w:t>
            </w:r>
          </w:p>
        </w:tc>
        <w:tc>
          <w:tcPr>
            <w:tcW w:w="850" w:type="dxa"/>
            <w:shd w:val="clear" w:color="auto" w:fill="63C29D"/>
            <w:vAlign w:val="center"/>
          </w:tcPr>
          <w:p w14:paraId="294B4308" w14:textId="77777777" w:rsidR="005146A2" w:rsidRPr="00C4587B" w:rsidRDefault="005146A2" w:rsidP="00C4587B">
            <w:pPr>
              <w:pStyle w:val="Normallist"/>
              <w:spacing w:after="120"/>
              <w:jc w:val="center"/>
              <w:rPr>
                <w:rFonts w:ascii="Calibri" w:hAnsi="Calibri" w:cs="Calibri"/>
                <w:sz w:val="28"/>
              </w:rPr>
            </w:pPr>
            <w:r w:rsidRPr="00C4587B">
              <w:rPr>
                <w:rFonts w:ascii="Calibri" w:hAnsi="Calibri" w:cs="Calibri"/>
                <w:sz w:val="28"/>
              </w:rPr>
              <w:t>Yes</w:t>
            </w:r>
          </w:p>
        </w:tc>
        <w:tc>
          <w:tcPr>
            <w:tcW w:w="709" w:type="dxa"/>
            <w:shd w:val="clear" w:color="auto" w:fill="63C29D"/>
            <w:vAlign w:val="center"/>
          </w:tcPr>
          <w:p w14:paraId="475753DC" w14:textId="77777777" w:rsidR="005146A2" w:rsidRPr="00C4587B" w:rsidRDefault="005146A2" w:rsidP="00C4587B">
            <w:pPr>
              <w:pStyle w:val="Normallist"/>
              <w:spacing w:after="120"/>
              <w:jc w:val="center"/>
              <w:rPr>
                <w:rFonts w:ascii="Calibri" w:hAnsi="Calibri" w:cs="Calibri"/>
                <w:sz w:val="28"/>
              </w:rPr>
            </w:pPr>
            <w:r w:rsidRPr="00C4587B">
              <w:rPr>
                <w:rFonts w:ascii="Calibri" w:hAnsi="Calibri" w:cs="Calibri"/>
                <w:sz w:val="28"/>
              </w:rPr>
              <w:t>Yes</w:t>
            </w:r>
          </w:p>
        </w:tc>
        <w:tc>
          <w:tcPr>
            <w:tcW w:w="851" w:type="dxa"/>
            <w:shd w:val="clear" w:color="auto" w:fill="63C29D"/>
            <w:vAlign w:val="center"/>
          </w:tcPr>
          <w:p w14:paraId="7C390379" w14:textId="77777777" w:rsidR="005146A2" w:rsidRPr="00C4587B" w:rsidRDefault="005146A2" w:rsidP="00C4587B">
            <w:pPr>
              <w:pStyle w:val="Normallist"/>
              <w:spacing w:after="120"/>
              <w:jc w:val="center"/>
              <w:rPr>
                <w:rFonts w:ascii="Calibri" w:hAnsi="Calibri" w:cs="Calibri"/>
                <w:sz w:val="28"/>
              </w:rPr>
            </w:pPr>
            <w:r w:rsidRPr="00C4587B">
              <w:rPr>
                <w:rFonts w:ascii="Calibri" w:hAnsi="Calibri" w:cs="Calibri"/>
                <w:sz w:val="28"/>
              </w:rPr>
              <w:t>Yes</w:t>
            </w:r>
          </w:p>
        </w:tc>
        <w:tc>
          <w:tcPr>
            <w:tcW w:w="992" w:type="dxa"/>
            <w:shd w:val="clear" w:color="auto" w:fill="63C29D"/>
            <w:vAlign w:val="center"/>
          </w:tcPr>
          <w:p w14:paraId="32473005" w14:textId="77777777" w:rsidR="005146A2" w:rsidRPr="00C4587B" w:rsidRDefault="005146A2" w:rsidP="00C4587B">
            <w:pPr>
              <w:pStyle w:val="Normallist"/>
              <w:spacing w:after="120"/>
              <w:jc w:val="center"/>
              <w:rPr>
                <w:rFonts w:ascii="Calibri" w:hAnsi="Calibri" w:cs="Calibri"/>
                <w:sz w:val="28"/>
              </w:rPr>
            </w:pPr>
            <w:r w:rsidRPr="00C4587B">
              <w:rPr>
                <w:rFonts w:ascii="Calibri" w:hAnsi="Calibri" w:cs="Calibri"/>
                <w:sz w:val="28"/>
              </w:rPr>
              <w:t>Yes</w:t>
            </w:r>
          </w:p>
        </w:tc>
      </w:tr>
      <w:tr w:rsidR="005146A2" w:rsidRPr="00C4587B" w14:paraId="6F1CFEC1" w14:textId="77777777" w:rsidTr="00EA04FE">
        <w:trPr>
          <w:cantSplit/>
          <w:trHeight w:val="1681"/>
        </w:trPr>
        <w:tc>
          <w:tcPr>
            <w:tcW w:w="1843" w:type="dxa"/>
            <w:vAlign w:val="center"/>
          </w:tcPr>
          <w:p w14:paraId="49FF1C46" w14:textId="73842EC0" w:rsidR="005146A2" w:rsidRPr="00C4587B" w:rsidRDefault="00586C0A" w:rsidP="00C4587B">
            <w:pPr>
              <w:pStyle w:val="Normallist"/>
              <w:spacing w:after="120"/>
              <w:jc w:val="center"/>
              <w:rPr>
                <w:rFonts w:ascii="Calibri" w:hAnsi="Calibri" w:cs="Calibri"/>
                <w:sz w:val="22"/>
              </w:rPr>
            </w:pPr>
            <w:r w:rsidRPr="00C4587B">
              <w:rPr>
                <w:rFonts w:ascii="Calibri" w:hAnsi="Calibri" w:cs="Calibri"/>
                <w:b/>
                <w:sz w:val="22"/>
              </w:rPr>
              <w:t>1</w:t>
            </w:r>
            <w:r w:rsidR="00C9469B" w:rsidRPr="00C4587B">
              <w:rPr>
                <w:rFonts w:ascii="Calibri" w:hAnsi="Calibri" w:cs="Calibri"/>
                <w:b/>
                <w:sz w:val="22"/>
              </w:rPr>
              <w:t>a:</w:t>
            </w:r>
            <w:r w:rsidR="00C9469B" w:rsidRPr="00C4587B">
              <w:rPr>
                <w:rFonts w:ascii="Calibri" w:hAnsi="Calibri" w:cs="Calibri"/>
                <w:sz w:val="22"/>
              </w:rPr>
              <w:t xml:space="preserve"> </w:t>
            </w:r>
            <w:r w:rsidR="005146A2" w:rsidRPr="00C4587B">
              <w:rPr>
                <w:rFonts w:ascii="Calibri" w:hAnsi="Calibri" w:cs="Calibri"/>
                <w:sz w:val="22"/>
              </w:rPr>
              <w:t>Staff engaged in leadership, child-related work or work with vulnerable adults</w:t>
            </w:r>
          </w:p>
        </w:tc>
        <w:tc>
          <w:tcPr>
            <w:tcW w:w="1418" w:type="dxa"/>
            <w:shd w:val="clear" w:color="auto" w:fill="63C29D"/>
            <w:vAlign w:val="center"/>
          </w:tcPr>
          <w:p w14:paraId="5AEC928E" w14:textId="77777777" w:rsidR="005146A2" w:rsidRPr="00C4587B" w:rsidRDefault="005146A2" w:rsidP="00C4587B">
            <w:pPr>
              <w:pStyle w:val="Normallist"/>
              <w:spacing w:after="120"/>
              <w:jc w:val="center"/>
              <w:rPr>
                <w:rFonts w:ascii="Calibri" w:hAnsi="Calibri" w:cs="Calibri"/>
                <w:sz w:val="28"/>
              </w:rPr>
            </w:pPr>
            <w:r w:rsidRPr="00C4587B">
              <w:rPr>
                <w:rFonts w:ascii="Calibri" w:hAnsi="Calibri" w:cs="Calibri"/>
                <w:sz w:val="28"/>
              </w:rPr>
              <w:t>Yes</w:t>
            </w:r>
          </w:p>
        </w:tc>
        <w:tc>
          <w:tcPr>
            <w:tcW w:w="993" w:type="dxa"/>
            <w:shd w:val="clear" w:color="auto" w:fill="FEF9D6" w:themeFill="accent4" w:themeFillTint="33"/>
            <w:vAlign w:val="center"/>
          </w:tcPr>
          <w:p w14:paraId="40BF255B" w14:textId="77777777" w:rsidR="005146A2" w:rsidRPr="00C4587B" w:rsidRDefault="005146A2" w:rsidP="00C4587B">
            <w:pPr>
              <w:pStyle w:val="Normallist"/>
              <w:spacing w:after="120"/>
              <w:jc w:val="center"/>
              <w:rPr>
                <w:rFonts w:ascii="Calibri" w:hAnsi="Calibri" w:cs="Calibri"/>
                <w:sz w:val="28"/>
              </w:rPr>
            </w:pPr>
            <w:r w:rsidRPr="00C4587B">
              <w:rPr>
                <w:rFonts w:ascii="Calibri" w:hAnsi="Calibri" w:cs="Calibri"/>
                <w:sz w:val="28"/>
              </w:rPr>
              <w:t>No</w:t>
            </w:r>
          </w:p>
        </w:tc>
        <w:tc>
          <w:tcPr>
            <w:tcW w:w="992" w:type="dxa"/>
            <w:shd w:val="clear" w:color="auto" w:fill="FEF9D6" w:themeFill="accent4" w:themeFillTint="33"/>
            <w:vAlign w:val="center"/>
          </w:tcPr>
          <w:p w14:paraId="0008F0C0" w14:textId="77777777" w:rsidR="005146A2" w:rsidRPr="00C4587B" w:rsidRDefault="005146A2" w:rsidP="00C4587B">
            <w:pPr>
              <w:pStyle w:val="Normallist"/>
              <w:spacing w:after="120"/>
              <w:jc w:val="center"/>
              <w:rPr>
                <w:rFonts w:ascii="Calibri" w:hAnsi="Calibri" w:cs="Calibri"/>
                <w:sz w:val="28"/>
              </w:rPr>
            </w:pPr>
            <w:r w:rsidRPr="00C4587B">
              <w:rPr>
                <w:rFonts w:ascii="Calibri" w:hAnsi="Calibri" w:cs="Calibri"/>
                <w:sz w:val="28"/>
              </w:rPr>
              <w:t>No</w:t>
            </w:r>
          </w:p>
        </w:tc>
        <w:tc>
          <w:tcPr>
            <w:tcW w:w="1275" w:type="dxa"/>
            <w:shd w:val="clear" w:color="auto" w:fill="63C29D"/>
            <w:vAlign w:val="center"/>
          </w:tcPr>
          <w:p w14:paraId="72089D4F" w14:textId="77777777" w:rsidR="005146A2" w:rsidRPr="00C4587B" w:rsidRDefault="005146A2" w:rsidP="00C4587B">
            <w:pPr>
              <w:pStyle w:val="Normallist"/>
              <w:spacing w:after="120"/>
              <w:jc w:val="center"/>
              <w:rPr>
                <w:rFonts w:ascii="Calibri" w:hAnsi="Calibri" w:cs="Calibri"/>
                <w:sz w:val="28"/>
              </w:rPr>
            </w:pPr>
            <w:r w:rsidRPr="00C4587B">
              <w:rPr>
                <w:rFonts w:ascii="Calibri" w:hAnsi="Calibri" w:cs="Calibri"/>
                <w:sz w:val="28"/>
              </w:rPr>
              <w:t>Yes</w:t>
            </w:r>
          </w:p>
        </w:tc>
        <w:tc>
          <w:tcPr>
            <w:tcW w:w="850" w:type="dxa"/>
            <w:shd w:val="clear" w:color="auto" w:fill="63C29D"/>
            <w:vAlign w:val="center"/>
          </w:tcPr>
          <w:p w14:paraId="4F87DC4E" w14:textId="77777777" w:rsidR="005146A2" w:rsidRPr="00C4587B" w:rsidRDefault="005146A2" w:rsidP="00C4587B">
            <w:pPr>
              <w:pStyle w:val="Normallist"/>
              <w:spacing w:after="120"/>
              <w:jc w:val="center"/>
              <w:rPr>
                <w:rFonts w:ascii="Calibri" w:hAnsi="Calibri" w:cs="Calibri"/>
                <w:sz w:val="28"/>
              </w:rPr>
            </w:pPr>
            <w:r w:rsidRPr="00C4587B">
              <w:rPr>
                <w:rFonts w:ascii="Calibri" w:hAnsi="Calibri" w:cs="Calibri"/>
                <w:sz w:val="28"/>
              </w:rPr>
              <w:t>Yes</w:t>
            </w:r>
          </w:p>
        </w:tc>
        <w:tc>
          <w:tcPr>
            <w:tcW w:w="709" w:type="dxa"/>
            <w:shd w:val="clear" w:color="auto" w:fill="63C29D"/>
            <w:vAlign w:val="center"/>
          </w:tcPr>
          <w:p w14:paraId="2A1B8683" w14:textId="77777777" w:rsidR="005146A2" w:rsidRPr="00C4587B" w:rsidRDefault="005146A2" w:rsidP="00C4587B">
            <w:pPr>
              <w:pStyle w:val="Normallist"/>
              <w:spacing w:after="120"/>
              <w:jc w:val="center"/>
              <w:rPr>
                <w:rFonts w:ascii="Calibri" w:hAnsi="Calibri" w:cs="Calibri"/>
                <w:sz w:val="28"/>
              </w:rPr>
            </w:pPr>
            <w:r w:rsidRPr="00C4587B">
              <w:rPr>
                <w:rFonts w:ascii="Calibri" w:hAnsi="Calibri" w:cs="Calibri"/>
                <w:sz w:val="28"/>
              </w:rPr>
              <w:t>Yes</w:t>
            </w:r>
          </w:p>
        </w:tc>
        <w:tc>
          <w:tcPr>
            <w:tcW w:w="851" w:type="dxa"/>
            <w:shd w:val="clear" w:color="auto" w:fill="63C29D"/>
            <w:vAlign w:val="center"/>
          </w:tcPr>
          <w:p w14:paraId="7D0411D3" w14:textId="77777777" w:rsidR="005146A2" w:rsidRPr="00C4587B" w:rsidRDefault="005146A2" w:rsidP="00C4587B">
            <w:pPr>
              <w:pStyle w:val="Normallist"/>
              <w:spacing w:after="120"/>
              <w:jc w:val="center"/>
              <w:rPr>
                <w:rFonts w:ascii="Calibri" w:hAnsi="Calibri" w:cs="Calibri"/>
                <w:sz w:val="28"/>
              </w:rPr>
            </w:pPr>
            <w:r w:rsidRPr="00C4587B">
              <w:rPr>
                <w:rFonts w:ascii="Calibri" w:hAnsi="Calibri" w:cs="Calibri"/>
                <w:sz w:val="28"/>
              </w:rPr>
              <w:t>Yes</w:t>
            </w:r>
          </w:p>
        </w:tc>
        <w:tc>
          <w:tcPr>
            <w:tcW w:w="992" w:type="dxa"/>
            <w:shd w:val="clear" w:color="auto" w:fill="63C29D"/>
            <w:vAlign w:val="center"/>
          </w:tcPr>
          <w:p w14:paraId="202CBB5F" w14:textId="77777777" w:rsidR="005146A2" w:rsidRPr="00C4587B" w:rsidRDefault="005146A2" w:rsidP="00C4587B">
            <w:pPr>
              <w:pStyle w:val="Normallist"/>
              <w:spacing w:after="120"/>
              <w:jc w:val="center"/>
              <w:rPr>
                <w:rFonts w:ascii="Calibri" w:hAnsi="Calibri" w:cs="Calibri"/>
                <w:sz w:val="28"/>
              </w:rPr>
            </w:pPr>
            <w:r w:rsidRPr="00C4587B">
              <w:rPr>
                <w:rFonts w:ascii="Calibri" w:hAnsi="Calibri" w:cs="Calibri"/>
                <w:sz w:val="28"/>
              </w:rPr>
              <w:t>Yes</w:t>
            </w:r>
          </w:p>
        </w:tc>
      </w:tr>
      <w:tr w:rsidR="005146A2" w:rsidRPr="00C4587B" w14:paraId="55DE4C64" w14:textId="77777777" w:rsidTr="00EA04FE">
        <w:trPr>
          <w:cantSplit/>
          <w:trHeight w:val="1975"/>
        </w:trPr>
        <w:tc>
          <w:tcPr>
            <w:tcW w:w="1843" w:type="dxa"/>
            <w:vAlign w:val="center"/>
          </w:tcPr>
          <w:p w14:paraId="46662ABF" w14:textId="37417072" w:rsidR="005146A2" w:rsidRPr="00C4587B" w:rsidRDefault="00C9469B" w:rsidP="00C4587B">
            <w:pPr>
              <w:pStyle w:val="Normallist"/>
              <w:spacing w:after="120"/>
              <w:jc w:val="center"/>
              <w:rPr>
                <w:rFonts w:ascii="Calibri" w:hAnsi="Calibri" w:cs="Calibri"/>
                <w:sz w:val="22"/>
              </w:rPr>
            </w:pPr>
            <w:r w:rsidRPr="00C4587B">
              <w:rPr>
                <w:rFonts w:ascii="Calibri" w:hAnsi="Calibri" w:cs="Calibri"/>
                <w:b/>
                <w:sz w:val="22"/>
              </w:rPr>
              <w:t>1b:</w:t>
            </w:r>
            <w:r w:rsidRPr="00C4587B">
              <w:rPr>
                <w:rFonts w:ascii="Calibri" w:hAnsi="Calibri" w:cs="Calibri"/>
                <w:sz w:val="22"/>
              </w:rPr>
              <w:t xml:space="preserve"> </w:t>
            </w:r>
            <w:r w:rsidR="005146A2" w:rsidRPr="00C4587B">
              <w:rPr>
                <w:rFonts w:ascii="Calibri" w:hAnsi="Calibri" w:cs="Calibri"/>
                <w:sz w:val="22"/>
              </w:rPr>
              <w:t>Other Staff (not engaged in leadership, child-related work or work with vulnerable adults)</w:t>
            </w:r>
          </w:p>
        </w:tc>
        <w:tc>
          <w:tcPr>
            <w:tcW w:w="1418" w:type="dxa"/>
            <w:shd w:val="clear" w:color="auto" w:fill="63C29D"/>
            <w:vAlign w:val="center"/>
          </w:tcPr>
          <w:p w14:paraId="5882CC4F" w14:textId="77777777" w:rsidR="005146A2" w:rsidRPr="00C4587B" w:rsidRDefault="005146A2" w:rsidP="00C4587B">
            <w:pPr>
              <w:pStyle w:val="Normallist"/>
              <w:spacing w:after="120"/>
              <w:jc w:val="center"/>
              <w:rPr>
                <w:rFonts w:ascii="Calibri" w:hAnsi="Calibri" w:cs="Calibri"/>
                <w:sz w:val="28"/>
              </w:rPr>
            </w:pPr>
            <w:r w:rsidRPr="00C4587B">
              <w:rPr>
                <w:rFonts w:ascii="Calibri" w:hAnsi="Calibri" w:cs="Calibri"/>
                <w:sz w:val="28"/>
              </w:rPr>
              <w:t>Yes</w:t>
            </w:r>
          </w:p>
        </w:tc>
        <w:tc>
          <w:tcPr>
            <w:tcW w:w="993" w:type="dxa"/>
            <w:shd w:val="clear" w:color="auto" w:fill="FEF9D6" w:themeFill="accent4" w:themeFillTint="33"/>
            <w:vAlign w:val="center"/>
          </w:tcPr>
          <w:p w14:paraId="2CE4D442" w14:textId="77777777" w:rsidR="005146A2" w:rsidRPr="00C4587B" w:rsidRDefault="005146A2" w:rsidP="00C4587B">
            <w:pPr>
              <w:pStyle w:val="Normallist"/>
              <w:spacing w:after="120"/>
              <w:jc w:val="center"/>
              <w:rPr>
                <w:rFonts w:ascii="Calibri" w:hAnsi="Calibri" w:cs="Calibri"/>
                <w:sz w:val="28"/>
              </w:rPr>
            </w:pPr>
            <w:r w:rsidRPr="00C4587B">
              <w:rPr>
                <w:rFonts w:ascii="Calibri" w:hAnsi="Calibri" w:cs="Calibri"/>
                <w:sz w:val="28"/>
              </w:rPr>
              <w:t>No</w:t>
            </w:r>
          </w:p>
        </w:tc>
        <w:tc>
          <w:tcPr>
            <w:tcW w:w="992" w:type="dxa"/>
            <w:shd w:val="clear" w:color="auto" w:fill="FEF9D6" w:themeFill="accent4" w:themeFillTint="33"/>
            <w:vAlign w:val="center"/>
          </w:tcPr>
          <w:p w14:paraId="61AFAE7B" w14:textId="77777777" w:rsidR="005146A2" w:rsidRPr="00C4587B" w:rsidRDefault="005146A2" w:rsidP="00C4587B">
            <w:pPr>
              <w:pStyle w:val="Normallist"/>
              <w:spacing w:after="120"/>
              <w:jc w:val="center"/>
              <w:rPr>
                <w:rFonts w:ascii="Calibri" w:hAnsi="Calibri" w:cs="Calibri"/>
                <w:sz w:val="28"/>
              </w:rPr>
            </w:pPr>
            <w:r w:rsidRPr="00C4587B">
              <w:rPr>
                <w:rFonts w:ascii="Calibri" w:hAnsi="Calibri" w:cs="Calibri"/>
                <w:sz w:val="28"/>
              </w:rPr>
              <w:t>No</w:t>
            </w:r>
          </w:p>
        </w:tc>
        <w:tc>
          <w:tcPr>
            <w:tcW w:w="1275" w:type="dxa"/>
            <w:shd w:val="clear" w:color="auto" w:fill="63C29D"/>
            <w:vAlign w:val="center"/>
          </w:tcPr>
          <w:p w14:paraId="2BC5A1F7" w14:textId="77777777" w:rsidR="005146A2" w:rsidRPr="00C4587B" w:rsidRDefault="005146A2" w:rsidP="00C4587B">
            <w:pPr>
              <w:pStyle w:val="Normallist"/>
              <w:spacing w:after="120"/>
              <w:jc w:val="center"/>
              <w:rPr>
                <w:rFonts w:ascii="Calibri" w:hAnsi="Calibri" w:cs="Calibri"/>
                <w:sz w:val="28"/>
              </w:rPr>
            </w:pPr>
            <w:r w:rsidRPr="00C4587B">
              <w:rPr>
                <w:rFonts w:ascii="Calibri" w:hAnsi="Calibri" w:cs="Calibri"/>
                <w:sz w:val="28"/>
              </w:rPr>
              <w:t>Yes</w:t>
            </w:r>
          </w:p>
        </w:tc>
        <w:tc>
          <w:tcPr>
            <w:tcW w:w="850" w:type="dxa"/>
            <w:shd w:val="clear" w:color="auto" w:fill="63C29D"/>
            <w:vAlign w:val="center"/>
          </w:tcPr>
          <w:p w14:paraId="57E34F2E" w14:textId="77777777" w:rsidR="005146A2" w:rsidRPr="00C4587B" w:rsidRDefault="005146A2" w:rsidP="00C4587B">
            <w:pPr>
              <w:pStyle w:val="Normallist"/>
              <w:spacing w:after="120"/>
              <w:jc w:val="center"/>
              <w:rPr>
                <w:rFonts w:ascii="Calibri" w:hAnsi="Calibri" w:cs="Calibri"/>
                <w:sz w:val="28"/>
              </w:rPr>
            </w:pPr>
            <w:r w:rsidRPr="00C4587B">
              <w:rPr>
                <w:rFonts w:ascii="Calibri" w:hAnsi="Calibri" w:cs="Calibri"/>
                <w:sz w:val="28"/>
              </w:rPr>
              <w:t>Yes</w:t>
            </w:r>
          </w:p>
        </w:tc>
        <w:tc>
          <w:tcPr>
            <w:tcW w:w="709" w:type="dxa"/>
            <w:shd w:val="clear" w:color="auto" w:fill="FEF9D6" w:themeFill="accent4" w:themeFillTint="33"/>
            <w:vAlign w:val="center"/>
          </w:tcPr>
          <w:p w14:paraId="4661785E" w14:textId="77777777" w:rsidR="005146A2" w:rsidRPr="00C4587B" w:rsidRDefault="005146A2" w:rsidP="00C4587B">
            <w:pPr>
              <w:pStyle w:val="Normallist"/>
              <w:spacing w:after="120"/>
              <w:jc w:val="center"/>
              <w:rPr>
                <w:rFonts w:ascii="Calibri" w:hAnsi="Calibri" w:cs="Calibri"/>
                <w:sz w:val="28"/>
              </w:rPr>
            </w:pPr>
            <w:r w:rsidRPr="00C4587B">
              <w:rPr>
                <w:rFonts w:ascii="Calibri" w:hAnsi="Calibri" w:cs="Calibri"/>
                <w:sz w:val="28"/>
              </w:rPr>
              <w:t>No</w:t>
            </w:r>
          </w:p>
        </w:tc>
        <w:tc>
          <w:tcPr>
            <w:tcW w:w="851" w:type="dxa"/>
            <w:shd w:val="clear" w:color="auto" w:fill="FEF9D6" w:themeFill="accent4" w:themeFillTint="33"/>
            <w:vAlign w:val="center"/>
          </w:tcPr>
          <w:p w14:paraId="24539421" w14:textId="77777777" w:rsidR="005146A2" w:rsidRPr="00C4587B" w:rsidRDefault="005146A2" w:rsidP="00C4587B">
            <w:pPr>
              <w:pStyle w:val="Normallist"/>
              <w:spacing w:after="120"/>
              <w:jc w:val="center"/>
              <w:rPr>
                <w:rFonts w:ascii="Calibri" w:hAnsi="Calibri" w:cs="Calibri"/>
                <w:sz w:val="28"/>
              </w:rPr>
            </w:pPr>
            <w:r w:rsidRPr="00C4587B">
              <w:rPr>
                <w:rFonts w:ascii="Calibri" w:hAnsi="Calibri" w:cs="Calibri"/>
                <w:sz w:val="28"/>
              </w:rPr>
              <w:t>No</w:t>
            </w:r>
          </w:p>
        </w:tc>
        <w:tc>
          <w:tcPr>
            <w:tcW w:w="992" w:type="dxa"/>
            <w:shd w:val="clear" w:color="auto" w:fill="47C3D3"/>
            <w:vAlign w:val="center"/>
          </w:tcPr>
          <w:p w14:paraId="356671A2" w14:textId="77777777" w:rsidR="005146A2" w:rsidRPr="00C4587B" w:rsidRDefault="005146A2" w:rsidP="00C4587B">
            <w:pPr>
              <w:pStyle w:val="Normallist"/>
              <w:spacing w:after="120"/>
              <w:jc w:val="center"/>
              <w:rPr>
                <w:rFonts w:ascii="Calibri" w:hAnsi="Calibri" w:cs="Calibri"/>
                <w:sz w:val="28"/>
              </w:rPr>
            </w:pPr>
            <w:r w:rsidRPr="00C4587B">
              <w:rPr>
                <w:rFonts w:ascii="Calibri" w:hAnsi="Calibri" w:cs="Calibri"/>
                <w:sz w:val="28"/>
              </w:rPr>
              <w:t>Maybe</w:t>
            </w:r>
          </w:p>
          <w:p w14:paraId="36221DCF" w14:textId="77777777" w:rsidR="005146A2" w:rsidRPr="00C4587B" w:rsidRDefault="005146A2" w:rsidP="00C4587B">
            <w:pPr>
              <w:pStyle w:val="Normallist"/>
              <w:spacing w:after="120"/>
              <w:jc w:val="center"/>
              <w:rPr>
                <w:rFonts w:ascii="Calibri" w:hAnsi="Calibri" w:cs="Calibri"/>
                <w:sz w:val="28"/>
              </w:rPr>
            </w:pPr>
            <w:r w:rsidRPr="00C4587B">
              <w:rPr>
                <w:rFonts w:ascii="Calibri" w:hAnsi="Calibri" w:cs="Calibri"/>
                <w:sz w:val="20"/>
              </w:rPr>
              <w:t xml:space="preserve">at church discretion </w:t>
            </w:r>
          </w:p>
        </w:tc>
      </w:tr>
      <w:tr w:rsidR="005146A2" w:rsidRPr="00C4587B" w14:paraId="1C8FE96A" w14:textId="77777777" w:rsidTr="00EA04FE">
        <w:trPr>
          <w:cantSplit/>
          <w:trHeight w:val="1691"/>
        </w:trPr>
        <w:tc>
          <w:tcPr>
            <w:tcW w:w="1843" w:type="dxa"/>
            <w:vAlign w:val="center"/>
          </w:tcPr>
          <w:p w14:paraId="4C256907" w14:textId="003AB0E3" w:rsidR="005146A2" w:rsidRPr="00C4587B" w:rsidRDefault="00C9469B" w:rsidP="00C4587B">
            <w:pPr>
              <w:pStyle w:val="Normallist"/>
              <w:spacing w:after="120"/>
              <w:jc w:val="center"/>
              <w:rPr>
                <w:rFonts w:ascii="Calibri" w:hAnsi="Calibri" w:cs="Calibri"/>
                <w:sz w:val="22"/>
              </w:rPr>
            </w:pPr>
            <w:r w:rsidRPr="00C4587B">
              <w:rPr>
                <w:rFonts w:ascii="Calibri" w:hAnsi="Calibri" w:cs="Calibri"/>
                <w:b/>
                <w:sz w:val="22"/>
              </w:rPr>
              <w:t>2a:</w:t>
            </w:r>
            <w:r w:rsidRPr="00C4587B">
              <w:rPr>
                <w:rFonts w:ascii="Calibri" w:hAnsi="Calibri" w:cs="Calibri"/>
                <w:sz w:val="22"/>
              </w:rPr>
              <w:t xml:space="preserve"> </w:t>
            </w:r>
            <w:r w:rsidR="005146A2" w:rsidRPr="00C4587B">
              <w:rPr>
                <w:rFonts w:ascii="Calibri" w:hAnsi="Calibri" w:cs="Calibri"/>
                <w:sz w:val="22"/>
              </w:rPr>
              <w:t>Volunteers in leadership, child-related work or work with vulnerable adults</w:t>
            </w:r>
          </w:p>
        </w:tc>
        <w:tc>
          <w:tcPr>
            <w:tcW w:w="1418" w:type="dxa"/>
            <w:shd w:val="clear" w:color="auto" w:fill="63C29D"/>
            <w:vAlign w:val="center"/>
          </w:tcPr>
          <w:p w14:paraId="523AFD12" w14:textId="77777777" w:rsidR="005146A2" w:rsidRPr="00C4587B" w:rsidRDefault="005146A2" w:rsidP="00C4587B">
            <w:pPr>
              <w:pStyle w:val="Normallist"/>
              <w:spacing w:after="120"/>
              <w:jc w:val="center"/>
              <w:rPr>
                <w:rFonts w:ascii="Calibri" w:hAnsi="Calibri" w:cs="Calibri"/>
                <w:sz w:val="28"/>
              </w:rPr>
            </w:pPr>
            <w:r w:rsidRPr="00C4587B">
              <w:rPr>
                <w:rFonts w:ascii="Calibri" w:hAnsi="Calibri" w:cs="Calibri"/>
                <w:sz w:val="28"/>
              </w:rPr>
              <w:t>Yes</w:t>
            </w:r>
          </w:p>
        </w:tc>
        <w:tc>
          <w:tcPr>
            <w:tcW w:w="993" w:type="dxa"/>
            <w:shd w:val="clear" w:color="auto" w:fill="FEF9D6" w:themeFill="accent4" w:themeFillTint="33"/>
            <w:vAlign w:val="center"/>
          </w:tcPr>
          <w:p w14:paraId="3C0B78FA" w14:textId="77777777" w:rsidR="005146A2" w:rsidRPr="00C4587B" w:rsidRDefault="005146A2" w:rsidP="00C4587B">
            <w:pPr>
              <w:pStyle w:val="Normallist"/>
              <w:spacing w:after="120"/>
              <w:jc w:val="center"/>
              <w:rPr>
                <w:rFonts w:ascii="Calibri" w:hAnsi="Calibri" w:cs="Calibri"/>
                <w:sz w:val="28"/>
              </w:rPr>
            </w:pPr>
            <w:r w:rsidRPr="00C4587B">
              <w:rPr>
                <w:rFonts w:ascii="Calibri" w:hAnsi="Calibri" w:cs="Calibri"/>
                <w:sz w:val="28"/>
              </w:rPr>
              <w:t>No</w:t>
            </w:r>
          </w:p>
        </w:tc>
        <w:tc>
          <w:tcPr>
            <w:tcW w:w="992" w:type="dxa"/>
            <w:shd w:val="clear" w:color="auto" w:fill="FEF9D6" w:themeFill="accent4" w:themeFillTint="33"/>
            <w:vAlign w:val="center"/>
          </w:tcPr>
          <w:p w14:paraId="1F2CD5B4" w14:textId="77777777" w:rsidR="005146A2" w:rsidRPr="00C4587B" w:rsidRDefault="005146A2" w:rsidP="00C4587B">
            <w:pPr>
              <w:pStyle w:val="Normallist"/>
              <w:spacing w:after="120"/>
              <w:jc w:val="center"/>
              <w:rPr>
                <w:rFonts w:ascii="Calibri" w:hAnsi="Calibri" w:cs="Calibri"/>
                <w:sz w:val="28"/>
              </w:rPr>
            </w:pPr>
            <w:r w:rsidRPr="00C4587B">
              <w:rPr>
                <w:rFonts w:ascii="Calibri" w:hAnsi="Calibri" w:cs="Calibri"/>
                <w:sz w:val="28"/>
              </w:rPr>
              <w:t>No</w:t>
            </w:r>
          </w:p>
        </w:tc>
        <w:tc>
          <w:tcPr>
            <w:tcW w:w="1275" w:type="dxa"/>
            <w:shd w:val="clear" w:color="auto" w:fill="63C29D"/>
            <w:vAlign w:val="center"/>
          </w:tcPr>
          <w:p w14:paraId="160F2DCA" w14:textId="77777777" w:rsidR="005146A2" w:rsidRPr="00C4587B" w:rsidRDefault="005146A2" w:rsidP="00C4587B">
            <w:pPr>
              <w:pStyle w:val="Normallist"/>
              <w:spacing w:after="120"/>
              <w:jc w:val="center"/>
              <w:rPr>
                <w:rFonts w:ascii="Calibri" w:hAnsi="Calibri" w:cs="Calibri"/>
                <w:sz w:val="28"/>
              </w:rPr>
            </w:pPr>
            <w:r w:rsidRPr="00C4587B">
              <w:rPr>
                <w:rFonts w:ascii="Calibri" w:hAnsi="Calibri" w:cs="Calibri"/>
                <w:sz w:val="28"/>
              </w:rPr>
              <w:t>Yes</w:t>
            </w:r>
          </w:p>
        </w:tc>
        <w:tc>
          <w:tcPr>
            <w:tcW w:w="850" w:type="dxa"/>
            <w:shd w:val="clear" w:color="auto" w:fill="63C29D"/>
            <w:vAlign w:val="center"/>
          </w:tcPr>
          <w:p w14:paraId="5F5C583A" w14:textId="77777777" w:rsidR="005146A2" w:rsidRPr="00C4587B" w:rsidRDefault="005146A2" w:rsidP="00C4587B">
            <w:pPr>
              <w:pStyle w:val="Normallist"/>
              <w:spacing w:after="120"/>
              <w:jc w:val="center"/>
              <w:rPr>
                <w:rFonts w:ascii="Calibri" w:hAnsi="Calibri" w:cs="Calibri"/>
                <w:sz w:val="28"/>
              </w:rPr>
            </w:pPr>
            <w:r w:rsidRPr="00C4587B">
              <w:rPr>
                <w:rFonts w:ascii="Calibri" w:hAnsi="Calibri" w:cs="Calibri"/>
                <w:sz w:val="28"/>
              </w:rPr>
              <w:t>Yes</w:t>
            </w:r>
          </w:p>
        </w:tc>
        <w:tc>
          <w:tcPr>
            <w:tcW w:w="709" w:type="dxa"/>
            <w:shd w:val="clear" w:color="auto" w:fill="63C29D"/>
            <w:vAlign w:val="center"/>
          </w:tcPr>
          <w:p w14:paraId="74B18B99" w14:textId="77777777" w:rsidR="005146A2" w:rsidRPr="00C4587B" w:rsidRDefault="005146A2" w:rsidP="00C4587B">
            <w:pPr>
              <w:pStyle w:val="Normallist"/>
              <w:spacing w:after="120"/>
              <w:jc w:val="center"/>
              <w:rPr>
                <w:rFonts w:ascii="Calibri" w:hAnsi="Calibri" w:cs="Calibri"/>
                <w:sz w:val="28"/>
              </w:rPr>
            </w:pPr>
            <w:r w:rsidRPr="00C4587B">
              <w:rPr>
                <w:rFonts w:ascii="Calibri" w:hAnsi="Calibri" w:cs="Calibri"/>
                <w:sz w:val="28"/>
              </w:rPr>
              <w:t>Yes</w:t>
            </w:r>
          </w:p>
        </w:tc>
        <w:tc>
          <w:tcPr>
            <w:tcW w:w="851" w:type="dxa"/>
            <w:shd w:val="clear" w:color="auto" w:fill="63C29D"/>
            <w:vAlign w:val="center"/>
          </w:tcPr>
          <w:p w14:paraId="5A456750" w14:textId="77777777" w:rsidR="005146A2" w:rsidRPr="00C4587B" w:rsidRDefault="005146A2" w:rsidP="00C4587B">
            <w:pPr>
              <w:pStyle w:val="Normallist"/>
              <w:spacing w:after="120"/>
              <w:jc w:val="center"/>
              <w:rPr>
                <w:rFonts w:ascii="Calibri" w:hAnsi="Calibri" w:cs="Calibri"/>
                <w:sz w:val="28"/>
              </w:rPr>
            </w:pPr>
            <w:r w:rsidRPr="00C4587B">
              <w:rPr>
                <w:rFonts w:ascii="Calibri" w:hAnsi="Calibri" w:cs="Calibri"/>
                <w:sz w:val="28"/>
              </w:rPr>
              <w:t>Yes</w:t>
            </w:r>
          </w:p>
        </w:tc>
        <w:tc>
          <w:tcPr>
            <w:tcW w:w="992" w:type="dxa"/>
            <w:shd w:val="clear" w:color="auto" w:fill="FEF9D6" w:themeFill="accent4" w:themeFillTint="33"/>
            <w:vAlign w:val="center"/>
          </w:tcPr>
          <w:p w14:paraId="33995648" w14:textId="77777777" w:rsidR="005146A2" w:rsidRPr="00C4587B" w:rsidRDefault="005146A2" w:rsidP="00C4587B">
            <w:pPr>
              <w:pStyle w:val="Normallist"/>
              <w:spacing w:after="120"/>
              <w:jc w:val="center"/>
              <w:rPr>
                <w:rFonts w:ascii="Calibri" w:hAnsi="Calibri" w:cs="Calibri"/>
                <w:sz w:val="28"/>
              </w:rPr>
            </w:pPr>
            <w:r w:rsidRPr="00C4587B">
              <w:rPr>
                <w:rFonts w:ascii="Calibri" w:hAnsi="Calibri" w:cs="Calibri"/>
                <w:sz w:val="28"/>
              </w:rPr>
              <w:t>No</w:t>
            </w:r>
          </w:p>
        </w:tc>
      </w:tr>
      <w:tr w:rsidR="005146A2" w:rsidRPr="00C4587B" w14:paraId="487534C7" w14:textId="77777777" w:rsidTr="00EA04FE">
        <w:trPr>
          <w:cantSplit/>
          <w:trHeight w:val="1829"/>
        </w:trPr>
        <w:tc>
          <w:tcPr>
            <w:tcW w:w="1843" w:type="dxa"/>
            <w:vAlign w:val="center"/>
          </w:tcPr>
          <w:p w14:paraId="57FA5881" w14:textId="39D79486" w:rsidR="005146A2" w:rsidRPr="00C4587B" w:rsidRDefault="00C9469B" w:rsidP="00C4587B">
            <w:pPr>
              <w:pStyle w:val="Normallist"/>
              <w:spacing w:after="120"/>
              <w:jc w:val="center"/>
              <w:rPr>
                <w:rFonts w:ascii="Calibri" w:hAnsi="Calibri" w:cs="Calibri"/>
                <w:sz w:val="22"/>
              </w:rPr>
            </w:pPr>
            <w:r w:rsidRPr="00C4587B">
              <w:rPr>
                <w:rFonts w:ascii="Calibri" w:hAnsi="Calibri" w:cs="Calibri"/>
                <w:b/>
                <w:sz w:val="22"/>
              </w:rPr>
              <w:t>2b:</w:t>
            </w:r>
            <w:r w:rsidRPr="00C4587B">
              <w:rPr>
                <w:rFonts w:ascii="Calibri" w:hAnsi="Calibri" w:cs="Calibri"/>
                <w:sz w:val="22"/>
              </w:rPr>
              <w:t xml:space="preserve"> </w:t>
            </w:r>
            <w:r w:rsidR="005146A2" w:rsidRPr="00C4587B">
              <w:rPr>
                <w:rFonts w:ascii="Calibri" w:hAnsi="Calibri" w:cs="Calibri"/>
                <w:sz w:val="22"/>
              </w:rPr>
              <w:t>Other Volunteers (not engaged in leadership, child-related work or work with vulnerable adults)</w:t>
            </w:r>
          </w:p>
        </w:tc>
        <w:tc>
          <w:tcPr>
            <w:tcW w:w="1418" w:type="dxa"/>
            <w:shd w:val="clear" w:color="auto" w:fill="63C29D"/>
            <w:vAlign w:val="center"/>
          </w:tcPr>
          <w:p w14:paraId="3A223444" w14:textId="77777777" w:rsidR="005146A2" w:rsidRPr="00C4587B" w:rsidRDefault="005146A2" w:rsidP="00C4587B">
            <w:pPr>
              <w:pStyle w:val="Normallist"/>
              <w:spacing w:after="120"/>
              <w:jc w:val="center"/>
              <w:rPr>
                <w:rFonts w:ascii="Calibri" w:hAnsi="Calibri" w:cs="Calibri"/>
                <w:sz w:val="28"/>
              </w:rPr>
            </w:pPr>
            <w:r w:rsidRPr="00C4587B">
              <w:rPr>
                <w:rFonts w:ascii="Calibri" w:hAnsi="Calibri" w:cs="Calibri"/>
                <w:sz w:val="28"/>
              </w:rPr>
              <w:t>Yes</w:t>
            </w:r>
          </w:p>
        </w:tc>
        <w:tc>
          <w:tcPr>
            <w:tcW w:w="993" w:type="dxa"/>
            <w:shd w:val="clear" w:color="auto" w:fill="FEF9D6" w:themeFill="accent4" w:themeFillTint="33"/>
            <w:vAlign w:val="center"/>
          </w:tcPr>
          <w:p w14:paraId="4D3BE1A7" w14:textId="77777777" w:rsidR="005146A2" w:rsidRPr="00C4587B" w:rsidRDefault="005146A2" w:rsidP="00C4587B">
            <w:pPr>
              <w:pStyle w:val="Normallist"/>
              <w:spacing w:after="120"/>
              <w:jc w:val="center"/>
              <w:rPr>
                <w:rFonts w:ascii="Calibri" w:hAnsi="Calibri" w:cs="Calibri"/>
                <w:sz w:val="28"/>
              </w:rPr>
            </w:pPr>
            <w:r w:rsidRPr="00C4587B">
              <w:rPr>
                <w:rFonts w:ascii="Calibri" w:hAnsi="Calibri" w:cs="Calibri"/>
                <w:sz w:val="28"/>
              </w:rPr>
              <w:t>No</w:t>
            </w:r>
          </w:p>
        </w:tc>
        <w:tc>
          <w:tcPr>
            <w:tcW w:w="992" w:type="dxa"/>
            <w:shd w:val="clear" w:color="auto" w:fill="FEF9D6" w:themeFill="accent4" w:themeFillTint="33"/>
            <w:vAlign w:val="center"/>
          </w:tcPr>
          <w:p w14:paraId="0D4CB26A" w14:textId="77777777" w:rsidR="005146A2" w:rsidRPr="00C4587B" w:rsidRDefault="005146A2" w:rsidP="00C4587B">
            <w:pPr>
              <w:pStyle w:val="Normallist"/>
              <w:spacing w:after="120"/>
              <w:jc w:val="center"/>
              <w:rPr>
                <w:rFonts w:ascii="Calibri" w:hAnsi="Calibri" w:cs="Calibri"/>
                <w:sz w:val="28"/>
              </w:rPr>
            </w:pPr>
            <w:r w:rsidRPr="00C4587B">
              <w:rPr>
                <w:rFonts w:ascii="Calibri" w:hAnsi="Calibri" w:cs="Calibri"/>
                <w:sz w:val="28"/>
              </w:rPr>
              <w:t>No</w:t>
            </w:r>
          </w:p>
        </w:tc>
        <w:tc>
          <w:tcPr>
            <w:tcW w:w="1275" w:type="dxa"/>
            <w:shd w:val="clear" w:color="auto" w:fill="63C29D"/>
            <w:vAlign w:val="center"/>
          </w:tcPr>
          <w:p w14:paraId="526551D1" w14:textId="77777777" w:rsidR="005146A2" w:rsidRPr="00C4587B" w:rsidRDefault="005146A2" w:rsidP="00C4587B">
            <w:pPr>
              <w:pStyle w:val="Normallist"/>
              <w:spacing w:after="120"/>
              <w:jc w:val="center"/>
              <w:rPr>
                <w:rFonts w:ascii="Calibri" w:hAnsi="Calibri" w:cs="Calibri"/>
                <w:sz w:val="28"/>
              </w:rPr>
            </w:pPr>
            <w:r w:rsidRPr="00C4587B">
              <w:rPr>
                <w:rFonts w:ascii="Calibri" w:hAnsi="Calibri" w:cs="Calibri"/>
                <w:sz w:val="28"/>
              </w:rPr>
              <w:t>Yes</w:t>
            </w:r>
          </w:p>
        </w:tc>
        <w:tc>
          <w:tcPr>
            <w:tcW w:w="850" w:type="dxa"/>
            <w:shd w:val="clear" w:color="auto" w:fill="63C29D"/>
            <w:vAlign w:val="center"/>
          </w:tcPr>
          <w:p w14:paraId="14009971" w14:textId="77777777" w:rsidR="005146A2" w:rsidRPr="00C4587B" w:rsidRDefault="005146A2" w:rsidP="00C4587B">
            <w:pPr>
              <w:pStyle w:val="Normallist"/>
              <w:spacing w:after="120"/>
              <w:jc w:val="center"/>
              <w:rPr>
                <w:rFonts w:ascii="Calibri" w:hAnsi="Calibri" w:cs="Calibri"/>
                <w:sz w:val="28"/>
              </w:rPr>
            </w:pPr>
            <w:r w:rsidRPr="00C4587B">
              <w:rPr>
                <w:rFonts w:ascii="Calibri" w:hAnsi="Calibri" w:cs="Calibri"/>
                <w:sz w:val="28"/>
              </w:rPr>
              <w:t>Yes</w:t>
            </w:r>
          </w:p>
        </w:tc>
        <w:tc>
          <w:tcPr>
            <w:tcW w:w="709" w:type="dxa"/>
            <w:shd w:val="clear" w:color="auto" w:fill="FEF9D6" w:themeFill="accent4" w:themeFillTint="33"/>
            <w:vAlign w:val="center"/>
          </w:tcPr>
          <w:p w14:paraId="760B47B5" w14:textId="77777777" w:rsidR="005146A2" w:rsidRPr="00C4587B" w:rsidRDefault="005146A2" w:rsidP="00C4587B">
            <w:pPr>
              <w:pStyle w:val="Normallist"/>
              <w:spacing w:after="120"/>
              <w:jc w:val="center"/>
              <w:rPr>
                <w:rFonts w:ascii="Calibri" w:hAnsi="Calibri" w:cs="Calibri"/>
                <w:sz w:val="28"/>
              </w:rPr>
            </w:pPr>
            <w:r w:rsidRPr="00C4587B">
              <w:rPr>
                <w:rFonts w:ascii="Calibri" w:hAnsi="Calibri" w:cs="Calibri"/>
                <w:sz w:val="28"/>
              </w:rPr>
              <w:t>No</w:t>
            </w:r>
          </w:p>
        </w:tc>
        <w:tc>
          <w:tcPr>
            <w:tcW w:w="851" w:type="dxa"/>
            <w:shd w:val="clear" w:color="auto" w:fill="FEF9D6" w:themeFill="accent4" w:themeFillTint="33"/>
            <w:vAlign w:val="center"/>
          </w:tcPr>
          <w:p w14:paraId="29CAEBC8" w14:textId="77777777" w:rsidR="005146A2" w:rsidRPr="00C4587B" w:rsidRDefault="005146A2" w:rsidP="00C4587B">
            <w:pPr>
              <w:pStyle w:val="Normallist"/>
              <w:spacing w:after="120"/>
              <w:jc w:val="center"/>
              <w:rPr>
                <w:rFonts w:ascii="Calibri" w:hAnsi="Calibri" w:cs="Calibri"/>
                <w:sz w:val="28"/>
              </w:rPr>
            </w:pPr>
            <w:r w:rsidRPr="00C4587B">
              <w:rPr>
                <w:rFonts w:ascii="Calibri" w:hAnsi="Calibri" w:cs="Calibri"/>
                <w:sz w:val="28"/>
              </w:rPr>
              <w:t>No</w:t>
            </w:r>
          </w:p>
        </w:tc>
        <w:tc>
          <w:tcPr>
            <w:tcW w:w="992" w:type="dxa"/>
            <w:shd w:val="clear" w:color="auto" w:fill="FEF9D6" w:themeFill="accent4" w:themeFillTint="33"/>
            <w:vAlign w:val="center"/>
          </w:tcPr>
          <w:p w14:paraId="68C42967" w14:textId="77777777" w:rsidR="005146A2" w:rsidRPr="00C4587B" w:rsidRDefault="005146A2" w:rsidP="00C4587B">
            <w:pPr>
              <w:pStyle w:val="Normallist"/>
              <w:spacing w:after="120"/>
              <w:jc w:val="center"/>
              <w:rPr>
                <w:rFonts w:ascii="Calibri" w:hAnsi="Calibri" w:cs="Calibri"/>
                <w:sz w:val="28"/>
              </w:rPr>
            </w:pPr>
            <w:r w:rsidRPr="00C4587B">
              <w:rPr>
                <w:rFonts w:ascii="Calibri" w:hAnsi="Calibri" w:cs="Calibri"/>
                <w:sz w:val="28"/>
              </w:rPr>
              <w:t>No</w:t>
            </w:r>
          </w:p>
        </w:tc>
      </w:tr>
      <w:tr w:rsidR="005146A2" w:rsidRPr="00C4587B" w14:paraId="5D25AB7E" w14:textId="77777777" w:rsidTr="00EA04FE">
        <w:trPr>
          <w:cantSplit/>
          <w:trHeight w:val="1415"/>
        </w:trPr>
        <w:tc>
          <w:tcPr>
            <w:tcW w:w="1843" w:type="dxa"/>
            <w:vAlign w:val="center"/>
          </w:tcPr>
          <w:p w14:paraId="53768065" w14:textId="2AABC999" w:rsidR="005146A2" w:rsidRPr="00C4587B" w:rsidRDefault="006C521A" w:rsidP="00C4587B">
            <w:pPr>
              <w:pStyle w:val="Normallist"/>
              <w:spacing w:after="120"/>
              <w:jc w:val="center"/>
              <w:rPr>
                <w:rFonts w:ascii="Calibri" w:hAnsi="Calibri" w:cs="Calibri"/>
                <w:sz w:val="22"/>
              </w:rPr>
            </w:pPr>
            <w:r w:rsidRPr="00C4587B">
              <w:rPr>
                <w:rFonts w:ascii="Calibri" w:hAnsi="Calibri" w:cs="Calibri"/>
                <w:b/>
                <w:sz w:val="22"/>
              </w:rPr>
              <w:t>2b</w:t>
            </w:r>
            <w:r w:rsidR="00C9469B" w:rsidRPr="00C4587B">
              <w:rPr>
                <w:rFonts w:ascii="Calibri" w:hAnsi="Calibri" w:cs="Calibri"/>
                <w:b/>
                <w:sz w:val="22"/>
              </w:rPr>
              <w:t>:</w:t>
            </w:r>
            <w:r w:rsidR="00C9469B" w:rsidRPr="00C4587B">
              <w:rPr>
                <w:rFonts w:ascii="Calibri" w:hAnsi="Calibri" w:cs="Calibri"/>
                <w:sz w:val="22"/>
              </w:rPr>
              <w:t xml:space="preserve"> </w:t>
            </w:r>
            <w:r w:rsidR="005146A2" w:rsidRPr="00C4587B">
              <w:rPr>
                <w:rFonts w:ascii="Calibri" w:hAnsi="Calibri" w:cs="Calibri"/>
                <w:sz w:val="22"/>
              </w:rPr>
              <w:t>Volunteers aged 16 or 17 in child-related work</w:t>
            </w:r>
          </w:p>
        </w:tc>
        <w:tc>
          <w:tcPr>
            <w:tcW w:w="1418" w:type="dxa"/>
            <w:shd w:val="clear" w:color="auto" w:fill="63C29D"/>
            <w:vAlign w:val="center"/>
          </w:tcPr>
          <w:p w14:paraId="04289530" w14:textId="77777777" w:rsidR="005146A2" w:rsidRPr="00C4587B" w:rsidRDefault="005146A2" w:rsidP="00C4587B">
            <w:pPr>
              <w:pStyle w:val="Normallist"/>
              <w:spacing w:after="120"/>
              <w:jc w:val="center"/>
              <w:rPr>
                <w:rFonts w:ascii="Calibri" w:hAnsi="Calibri" w:cs="Calibri"/>
                <w:sz w:val="28"/>
              </w:rPr>
            </w:pPr>
            <w:r w:rsidRPr="00C4587B">
              <w:rPr>
                <w:rFonts w:ascii="Calibri" w:hAnsi="Calibri" w:cs="Calibri"/>
                <w:sz w:val="28"/>
              </w:rPr>
              <w:t>Yes</w:t>
            </w:r>
          </w:p>
          <w:p w14:paraId="23EFF488" w14:textId="77777777" w:rsidR="005146A2" w:rsidRPr="00C4587B" w:rsidRDefault="005146A2" w:rsidP="00C4587B">
            <w:pPr>
              <w:pStyle w:val="Normallist"/>
              <w:spacing w:after="120"/>
              <w:jc w:val="center"/>
              <w:rPr>
                <w:rFonts w:ascii="Calibri" w:hAnsi="Calibri" w:cs="Calibri"/>
                <w:sz w:val="28"/>
              </w:rPr>
            </w:pPr>
            <w:r w:rsidRPr="00C4587B">
              <w:rPr>
                <w:rFonts w:ascii="Calibri" w:hAnsi="Calibri" w:cs="Calibri"/>
                <w:sz w:val="20"/>
              </w:rPr>
              <w:t>(use under 18 screening)</w:t>
            </w:r>
          </w:p>
        </w:tc>
        <w:tc>
          <w:tcPr>
            <w:tcW w:w="993" w:type="dxa"/>
            <w:shd w:val="clear" w:color="auto" w:fill="FEF9D6" w:themeFill="accent4" w:themeFillTint="33"/>
            <w:vAlign w:val="center"/>
          </w:tcPr>
          <w:p w14:paraId="4784D1AF" w14:textId="77777777" w:rsidR="005146A2" w:rsidRPr="00C4587B" w:rsidRDefault="005146A2" w:rsidP="00C4587B">
            <w:pPr>
              <w:pStyle w:val="Normallist"/>
              <w:spacing w:after="120"/>
              <w:jc w:val="center"/>
              <w:rPr>
                <w:rFonts w:ascii="Calibri" w:hAnsi="Calibri" w:cs="Calibri"/>
                <w:sz w:val="28"/>
              </w:rPr>
            </w:pPr>
            <w:r w:rsidRPr="00C4587B">
              <w:rPr>
                <w:rFonts w:ascii="Calibri" w:hAnsi="Calibri" w:cs="Calibri"/>
                <w:sz w:val="28"/>
              </w:rPr>
              <w:t>No</w:t>
            </w:r>
          </w:p>
        </w:tc>
        <w:tc>
          <w:tcPr>
            <w:tcW w:w="992" w:type="dxa"/>
            <w:shd w:val="clear" w:color="auto" w:fill="FEF9D6" w:themeFill="accent4" w:themeFillTint="33"/>
            <w:vAlign w:val="center"/>
          </w:tcPr>
          <w:p w14:paraId="4D6CFCF7" w14:textId="77777777" w:rsidR="005146A2" w:rsidRPr="00C4587B" w:rsidRDefault="005146A2" w:rsidP="00C4587B">
            <w:pPr>
              <w:pStyle w:val="Normallist"/>
              <w:spacing w:after="120"/>
              <w:jc w:val="center"/>
              <w:rPr>
                <w:rFonts w:ascii="Calibri" w:hAnsi="Calibri" w:cs="Calibri"/>
                <w:sz w:val="28"/>
              </w:rPr>
            </w:pPr>
            <w:r w:rsidRPr="00C4587B">
              <w:rPr>
                <w:rFonts w:ascii="Calibri" w:hAnsi="Calibri" w:cs="Calibri"/>
                <w:sz w:val="28"/>
              </w:rPr>
              <w:t>No</w:t>
            </w:r>
          </w:p>
        </w:tc>
        <w:tc>
          <w:tcPr>
            <w:tcW w:w="1275" w:type="dxa"/>
            <w:shd w:val="clear" w:color="auto" w:fill="63C29D"/>
            <w:vAlign w:val="center"/>
          </w:tcPr>
          <w:p w14:paraId="69317A20" w14:textId="77777777" w:rsidR="005146A2" w:rsidRPr="00C4587B" w:rsidRDefault="005146A2" w:rsidP="00C4587B">
            <w:pPr>
              <w:pStyle w:val="Normallist"/>
              <w:spacing w:after="120"/>
              <w:jc w:val="center"/>
              <w:rPr>
                <w:rFonts w:ascii="Calibri" w:hAnsi="Calibri" w:cs="Calibri"/>
                <w:sz w:val="28"/>
              </w:rPr>
            </w:pPr>
            <w:r w:rsidRPr="00C4587B">
              <w:rPr>
                <w:rFonts w:ascii="Calibri" w:hAnsi="Calibri" w:cs="Calibri"/>
                <w:sz w:val="28"/>
              </w:rPr>
              <w:t>Yes</w:t>
            </w:r>
          </w:p>
        </w:tc>
        <w:tc>
          <w:tcPr>
            <w:tcW w:w="850" w:type="dxa"/>
            <w:shd w:val="clear" w:color="auto" w:fill="63C29D"/>
            <w:vAlign w:val="center"/>
          </w:tcPr>
          <w:p w14:paraId="2A271B22" w14:textId="77777777" w:rsidR="005146A2" w:rsidRPr="00C4587B" w:rsidRDefault="005146A2" w:rsidP="00C4587B">
            <w:pPr>
              <w:pStyle w:val="Normallist"/>
              <w:spacing w:after="120"/>
              <w:jc w:val="center"/>
              <w:rPr>
                <w:rFonts w:ascii="Calibri" w:hAnsi="Calibri" w:cs="Calibri"/>
                <w:sz w:val="28"/>
              </w:rPr>
            </w:pPr>
            <w:r w:rsidRPr="00C4587B">
              <w:rPr>
                <w:rFonts w:ascii="Calibri" w:hAnsi="Calibri" w:cs="Calibri"/>
                <w:sz w:val="28"/>
              </w:rPr>
              <w:t>Yes</w:t>
            </w:r>
          </w:p>
        </w:tc>
        <w:tc>
          <w:tcPr>
            <w:tcW w:w="709" w:type="dxa"/>
            <w:shd w:val="clear" w:color="auto" w:fill="FEF9D6" w:themeFill="accent4" w:themeFillTint="33"/>
            <w:vAlign w:val="center"/>
          </w:tcPr>
          <w:p w14:paraId="3948A458" w14:textId="77777777" w:rsidR="005146A2" w:rsidRPr="00C4587B" w:rsidRDefault="005146A2" w:rsidP="00C4587B">
            <w:pPr>
              <w:pStyle w:val="Normallist"/>
              <w:spacing w:after="120"/>
              <w:jc w:val="center"/>
              <w:rPr>
                <w:rFonts w:ascii="Calibri" w:hAnsi="Calibri" w:cs="Calibri"/>
                <w:sz w:val="28"/>
              </w:rPr>
            </w:pPr>
            <w:r w:rsidRPr="00C4587B">
              <w:rPr>
                <w:rFonts w:ascii="Calibri" w:hAnsi="Calibri" w:cs="Calibri"/>
                <w:sz w:val="28"/>
              </w:rPr>
              <w:t>No</w:t>
            </w:r>
          </w:p>
        </w:tc>
        <w:tc>
          <w:tcPr>
            <w:tcW w:w="851" w:type="dxa"/>
            <w:shd w:val="clear" w:color="auto" w:fill="63C29D"/>
            <w:vAlign w:val="center"/>
          </w:tcPr>
          <w:p w14:paraId="32D59844" w14:textId="77777777" w:rsidR="005146A2" w:rsidRPr="00C4587B" w:rsidRDefault="005146A2" w:rsidP="00C4587B">
            <w:pPr>
              <w:pStyle w:val="Normallist"/>
              <w:spacing w:after="120" w:line="240" w:lineRule="auto"/>
              <w:jc w:val="center"/>
              <w:rPr>
                <w:rFonts w:ascii="Calibri" w:hAnsi="Calibri" w:cs="Calibri"/>
                <w:sz w:val="28"/>
              </w:rPr>
            </w:pPr>
            <w:r w:rsidRPr="00C4587B">
              <w:rPr>
                <w:rFonts w:ascii="Calibri" w:hAnsi="Calibri" w:cs="Calibri"/>
                <w:sz w:val="28"/>
              </w:rPr>
              <w:t>Y</w:t>
            </w:r>
            <w:r w:rsidRPr="00C4587B">
              <w:rPr>
                <w:rFonts w:ascii="Calibri" w:hAnsi="Calibri" w:cs="Calibri"/>
                <w:sz w:val="28"/>
                <w:shd w:val="clear" w:color="auto" w:fill="63C29D"/>
              </w:rPr>
              <w:t>es</w:t>
            </w:r>
          </w:p>
        </w:tc>
        <w:tc>
          <w:tcPr>
            <w:tcW w:w="992" w:type="dxa"/>
            <w:shd w:val="clear" w:color="auto" w:fill="FEF9D6" w:themeFill="accent4" w:themeFillTint="33"/>
            <w:vAlign w:val="center"/>
          </w:tcPr>
          <w:p w14:paraId="473F2971" w14:textId="77777777" w:rsidR="005146A2" w:rsidRPr="00C4587B" w:rsidRDefault="005146A2" w:rsidP="00C4587B">
            <w:pPr>
              <w:pStyle w:val="Normallist"/>
              <w:spacing w:after="120"/>
              <w:jc w:val="center"/>
              <w:rPr>
                <w:rFonts w:ascii="Calibri" w:hAnsi="Calibri" w:cs="Calibri"/>
                <w:sz w:val="28"/>
              </w:rPr>
            </w:pPr>
            <w:r w:rsidRPr="00C4587B">
              <w:rPr>
                <w:rFonts w:ascii="Calibri" w:hAnsi="Calibri" w:cs="Calibri"/>
                <w:sz w:val="28"/>
              </w:rPr>
              <w:t>No</w:t>
            </w:r>
          </w:p>
        </w:tc>
      </w:tr>
      <w:tr w:rsidR="005146A2" w:rsidRPr="00C4587B" w14:paraId="0BCC7728" w14:textId="77777777" w:rsidTr="00EA04FE">
        <w:trPr>
          <w:cantSplit/>
          <w:trHeight w:val="1549"/>
        </w:trPr>
        <w:tc>
          <w:tcPr>
            <w:tcW w:w="1843" w:type="dxa"/>
            <w:vAlign w:val="center"/>
          </w:tcPr>
          <w:p w14:paraId="0930D9A4" w14:textId="02FBF26F" w:rsidR="005146A2" w:rsidRPr="00C4587B" w:rsidRDefault="006C521A" w:rsidP="00C4587B">
            <w:pPr>
              <w:pStyle w:val="Normallist"/>
              <w:spacing w:after="120"/>
              <w:jc w:val="center"/>
              <w:rPr>
                <w:rFonts w:ascii="Calibri" w:hAnsi="Calibri" w:cs="Calibri"/>
                <w:sz w:val="22"/>
              </w:rPr>
            </w:pPr>
            <w:r w:rsidRPr="00C4587B">
              <w:rPr>
                <w:rFonts w:ascii="Calibri" w:hAnsi="Calibri" w:cs="Calibri"/>
                <w:b/>
                <w:sz w:val="22"/>
              </w:rPr>
              <w:t>3:</w:t>
            </w:r>
            <w:r w:rsidRPr="00C4587B">
              <w:rPr>
                <w:rFonts w:ascii="Calibri" w:hAnsi="Calibri" w:cs="Calibri"/>
                <w:sz w:val="22"/>
              </w:rPr>
              <w:t xml:space="preserve"> </w:t>
            </w:r>
            <w:r w:rsidR="005146A2" w:rsidRPr="00C4587B">
              <w:rPr>
                <w:rFonts w:ascii="Calibri" w:hAnsi="Calibri" w:cs="Calibri"/>
                <w:sz w:val="22"/>
              </w:rPr>
              <w:t>Supervised volunteers under 18</w:t>
            </w:r>
          </w:p>
        </w:tc>
        <w:tc>
          <w:tcPr>
            <w:tcW w:w="1418" w:type="dxa"/>
            <w:shd w:val="clear" w:color="auto" w:fill="63C29D"/>
            <w:vAlign w:val="center"/>
          </w:tcPr>
          <w:p w14:paraId="321A2C64" w14:textId="77777777" w:rsidR="005146A2" w:rsidRPr="00C4587B" w:rsidRDefault="005146A2" w:rsidP="00C4587B">
            <w:pPr>
              <w:pStyle w:val="Normallist"/>
              <w:spacing w:after="120"/>
              <w:jc w:val="center"/>
              <w:rPr>
                <w:rFonts w:ascii="Calibri" w:hAnsi="Calibri" w:cs="Calibri"/>
                <w:sz w:val="28"/>
              </w:rPr>
            </w:pPr>
            <w:r w:rsidRPr="00C4587B">
              <w:rPr>
                <w:rFonts w:ascii="Calibri" w:hAnsi="Calibri" w:cs="Calibri"/>
                <w:sz w:val="28"/>
              </w:rPr>
              <w:t>Yes</w:t>
            </w:r>
          </w:p>
          <w:p w14:paraId="3125BA91" w14:textId="77777777" w:rsidR="005146A2" w:rsidRPr="00C4587B" w:rsidRDefault="005146A2" w:rsidP="00C4587B">
            <w:pPr>
              <w:pStyle w:val="Normallist"/>
              <w:spacing w:after="120"/>
              <w:jc w:val="center"/>
              <w:rPr>
                <w:rFonts w:ascii="Calibri" w:hAnsi="Calibri" w:cs="Calibri"/>
                <w:sz w:val="28"/>
              </w:rPr>
            </w:pPr>
            <w:r w:rsidRPr="00C4587B">
              <w:rPr>
                <w:rFonts w:ascii="Calibri" w:hAnsi="Calibri" w:cs="Calibri"/>
                <w:sz w:val="20"/>
              </w:rPr>
              <w:t>(use under 18 screening)</w:t>
            </w:r>
          </w:p>
        </w:tc>
        <w:tc>
          <w:tcPr>
            <w:tcW w:w="993" w:type="dxa"/>
            <w:shd w:val="clear" w:color="auto" w:fill="FEF9D6" w:themeFill="accent4" w:themeFillTint="33"/>
            <w:vAlign w:val="center"/>
          </w:tcPr>
          <w:p w14:paraId="0F731609" w14:textId="77777777" w:rsidR="005146A2" w:rsidRPr="00C4587B" w:rsidRDefault="005146A2" w:rsidP="00C4587B">
            <w:pPr>
              <w:pStyle w:val="Normallist"/>
              <w:spacing w:after="120"/>
              <w:jc w:val="center"/>
              <w:rPr>
                <w:rFonts w:ascii="Calibri" w:hAnsi="Calibri" w:cs="Calibri"/>
                <w:sz w:val="28"/>
              </w:rPr>
            </w:pPr>
            <w:r w:rsidRPr="00C4587B">
              <w:rPr>
                <w:rFonts w:ascii="Calibri" w:hAnsi="Calibri" w:cs="Calibri"/>
                <w:sz w:val="28"/>
              </w:rPr>
              <w:t>No</w:t>
            </w:r>
          </w:p>
        </w:tc>
        <w:tc>
          <w:tcPr>
            <w:tcW w:w="992" w:type="dxa"/>
            <w:shd w:val="clear" w:color="auto" w:fill="FEF9D6" w:themeFill="accent4" w:themeFillTint="33"/>
            <w:vAlign w:val="center"/>
          </w:tcPr>
          <w:p w14:paraId="4D210414" w14:textId="77777777" w:rsidR="005146A2" w:rsidRPr="00C4587B" w:rsidRDefault="005146A2" w:rsidP="00C4587B">
            <w:pPr>
              <w:pStyle w:val="Normallist"/>
              <w:spacing w:after="120"/>
              <w:jc w:val="center"/>
              <w:rPr>
                <w:rFonts w:ascii="Calibri" w:hAnsi="Calibri" w:cs="Calibri"/>
                <w:sz w:val="28"/>
              </w:rPr>
            </w:pPr>
            <w:r w:rsidRPr="00C4587B">
              <w:rPr>
                <w:rFonts w:ascii="Calibri" w:hAnsi="Calibri" w:cs="Calibri"/>
                <w:sz w:val="28"/>
              </w:rPr>
              <w:t>No</w:t>
            </w:r>
          </w:p>
        </w:tc>
        <w:tc>
          <w:tcPr>
            <w:tcW w:w="1275" w:type="dxa"/>
            <w:shd w:val="clear" w:color="auto" w:fill="63C29D"/>
            <w:vAlign w:val="center"/>
          </w:tcPr>
          <w:p w14:paraId="06A63E93" w14:textId="77777777" w:rsidR="005146A2" w:rsidRPr="00C4587B" w:rsidRDefault="005146A2" w:rsidP="00C4587B">
            <w:pPr>
              <w:pStyle w:val="Normallist"/>
              <w:spacing w:after="120"/>
              <w:jc w:val="center"/>
              <w:rPr>
                <w:rFonts w:ascii="Calibri" w:hAnsi="Calibri" w:cs="Calibri"/>
                <w:sz w:val="28"/>
              </w:rPr>
            </w:pPr>
            <w:r w:rsidRPr="00C4587B">
              <w:rPr>
                <w:rFonts w:ascii="Calibri" w:hAnsi="Calibri" w:cs="Calibri"/>
                <w:sz w:val="28"/>
              </w:rPr>
              <w:t>Yes</w:t>
            </w:r>
          </w:p>
        </w:tc>
        <w:tc>
          <w:tcPr>
            <w:tcW w:w="850" w:type="dxa"/>
            <w:shd w:val="clear" w:color="auto" w:fill="63C29D"/>
            <w:vAlign w:val="center"/>
          </w:tcPr>
          <w:p w14:paraId="32BB2F92" w14:textId="77777777" w:rsidR="005146A2" w:rsidRPr="00C4587B" w:rsidRDefault="005146A2" w:rsidP="00C4587B">
            <w:pPr>
              <w:pStyle w:val="Normallist"/>
              <w:spacing w:after="120"/>
              <w:jc w:val="center"/>
              <w:rPr>
                <w:rFonts w:ascii="Calibri" w:hAnsi="Calibri" w:cs="Calibri"/>
                <w:sz w:val="28"/>
              </w:rPr>
            </w:pPr>
            <w:r w:rsidRPr="00C4587B">
              <w:rPr>
                <w:rFonts w:ascii="Calibri" w:hAnsi="Calibri" w:cs="Calibri"/>
                <w:sz w:val="28"/>
              </w:rPr>
              <w:t>Yes</w:t>
            </w:r>
          </w:p>
        </w:tc>
        <w:tc>
          <w:tcPr>
            <w:tcW w:w="709" w:type="dxa"/>
            <w:shd w:val="clear" w:color="auto" w:fill="FEF9D6" w:themeFill="accent4" w:themeFillTint="33"/>
            <w:vAlign w:val="center"/>
          </w:tcPr>
          <w:p w14:paraId="521CC749" w14:textId="77777777" w:rsidR="005146A2" w:rsidRPr="00C4587B" w:rsidRDefault="005146A2" w:rsidP="00C4587B">
            <w:pPr>
              <w:pStyle w:val="Normallist"/>
              <w:spacing w:after="120"/>
              <w:jc w:val="center"/>
              <w:rPr>
                <w:rFonts w:ascii="Calibri" w:hAnsi="Calibri" w:cs="Calibri"/>
                <w:sz w:val="28"/>
              </w:rPr>
            </w:pPr>
            <w:r w:rsidRPr="00C4587B">
              <w:rPr>
                <w:rFonts w:ascii="Calibri" w:hAnsi="Calibri" w:cs="Calibri"/>
                <w:sz w:val="28"/>
              </w:rPr>
              <w:t>No</w:t>
            </w:r>
          </w:p>
        </w:tc>
        <w:tc>
          <w:tcPr>
            <w:tcW w:w="851" w:type="dxa"/>
            <w:shd w:val="clear" w:color="auto" w:fill="FEF9D6" w:themeFill="accent4" w:themeFillTint="33"/>
            <w:vAlign w:val="center"/>
          </w:tcPr>
          <w:p w14:paraId="35160DCB" w14:textId="77777777" w:rsidR="005146A2" w:rsidRPr="00C4587B" w:rsidRDefault="005146A2" w:rsidP="00C4587B">
            <w:pPr>
              <w:pStyle w:val="Normallist"/>
              <w:spacing w:after="120"/>
              <w:jc w:val="center"/>
              <w:rPr>
                <w:rFonts w:ascii="Calibri" w:hAnsi="Calibri" w:cs="Calibri"/>
                <w:sz w:val="28"/>
              </w:rPr>
            </w:pPr>
            <w:r w:rsidRPr="00C4587B">
              <w:rPr>
                <w:rFonts w:ascii="Calibri" w:hAnsi="Calibri" w:cs="Calibri"/>
                <w:sz w:val="28"/>
              </w:rPr>
              <w:t>No</w:t>
            </w:r>
          </w:p>
        </w:tc>
        <w:tc>
          <w:tcPr>
            <w:tcW w:w="992" w:type="dxa"/>
            <w:shd w:val="clear" w:color="auto" w:fill="FEF9D6" w:themeFill="accent4" w:themeFillTint="33"/>
            <w:vAlign w:val="center"/>
          </w:tcPr>
          <w:p w14:paraId="2A1BE928" w14:textId="77777777" w:rsidR="005146A2" w:rsidRPr="00C4587B" w:rsidRDefault="005146A2" w:rsidP="00C4587B">
            <w:pPr>
              <w:pStyle w:val="Normallist"/>
              <w:spacing w:after="120"/>
              <w:jc w:val="center"/>
              <w:rPr>
                <w:rFonts w:ascii="Calibri" w:hAnsi="Calibri" w:cs="Calibri"/>
                <w:sz w:val="28"/>
              </w:rPr>
            </w:pPr>
            <w:r w:rsidRPr="00C4587B">
              <w:rPr>
                <w:rFonts w:ascii="Calibri" w:hAnsi="Calibri" w:cs="Calibri"/>
                <w:sz w:val="28"/>
              </w:rPr>
              <w:t>No</w:t>
            </w:r>
          </w:p>
        </w:tc>
      </w:tr>
    </w:tbl>
    <w:p w14:paraId="3E03E1EB" w14:textId="77777777" w:rsidR="005146A2" w:rsidRPr="00C4587B" w:rsidRDefault="005146A2" w:rsidP="00C4587B">
      <w:pPr>
        <w:spacing w:after="120"/>
        <w:rPr>
          <w:rFonts w:ascii="Calibri" w:eastAsia="Times New Roman" w:hAnsi="Calibri" w:cs="Calibri"/>
          <w:color w:val="0079BF"/>
          <w:sz w:val="32"/>
          <w:szCs w:val="32"/>
          <w:bdr w:val="none" w:sz="0" w:space="0" w:color="auto"/>
          <w:lang w:eastAsia="en-AU"/>
        </w:rPr>
        <w:sectPr w:rsidR="005146A2" w:rsidRPr="00C4587B" w:rsidSect="00EA04FE">
          <w:pgSz w:w="11906" w:h="16838"/>
          <w:pgMar w:top="1134" w:right="1134" w:bottom="1134" w:left="1134" w:header="709" w:footer="851" w:gutter="0"/>
          <w:cols w:space="720"/>
          <w:docGrid w:linePitch="326"/>
        </w:sectPr>
      </w:pPr>
    </w:p>
    <w:p w14:paraId="0AACE5A1" w14:textId="02908024" w:rsidR="005146A2" w:rsidRPr="00EB2873" w:rsidRDefault="005146A2" w:rsidP="00E636C5">
      <w:pPr>
        <w:pStyle w:val="Heading1"/>
        <w:spacing w:after="120"/>
        <w:rPr>
          <w:rFonts w:ascii="Calibri" w:hAnsi="Calibri" w:cs="Calibri"/>
          <w:color w:val="10AC9A"/>
          <w:bdr w:val="none" w:sz="0" w:space="0" w:color="auto"/>
          <w:lang w:eastAsia="en-AU"/>
        </w:rPr>
      </w:pPr>
      <w:r w:rsidRPr="00EB2873">
        <w:rPr>
          <w:rFonts w:ascii="Calibri" w:hAnsi="Calibri" w:cs="Calibri"/>
          <w:color w:val="10AC9A"/>
          <w:bdr w:val="none" w:sz="0" w:space="0" w:color="auto"/>
          <w:lang w:eastAsia="en-AU"/>
        </w:rPr>
        <w:lastRenderedPageBreak/>
        <w:t>Part 2 – Induction </w:t>
      </w:r>
    </w:p>
    <w:p w14:paraId="4F2B7470" w14:textId="4F49D9A7" w:rsidR="00225EAE" w:rsidRPr="00225EAE" w:rsidRDefault="00225EAE" w:rsidP="00225EAE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20"/>
        <w:textAlignment w:val="baseline"/>
        <w:rPr>
          <w:rFonts w:ascii="Calibri" w:eastAsia="Times New Roman" w:hAnsi="Calibri" w:cs="Calibri"/>
          <w:color w:val="47C3D3"/>
          <w:sz w:val="28"/>
          <w:bdr w:val="none" w:sz="0" w:space="0" w:color="auto"/>
          <w:lang w:eastAsia="en-AU"/>
        </w:rPr>
      </w:pPr>
      <w:r>
        <w:rPr>
          <w:rFonts w:ascii="Calibri" w:eastAsia="Times New Roman" w:hAnsi="Calibri" w:cs="Calibri"/>
          <w:bCs/>
          <w:color w:val="47C3D3"/>
          <w:sz w:val="28"/>
          <w:bdr w:val="none" w:sz="0" w:space="0" w:color="auto"/>
          <w:lang w:eastAsia="en-AU"/>
        </w:rPr>
        <w:t>2.1     Induction Content</w:t>
      </w:r>
      <w:r w:rsidRPr="00225EAE">
        <w:rPr>
          <w:rFonts w:ascii="Calibri" w:eastAsia="Times New Roman" w:hAnsi="Calibri" w:cs="Calibri"/>
          <w:bCs/>
          <w:color w:val="47C3D3"/>
          <w:sz w:val="28"/>
          <w:bdr w:val="none" w:sz="0" w:space="0" w:color="auto"/>
          <w:lang w:eastAsia="en-AU"/>
        </w:rPr>
        <w:t> </w:t>
      </w:r>
      <w:r w:rsidRPr="00225EAE">
        <w:rPr>
          <w:rFonts w:ascii="Calibri" w:eastAsia="Times New Roman" w:hAnsi="Calibri" w:cs="Calibri"/>
          <w:color w:val="47C3D3"/>
          <w:sz w:val="28"/>
          <w:bdr w:val="none" w:sz="0" w:space="0" w:color="auto"/>
          <w:lang w:eastAsia="en-AU"/>
        </w:rPr>
        <w:t> </w:t>
      </w:r>
    </w:p>
    <w:p w14:paraId="25F20EA2" w14:textId="224FC35B" w:rsidR="005146A2" w:rsidRPr="00225EAE" w:rsidRDefault="005146A2" w:rsidP="00225EAE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20"/>
        <w:textAlignment w:val="baseline"/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</w:pPr>
      <w:r w:rsidRPr="00225EAE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 xml:space="preserve">All staff and volunteers will be provided with an induction appropriate to their role. This induction will include: </w:t>
      </w:r>
    </w:p>
    <w:p w14:paraId="522818B8" w14:textId="1BAE2626" w:rsidR="005146A2" w:rsidRPr="00C4587B" w:rsidRDefault="009B44F3" w:rsidP="00C355DD">
      <w:pPr>
        <w:numPr>
          <w:ilvl w:val="1"/>
          <w:numId w:val="3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20"/>
        <w:ind w:left="567" w:hanging="283"/>
        <w:textAlignment w:val="baseline"/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</w:pPr>
      <w:r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>A</w:t>
      </w:r>
      <w:r w:rsidR="005146A2" w:rsidRPr="00C4587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>n overview of general site health and safety expectations</w:t>
      </w:r>
    </w:p>
    <w:p w14:paraId="674929B3" w14:textId="57F7D000" w:rsidR="005146A2" w:rsidRPr="00C4587B" w:rsidRDefault="009B44F3" w:rsidP="00C355DD">
      <w:pPr>
        <w:numPr>
          <w:ilvl w:val="1"/>
          <w:numId w:val="3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20"/>
        <w:ind w:left="567" w:hanging="283"/>
        <w:textAlignment w:val="baseline"/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</w:pPr>
      <w:r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>O</w:t>
      </w:r>
      <w:r w:rsidR="005146A2" w:rsidRPr="00C4587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>perating procedures that apply to relevant equipment</w:t>
      </w:r>
    </w:p>
    <w:p w14:paraId="7CD1B694" w14:textId="119FB2B3" w:rsidR="005146A2" w:rsidRPr="00C4587B" w:rsidRDefault="009B44F3" w:rsidP="00C355DD">
      <w:pPr>
        <w:numPr>
          <w:ilvl w:val="1"/>
          <w:numId w:val="3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20"/>
        <w:ind w:left="567" w:hanging="283"/>
        <w:textAlignment w:val="baseline"/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</w:pPr>
      <w:r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>T</w:t>
      </w:r>
      <w:r w:rsidR="005146A2" w:rsidRPr="00C4587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 xml:space="preserve">he content of the </w:t>
      </w:r>
      <w:r w:rsidR="005146A2" w:rsidRPr="00C4587B">
        <w:rPr>
          <w:rFonts w:ascii="Calibri" w:eastAsia="Times New Roman" w:hAnsi="Calibri" w:cs="Calibri"/>
          <w:i/>
          <w:color w:val="000000"/>
          <w:bdr w:val="none" w:sz="0" w:space="0" w:color="auto"/>
          <w:lang w:eastAsia="en-AU"/>
        </w:rPr>
        <w:t>Code of Conduct</w:t>
      </w:r>
      <w:r w:rsidR="005146A2" w:rsidRPr="00C4587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 xml:space="preserve"> and expectations and appropriate behaviours for staff and volunteers as set out in the </w:t>
      </w:r>
      <w:r w:rsidR="005146A2" w:rsidRPr="00C4587B">
        <w:rPr>
          <w:rFonts w:ascii="Calibri" w:eastAsia="Times New Roman" w:hAnsi="Calibri" w:cs="Calibri"/>
          <w:i/>
          <w:iCs/>
          <w:color w:val="000000"/>
          <w:bdr w:val="none" w:sz="0" w:space="0" w:color="auto"/>
          <w:lang w:eastAsia="en-AU"/>
        </w:rPr>
        <w:t>Safe Church Policy</w:t>
      </w:r>
    </w:p>
    <w:p w14:paraId="145643F4" w14:textId="63040153" w:rsidR="005146A2" w:rsidRPr="00C4587B" w:rsidRDefault="009B44F3" w:rsidP="00C355DD">
      <w:pPr>
        <w:numPr>
          <w:ilvl w:val="1"/>
          <w:numId w:val="3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20"/>
        <w:ind w:left="567" w:hanging="283"/>
        <w:textAlignment w:val="baseline"/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</w:pPr>
      <w:r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>T</w:t>
      </w:r>
      <w:r w:rsidR="005146A2" w:rsidRPr="00C4587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>he role description and any reporting structure</w:t>
      </w:r>
    </w:p>
    <w:p w14:paraId="4C79A89A" w14:textId="09237517" w:rsidR="005146A2" w:rsidRPr="00C4587B" w:rsidRDefault="009B44F3" w:rsidP="00C355DD">
      <w:pPr>
        <w:numPr>
          <w:ilvl w:val="1"/>
          <w:numId w:val="3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20"/>
        <w:ind w:left="567" w:hanging="283"/>
        <w:textAlignment w:val="baseline"/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</w:pPr>
      <w:r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>E</w:t>
      </w:r>
      <w:r w:rsidR="005146A2" w:rsidRPr="00C4587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>xpectations regarding Creating Safe Spaces training, if appropriate</w:t>
      </w:r>
    </w:p>
    <w:p w14:paraId="7246084A" w14:textId="7BD9BE60" w:rsidR="005146A2" w:rsidRPr="00C4587B" w:rsidRDefault="009B44F3" w:rsidP="00C355DD">
      <w:pPr>
        <w:numPr>
          <w:ilvl w:val="1"/>
          <w:numId w:val="3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20"/>
        <w:ind w:left="567" w:hanging="283"/>
        <w:textAlignment w:val="baseline"/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</w:pPr>
      <w:r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>A</w:t>
      </w:r>
      <w:r w:rsidR="005146A2" w:rsidRPr="00C4587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 xml:space="preserve">n overview of the </w:t>
      </w:r>
      <w:r w:rsidR="005146A2" w:rsidRPr="00C4587B">
        <w:rPr>
          <w:rFonts w:ascii="Calibri" w:eastAsia="Times New Roman" w:hAnsi="Calibri" w:cs="Calibri"/>
          <w:i/>
          <w:color w:val="000000"/>
          <w:bdr w:val="none" w:sz="0" w:space="0" w:color="auto"/>
          <w:lang w:eastAsia="en-AU"/>
        </w:rPr>
        <w:t>Procedures for Handling Complaints against Staff and Volunteers, Conflict Resolution and Responding to Child Protection Concern</w:t>
      </w:r>
      <w:r w:rsidR="00DA64FA">
        <w:rPr>
          <w:rFonts w:ascii="Calibri" w:eastAsia="Times New Roman" w:hAnsi="Calibri" w:cs="Calibri"/>
          <w:i/>
          <w:color w:val="000000"/>
          <w:bdr w:val="none" w:sz="0" w:space="0" w:color="auto"/>
          <w:lang w:eastAsia="en-AU"/>
        </w:rPr>
        <w:t>s</w:t>
      </w:r>
    </w:p>
    <w:p w14:paraId="03B8F1C0" w14:textId="42D799B5" w:rsidR="005146A2" w:rsidRPr="00C4587B" w:rsidRDefault="009B44F3" w:rsidP="00C355DD">
      <w:pPr>
        <w:numPr>
          <w:ilvl w:val="1"/>
          <w:numId w:val="3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20"/>
        <w:ind w:left="567" w:hanging="283"/>
        <w:textAlignment w:val="baseline"/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</w:pPr>
      <w:r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>W</w:t>
      </w:r>
      <w:r w:rsidR="005146A2" w:rsidRPr="00C4587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 xml:space="preserve">ho to contact in the event of any conflict, concerns or </w:t>
      </w:r>
      <w:proofErr w:type="gramStart"/>
      <w:r w:rsidR="005146A2" w:rsidRPr="00C4587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>complaints</w:t>
      </w:r>
      <w:proofErr w:type="gramEnd"/>
    </w:p>
    <w:p w14:paraId="68DF527A" w14:textId="34D2BACA" w:rsidR="005146A2" w:rsidRDefault="009B44F3" w:rsidP="00C355DD">
      <w:pPr>
        <w:numPr>
          <w:ilvl w:val="1"/>
          <w:numId w:val="3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20"/>
        <w:ind w:left="567" w:hanging="283"/>
        <w:textAlignment w:val="baseline"/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</w:pPr>
      <w:r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>A</w:t>
      </w:r>
      <w:r w:rsidR="005146A2" w:rsidRPr="00C4587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>ny Guidelines appropriate to their ministry area</w:t>
      </w:r>
    </w:p>
    <w:p w14:paraId="5EC169A7" w14:textId="09377045" w:rsidR="00225EAE" w:rsidRPr="00E636C5" w:rsidRDefault="00225EAE" w:rsidP="00225EAE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20"/>
        <w:textAlignment w:val="baseline"/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</w:pPr>
      <w:r w:rsidRPr="00225EAE">
        <w:rPr>
          <w:rFonts w:ascii="Calibri" w:eastAsia="Times New Roman" w:hAnsi="Calibri" w:cs="Calibri"/>
          <w:bCs/>
          <w:color w:val="47C3D3"/>
          <w:sz w:val="28"/>
          <w:bdr w:val="none" w:sz="0" w:space="0" w:color="auto"/>
          <w:lang w:eastAsia="en-AU"/>
        </w:rPr>
        <w:t>2.</w:t>
      </w:r>
      <w:r>
        <w:rPr>
          <w:rFonts w:ascii="Calibri" w:eastAsia="Times New Roman" w:hAnsi="Calibri" w:cs="Calibri"/>
          <w:bCs/>
          <w:color w:val="47C3D3"/>
          <w:sz w:val="28"/>
          <w:bdr w:val="none" w:sz="0" w:space="0" w:color="auto"/>
          <w:lang w:eastAsia="en-AU"/>
        </w:rPr>
        <w:t>2</w:t>
      </w:r>
      <w:r w:rsidRPr="00225EAE">
        <w:rPr>
          <w:rFonts w:ascii="Calibri" w:eastAsia="Times New Roman" w:hAnsi="Calibri" w:cs="Calibri"/>
          <w:bCs/>
          <w:color w:val="47C3D3"/>
          <w:sz w:val="28"/>
          <w:bdr w:val="none" w:sz="0" w:space="0" w:color="auto"/>
          <w:lang w:eastAsia="en-AU"/>
        </w:rPr>
        <w:t xml:space="preserve"> </w:t>
      </w:r>
      <w:r>
        <w:rPr>
          <w:rFonts w:ascii="Calibri" w:eastAsia="Times New Roman" w:hAnsi="Calibri" w:cs="Calibri"/>
          <w:bCs/>
          <w:color w:val="47C3D3"/>
          <w:sz w:val="28"/>
          <w:bdr w:val="none" w:sz="0" w:space="0" w:color="auto"/>
          <w:lang w:eastAsia="en-AU"/>
        </w:rPr>
        <w:t xml:space="preserve">    Induction Record</w:t>
      </w:r>
    </w:p>
    <w:p w14:paraId="7E34FA2D" w14:textId="422F9062" w:rsidR="005146A2" w:rsidRDefault="005146A2" w:rsidP="00225EAE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20"/>
        <w:textAlignment w:val="baseline"/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</w:pPr>
      <w:r w:rsidRPr="00225EAE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 xml:space="preserve">A record of the induction (including the name of the person giving the induction, the date of the </w:t>
      </w:r>
      <w:r w:rsidRPr="00225EAE">
        <w:rPr>
          <w:rFonts w:ascii="Calibri" w:eastAsia="Times New Roman" w:hAnsi="Calibri" w:cs="Calibri"/>
          <w:bdr w:val="none" w:sz="0" w:space="0" w:color="auto"/>
          <w:lang w:eastAsia="en-AU"/>
        </w:rPr>
        <w:t xml:space="preserve">induction and the topics covered) will </w:t>
      </w:r>
      <w:r w:rsidRPr="00225EAE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>be kept.</w:t>
      </w:r>
    </w:p>
    <w:p w14:paraId="35C2D41F" w14:textId="77777777" w:rsidR="001E2533" w:rsidRPr="00225EAE" w:rsidRDefault="001E2533" w:rsidP="00225EAE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20"/>
        <w:textAlignment w:val="baseline"/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</w:pPr>
    </w:p>
    <w:p w14:paraId="1A8C78E2" w14:textId="175FE75C" w:rsidR="005146A2" w:rsidRPr="00EB2873" w:rsidRDefault="005146A2" w:rsidP="00E636C5">
      <w:pPr>
        <w:pStyle w:val="Heading1"/>
        <w:spacing w:after="120"/>
        <w:rPr>
          <w:rFonts w:ascii="Calibri" w:hAnsi="Calibri" w:cs="Calibri"/>
          <w:color w:val="10AC9A"/>
          <w:bdr w:val="none" w:sz="0" w:space="0" w:color="auto"/>
          <w:lang w:eastAsia="en-AU"/>
        </w:rPr>
      </w:pPr>
      <w:r w:rsidRPr="00EB2873">
        <w:rPr>
          <w:rFonts w:ascii="Calibri" w:hAnsi="Calibri" w:cs="Calibri"/>
          <w:color w:val="10AC9A"/>
          <w:bdr w:val="none" w:sz="0" w:space="0" w:color="auto"/>
          <w:lang w:eastAsia="en-AU"/>
        </w:rPr>
        <w:t>Part 3 – Training and Resourcing  </w:t>
      </w:r>
    </w:p>
    <w:p w14:paraId="1A0647ED" w14:textId="1E39DCD7" w:rsidR="005146A2" w:rsidRPr="00C4587B" w:rsidRDefault="005146A2" w:rsidP="00C355DD">
      <w:pPr>
        <w:pStyle w:val="ListParagraph"/>
        <w:numPr>
          <w:ilvl w:val="1"/>
          <w:numId w:val="4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20"/>
        <w:ind w:left="567" w:hanging="567"/>
        <w:textAlignment w:val="baseline"/>
        <w:rPr>
          <w:rFonts w:ascii="Calibri" w:eastAsia="Times New Roman" w:hAnsi="Calibri" w:cs="Calibri"/>
          <w:color w:val="47C3D3"/>
          <w:sz w:val="28"/>
          <w:bdr w:val="none" w:sz="0" w:space="0" w:color="auto"/>
          <w:lang w:eastAsia="en-AU"/>
        </w:rPr>
      </w:pPr>
      <w:r w:rsidRPr="00C4587B">
        <w:rPr>
          <w:rFonts w:ascii="Calibri" w:eastAsia="Times New Roman" w:hAnsi="Calibri" w:cs="Calibri"/>
          <w:bCs/>
          <w:color w:val="47C3D3"/>
          <w:sz w:val="28"/>
          <w:bdr w:val="none" w:sz="0" w:space="0" w:color="auto"/>
          <w:lang w:eastAsia="en-AU"/>
        </w:rPr>
        <w:t>Creating Safe Spaces Training </w:t>
      </w:r>
      <w:r w:rsidRPr="00C4587B">
        <w:rPr>
          <w:rFonts w:ascii="Calibri" w:eastAsia="Times New Roman" w:hAnsi="Calibri" w:cs="Calibri"/>
          <w:color w:val="47C3D3"/>
          <w:sz w:val="28"/>
          <w:bdr w:val="none" w:sz="0" w:space="0" w:color="auto"/>
          <w:lang w:eastAsia="en-AU"/>
        </w:rPr>
        <w:t> </w:t>
      </w:r>
    </w:p>
    <w:p w14:paraId="7E02100F" w14:textId="77119148" w:rsidR="005146A2" w:rsidRPr="00C4587B" w:rsidRDefault="005146A2" w:rsidP="00C355DD">
      <w:pPr>
        <w:pStyle w:val="ListParagraph"/>
        <w:numPr>
          <w:ilvl w:val="0"/>
          <w:numId w:val="3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20"/>
        <w:ind w:left="567" w:hanging="283"/>
        <w:textAlignment w:val="baseline"/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</w:pPr>
      <w:r w:rsidRPr="00C4587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 xml:space="preserve">All staff and volunteers engaged in leadership and/or child-related work and/or work with vulnerable adults will: </w:t>
      </w:r>
    </w:p>
    <w:p w14:paraId="302EFBCC" w14:textId="3261F1EA" w:rsidR="005146A2" w:rsidRPr="00C4587B" w:rsidRDefault="009B44F3" w:rsidP="00C355DD">
      <w:pPr>
        <w:pStyle w:val="ListParagraph"/>
        <w:numPr>
          <w:ilvl w:val="2"/>
          <w:numId w:val="3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20"/>
        <w:ind w:left="1134" w:hanging="141"/>
        <w:textAlignment w:val="baseline"/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</w:pPr>
      <w:r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>A</w:t>
      </w:r>
      <w:r w:rsidR="005146A2" w:rsidRPr="00C4587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>ttend Baptist Churches NSW &amp; ACT Creating Safe Spaces Training (or other SCTA approved face-to-face training) at least once every 3 years</w:t>
      </w:r>
    </w:p>
    <w:p w14:paraId="3751296D" w14:textId="45978C55" w:rsidR="006475CB" w:rsidRDefault="009B44F3" w:rsidP="00C355DD">
      <w:pPr>
        <w:pStyle w:val="ListParagraph"/>
        <w:numPr>
          <w:ilvl w:val="2"/>
          <w:numId w:val="3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20"/>
        <w:ind w:left="1134" w:hanging="141"/>
        <w:textAlignment w:val="baseline"/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</w:pPr>
      <w:r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>I</w:t>
      </w:r>
      <w:r w:rsidR="005146A2" w:rsidRPr="00C4587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>f they have not attended such training prior to appointment, will complete the online component of the training prior to commencement and commit to attend the face-to-face component within 9 months of commencement</w:t>
      </w:r>
    </w:p>
    <w:p w14:paraId="3885CFE9" w14:textId="486C4BD6" w:rsidR="005146A2" w:rsidRPr="006475CB" w:rsidRDefault="005146A2" w:rsidP="00C355DD">
      <w:pPr>
        <w:pStyle w:val="ListParagraph"/>
        <w:numPr>
          <w:ilvl w:val="0"/>
          <w:numId w:val="3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20"/>
        <w:ind w:left="567" w:hanging="283"/>
        <w:textAlignment w:val="baseline"/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</w:pPr>
      <w:r w:rsidRPr="006475C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 xml:space="preserve">The Safe Church Team will ensure that information about staff and volunteer attendance at Creating Safe Spaces Training is recorded in the </w:t>
      </w:r>
      <w:r w:rsidRPr="006475CB">
        <w:rPr>
          <w:rFonts w:ascii="Calibri" w:eastAsia="Times New Roman" w:hAnsi="Calibri" w:cs="Calibri"/>
          <w:i/>
          <w:iCs/>
          <w:color w:val="000000"/>
          <w:bdr w:val="none" w:sz="0" w:space="0" w:color="auto"/>
          <w:lang w:eastAsia="en-AU"/>
        </w:rPr>
        <w:t>Safe Church Register</w:t>
      </w:r>
    </w:p>
    <w:p w14:paraId="0085F6AA" w14:textId="66AAAE6B" w:rsidR="005146A2" w:rsidRPr="00C4587B" w:rsidRDefault="005146A2" w:rsidP="00C355DD">
      <w:pPr>
        <w:pStyle w:val="ListParagraph"/>
        <w:numPr>
          <w:ilvl w:val="1"/>
          <w:numId w:val="40"/>
        </w:numPr>
        <w:spacing w:after="120"/>
        <w:ind w:left="567"/>
        <w:rPr>
          <w:rFonts w:ascii="Calibri" w:hAnsi="Calibri" w:cs="Calibri"/>
          <w:color w:val="47C3D3"/>
          <w:sz w:val="28"/>
          <w:bdr w:val="none" w:sz="0" w:space="0" w:color="auto"/>
          <w:lang w:eastAsia="en-AU"/>
        </w:rPr>
      </w:pPr>
      <w:r w:rsidRPr="00C4587B">
        <w:rPr>
          <w:rFonts w:ascii="Calibri" w:hAnsi="Calibri" w:cs="Calibri"/>
          <w:color w:val="47C3D3"/>
          <w:sz w:val="28"/>
          <w:bdr w:val="none" w:sz="0" w:space="0" w:color="auto"/>
          <w:lang w:eastAsia="en-AU"/>
        </w:rPr>
        <w:t>Other training  </w:t>
      </w:r>
    </w:p>
    <w:p w14:paraId="7B37DC6F" w14:textId="4BC70DAD" w:rsidR="005146A2" w:rsidRPr="00C4587B" w:rsidRDefault="005146A2" w:rsidP="006475C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20"/>
        <w:textAlignment w:val="baseline"/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</w:pPr>
      <w:r w:rsidRPr="00C4587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>Church Leadership (or Ministry Leaders) will arrange ongoing staff and volunteer training as required. This may include in-house training, attendance at conferences such as Connect Training Days, Activate Children’s Ministry Conference or Baptist Youth Ministries State Conference and/or attendance at external training opportunities.</w:t>
      </w:r>
    </w:p>
    <w:p w14:paraId="29108A4B" w14:textId="3175931F" w:rsidR="005146A2" w:rsidRPr="00C4587B" w:rsidRDefault="005146A2" w:rsidP="00C355DD">
      <w:pPr>
        <w:pStyle w:val="ListParagraph"/>
        <w:numPr>
          <w:ilvl w:val="1"/>
          <w:numId w:val="4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20"/>
        <w:ind w:left="567"/>
        <w:textAlignment w:val="baseline"/>
        <w:rPr>
          <w:rFonts w:ascii="Calibri" w:eastAsia="Times New Roman" w:hAnsi="Calibri" w:cs="Calibri"/>
          <w:color w:val="47C3D3"/>
          <w:sz w:val="28"/>
          <w:bdr w:val="none" w:sz="0" w:space="0" w:color="auto"/>
          <w:lang w:eastAsia="en-AU"/>
        </w:rPr>
      </w:pPr>
      <w:r w:rsidRPr="00C4587B">
        <w:rPr>
          <w:rFonts w:ascii="Calibri" w:eastAsia="Times New Roman" w:hAnsi="Calibri" w:cs="Calibri"/>
          <w:bCs/>
          <w:color w:val="47C3D3"/>
          <w:sz w:val="28"/>
          <w:bdr w:val="none" w:sz="0" w:space="0" w:color="auto"/>
          <w:lang w:eastAsia="en-AU"/>
        </w:rPr>
        <w:t>Resourcing</w:t>
      </w:r>
      <w:r w:rsidRPr="00C4587B">
        <w:rPr>
          <w:rFonts w:ascii="Calibri" w:eastAsia="Times New Roman" w:hAnsi="Calibri" w:cs="Calibri"/>
          <w:color w:val="47C3D3"/>
          <w:sz w:val="28"/>
          <w:bdr w:val="none" w:sz="0" w:space="0" w:color="auto"/>
          <w:lang w:eastAsia="en-AU"/>
        </w:rPr>
        <w:t> </w:t>
      </w:r>
    </w:p>
    <w:p w14:paraId="095518AA" w14:textId="11E88FC2" w:rsidR="00E636C5" w:rsidRDefault="005146A2" w:rsidP="001E253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20"/>
        <w:textAlignment w:val="baseline"/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</w:pPr>
      <w:r w:rsidRPr="00C4587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>Church Leadership will ensure that Church programs are adequately resourced with staff and volunteers and</w:t>
      </w:r>
      <w:r w:rsidRPr="00C4587B">
        <w:rPr>
          <w:rFonts w:ascii="Calibri" w:eastAsia="Times New Roman" w:hAnsi="Calibri" w:cs="Calibri"/>
          <w:color w:val="000000"/>
          <w:sz w:val="22"/>
          <w:szCs w:val="22"/>
          <w:bdr w:val="none" w:sz="0" w:space="0" w:color="auto"/>
          <w:lang w:eastAsia="en-AU"/>
        </w:rPr>
        <w:t xml:space="preserve"> </w:t>
      </w:r>
      <w:r w:rsidRPr="00C4587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>have the required equipment for the safe and effective running of the program. </w:t>
      </w:r>
      <w:r w:rsidR="00E636C5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br w:type="page"/>
      </w:r>
    </w:p>
    <w:p w14:paraId="21BD4DC3" w14:textId="5EA68BC5" w:rsidR="005146A2" w:rsidRPr="00C4587B" w:rsidRDefault="005146A2" w:rsidP="00C355DD">
      <w:pPr>
        <w:pStyle w:val="ListParagraph"/>
        <w:numPr>
          <w:ilvl w:val="1"/>
          <w:numId w:val="4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20"/>
        <w:ind w:left="567"/>
        <w:textAlignment w:val="baseline"/>
        <w:rPr>
          <w:rFonts w:ascii="Calibri" w:eastAsia="Times New Roman" w:hAnsi="Calibri" w:cs="Calibri"/>
          <w:color w:val="47C3D3"/>
          <w:sz w:val="28"/>
          <w:bdr w:val="none" w:sz="0" w:space="0" w:color="auto"/>
          <w:lang w:eastAsia="en-AU"/>
        </w:rPr>
      </w:pPr>
      <w:r w:rsidRPr="00C4587B">
        <w:rPr>
          <w:rFonts w:ascii="Calibri" w:eastAsia="Times New Roman" w:hAnsi="Calibri" w:cs="Calibri"/>
          <w:bCs/>
          <w:color w:val="47C3D3"/>
          <w:sz w:val="28"/>
          <w:bdr w:val="none" w:sz="0" w:space="0" w:color="auto"/>
          <w:lang w:eastAsia="en-AU"/>
        </w:rPr>
        <w:lastRenderedPageBreak/>
        <w:t>Supervision</w:t>
      </w:r>
      <w:r w:rsidRPr="00C4587B">
        <w:rPr>
          <w:rFonts w:ascii="Calibri" w:eastAsia="Times New Roman" w:hAnsi="Calibri" w:cs="Calibri"/>
          <w:color w:val="47C3D3"/>
          <w:sz w:val="28"/>
          <w:bdr w:val="none" w:sz="0" w:space="0" w:color="auto"/>
          <w:lang w:eastAsia="en-AU"/>
        </w:rPr>
        <w:t> </w:t>
      </w:r>
    </w:p>
    <w:p w14:paraId="765CF280" w14:textId="0EC0BAA1" w:rsidR="005146A2" w:rsidRPr="00C4587B" w:rsidRDefault="005146A2" w:rsidP="00C4587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20"/>
        <w:textAlignment w:val="baseline"/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</w:pPr>
      <w:r w:rsidRPr="00C4587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 xml:space="preserve">Church Leadership will provide ongoing support and supervision for all staff and volunteers, to ensure they feel valued, respected and </w:t>
      </w:r>
      <w:proofErr w:type="gramStart"/>
      <w:r w:rsidRPr="00C4587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>fairly-treated</w:t>
      </w:r>
      <w:proofErr w:type="gramEnd"/>
      <w:r w:rsidRPr="00C4587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>, including:  </w:t>
      </w:r>
    </w:p>
    <w:p w14:paraId="66D00F56" w14:textId="385062B1" w:rsidR="005146A2" w:rsidRPr="00C4587B" w:rsidRDefault="009B44F3" w:rsidP="00C355DD">
      <w:pPr>
        <w:numPr>
          <w:ilvl w:val="2"/>
          <w:numId w:val="3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20"/>
        <w:ind w:left="567" w:hanging="283"/>
        <w:textAlignment w:val="baseline"/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</w:pPr>
      <w:r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>U</w:t>
      </w:r>
      <w:r w:rsidR="005146A2" w:rsidRPr="00C4587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 xml:space="preserve">p to date </w:t>
      </w:r>
      <w:r w:rsidR="005146A2" w:rsidRPr="00C4587B">
        <w:rPr>
          <w:rFonts w:ascii="Calibri" w:eastAsia="Times New Roman" w:hAnsi="Calibri" w:cs="Calibri"/>
          <w:i/>
          <w:color w:val="000000"/>
          <w:bdr w:val="none" w:sz="0" w:space="0" w:color="auto"/>
          <w:lang w:eastAsia="en-AU"/>
        </w:rPr>
        <w:t>Safe Church Policy</w:t>
      </w:r>
      <w:r w:rsidR="005146A2" w:rsidRPr="00C4587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>, guidelines and procedures</w:t>
      </w:r>
    </w:p>
    <w:p w14:paraId="56E93361" w14:textId="73078404" w:rsidR="005146A2" w:rsidRPr="00C4587B" w:rsidRDefault="009B44F3" w:rsidP="00C355DD">
      <w:pPr>
        <w:numPr>
          <w:ilvl w:val="2"/>
          <w:numId w:val="3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20"/>
        <w:ind w:left="567" w:hanging="283"/>
        <w:textAlignment w:val="baseline"/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</w:pPr>
      <w:r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>F</w:t>
      </w:r>
      <w:r w:rsidR="005146A2" w:rsidRPr="00C4587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>ormal or informal support mechanisms, so that staff and volunteers have a clear understanding of who to go to for support and what type of support is available to them (for example, team meetings, counselling, prayer)</w:t>
      </w:r>
    </w:p>
    <w:p w14:paraId="4B64E19C" w14:textId="4BB46889" w:rsidR="005146A2" w:rsidRPr="00C4587B" w:rsidRDefault="009B44F3" w:rsidP="00C355DD">
      <w:pPr>
        <w:numPr>
          <w:ilvl w:val="2"/>
          <w:numId w:val="3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20"/>
        <w:ind w:left="567" w:hanging="283"/>
        <w:textAlignment w:val="baseline"/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</w:pPr>
      <w:r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>A</w:t>
      </w:r>
      <w:r w:rsidR="005146A2" w:rsidRPr="00C4587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>n annual process of position review to provide an opportunity for mutual feedback and encouragement</w:t>
      </w:r>
      <w:r w:rsidR="00E636C5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br/>
      </w:r>
    </w:p>
    <w:p w14:paraId="64B85CEE" w14:textId="6D9622C0" w:rsidR="005146A2" w:rsidRPr="00E636C5" w:rsidRDefault="005146A2" w:rsidP="00E636C5">
      <w:pPr>
        <w:pStyle w:val="Heading1"/>
        <w:spacing w:after="120"/>
        <w:rPr>
          <w:rFonts w:ascii="Calibri" w:hAnsi="Calibri" w:cs="Calibri"/>
          <w:bdr w:val="none" w:sz="0" w:space="0" w:color="auto"/>
          <w:lang w:eastAsia="en-AU"/>
        </w:rPr>
      </w:pPr>
      <w:r w:rsidRPr="00C4587B">
        <w:rPr>
          <w:rFonts w:ascii="Calibri" w:hAnsi="Calibri" w:cs="Calibri"/>
          <w:bdr w:val="none" w:sz="0" w:space="0" w:color="auto"/>
          <w:lang w:eastAsia="en-AU"/>
        </w:rPr>
        <w:t>Part 4 – Recordkeeping and Review </w:t>
      </w:r>
    </w:p>
    <w:p w14:paraId="0FD20715" w14:textId="3AE82092" w:rsidR="005146A2" w:rsidRPr="00C4587B" w:rsidRDefault="005146A2" w:rsidP="00C355DD">
      <w:pPr>
        <w:pStyle w:val="ListParagraph"/>
        <w:numPr>
          <w:ilvl w:val="1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20"/>
        <w:ind w:left="567" w:hanging="567"/>
        <w:textAlignment w:val="baseline"/>
        <w:rPr>
          <w:rFonts w:ascii="Calibri" w:eastAsia="Times New Roman" w:hAnsi="Calibri" w:cs="Calibri"/>
          <w:color w:val="47C3D3"/>
          <w:sz w:val="28"/>
          <w:bdr w:val="none" w:sz="0" w:space="0" w:color="auto"/>
          <w:lang w:eastAsia="en-AU"/>
        </w:rPr>
      </w:pPr>
      <w:r w:rsidRPr="00C4587B">
        <w:rPr>
          <w:rFonts w:ascii="Calibri" w:eastAsia="Times New Roman" w:hAnsi="Calibri" w:cs="Calibri"/>
          <w:bCs/>
          <w:color w:val="47C3D3"/>
          <w:sz w:val="28"/>
          <w:bdr w:val="none" w:sz="0" w:space="0" w:color="auto"/>
          <w:lang w:eastAsia="en-AU"/>
        </w:rPr>
        <w:t>Recordkeeping</w:t>
      </w:r>
      <w:r w:rsidRPr="00C4587B">
        <w:rPr>
          <w:rFonts w:ascii="Calibri" w:eastAsia="Times New Roman" w:hAnsi="Calibri" w:cs="Calibri"/>
          <w:color w:val="47C3D3"/>
          <w:sz w:val="28"/>
          <w:bdr w:val="none" w:sz="0" w:space="0" w:color="auto"/>
          <w:lang w:eastAsia="en-AU"/>
        </w:rPr>
        <w:t> </w:t>
      </w:r>
    </w:p>
    <w:p w14:paraId="07666455" w14:textId="77777777" w:rsidR="005146A2" w:rsidRPr="00C4587B" w:rsidRDefault="005146A2" w:rsidP="00C4587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20"/>
        <w:textAlignment w:val="baseline"/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</w:pPr>
      <w:r w:rsidRPr="00C4587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 xml:space="preserve">For each staff member or volunteer, the following items should be recorded and kept for a minimum of 45 years. </w:t>
      </w:r>
    </w:p>
    <w:p w14:paraId="7E23D117" w14:textId="254BC083" w:rsidR="005146A2" w:rsidRPr="00C4587B" w:rsidRDefault="009B44F3" w:rsidP="00C355DD">
      <w:pPr>
        <w:numPr>
          <w:ilvl w:val="2"/>
          <w:numId w:val="3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20"/>
        <w:ind w:left="567" w:hanging="283"/>
        <w:textAlignment w:val="baseline"/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</w:pPr>
      <w:r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>T</w:t>
      </w:r>
      <w:r w:rsidR="005146A2" w:rsidRPr="00C4587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>heir written application for the position (if applicable)</w:t>
      </w:r>
    </w:p>
    <w:p w14:paraId="3F1952BF" w14:textId="39216DC7" w:rsidR="005146A2" w:rsidRPr="00C4587B" w:rsidRDefault="009B44F3" w:rsidP="00C355DD">
      <w:pPr>
        <w:numPr>
          <w:ilvl w:val="2"/>
          <w:numId w:val="3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20"/>
        <w:ind w:left="567" w:hanging="283"/>
        <w:textAlignment w:val="baseline"/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</w:pPr>
      <w:r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>T</w:t>
      </w:r>
      <w:r w:rsidR="005146A2" w:rsidRPr="00C4587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 xml:space="preserve">heir completed </w:t>
      </w:r>
      <w:r w:rsidR="005146A2" w:rsidRPr="00C4587B">
        <w:rPr>
          <w:rFonts w:ascii="Calibri" w:eastAsia="Times New Roman" w:hAnsi="Calibri" w:cs="Calibri"/>
          <w:i/>
          <w:iCs/>
          <w:color w:val="000000"/>
          <w:bdr w:val="none" w:sz="0" w:space="0" w:color="auto"/>
          <w:lang w:eastAsia="en-AU"/>
        </w:rPr>
        <w:t>Screening Check Questionnaire</w:t>
      </w:r>
    </w:p>
    <w:p w14:paraId="498838BC" w14:textId="29B847B3" w:rsidR="005146A2" w:rsidRPr="00142669" w:rsidRDefault="009B44F3" w:rsidP="00C355DD">
      <w:pPr>
        <w:numPr>
          <w:ilvl w:val="2"/>
          <w:numId w:val="3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20"/>
        <w:ind w:left="567" w:hanging="283"/>
        <w:textAlignment w:val="baseline"/>
        <w:rPr>
          <w:rFonts w:ascii="Calibri" w:eastAsia="Times New Roman" w:hAnsi="Calibri" w:cs="Calibri"/>
          <w:bdr w:val="none" w:sz="0" w:space="0" w:color="auto"/>
          <w:lang w:eastAsia="en-AU"/>
        </w:rPr>
      </w:pPr>
      <w:r>
        <w:rPr>
          <w:rFonts w:ascii="Calibri" w:eastAsia="Times New Roman" w:hAnsi="Calibri" w:cs="Calibri"/>
          <w:color w:val="221F1F"/>
          <w:bdr w:val="none" w:sz="0" w:space="0" w:color="auto"/>
          <w:lang w:eastAsia="en-AU"/>
        </w:rPr>
        <w:t>A</w:t>
      </w:r>
      <w:r w:rsidR="005146A2" w:rsidRPr="00C4587B">
        <w:rPr>
          <w:rFonts w:ascii="Calibri" w:eastAsia="Times New Roman" w:hAnsi="Calibri" w:cs="Calibri"/>
          <w:color w:val="221F1F"/>
          <w:bdr w:val="none" w:sz="0" w:space="0" w:color="auto"/>
          <w:lang w:eastAsia="en-AU"/>
        </w:rPr>
        <w:t xml:space="preserve">ll notes </w:t>
      </w:r>
      <w:r w:rsidR="005146A2" w:rsidRPr="00142669">
        <w:rPr>
          <w:rFonts w:ascii="Calibri" w:eastAsia="Times New Roman" w:hAnsi="Calibri" w:cs="Calibri"/>
          <w:bdr w:val="none" w:sz="0" w:space="0" w:color="auto"/>
          <w:lang w:eastAsia="en-AU"/>
        </w:rPr>
        <w:t>relating to the interview and reference checks (if applicable</w:t>
      </w:r>
      <w:r w:rsidR="00DA64FA">
        <w:rPr>
          <w:rFonts w:ascii="Calibri" w:eastAsia="Times New Roman" w:hAnsi="Calibri" w:cs="Calibri"/>
          <w:bdr w:val="none" w:sz="0" w:space="0" w:color="auto"/>
          <w:lang w:eastAsia="en-AU"/>
        </w:rPr>
        <w:t>)</w:t>
      </w:r>
    </w:p>
    <w:p w14:paraId="09F56BDA" w14:textId="20717165" w:rsidR="005146A2" w:rsidRPr="00C4587B" w:rsidRDefault="009B44F3" w:rsidP="00C355DD">
      <w:pPr>
        <w:numPr>
          <w:ilvl w:val="2"/>
          <w:numId w:val="3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20"/>
        <w:ind w:left="567" w:hanging="283"/>
        <w:textAlignment w:val="baseline"/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</w:pPr>
      <w:r>
        <w:rPr>
          <w:rFonts w:ascii="Calibri" w:eastAsia="Times New Roman" w:hAnsi="Calibri" w:cs="Calibri"/>
          <w:bdr w:val="none" w:sz="0" w:space="0" w:color="auto"/>
          <w:lang w:eastAsia="en-AU"/>
        </w:rPr>
        <w:t>N</w:t>
      </w:r>
      <w:r w:rsidR="005146A2" w:rsidRPr="00142669">
        <w:rPr>
          <w:rFonts w:ascii="Calibri" w:eastAsia="Times New Roman" w:hAnsi="Calibri" w:cs="Calibri"/>
          <w:bdr w:val="none" w:sz="0" w:space="0" w:color="auto"/>
          <w:lang w:eastAsia="en-AU"/>
        </w:rPr>
        <w:t xml:space="preserve">otes confirming the content and date </w:t>
      </w:r>
      <w:r w:rsidR="005146A2" w:rsidRPr="00C4587B">
        <w:rPr>
          <w:rFonts w:ascii="Calibri" w:eastAsia="Times New Roman" w:hAnsi="Calibri" w:cs="Calibri"/>
          <w:color w:val="221F1F"/>
          <w:bdr w:val="none" w:sz="0" w:space="0" w:color="auto"/>
          <w:lang w:eastAsia="en-AU"/>
        </w:rPr>
        <w:t>of their induction</w:t>
      </w:r>
    </w:p>
    <w:p w14:paraId="27373EB9" w14:textId="0D8C24BC" w:rsidR="005146A2" w:rsidRPr="00C4587B" w:rsidRDefault="009B44F3" w:rsidP="00C355DD">
      <w:pPr>
        <w:numPr>
          <w:ilvl w:val="2"/>
          <w:numId w:val="3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20"/>
        <w:ind w:left="567" w:hanging="283"/>
        <w:textAlignment w:val="baseline"/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</w:pPr>
      <w:r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>Si</w:t>
      </w:r>
      <w:r w:rsidR="005146A2" w:rsidRPr="00C4587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 xml:space="preserve">gned </w:t>
      </w:r>
      <w:r w:rsidR="005146A2" w:rsidRPr="00C4587B">
        <w:rPr>
          <w:rFonts w:ascii="Calibri" w:eastAsia="Times New Roman" w:hAnsi="Calibri" w:cs="Calibri"/>
          <w:i/>
          <w:color w:val="000000"/>
          <w:bdr w:val="none" w:sz="0" w:space="0" w:color="auto"/>
          <w:lang w:eastAsia="en-AU"/>
        </w:rPr>
        <w:t>Code of Conduct</w:t>
      </w:r>
    </w:p>
    <w:p w14:paraId="0D6DFF59" w14:textId="0026FFB1" w:rsidR="005146A2" w:rsidRPr="00C4587B" w:rsidRDefault="009B44F3" w:rsidP="00C355DD">
      <w:pPr>
        <w:numPr>
          <w:ilvl w:val="2"/>
          <w:numId w:val="3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20"/>
        <w:ind w:left="567" w:hanging="283"/>
        <w:textAlignment w:val="baseline"/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</w:pPr>
      <w:r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>S</w:t>
      </w:r>
      <w:r w:rsidR="005146A2" w:rsidRPr="00C4587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 xml:space="preserve">igned </w:t>
      </w:r>
      <w:r w:rsidR="005146A2" w:rsidRPr="00C4587B">
        <w:rPr>
          <w:rFonts w:ascii="Calibri" w:eastAsia="Times New Roman" w:hAnsi="Calibri" w:cs="Calibri"/>
          <w:i/>
          <w:color w:val="000000"/>
          <w:bdr w:val="none" w:sz="0" w:space="0" w:color="auto"/>
          <w:lang w:eastAsia="en-AU"/>
        </w:rPr>
        <w:t>Code of Ethics and Conduct</w:t>
      </w:r>
      <w:r w:rsidR="005146A2" w:rsidRPr="00C4587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 xml:space="preserve"> (if required)</w:t>
      </w:r>
    </w:p>
    <w:p w14:paraId="4FE9BF64" w14:textId="7437962C" w:rsidR="005146A2" w:rsidRPr="00C4587B" w:rsidRDefault="009B44F3" w:rsidP="00C355DD">
      <w:pPr>
        <w:numPr>
          <w:ilvl w:val="2"/>
          <w:numId w:val="3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20"/>
        <w:ind w:left="567" w:hanging="283"/>
        <w:textAlignment w:val="baseline"/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</w:pPr>
      <w:r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>A</w:t>
      </w:r>
      <w:r w:rsidR="005146A2" w:rsidRPr="00C4587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 xml:space="preserve"> copy of the </w:t>
      </w:r>
      <w:r w:rsidR="005146A2" w:rsidRPr="00C4587B">
        <w:rPr>
          <w:rFonts w:ascii="Calibri" w:eastAsia="Times New Roman" w:hAnsi="Calibri" w:cs="Calibri"/>
          <w:i/>
          <w:color w:val="000000"/>
          <w:bdr w:val="none" w:sz="0" w:space="0" w:color="auto"/>
          <w:lang w:eastAsia="en-AU"/>
        </w:rPr>
        <w:t>National Police Criminal Record Check</w:t>
      </w:r>
      <w:r w:rsidR="005146A2" w:rsidRPr="00C4587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 xml:space="preserve"> (if required)</w:t>
      </w:r>
    </w:p>
    <w:p w14:paraId="556032CC" w14:textId="0A61E101" w:rsidR="005146A2" w:rsidRPr="00C4587B" w:rsidRDefault="009B44F3" w:rsidP="00C355DD">
      <w:pPr>
        <w:numPr>
          <w:ilvl w:val="2"/>
          <w:numId w:val="3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20"/>
        <w:ind w:left="567" w:hanging="283"/>
        <w:textAlignment w:val="baseline"/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</w:pPr>
      <w:r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>E</w:t>
      </w:r>
      <w:r w:rsidR="005146A2" w:rsidRPr="00C4587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>vidence of their current WWCC</w:t>
      </w:r>
      <w:r w:rsidR="005146A2" w:rsidRPr="00C4587B">
        <w:rPr>
          <w:rFonts w:ascii="Calibri" w:eastAsia="Times New Roman" w:hAnsi="Calibri" w:cs="Calibri"/>
          <w:color w:val="221F1F"/>
          <w:bdr w:val="none" w:sz="0" w:space="0" w:color="auto"/>
          <w:lang w:eastAsia="en-AU"/>
        </w:rPr>
        <w:t xml:space="preserve"> (if required)</w:t>
      </w:r>
    </w:p>
    <w:p w14:paraId="6689A349" w14:textId="1DB1828D" w:rsidR="005146A2" w:rsidRPr="00C4587B" w:rsidRDefault="009B44F3" w:rsidP="00C355DD">
      <w:pPr>
        <w:numPr>
          <w:ilvl w:val="2"/>
          <w:numId w:val="3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20"/>
        <w:ind w:left="567" w:hanging="283"/>
        <w:textAlignment w:val="baseline"/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</w:pPr>
      <w:r>
        <w:rPr>
          <w:rFonts w:ascii="Calibri" w:eastAsia="Times New Roman" w:hAnsi="Calibri" w:cs="Calibri"/>
          <w:color w:val="221F1F"/>
          <w:bdr w:val="none" w:sz="0" w:space="0" w:color="auto"/>
          <w:lang w:eastAsia="en-AU"/>
        </w:rPr>
        <w:t>E</w:t>
      </w:r>
      <w:r w:rsidR="005146A2" w:rsidRPr="00C4587B">
        <w:rPr>
          <w:rFonts w:ascii="Calibri" w:eastAsia="Times New Roman" w:hAnsi="Calibri" w:cs="Calibri"/>
          <w:color w:val="221F1F"/>
          <w:bdr w:val="none" w:sz="0" w:space="0" w:color="auto"/>
          <w:lang w:eastAsia="en-AU"/>
        </w:rPr>
        <w:t>vidence of the date of completion of Creating Safe Spaces training</w:t>
      </w:r>
      <w:r w:rsidR="005146A2" w:rsidRPr="00C4587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 xml:space="preserve"> (or equivalent SCTA approved training with a face-to-face component)</w:t>
      </w:r>
    </w:p>
    <w:p w14:paraId="494A05EE" w14:textId="640C646A" w:rsidR="005146A2" w:rsidRPr="00C4587B" w:rsidRDefault="009B44F3" w:rsidP="00C355DD">
      <w:pPr>
        <w:numPr>
          <w:ilvl w:val="2"/>
          <w:numId w:val="3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20"/>
        <w:ind w:left="567" w:hanging="283"/>
        <w:textAlignment w:val="baseline"/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</w:pPr>
      <w:r>
        <w:rPr>
          <w:rFonts w:ascii="Calibri" w:eastAsia="Times New Roman" w:hAnsi="Calibri" w:cs="Calibri"/>
          <w:color w:val="221F1F"/>
          <w:bdr w:val="none" w:sz="0" w:space="0" w:color="auto"/>
          <w:lang w:eastAsia="en-AU"/>
        </w:rPr>
        <w:t>R</w:t>
      </w:r>
      <w:r w:rsidR="005146A2" w:rsidRPr="00C4587B">
        <w:rPr>
          <w:rFonts w:ascii="Calibri" w:eastAsia="Times New Roman" w:hAnsi="Calibri" w:cs="Calibri"/>
          <w:color w:val="221F1F"/>
          <w:bdr w:val="none" w:sz="0" w:space="0" w:color="auto"/>
          <w:lang w:eastAsia="en-AU"/>
        </w:rPr>
        <w:t>ecords of all other relevant training, incidents, annual reviews, etc</w:t>
      </w:r>
      <w:r w:rsidR="00DA64FA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>.</w:t>
      </w:r>
    </w:p>
    <w:p w14:paraId="4DB23EC4" w14:textId="139A9065" w:rsidR="005146A2" w:rsidRPr="00C4587B" w:rsidRDefault="005146A2" w:rsidP="00E636C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20"/>
        <w:textAlignment w:val="baseline"/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</w:pPr>
      <w:r w:rsidRPr="00C4587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>Any items which contain sensitive information (such as Screening Questionnaires, Safe Church Concerns Forms, investigation notes and reports) must be kept in a manner which protects confidentiality and will only be accessed by a limited number of authorised persons (for example, the current Senior Pastor).</w:t>
      </w:r>
    </w:p>
    <w:p w14:paraId="4A1EC051" w14:textId="74A9B973" w:rsidR="005146A2" w:rsidRPr="00C4587B" w:rsidRDefault="005146A2" w:rsidP="00C355DD">
      <w:pPr>
        <w:pStyle w:val="ListParagraph"/>
        <w:numPr>
          <w:ilvl w:val="1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20"/>
        <w:ind w:left="567" w:hanging="567"/>
        <w:textAlignment w:val="baseline"/>
        <w:rPr>
          <w:rFonts w:ascii="Calibri" w:eastAsia="Times New Roman" w:hAnsi="Calibri" w:cs="Calibri"/>
          <w:color w:val="47C3D3"/>
          <w:sz w:val="28"/>
          <w:bdr w:val="none" w:sz="0" w:space="0" w:color="auto"/>
          <w:lang w:eastAsia="en-AU"/>
        </w:rPr>
      </w:pPr>
      <w:r w:rsidRPr="00C4587B">
        <w:rPr>
          <w:rFonts w:ascii="Calibri" w:eastAsia="Times New Roman" w:hAnsi="Calibri" w:cs="Calibri"/>
          <w:bCs/>
          <w:color w:val="47C3D3"/>
          <w:sz w:val="28"/>
          <w:bdr w:val="none" w:sz="0" w:space="0" w:color="auto"/>
          <w:lang w:eastAsia="en-AU"/>
        </w:rPr>
        <w:t>Safe Church Register</w:t>
      </w:r>
      <w:r w:rsidRPr="00C4587B">
        <w:rPr>
          <w:rFonts w:ascii="Calibri" w:eastAsia="Times New Roman" w:hAnsi="Calibri" w:cs="Calibri"/>
          <w:color w:val="47C3D3"/>
          <w:sz w:val="28"/>
          <w:bdr w:val="none" w:sz="0" w:space="0" w:color="auto"/>
          <w:lang w:eastAsia="en-AU"/>
        </w:rPr>
        <w:t> </w:t>
      </w:r>
    </w:p>
    <w:p w14:paraId="12DDD01C" w14:textId="50006CD3" w:rsidR="00E636C5" w:rsidRDefault="005146A2" w:rsidP="00E636C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20"/>
        <w:textAlignment w:val="baseline"/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</w:pPr>
      <w:r w:rsidRPr="00C4587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 xml:space="preserve">The church must maintain a </w:t>
      </w:r>
      <w:r w:rsidRPr="00C4587B">
        <w:rPr>
          <w:rFonts w:ascii="Calibri" w:eastAsia="Times New Roman" w:hAnsi="Calibri" w:cs="Calibri"/>
          <w:i/>
          <w:color w:val="000000"/>
          <w:bdr w:val="none" w:sz="0" w:space="0" w:color="auto"/>
          <w:lang w:eastAsia="en-AU"/>
        </w:rPr>
        <w:t xml:space="preserve">Safe Church Register </w:t>
      </w:r>
      <w:r w:rsidRPr="00C4587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>which records a summary of necessary screening and training for all staff and volunteers.</w:t>
      </w:r>
    </w:p>
    <w:p w14:paraId="0029E244" w14:textId="3C10AA9B" w:rsidR="005146A2" w:rsidRPr="00C4587B" w:rsidRDefault="005146A2" w:rsidP="00C355DD">
      <w:pPr>
        <w:pStyle w:val="ListParagraph"/>
        <w:numPr>
          <w:ilvl w:val="1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20"/>
        <w:ind w:left="567" w:hanging="567"/>
        <w:textAlignment w:val="baseline"/>
        <w:rPr>
          <w:rFonts w:ascii="Calibri" w:eastAsia="Times New Roman" w:hAnsi="Calibri" w:cs="Calibri"/>
          <w:color w:val="47C3D3"/>
          <w:sz w:val="28"/>
          <w:bdr w:val="none" w:sz="0" w:space="0" w:color="auto"/>
          <w:lang w:eastAsia="en-AU"/>
        </w:rPr>
      </w:pPr>
      <w:r w:rsidRPr="00C4587B">
        <w:rPr>
          <w:rFonts w:ascii="Calibri" w:eastAsia="Times New Roman" w:hAnsi="Calibri" w:cs="Calibri"/>
          <w:bCs/>
          <w:color w:val="47C3D3"/>
          <w:sz w:val="28"/>
          <w:bdr w:val="none" w:sz="0" w:space="0" w:color="auto"/>
          <w:lang w:eastAsia="en-AU"/>
        </w:rPr>
        <w:t>Review</w:t>
      </w:r>
      <w:r w:rsidRPr="00C4587B">
        <w:rPr>
          <w:rFonts w:ascii="Calibri" w:eastAsia="Times New Roman" w:hAnsi="Calibri" w:cs="Calibri"/>
          <w:color w:val="47C3D3"/>
          <w:sz w:val="28"/>
          <w:bdr w:val="none" w:sz="0" w:space="0" w:color="auto"/>
          <w:lang w:eastAsia="en-AU"/>
        </w:rPr>
        <w:t> </w:t>
      </w:r>
    </w:p>
    <w:p w14:paraId="61DA00F3" w14:textId="77777777" w:rsidR="005146A2" w:rsidRPr="006475CB" w:rsidRDefault="005146A2" w:rsidP="00C355DD">
      <w:pPr>
        <w:pStyle w:val="ListParagraph"/>
        <w:numPr>
          <w:ilvl w:val="1"/>
          <w:numId w:val="3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20"/>
        <w:ind w:left="567" w:hanging="283"/>
        <w:textAlignment w:val="baseline"/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</w:pPr>
      <w:r w:rsidRPr="006475C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>Pastoral Staff should participate in pastoral or professional supervision in addition to other review processes.</w:t>
      </w:r>
    </w:p>
    <w:p w14:paraId="0363579A" w14:textId="5940196F" w:rsidR="005146A2" w:rsidRPr="006475CB" w:rsidRDefault="005146A2" w:rsidP="00C355DD">
      <w:pPr>
        <w:pStyle w:val="ListParagraph"/>
        <w:numPr>
          <w:ilvl w:val="1"/>
          <w:numId w:val="3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20"/>
        <w:ind w:left="567" w:hanging="283"/>
        <w:textAlignment w:val="baseline"/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</w:pPr>
      <w:r w:rsidRPr="006475C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>Staff should participate in a formal review process each year. This process should</w:t>
      </w:r>
    </w:p>
    <w:p w14:paraId="15247156" w14:textId="087112F7" w:rsidR="005146A2" w:rsidRPr="00C4587B" w:rsidRDefault="009B44F3" w:rsidP="00C355DD">
      <w:pPr>
        <w:numPr>
          <w:ilvl w:val="2"/>
          <w:numId w:val="3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20"/>
        <w:ind w:left="1134" w:hanging="141"/>
        <w:textAlignment w:val="baseline"/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</w:pPr>
      <w:r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>R</w:t>
      </w:r>
      <w:r w:rsidR="00CC214A" w:rsidRPr="00C4587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>eview</w:t>
      </w:r>
      <w:r w:rsidR="005146A2" w:rsidRPr="00C4587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 xml:space="preserve"> the </w:t>
      </w:r>
      <w:r w:rsidR="00047519" w:rsidRPr="00C4587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>position</w:t>
      </w:r>
      <w:r w:rsidR="005146A2" w:rsidRPr="00C4587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 xml:space="preserve"> description and make any necessary amendments</w:t>
      </w:r>
    </w:p>
    <w:p w14:paraId="321CA12C" w14:textId="65374D3F" w:rsidR="005146A2" w:rsidRPr="00C4587B" w:rsidRDefault="009B44F3" w:rsidP="00C355DD">
      <w:pPr>
        <w:numPr>
          <w:ilvl w:val="2"/>
          <w:numId w:val="3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20"/>
        <w:ind w:left="1134" w:hanging="141"/>
        <w:textAlignment w:val="baseline"/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</w:pPr>
      <w:r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>P</w:t>
      </w:r>
      <w:r w:rsidR="005146A2" w:rsidRPr="00C4587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>rovide an opportunity for mutual feedback and encouragement</w:t>
      </w:r>
    </w:p>
    <w:p w14:paraId="0F5FDFEA" w14:textId="00D284A0" w:rsidR="005146A2" w:rsidRPr="00C4587B" w:rsidRDefault="009B44F3" w:rsidP="00C355DD">
      <w:pPr>
        <w:numPr>
          <w:ilvl w:val="2"/>
          <w:numId w:val="3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20"/>
        <w:ind w:left="1134" w:hanging="141"/>
        <w:textAlignment w:val="baseline"/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</w:pPr>
      <w:r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lastRenderedPageBreak/>
        <w:t>I</w:t>
      </w:r>
      <w:r w:rsidR="005146A2" w:rsidRPr="00C4587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>dentify opportunities for training and development in the following twelve months</w:t>
      </w:r>
    </w:p>
    <w:p w14:paraId="6C1DE00F" w14:textId="75C5A3E9" w:rsidR="005146A2" w:rsidRPr="00C4587B" w:rsidRDefault="009B44F3" w:rsidP="00C355DD">
      <w:pPr>
        <w:numPr>
          <w:ilvl w:val="2"/>
          <w:numId w:val="3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20"/>
        <w:ind w:left="1134" w:hanging="141"/>
        <w:textAlignment w:val="baseline"/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</w:pPr>
      <w:r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>C</w:t>
      </w:r>
      <w:r w:rsidR="005146A2" w:rsidRPr="00C4587B">
        <w:rPr>
          <w:rFonts w:ascii="Calibri" w:eastAsia="Times New Roman" w:hAnsi="Calibri" w:cs="Calibri"/>
          <w:color w:val="000000"/>
          <w:bdr w:val="none" w:sz="0" w:space="0" w:color="auto"/>
          <w:lang w:eastAsia="en-AU"/>
        </w:rPr>
        <w:t>onsider involving a committee comprising members of the governance body and any other church members who may be appropriate </w:t>
      </w:r>
    </w:p>
    <w:p w14:paraId="7351F044" w14:textId="161710F5" w:rsidR="00777833" w:rsidRPr="006475CB" w:rsidRDefault="005146A2" w:rsidP="00C355DD">
      <w:pPr>
        <w:numPr>
          <w:ilvl w:val="1"/>
          <w:numId w:val="3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20"/>
        <w:ind w:left="567" w:hanging="283"/>
        <w:textAlignment w:val="baseline"/>
        <w:rPr>
          <w:rFonts w:ascii="Calibri" w:hAnsi="Calibri" w:cs="Calibri"/>
          <w:color w:val="221F1F"/>
        </w:rPr>
      </w:pPr>
      <w:r w:rsidRPr="006475CB">
        <w:rPr>
          <w:rFonts w:ascii="Calibri" w:hAnsi="Calibri" w:cs="Calibri"/>
        </w:rPr>
        <w:t>Volunteer positions should be reviewed at least annually to identify areas for support or development and to amend role descriptions where appropriate</w:t>
      </w:r>
      <w:bookmarkEnd w:id="0"/>
      <w:bookmarkEnd w:id="1"/>
    </w:p>
    <w:sectPr w:rsidR="00777833" w:rsidRPr="006475CB" w:rsidSect="007A7821">
      <w:footerReference w:type="default" r:id="rId15"/>
      <w:pgSz w:w="11906" w:h="16838"/>
      <w:pgMar w:top="1134" w:right="1134" w:bottom="1134" w:left="1134" w:header="709" w:footer="851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D6168C" w14:textId="77777777" w:rsidR="003D2C24" w:rsidRDefault="003D2C24" w:rsidP="007A325F">
      <w:r>
        <w:separator/>
      </w:r>
    </w:p>
  </w:endnote>
  <w:endnote w:type="continuationSeparator" w:id="0">
    <w:p w14:paraId="5EC5DD1C" w14:textId="77777777" w:rsidR="003D2C24" w:rsidRDefault="003D2C24" w:rsidP="007A325F">
      <w:r>
        <w:continuationSeparator/>
      </w:r>
    </w:p>
  </w:endnote>
  <w:endnote w:type="continuationNotice" w:id="1">
    <w:p w14:paraId="5AB7CCAC" w14:textId="77777777" w:rsidR="003D2C24" w:rsidRDefault="003D2C24" w:rsidP="007A325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61C768" w14:textId="4AFDAAE9" w:rsidR="005146A2" w:rsidRPr="00621952" w:rsidRDefault="005146A2" w:rsidP="007A325F">
    <w:pPr>
      <w:pStyle w:val="Footer"/>
      <w:tabs>
        <w:tab w:val="clear" w:pos="4680"/>
        <w:tab w:val="clear" w:pos="9360"/>
        <w:tab w:val="center" w:pos="4820"/>
        <w:tab w:val="right" w:pos="9638"/>
      </w:tabs>
      <w:rPr>
        <w:rFonts w:cs="Arial"/>
        <w:sz w:val="18"/>
        <w:szCs w:val="18"/>
      </w:rPr>
    </w:pPr>
    <w:r>
      <w:rPr>
        <w:rFonts w:eastAsia="Times New Roman" w:cs="Arial"/>
        <w:sz w:val="18"/>
        <w:szCs w:val="18"/>
        <w:bdr w:val="none" w:sz="0" w:space="0" w:color="auto"/>
        <w:lang w:eastAsia="en-AU"/>
      </w:rPr>
      <w:t>Procedure for Staff and Volunteers</w:t>
    </w:r>
    <w:r w:rsidRPr="006124E9">
      <w:rPr>
        <w:rFonts w:eastAsia="Times New Roman" w:cs="Arial"/>
        <w:sz w:val="18"/>
        <w:szCs w:val="18"/>
        <w:bdr w:val="none" w:sz="0" w:space="0" w:color="auto"/>
        <w:lang w:eastAsia="en-AU"/>
      </w:rPr>
      <w:t xml:space="preserve"> </w:t>
    </w:r>
    <w:sdt>
      <w:sdtPr>
        <w:rPr>
          <w:rFonts w:cs="Arial"/>
          <w:sz w:val="18"/>
          <w:szCs w:val="18"/>
        </w:rPr>
        <w:id w:val="1728636285"/>
        <w:docPartObj>
          <w:docPartGallery w:val="Page Numbers (Top of Page)"/>
          <w:docPartUnique/>
        </w:docPartObj>
      </w:sdtPr>
      <w:sdtEndPr/>
      <w:sdtContent>
        <w:r>
          <w:rPr>
            <w:rFonts w:cs="Arial"/>
            <w:sz w:val="18"/>
            <w:szCs w:val="18"/>
          </w:rPr>
          <w:tab/>
        </w:r>
        <w:r w:rsidRPr="00F661E2">
          <w:rPr>
            <w:rFonts w:cs="Arial"/>
            <w:sz w:val="18"/>
            <w:szCs w:val="18"/>
          </w:rPr>
          <w:t xml:space="preserve">Page </w:t>
        </w:r>
        <w:r w:rsidRPr="00F661E2">
          <w:rPr>
            <w:rFonts w:cs="Arial"/>
            <w:b/>
            <w:bCs/>
            <w:sz w:val="18"/>
            <w:szCs w:val="18"/>
          </w:rPr>
          <w:fldChar w:fldCharType="begin"/>
        </w:r>
        <w:r w:rsidRPr="00F661E2">
          <w:rPr>
            <w:rFonts w:cs="Arial"/>
            <w:b/>
            <w:bCs/>
            <w:sz w:val="18"/>
            <w:szCs w:val="18"/>
          </w:rPr>
          <w:instrText xml:space="preserve"> PAGE </w:instrText>
        </w:r>
        <w:r w:rsidRPr="00F661E2">
          <w:rPr>
            <w:rFonts w:cs="Arial"/>
            <w:b/>
            <w:bCs/>
            <w:sz w:val="18"/>
            <w:szCs w:val="18"/>
          </w:rPr>
          <w:fldChar w:fldCharType="separate"/>
        </w:r>
        <w:r>
          <w:rPr>
            <w:rFonts w:cs="Arial"/>
            <w:b/>
            <w:bCs/>
            <w:sz w:val="18"/>
            <w:szCs w:val="18"/>
          </w:rPr>
          <w:t>1</w:t>
        </w:r>
        <w:r w:rsidRPr="00F661E2">
          <w:rPr>
            <w:rFonts w:cs="Arial"/>
            <w:b/>
            <w:bCs/>
            <w:sz w:val="18"/>
            <w:szCs w:val="18"/>
          </w:rPr>
          <w:fldChar w:fldCharType="end"/>
        </w:r>
        <w:r w:rsidRPr="00F661E2">
          <w:rPr>
            <w:rFonts w:cs="Arial"/>
            <w:sz w:val="18"/>
            <w:szCs w:val="18"/>
          </w:rPr>
          <w:t xml:space="preserve"> of </w:t>
        </w:r>
        <w:r w:rsidRPr="00F661E2">
          <w:rPr>
            <w:rFonts w:cs="Arial"/>
            <w:b/>
            <w:bCs/>
            <w:sz w:val="18"/>
            <w:szCs w:val="18"/>
          </w:rPr>
          <w:fldChar w:fldCharType="begin"/>
        </w:r>
        <w:r w:rsidRPr="00F661E2">
          <w:rPr>
            <w:rFonts w:cs="Arial"/>
            <w:b/>
            <w:bCs/>
            <w:sz w:val="18"/>
            <w:szCs w:val="18"/>
          </w:rPr>
          <w:instrText xml:space="preserve"> NUMPAGES  </w:instrText>
        </w:r>
        <w:r w:rsidRPr="00F661E2">
          <w:rPr>
            <w:rFonts w:cs="Arial"/>
            <w:b/>
            <w:bCs/>
            <w:sz w:val="18"/>
            <w:szCs w:val="18"/>
          </w:rPr>
          <w:fldChar w:fldCharType="separate"/>
        </w:r>
        <w:r>
          <w:rPr>
            <w:rFonts w:cs="Arial"/>
            <w:b/>
            <w:bCs/>
            <w:sz w:val="18"/>
            <w:szCs w:val="18"/>
          </w:rPr>
          <w:t>27</w:t>
        </w:r>
        <w:r w:rsidRPr="00F661E2">
          <w:rPr>
            <w:rFonts w:cs="Arial"/>
            <w:b/>
            <w:bCs/>
            <w:sz w:val="18"/>
            <w:szCs w:val="18"/>
          </w:rPr>
          <w:fldChar w:fldCharType="end"/>
        </w:r>
      </w:sdtContent>
    </w:sdt>
    <w:r w:rsidRPr="006124E9">
      <w:rPr>
        <w:rFonts w:eastAsia="Times New Roman" w:cs="Arial"/>
        <w:sz w:val="18"/>
        <w:szCs w:val="18"/>
        <w:bdr w:val="none" w:sz="0" w:space="0" w:color="auto"/>
        <w:lang w:eastAsia="en-AU"/>
      </w:rPr>
      <w:t xml:space="preserve"> </w:t>
    </w:r>
    <w:r w:rsidR="009D6489">
      <w:rPr>
        <w:rFonts w:eastAsia="Times New Roman" w:cs="Arial"/>
        <w:sz w:val="18"/>
        <w:szCs w:val="18"/>
        <w:bdr w:val="none" w:sz="0" w:space="0" w:color="auto"/>
        <w:lang w:eastAsia="en-AU"/>
      </w:rPr>
      <w:tab/>
      <w:t>Last Updated 2</w:t>
    </w:r>
    <w:r w:rsidR="00390920">
      <w:rPr>
        <w:rFonts w:eastAsia="Times New Roman" w:cs="Arial"/>
        <w:sz w:val="18"/>
        <w:szCs w:val="18"/>
        <w:bdr w:val="none" w:sz="0" w:space="0" w:color="auto"/>
        <w:lang w:eastAsia="en-AU"/>
      </w:rPr>
      <w:t>8</w:t>
    </w:r>
    <w:r w:rsidR="009D6489">
      <w:rPr>
        <w:rFonts w:eastAsia="Times New Roman" w:cs="Arial"/>
        <w:sz w:val="18"/>
        <w:szCs w:val="18"/>
        <w:bdr w:val="none" w:sz="0" w:space="0" w:color="auto"/>
        <w:lang w:eastAsia="en-AU"/>
      </w:rPr>
      <w:t>.05.2020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862DD5" w14:textId="72B4D2DF" w:rsidR="005146A2" w:rsidRPr="00DA67BB" w:rsidRDefault="00DA67BB" w:rsidP="00DA67BB">
    <w:pPr>
      <w:pStyle w:val="Footer"/>
      <w:jc w:val="right"/>
      <w:rPr>
        <w:sz w:val="18"/>
        <w:szCs w:val="18"/>
      </w:rPr>
    </w:pPr>
    <w:r>
      <w:rPr>
        <w:sz w:val="18"/>
        <w:szCs w:val="18"/>
      </w:rPr>
      <w:t xml:space="preserve">Last Updated: </w:t>
    </w:r>
    <w:r w:rsidR="00313374">
      <w:rPr>
        <w:sz w:val="18"/>
        <w:szCs w:val="18"/>
      </w:rPr>
      <w:t>15</w:t>
    </w:r>
    <w:r>
      <w:rPr>
        <w:sz w:val="18"/>
        <w:szCs w:val="18"/>
      </w:rPr>
      <w:t>.03.2020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A599BF" w14:textId="7FAE8E3E" w:rsidR="00BC5EF1" w:rsidRPr="007A7821" w:rsidRDefault="007A7821" w:rsidP="007A7821">
    <w:pPr>
      <w:pStyle w:val="Footer"/>
      <w:tabs>
        <w:tab w:val="center" w:pos="4820"/>
        <w:tab w:val="right" w:pos="9638"/>
      </w:tabs>
      <w:rPr>
        <w:rFonts w:cs="Arial"/>
        <w:sz w:val="18"/>
        <w:szCs w:val="18"/>
      </w:rPr>
    </w:pPr>
    <w:r>
      <w:rPr>
        <w:rFonts w:eastAsia="Times New Roman" w:cs="Arial"/>
        <w:sz w:val="18"/>
        <w:szCs w:val="18"/>
        <w:lang w:eastAsia="en-AU"/>
      </w:rPr>
      <w:t>Procedure for Staff and Volunteers</w:t>
    </w:r>
    <w:r w:rsidRPr="006124E9">
      <w:rPr>
        <w:rFonts w:eastAsia="Times New Roman" w:cs="Arial"/>
        <w:sz w:val="18"/>
        <w:szCs w:val="18"/>
        <w:lang w:eastAsia="en-AU"/>
      </w:rPr>
      <w:t xml:space="preserve"> </w:t>
    </w:r>
    <w:sdt>
      <w:sdtPr>
        <w:rPr>
          <w:rFonts w:cs="Arial"/>
          <w:sz w:val="18"/>
          <w:szCs w:val="18"/>
        </w:rPr>
        <w:id w:val="-1391178758"/>
        <w:docPartObj>
          <w:docPartGallery w:val="Page Numbers (Top of Page)"/>
          <w:docPartUnique/>
        </w:docPartObj>
      </w:sdtPr>
      <w:sdtEndPr/>
      <w:sdtContent>
        <w:r>
          <w:rPr>
            <w:rFonts w:cs="Arial"/>
            <w:sz w:val="18"/>
            <w:szCs w:val="18"/>
          </w:rPr>
          <w:tab/>
        </w:r>
        <w:r w:rsidR="001E2533">
          <w:rPr>
            <w:rFonts w:cs="Arial"/>
            <w:sz w:val="18"/>
            <w:szCs w:val="18"/>
          </w:rPr>
          <w:tab/>
        </w:r>
        <w:r w:rsidR="001E2533">
          <w:rPr>
            <w:rFonts w:cs="Arial"/>
            <w:sz w:val="18"/>
            <w:szCs w:val="18"/>
          </w:rPr>
          <w:tab/>
        </w:r>
        <w:r w:rsidRPr="00F661E2">
          <w:rPr>
            <w:rFonts w:cs="Arial"/>
            <w:sz w:val="18"/>
            <w:szCs w:val="18"/>
          </w:rPr>
          <w:t xml:space="preserve">Page </w:t>
        </w:r>
        <w:r w:rsidRPr="00F661E2">
          <w:rPr>
            <w:rFonts w:cs="Arial"/>
            <w:b/>
            <w:bCs/>
            <w:sz w:val="18"/>
            <w:szCs w:val="18"/>
          </w:rPr>
          <w:fldChar w:fldCharType="begin"/>
        </w:r>
        <w:r w:rsidRPr="00F661E2">
          <w:rPr>
            <w:rFonts w:cs="Arial"/>
            <w:b/>
            <w:bCs/>
            <w:sz w:val="18"/>
            <w:szCs w:val="18"/>
          </w:rPr>
          <w:instrText xml:space="preserve"> PAGE </w:instrText>
        </w:r>
        <w:r w:rsidRPr="00F661E2">
          <w:rPr>
            <w:rFonts w:cs="Arial"/>
            <w:b/>
            <w:bCs/>
            <w:sz w:val="18"/>
            <w:szCs w:val="18"/>
          </w:rPr>
          <w:fldChar w:fldCharType="separate"/>
        </w:r>
        <w:r>
          <w:rPr>
            <w:rFonts w:cs="Arial"/>
            <w:b/>
            <w:bCs/>
            <w:sz w:val="18"/>
            <w:szCs w:val="18"/>
          </w:rPr>
          <w:t>9</w:t>
        </w:r>
        <w:r w:rsidRPr="00F661E2">
          <w:rPr>
            <w:rFonts w:cs="Arial"/>
            <w:b/>
            <w:bCs/>
            <w:sz w:val="18"/>
            <w:szCs w:val="18"/>
          </w:rPr>
          <w:fldChar w:fldCharType="end"/>
        </w:r>
        <w:r w:rsidRPr="00F661E2">
          <w:rPr>
            <w:rFonts w:cs="Arial"/>
            <w:sz w:val="18"/>
            <w:szCs w:val="18"/>
          </w:rPr>
          <w:t xml:space="preserve"> of </w:t>
        </w:r>
        <w:r w:rsidRPr="00F661E2">
          <w:rPr>
            <w:rFonts w:cs="Arial"/>
            <w:b/>
            <w:bCs/>
            <w:sz w:val="18"/>
            <w:szCs w:val="18"/>
          </w:rPr>
          <w:fldChar w:fldCharType="begin"/>
        </w:r>
        <w:r w:rsidRPr="00F661E2">
          <w:rPr>
            <w:rFonts w:cs="Arial"/>
            <w:b/>
            <w:bCs/>
            <w:sz w:val="18"/>
            <w:szCs w:val="18"/>
          </w:rPr>
          <w:instrText xml:space="preserve"> NUMPAGES  </w:instrText>
        </w:r>
        <w:r w:rsidRPr="00F661E2">
          <w:rPr>
            <w:rFonts w:cs="Arial"/>
            <w:b/>
            <w:bCs/>
            <w:sz w:val="18"/>
            <w:szCs w:val="18"/>
          </w:rPr>
          <w:fldChar w:fldCharType="separate"/>
        </w:r>
        <w:r>
          <w:rPr>
            <w:rFonts w:cs="Arial"/>
            <w:b/>
            <w:bCs/>
            <w:sz w:val="18"/>
            <w:szCs w:val="18"/>
          </w:rPr>
          <w:t>10</w:t>
        </w:r>
        <w:r w:rsidRPr="00F661E2">
          <w:rPr>
            <w:rFonts w:cs="Arial"/>
            <w:b/>
            <w:bCs/>
            <w:sz w:val="18"/>
            <w:szCs w:val="18"/>
          </w:rPr>
          <w:fldChar w:fldCharType="end"/>
        </w:r>
      </w:sdtContent>
    </w:sdt>
    <w:r w:rsidRPr="006124E9">
      <w:rPr>
        <w:rFonts w:eastAsia="Times New Roman" w:cs="Arial"/>
        <w:sz w:val="18"/>
        <w:szCs w:val="18"/>
        <w:lang w:eastAsia="en-AU"/>
      </w:rPr>
      <w:t xml:space="preserve"> </w:t>
    </w:r>
    <w:r>
      <w:rPr>
        <w:rFonts w:eastAsia="Times New Roman" w:cs="Arial"/>
        <w:sz w:val="18"/>
        <w:szCs w:val="18"/>
        <w:lang w:eastAsia="en-AU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4348D00" w14:textId="77777777" w:rsidR="003D2C24" w:rsidRDefault="003D2C24" w:rsidP="007A325F">
      <w:r>
        <w:separator/>
      </w:r>
    </w:p>
  </w:footnote>
  <w:footnote w:type="continuationSeparator" w:id="0">
    <w:p w14:paraId="2FC07DF0" w14:textId="77777777" w:rsidR="003D2C24" w:rsidRDefault="003D2C24" w:rsidP="007A325F">
      <w:r>
        <w:continuationSeparator/>
      </w:r>
    </w:p>
  </w:footnote>
  <w:footnote w:type="continuationNotice" w:id="1">
    <w:p w14:paraId="18466FB3" w14:textId="77777777" w:rsidR="003D2C24" w:rsidRDefault="003D2C24" w:rsidP="007A325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07D3BF" w14:textId="77777777" w:rsidR="005146A2" w:rsidRDefault="005146A2" w:rsidP="007A325F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6F3C84"/>
    <w:multiLevelType w:val="hybridMultilevel"/>
    <w:tmpl w:val="A85EB372"/>
    <w:styleLink w:val="BulletBig"/>
    <w:lvl w:ilvl="0" w:tplc="CE9CEEAC">
      <w:start w:val="1"/>
      <w:numFmt w:val="bullet"/>
      <w:lvlText w:val="•"/>
      <w:lvlJc w:val="left"/>
      <w:pPr>
        <w:ind w:left="262" w:hanging="26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1" w:tplc="D106685A">
      <w:start w:val="1"/>
      <w:numFmt w:val="bullet"/>
      <w:lvlText w:val="•"/>
      <w:lvlJc w:val="left"/>
      <w:pPr>
        <w:ind w:left="48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2" w:tplc="AC20E686">
      <w:start w:val="1"/>
      <w:numFmt w:val="bullet"/>
      <w:lvlText w:val="•"/>
      <w:lvlJc w:val="left"/>
      <w:pPr>
        <w:ind w:left="72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3" w:tplc="47B43CF6">
      <w:start w:val="1"/>
      <w:numFmt w:val="bullet"/>
      <w:lvlText w:val="•"/>
      <w:lvlJc w:val="left"/>
      <w:pPr>
        <w:ind w:left="96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4" w:tplc="F754EBF2">
      <w:start w:val="1"/>
      <w:numFmt w:val="bullet"/>
      <w:lvlText w:val="•"/>
      <w:lvlJc w:val="left"/>
      <w:pPr>
        <w:ind w:left="120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5" w:tplc="626C4F22">
      <w:start w:val="1"/>
      <w:numFmt w:val="bullet"/>
      <w:lvlText w:val="•"/>
      <w:lvlJc w:val="left"/>
      <w:pPr>
        <w:ind w:left="144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6" w:tplc="624C764E">
      <w:start w:val="1"/>
      <w:numFmt w:val="bullet"/>
      <w:lvlText w:val="•"/>
      <w:lvlJc w:val="left"/>
      <w:pPr>
        <w:ind w:left="168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7" w:tplc="1520E8D0">
      <w:start w:val="1"/>
      <w:numFmt w:val="bullet"/>
      <w:lvlText w:val="•"/>
      <w:lvlJc w:val="left"/>
      <w:pPr>
        <w:ind w:left="192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8" w:tplc="FCA25CC2">
      <w:start w:val="1"/>
      <w:numFmt w:val="bullet"/>
      <w:lvlText w:val="•"/>
      <w:lvlJc w:val="left"/>
      <w:pPr>
        <w:ind w:left="216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</w:abstractNum>
  <w:abstractNum w:abstractNumId="1" w15:restartNumberingAfterBreak="0">
    <w:nsid w:val="04F71625"/>
    <w:multiLevelType w:val="multilevel"/>
    <w:tmpl w:val="9980572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792" w:hanging="432"/>
      </w:pPr>
      <w:rPr>
        <w:rFonts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05152BDB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08EC6FAF"/>
    <w:multiLevelType w:val="multilevel"/>
    <w:tmpl w:val="A67C758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1374742D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2417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1CA056CF"/>
    <w:multiLevelType w:val="hybridMultilevel"/>
    <w:tmpl w:val="98F0D558"/>
    <w:lvl w:ilvl="0" w:tplc="10BEC29C">
      <w:start w:val="1"/>
      <w:numFmt w:val="decimal"/>
      <w:pStyle w:val="TableNumber"/>
      <w:lvlText w:val="%1."/>
      <w:lvlJc w:val="left"/>
      <w:pPr>
        <w:ind w:left="720" w:hanging="360"/>
      </w:pPr>
      <w:rPr>
        <w:rFonts w:asciiTheme="minorHAnsi" w:hAnsiTheme="minorHAnsi" w:hint="default"/>
        <w:color w:val="auto"/>
        <w:sz w:val="2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A80DD6"/>
    <w:multiLevelType w:val="multilevel"/>
    <w:tmpl w:val="F3CA0D0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lowerLetter"/>
      <w:lvlText w:val="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1F8453DB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283D5477"/>
    <w:multiLevelType w:val="multilevel"/>
    <w:tmpl w:val="5EECE1F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2BC02F86"/>
    <w:multiLevelType w:val="multilevel"/>
    <w:tmpl w:val="9D86B618"/>
    <w:styleLink w:val="ProlegisListStyleA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1440" w:hanging="720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2160" w:hanging="720"/>
      </w:pPr>
      <w:rPr>
        <w:rFonts w:hint="default"/>
      </w:rPr>
    </w:lvl>
    <w:lvl w:ilvl="4">
      <w:start w:val="1"/>
      <w:numFmt w:val="upperLetter"/>
      <w:lvlText w:val="(%5)"/>
      <w:lvlJc w:val="left"/>
      <w:pPr>
        <w:tabs>
          <w:tab w:val="num" w:pos="2160"/>
        </w:tabs>
        <w:ind w:left="2880" w:hanging="720"/>
      </w:pPr>
      <w:rPr>
        <w:rFonts w:hint="default"/>
      </w:rPr>
    </w:lvl>
    <w:lvl w:ilvl="5">
      <w:start w:val="1"/>
      <w:numFmt w:val="decimal"/>
      <w:lvlText w:val="(%6)"/>
      <w:lvlJc w:val="left"/>
      <w:pPr>
        <w:tabs>
          <w:tab w:val="num" w:pos="2880"/>
        </w:tabs>
        <w:ind w:left="360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0" w15:restartNumberingAfterBreak="0">
    <w:nsid w:val="33E93334"/>
    <w:multiLevelType w:val="multilevel"/>
    <w:tmpl w:val="883CD5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342371FA"/>
    <w:multiLevelType w:val="multilevel"/>
    <w:tmpl w:val="9684CF7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2417" w:hanging="432"/>
      </w:pPr>
      <w:rPr>
        <w:rFonts w:ascii="Symbol" w:hAnsi="Symbol" w:hint="default"/>
      </w:rPr>
    </w:lvl>
    <w:lvl w:ilvl="2">
      <w:start w:val="1"/>
      <w:numFmt w:val="lowerRoman"/>
      <w:lvlText w:val="%3."/>
      <w:lvlJc w:val="righ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36F20DA8"/>
    <w:multiLevelType w:val="multilevel"/>
    <w:tmpl w:val="11BA62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pStyle w:val="Conductlist1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3A1331ED"/>
    <w:multiLevelType w:val="hybridMultilevel"/>
    <w:tmpl w:val="3B34B1DA"/>
    <w:lvl w:ilvl="0" w:tplc="0C090017">
      <w:start w:val="1"/>
      <w:numFmt w:val="lowerLetter"/>
      <w:lvlText w:val="%1)"/>
      <w:lvlJc w:val="left"/>
      <w:pPr>
        <w:ind w:left="1287" w:hanging="360"/>
      </w:pPr>
    </w:lvl>
    <w:lvl w:ilvl="1" w:tplc="0C090019">
      <w:start w:val="1"/>
      <w:numFmt w:val="lowerLetter"/>
      <w:lvlText w:val="%2."/>
      <w:lvlJc w:val="left"/>
      <w:pPr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4" w15:restartNumberingAfterBreak="0">
    <w:nsid w:val="3B881A45"/>
    <w:multiLevelType w:val="multilevel"/>
    <w:tmpl w:val="CD2A7D3C"/>
    <w:lvl w:ilvl="0">
      <w:start w:val="3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5" w15:restartNumberingAfterBreak="0">
    <w:nsid w:val="3BD87A91"/>
    <w:multiLevelType w:val="multilevel"/>
    <w:tmpl w:val="33A8223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3D7E3984"/>
    <w:multiLevelType w:val="multilevel"/>
    <w:tmpl w:val="77C2C73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lowerRoman"/>
      <w:lvlText w:val="%3."/>
      <w:lvlJc w:val="righ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3F282743"/>
    <w:multiLevelType w:val="multilevel"/>
    <w:tmpl w:val="BA56F34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lowerRoman"/>
      <w:lvlText w:val="%3."/>
      <w:lvlJc w:val="righ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42CD6D1D"/>
    <w:multiLevelType w:val="multilevel"/>
    <w:tmpl w:val="5BBE009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44DF7101"/>
    <w:multiLevelType w:val="hybridMultilevel"/>
    <w:tmpl w:val="E7CC171C"/>
    <w:lvl w:ilvl="0" w:tplc="5AB08938">
      <w:start w:val="1"/>
      <w:numFmt w:val="decimal"/>
      <w:pStyle w:val="Heading3"/>
      <w:lvlText w:val="%1."/>
      <w:lvlJc w:val="left"/>
      <w:pPr>
        <w:ind w:left="1080" w:hanging="360"/>
      </w:pPr>
    </w:lvl>
    <w:lvl w:ilvl="1" w:tplc="0C090019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CBA3BDB"/>
    <w:multiLevelType w:val="hybridMultilevel"/>
    <w:tmpl w:val="FBFA3282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FEF380F"/>
    <w:multiLevelType w:val="multilevel"/>
    <w:tmpl w:val="B2B66D1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34" w:hanging="567"/>
      </w:pPr>
      <w:rPr>
        <w:rFonts w:hint="default"/>
      </w:rPr>
    </w:lvl>
    <w:lvl w:ilvl="2">
      <w:start w:val="1"/>
      <w:numFmt w:val="decimal"/>
      <w:pStyle w:val="ListParagraph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52F724E2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54B61176"/>
    <w:multiLevelType w:val="multilevel"/>
    <w:tmpl w:val="33A8223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55141C1E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56D978B6"/>
    <w:multiLevelType w:val="hybridMultilevel"/>
    <w:tmpl w:val="C54A2BE0"/>
    <w:lvl w:ilvl="0" w:tplc="0C09001B">
      <w:start w:val="1"/>
      <w:numFmt w:val="lowerRoman"/>
      <w:lvlText w:val="%1."/>
      <w:lvlJc w:val="right"/>
      <w:pPr>
        <w:ind w:left="1854" w:hanging="360"/>
      </w:pPr>
    </w:lvl>
    <w:lvl w:ilvl="1" w:tplc="1FF69048">
      <w:start w:val="1"/>
      <w:numFmt w:val="lowerLetter"/>
      <w:lvlText w:val="%2)"/>
      <w:lvlJc w:val="left"/>
      <w:pPr>
        <w:ind w:left="2784" w:hanging="570"/>
      </w:pPr>
      <w:rPr>
        <w:rFonts w:hint="default"/>
      </w:rPr>
    </w:lvl>
    <w:lvl w:ilvl="2" w:tplc="0C09001B">
      <w:start w:val="1"/>
      <w:numFmt w:val="lowerRoman"/>
      <w:lvlText w:val="%3."/>
      <w:lvlJc w:val="right"/>
      <w:pPr>
        <w:ind w:left="3294" w:hanging="180"/>
      </w:pPr>
    </w:lvl>
    <w:lvl w:ilvl="3" w:tplc="0C090003">
      <w:start w:val="1"/>
      <w:numFmt w:val="bullet"/>
      <w:lvlText w:val="o"/>
      <w:lvlJc w:val="left"/>
      <w:pPr>
        <w:ind w:left="4014" w:hanging="360"/>
      </w:pPr>
      <w:rPr>
        <w:rFonts w:ascii="Courier New" w:hAnsi="Courier New" w:cs="Courier New" w:hint="default"/>
      </w:rPr>
    </w:lvl>
    <w:lvl w:ilvl="4" w:tplc="0C090019" w:tentative="1">
      <w:start w:val="1"/>
      <w:numFmt w:val="lowerLetter"/>
      <w:lvlText w:val="%5."/>
      <w:lvlJc w:val="left"/>
      <w:pPr>
        <w:ind w:left="4734" w:hanging="360"/>
      </w:pPr>
    </w:lvl>
    <w:lvl w:ilvl="5" w:tplc="0C09001B" w:tentative="1">
      <w:start w:val="1"/>
      <w:numFmt w:val="lowerRoman"/>
      <w:lvlText w:val="%6."/>
      <w:lvlJc w:val="right"/>
      <w:pPr>
        <w:ind w:left="5454" w:hanging="180"/>
      </w:pPr>
    </w:lvl>
    <w:lvl w:ilvl="6" w:tplc="0C09000F" w:tentative="1">
      <w:start w:val="1"/>
      <w:numFmt w:val="decimal"/>
      <w:lvlText w:val="%7."/>
      <w:lvlJc w:val="left"/>
      <w:pPr>
        <w:ind w:left="6174" w:hanging="360"/>
      </w:pPr>
    </w:lvl>
    <w:lvl w:ilvl="7" w:tplc="0C090019" w:tentative="1">
      <w:start w:val="1"/>
      <w:numFmt w:val="lowerLetter"/>
      <w:lvlText w:val="%8."/>
      <w:lvlJc w:val="left"/>
      <w:pPr>
        <w:ind w:left="6894" w:hanging="360"/>
      </w:pPr>
    </w:lvl>
    <w:lvl w:ilvl="8" w:tplc="0C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6" w15:restartNumberingAfterBreak="0">
    <w:nsid w:val="59887F03"/>
    <w:multiLevelType w:val="multilevel"/>
    <w:tmpl w:val="D4F2E5A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5AAB08E3"/>
    <w:multiLevelType w:val="multilevel"/>
    <w:tmpl w:val="33A8223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5BFA4A83"/>
    <w:multiLevelType w:val="multilevel"/>
    <w:tmpl w:val="9A6CB9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lowerLetter"/>
      <w:lvlText w:val="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9" w15:restartNumberingAfterBreak="0">
    <w:nsid w:val="5EE65950"/>
    <w:multiLevelType w:val="multilevel"/>
    <w:tmpl w:val="1178673C"/>
    <w:lvl w:ilvl="0">
      <w:start w:val="1"/>
      <w:numFmt w:val="lowerLetter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2417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0" w15:restartNumberingAfterBreak="0">
    <w:nsid w:val="5F8953CD"/>
    <w:multiLevelType w:val="multilevel"/>
    <w:tmpl w:val="4C5A98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6078203B"/>
    <w:multiLevelType w:val="multilevel"/>
    <w:tmpl w:val="3ABC952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792" w:hanging="432"/>
      </w:pPr>
      <w:rPr>
        <w:rFonts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7D51434"/>
    <w:multiLevelType w:val="multilevel"/>
    <w:tmpl w:val="7102F16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EB55836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FDC0EBB"/>
    <w:multiLevelType w:val="multilevel"/>
    <w:tmpl w:val="A91AE9E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75DF4BDC"/>
    <w:multiLevelType w:val="multilevel"/>
    <w:tmpl w:val="FEB05FC8"/>
    <w:lvl w:ilvl="0">
      <w:start w:val="1"/>
      <w:numFmt w:val="decimal"/>
      <w:pStyle w:val="heading2withnumbers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Listlevel2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Listlevel3"/>
      <w:lvlText w:val="%1.%2.%3."/>
      <w:lvlJc w:val="left"/>
      <w:pPr>
        <w:ind w:left="2835" w:hanging="113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6351EBB"/>
    <w:multiLevelType w:val="multilevel"/>
    <w:tmpl w:val="6AF22742"/>
    <w:lvl w:ilvl="0">
      <w:start w:val="4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37" w15:restartNumberingAfterBreak="0">
    <w:nsid w:val="76450FA5"/>
    <w:multiLevelType w:val="multilevel"/>
    <w:tmpl w:val="A572BA9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2417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8" w15:restartNumberingAfterBreak="0">
    <w:nsid w:val="76590380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9" w15:restartNumberingAfterBreak="0">
    <w:nsid w:val="78440FD5"/>
    <w:multiLevelType w:val="multilevel"/>
    <w:tmpl w:val="0C9E8E5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0"/>
  </w:num>
  <w:num w:numId="2">
    <w:abstractNumId w:val="12"/>
  </w:num>
  <w:num w:numId="3">
    <w:abstractNumId w:val="19"/>
  </w:num>
  <w:num w:numId="4">
    <w:abstractNumId w:val="21"/>
  </w:num>
  <w:num w:numId="5">
    <w:abstractNumId w:val="35"/>
  </w:num>
  <w:num w:numId="6">
    <w:abstractNumId w:val="9"/>
  </w:num>
  <w:num w:numId="7">
    <w:abstractNumId w:val="5"/>
  </w:num>
  <w:num w:numId="8">
    <w:abstractNumId w:val="30"/>
  </w:num>
  <w:num w:numId="9">
    <w:abstractNumId w:val="10"/>
  </w:num>
  <w:num w:numId="10">
    <w:abstractNumId w:val="24"/>
  </w:num>
  <w:num w:numId="11">
    <w:abstractNumId w:val="22"/>
  </w:num>
  <w:num w:numId="12">
    <w:abstractNumId w:val="4"/>
  </w:num>
  <w:num w:numId="13">
    <w:abstractNumId w:val="8"/>
  </w:num>
  <w:num w:numId="14">
    <w:abstractNumId w:val="38"/>
  </w:num>
  <w:num w:numId="15">
    <w:abstractNumId w:val="7"/>
  </w:num>
  <w:num w:numId="16">
    <w:abstractNumId w:val="33"/>
  </w:num>
  <w:num w:numId="17">
    <w:abstractNumId w:val="2"/>
  </w:num>
  <w:num w:numId="18">
    <w:abstractNumId w:val="37"/>
  </w:num>
  <w:num w:numId="19">
    <w:abstractNumId w:val="36"/>
  </w:num>
  <w:num w:numId="20">
    <w:abstractNumId w:val="23"/>
  </w:num>
  <w:num w:numId="21">
    <w:abstractNumId w:val="15"/>
  </w:num>
  <w:num w:numId="22">
    <w:abstractNumId w:val="27"/>
  </w:num>
  <w:num w:numId="23">
    <w:abstractNumId w:val="25"/>
  </w:num>
  <w:num w:numId="24">
    <w:abstractNumId w:val="18"/>
  </w:num>
  <w:num w:numId="25">
    <w:abstractNumId w:val="34"/>
  </w:num>
  <w:num w:numId="26">
    <w:abstractNumId w:val="39"/>
  </w:num>
  <w:num w:numId="27">
    <w:abstractNumId w:val="26"/>
  </w:num>
  <w:num w:numId="28">
    <w:abstractNumId w:val="17"/>
  </w:num>
  <w:num w:numId="29">
    <w:abstractNumId w:val="20"/>
  </w:num>
  <w:num w:numId="30">
    <w:abstractNumId w:val="1"/>
  </w:num>
  <w:num w:numId="31">
    <w:abstractNumId w:val="13"/>
  </w:num>
  <w:num w:numId="32">
    <w:abstractNumId w:val="31"/>
  </w:num>
  <w:num w:numId="33">
    <w:abstractNumId w:val="3"/>
  </w:num>
  <w:num w:numId="34">
    <w:abstractNumId w:val="29"/>
  </w:num>
  <w:num w:numId="35">
    <w:abstractNumId w:val="11"/>
  </w:num>
  <w:num w:numId="36">
    <w:abstractNumId w:val="28"/>
  </w:num>
  <w:num w:numId="37">
    <w:abstractNumId w:val="6"/>
  </w:num>
  <w:num w:numId="38">
    <w:abstractNumId w:val="32"/>
  </w:num>
  <w:num w:numId="39">
    <w:abstractNumId w:val="16"/>
  </w:num>
  <w:num w:numId="40">
    <w:abstractNumId w:val="14"/>
  </w:num>
  <w:numIdMacAtCleanup w:val="4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stylePaneFormatFilter w:val="1428" w:allStyles="0" w:customStyles="0" w:latentStyles="0" w:stylesInUse="1" w:headingStyles="1" w:numberingStyles="0" w:tableStyles="0" w:directFormattingOnRuns="0" w:directFormattingOnParagraphs="0" w:directFormattingOnNumbering="1" w:directFormattingOnTables="0" w:clearFormatting="1" w:top3HeadingStyles="0" w:visibleStyles="0" w:alternateStyleNames="0"/>
  <w:stylePaneSortMethod w:val="0004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2NTcwszQ2MTQxNDVR0lEKTi0uzszPAykwMqkFAHmrMW0tAAAA"/>
    <w:docVar w:name="ClientNumber" w:val="103100"/>
    <w:docVar w:name="DocID" w:val="{93884FAD-638C-4080-AC7A-E9CA6E05FF72}"/>
    <w:docVar w:name="DocumentNumber" w:val="65"/>
    <w:docVar w:name="DocumentType" w:val="5"/>
    <w:docVar w:name="FeeEarner" w:val="SB"/>
    <w:docVar w:name="LibCatalogID" w:val="0"/>
    <w:docVar w:name="MatterDescription" w:val="Child Safety Advisory"/>
    <w:docVar w:name="MatterNumber" w:val="4"/>
    <w:docVar w:name="NoFooter" w:val="1"/>
    <w:docVar w:name="VersionID" w:val="F3020258-B240-4F00-94E7-51750D798002"/>
    <w:docVar w:name="WordOperator" w:val="SB"/>
  </w:docVars>
  <w:rsids>
    <w:rsidRoot w:val="00B554F7"/>
    <w:rsid w:val="000005FA"/>
    <w:rsid w:val="00001649"/>
    <w:rsid w:val="00001C04"/>
    <w:rsid w:val="00001DEF"/>
    <w:rsid w:val="000044C9"/>
    <w:rsid w:val="00006967"/>
    <w:rsid w:val="00006C2D"/>
    <w:rsid w:val="00010221"/>
    <w:rsid w:val="000102CA"/>
    <w:rsid w:val="000109ED"/>
    <w:rsid w:val="00010FAF"/>
    <w:rsid w:val="00011D85"/>
    <w:rsid w:val="00012F2A"/>
    <w:rsid w:val="0002022C"/>
    <w:rsid w:val="00021DC9"/>
    <w:rsid w:val="000229FC"/>
    <w:rsid w:val="00022B69"/>
    <w:rsid w:val="00024347"/>
    <w:rsid w:val="00025E49"/>
    <w:rsid w:val="00026CB8"/>
    <w:rsid w:val="000277BE"/>
    <w:rsid w:val="0003169E"/>
    <w:rsid w:val="00032D1D"/>
    <w:rsid w:val="0003427E"/>
    <w:rsid w:val="0003435F"/>
    <w:rsid w:val="00034AEC"/>
    <w:rsid w:val="00036A6C"/>
    <w:rsid w:val="00037069"/>
    <w:rsid w:val="0003715E"/>
    <w:rsid w:val="000376B4"/>
    <w:rsid w:val="00040FBF"/>
    <w:rsid w:val="00041FD4"/>
    <w:rsid w:val="00042118"/>
    <w:rsid w:val="000425F7"/>
    <w:rsid w:val="00042AA4"/>
    <w:rsid w:val="00042CBD"/>
    <w:rsid w:val="00042FB7"/>
    <w:rsid w:val="00043030"/>
    <w:rsid w:val="00043684"/>
    <w:rsid w:val="00047519"/>
    <w:rsid w:val="000537E8"/>
    <w:rsid w:val="000543B4"/>
    <w:rsid w:val="0005441E"/>
    <w:rsid w:val="00054636"/>
    <w:rsid w:val="00055254"/>
    <w:rsid w:val="00055486"/>
    <w:rsid w:val="0005628D"/>
    <w:rsid w:val="0006042D"/>
    <w:rsid w:val="00060795"/>
    <w:rsid w:val="00061B2E"/>
    <w:rsid w:val="00063088"/>
    <w:rsid w:val="000632E5"/>
    <w:rsid w:val="000634E5"/>
    <w:rsid w:val="0006425A"/>
    <w:rsid w:val="00064390"/>
    <w:rsid w:val="000643F9"/>
    <w:rsid w:val="000652F6"/>
    <w:rsid w:val="00066865"/>
    <w:rsid w:val="00066CB8"/>
    <w:rsid w:val="00067FC0"/>
    <w:rsid w:val="00070292"/>
    <w:rsid w:val="000753B2"/>
    <w:rsid w:val="00075E9C"/>
    <w:rsid w:val="00076DED"/>
    <w:rsid w:val="00077007"/>
    <w:rsid w:val="000801DF"/>
    <w:rsid w:val="00081D4F"/>
    <w:rsid w:val="00082D27"/>
    <w:rsid w:val="00084780"/>
    <w:rsid w:val="000857D5"/>
    <w:rsid w:val="000858B0"/>
    <w:rsid w:val="00087674"/>
    <w:rsid w:val="000876CC"/>
    <w:rsid w:val="0009030D"/>
    <w:rsid w:val="000904E6"/>
    <w:rsid w:val="00090C86"/>
    <w:rsid w:val="000945A1"/>
    <w:rsid w:val="00094D4E"/>
    <w:rsid w:val="00095583"/>
    <w:rsid w:val="00095822"/>
    <w:rsid w:val="00097552"/>
    <w:rsid w:val="0009762F"/>
    <w:rsid w:val="00097E6F"/>
    <w:rsid w:val="000A1CFC"/>
    <w:rsid w:val="000A22FF"/>
    <w:rsid w:val="000A2BBA"/>
    <w:rsid w:val="000A2DAF"/>
    <w:rsid w:val="000A4024"/>
    <w:rsid w:val="000A4031"/>
    <w:rsid w:val="000A4E98"/>
    <w:rsid w:val="000A5C67"/>
    <w:rsid w:val="000A6031"/>
    <w:rsid w:val="000A652E"/>
    <w:rsid w:val="000B0574"/>
    <w:rsid w:val="000B401D"/>
    <w:rsid w:val="000B45E1"/>
    <w:rsid w:val="000B52BA"/>
    <w:rsid w:val="000B6946"/>
    <w:rsid w:val="000B7E69"/>
    <w:rsid w:val="000B7E93"/>
    <w:rsid w:val="000B7EDB"/>
    <w:rsid w:val="000C11D0"/>
    <w:rsid w:val="000C1E2C"/>
    <w:rsid w:val="000C3002"/>
    <w:rsid w:val="000C329E"/>
    <w:rsid w:val="000C3484"/>
    <w:rsid w:val="000C3840"/>
    <w:rsid w:val="000C38AA"/>
    <w:rsid w:val="000C44AD"/>
    <w:rsid w:val="000C511C"/>
    <w:rsid w:val="000C57FF"/>
    <w:rsid w:val="000C68F1"/>
    <w:rsid w:val="000C701D"/>
    <w:rsid w:val="000C74F8"/>
    <w:rsid w:val="000C7990"/>
    <w:rsid w:val="000C79F1"/>
    <w:rsid w:val="000D0A4D"/>
    <w:rsid w:val="000D1A26"/>
    <w:rsid w:val="000D4C43"/>
    <w:rsid w:val="000D55B3"/>
    <w:rsid w:val="000D5C3D"/>
    <w:rsid w:val="000D5D8D"/>
    <w:rsid w:val="000D628C"/>
    <w:rsid w:val="000D6480"/>
    <w:rsid w:val="000D66F4"/>
    <w:rsid w:val="000D71ED"/>
    <w:rsid w:val="000E137E"/>
    <w:rsid w:val="000E17E8"/>
    <w:rsid w:val="000E285C"/>
    <w:rsid w:val="000E3508"/>
    <w:rsid w:val="000E540F"/>
    <w:rsid w:val="000E7757"/>
    <w:rsid w:val="000E7F6E"/>
    <w:rsid w:val="000F193B"/>
    <w:rsid w:val="000F2621"/>
    <w:rsid w:val="000F2B40"/>
    <w:rsid w:val="000F2D21"/>
    <w:rsid w:val="000F30FA"/>
    <w:rsid w:val="000F4610"/>
    <w:rsid w:val="000F4AA6"/>
    <w:rsid w:val="000F4E32"/>
    <w:rsid w:val="000F520F"/>
    <w:rsid w:val="000F596B"/>
    <w:rsid w:val="000F6A41"/>
    <w:rsid w:val="000F71BE"/>
    <w:rsid w:val="000F78D1"/>
    <w:rsid w:val="001003D9"/>
    <w:rsid w:val="001007B7"/>
    <w:rsid w:val="00100A9F"/>
    <w:rsid w:val="00102489"/>
    <w:rsid w:val="00102663"/>
    <w:rsid w:val="00102F26"/>
    <w:rsid w:val="00105679"/>
    <w:rsid w:val="00105B17"/>
    <w:rsid w:val="00105D38"/>
    <w:rsid w:val="0010621E"/>
    <w:rsid w:val="001067BE"/>
    <w:rsid w:val="001069A8"/>
    <w:rsid w:val="00106CD5"/>
    <w:rsid w:val="00107738"/>
    <w:rsid w:val="00110528"/>
    <w:rsid w:val="00110600"/>
    <w:rsid w:val="00110E47"/>
    <w:rsid w:val="001120AB"/>
    <w:rsid w:val="001124EA"/>
    <w:rsid w:val="001129A0"/>
    <w:rsid w:val="00113AD4"/>
    <w:rsid w:val="00113CC1"/>
    <w:rsid w:val="00114EDD"/>
    <w:rsid w:val="00115920"/>
    <w:rsid w:val="00116301"/>
    <w:rsid w:val="00116D72"/>
    <w:rsid w:val="001204C0"/>
    <w:rsid w:val="00122B78"/>
    <w:rsid w:val="00127092"/>
    <w:rsid w:val="001275BE"/>
    <w:rsid w:val="001276F6"/>
    <w:rsid w:val="00127A76"/>
    <w:rsid w:val="00130256"/>
    <w:rsid w:val="00131265"/>
    <w:rsid w:val="00134A11"/>
    <w:rsid w:val="0013555D"/>
    <w:rsid w:val="0013577E"/>
    <w:rsid w:val="00136502"/>
    <w:rsid w:val="00136600"/>
    <w:rsid w:val="00136603"/>
    <w:rsid w:val="00136DD4"/>
    <w:rsid w:val="00137ACA"/>
    <w:rsid w:val="001400CF"/>
    <w:rsid w:val="00140268"/>
    <w:rsid w:val="00140DC2"/>
    <w:rsid w:val="001422BA"/>
    <w:rsid w:val="00142315"/>
    <w:rsid w:val="00142669"/>
    <w:rsid w:val="00142A25"/>
    <w:rsid w:val="00145585"/>
    <w:rsid w:val="0014734D"/>
    <w:rsid w:val="00147EFF"/>
    <w:rsid w:val="00151B19"/>
    <w:rsid w:val="00151F9E"/>
    <w:rsid w:val="0015259A"/>
    <w:rsid w:val="00154712"/>
    <w:rsid w:val="0015486A"/>
    <w:rsid w:val="00161B1B"/>
    <w:rsid w:val="00161FAB"/>
    <w:rsid w:val="00162742"/>
    <w:rsid w:val="00163EC3"/>
    <w:rsid w:val="00163F2D"/>
    <w:rsid w:val="001644F0"/>
    <w:rsid w:val="00164E38"/>
    <w:rsid w:val="00164EF5"/>
    <w:rsid w:val="001660F8"/>
    <w:rsid w:val="001672A6"/>
    <w:rsid w:val="001701E6"/>
    <w:rsid w:val="001719F9"/>
    <w:rsid w:val="00173EBB"/>
    <w:rsid w:val="001745D8"/>
    <w:rsid w:val="0017474F"/>
    <w:rsid w:val="0017612C"/>
    <w:rsid w:val="001808B8"/>
    <w:rsid w:val="00182961"/>
    <w:rsid w:val="001844E8"/>
    <w:rsid w:val="00184DC9"/>
    <w:rsid w:val="00185044"/>
    <w:rsid w:val="00185999"/>
    <w:rsid w:val="00187066"/>
    <w:rsid w:val="001907D8"/>
    <w:rsid w:val="00190B70"/>
    <w:rsid w:val="00192E58"/>
    <w:rsid w:val="00193B56"/>
    <w:rsid w:val="001944BF"/>
    <w:rsid w:val="00195944"/>
    <w:rsid w:val="0019611D"/>
    <w:rsid w:val="00196F6C"/>
    <w:rsid w:val="00197961"/>
    <w:rsid w:val="001A029D"/>
    <w:rsid w:val="001A0BE8"/>
    <w:rsid w:val="001A2D1C"/>
    <w:rsid w:val="001A3C69"/>
    <w:rsid w:val="001A5C14"/>
    <w:rsid w:val="001A624C"/>
    <w:rsid w:val="001A6C87"/>
    <w:rsid w:val="001A729D"/>
    <w:rsid w:val="001A7C05"/>
    <w:rsid w:val="001A7CE7"/>
    <w:rsid w:val="001A7D6B"/>
    <w:rsid w:val="001B1857"/>
    <w:rsid w:val="001B40C5"/>
    <w:rsid w:val="001B4409"/>
    <w:rsid w:val="001B45C0"/>
    <w:rsid w:val="001B5795"/>
    <w:rsid w:val="001B5D88"/>
    <w:rsid w:val="001B6783"/>
    <w:rsid w:val="001B727C"/>
    <w:rsid w:val="001B796A"/>
    <w:rsid w:val="001C0A31"/>
    <w:rsid w:val="001C161C"/>
    <w:rsid w:val="001C27C7"/>
    <w:rsid w:val="001C2A27"/>
    <w:rsid w:val="001C41DE"/>
    <w:rsid w:val="001C42A7"/>
    <w:rsid w:val="001C4338"/>
    <w:rsid w:val="001C7183"/>
    <w:rsid w:val="001C734A"/>
    <w:rsid w:val="001D042D"/>
    <w:rsid w:val="001D1072"/>
    <w:rsid w:val="001D1C5B"/>
    <w:rsid w:val="001D1E1E"/>
    <w:rsid w:val="001D1E59"/>
    <w:rsid w:val="001D2E0B"/>
    <w:rsid w:val="001D3578"/>
    <w:rsid w:val="001D4C87"/>
    <w:rsid w:val="001D5413"/>
    <w:rsid w:val="001D6437"/>
    <w:rsid w:val="001E0659"/>
    <w:rsid w:val="001E085C"/>
    <w:rsid w:val="001E0BC5"/>
    <w:rsid w:val="001E126A"/>
    <w:rsid w:val="001E229B"/>
    <w:rsid w:val="001E2533"/>
    <w:rsid w:val="001E2D01"/>
    <w:rsid w:val="001E3076"/>
    <w:rsid w:val="001E3210"/>
    <w:rsid w:val="001E343D"/>
    <w:rsid w:val="001E4BB3"/>
    <w:rsid w:val="001E4C01"/>
    <w:rsid w:val="001E509E"/>
    <w:rsid w:val="001E5FFF"/>
    <w:rsid w:val="001E6AD0"/>
    <w:rsid w:val="001E75C4"/>
    <w:rsid w:val="001E7651"/>
    <w:rsid w:val="001E76E1"/>
    <w:rsid w:val="001E784D"/>
    <w:rsid w:val="001F195D"/>
    <w:rsid w:val="001F2DEF"/>
    <w:rsid w:val="001F36A8"/>
    <w:rsid w:val="001F3E13"/>
    <w:rsid w:val="001F3F03"/>
    <w:rsid w:val="001F4C35"/>
    <w:rsid w:val="001F4F67"/>
    <w:rsid w:val="00202F8D"/>
    <w:rsid w:val="002031BD"/>
    <w:rsid w:val="002038E2"/>
    <w:rsid w:val="00203BCC"/>
    <w:rsid w:val="00203F44"/>
    <w:rsid w:val="00204679"/>
    <w:rsid w:val="0020580B"/>
    <w:rsid w:val="002066FF"/>
    <w:rsid w:val="00207159"/>
    <w:rsid w:val="002074FE"/>
    <w:rsid w:val="0020764D"/>
    <w:rsid w:val="0020768D"/>
    <w:rsid w:val="002106E6"/>
    <w:rsid w:val="00211AC0"/>
    <w:rsid w:val="00211FBB"/>
    <w:rsid w:val="00212298"/>
    <w:rsid w:val="002135C9"/>
    <w:rsid w:val="002135D6"/>
    <w:rsid w:val="002167BE"/>
    <w:rsid w:val="00216C7F"/>
    <w:rsid w:val="00217CC7"/>
    <w:rsid w:val="00220B7C"/>
    <w:rsid w:val="00221EA9"/>
    <w:rsid w:val="002222CC"/>
    <w:rsid w:val="0022291E"/>
    <w:rsid w:val="00223D78"/>
    <w:rsid w:val="00224FCF"/>
    <w:rsid w:val="00225EAE"/>
    <w:rsid w:val="002264F4"/>
    <w:rsid w:val="002301F2"/>
    <w:rsid w:val="002314B0"/>
    <w:rsid w:val="00231D31"/>
    <w:rsid w:val="002331E3"/>
    <w:rsid w:val="00233A9D"/>
    <w:rsid w:val="00234F6C"/>
    <w:rsid w:val="00235904"/>
    <w:rsid w:val="0023662F"/>
    <w:rsid w:val="0023740B"/>
    <w:rsid w:val="00237905"/>
    <w:rsid w:val="00241E24"/>
    <w:rsid w:val="00243957"/>
    <w:rsid w:val="00243F01"/>
    <w:rsid w:val="00245CBC"/>
    <w:rsid w:val="00245CD5"/>
    <w:rsid w:val="00245FA9"/>
    <w:rsid w:val="00246016"/>
    <w:rsid w:val="002475CA"/>
    <w:rsid w:val="00250037"/>
    <w:rsid w:val="002503DC"/>
    <w:rsid w:val="0025134B"/>
    <w:rsid w:val="002528C0"/>
    <w:rsid w:val="00253CF3"/>
    <w:rsid w:val="00255188"/>
    <w:rsid w:val="00255A5C"/>
    <w:rsid w:val="00255ADF"/>
    <w:rsid w:val="00257AA0"/>
    <w:rsid w:val="002605E4"/>
    <w:rsid w:val="00261D63"/>
    <w:rsid w:val="00262D87"/>
    <w:rsid w:val="002649A4"/>
    <w:rsid w:val="002654E8"/>
    <w:rsid w:val="00265AF5"/>
    <w:rsid w:val="00266543"/>
    <w:rsid w:val="00271BD2"/>
    <w:rsid w:val="00271CDD"/>
    <w:rsid w:val="00271E42"/>
    <w:rsid w:val="00273C49"/>
    <w:rsid w:val="00275DD8"/>
    <w:rsid w:val="00276A88"/>
    <w:rsid w:val="002773F4"/>
    <w:rsid w:val="002777BF"/>
    <w:rsid w:val="00277FCB"/>
    <w:rsid w:val="00280CB4"/>
    <w:rsid w:val="002833F2"/>
    <w:rsid w:val="0028369D"/>
    <w:rsid w:val="00284A96"/>
    <w:rsid w:val="00285C68"/>
    <w:rsid w:val="0028608A"/>
    <w:rsid w:val="0028747A"/>
    <w:rsid w:val="002876FE"/>
    <w:rsid w:val="00287994"/>
    <w:rsid w:val="00290FD2"/>
    <w:rsid w:val="0029175D"/>
    <w:rsid w:val="002920D5"/>
    <w:rsid w:val="002927F2"/>
    <w:rsid w:val="002967E9"/>
    <w:rsid w:val="00296BEB"/>
    <w:rsid w:val="00296DD6"/>
    <w:rsid w:val="00296F55"/>
    <w:rsid w:val="002974DC"/>
    <w:rsid w:val="002A0B04"/>
    <w:rsid w:val="002A1D3A"/>
    <w:rsid w:val="002A28AE"/>
    <w:rsid w:val="002A3045"/>
    <w:rsid w:val="002A3A51"/>
    <w:rsid w:val="002A40C4"/>
    <w:rsid w:val="002A447B"/>
    <w:rsid w:val="002A4D3A"/>
    <w:rsid w:val="002A5BBE"/>
    <w:rsid w:val="002A689C"/>
    <w:rsid w:val="002A6DCE"/>
    <w:rsid w:val="002A721E"/>
    <w:rsid w:val="002A76A6"/>
    <w:rsid w:val="002B07FD"/>
    <w:rsid w:val="002B0E6C"/>
    <w:rsid w:val="002B20D3"/>
    <w:rsid w:val="002B4913"/>
    <w:rsid w:val="002B609B"/>
    <w:rsid w:val="002B76AE"/>
    <w:rsid w:val="002C0AAD"/>
    <w:rsid w:val="002C0B21"/>
    <w:rsid w:val="002C0D51"/>
    <w:rsid w:val="002C243C"/>
    <w:rsid w:val="002C4419"/>
    <w:rsid w:val="002C4624"/>
    <w:rsid w:val="002C4AD6"/>
    <w:rsid w:val="002C6371"/>
    <w:rsid w:val="002C7D05"/>
    <w:rsid w:val="002D08B8"/>
    <w:rsid w:val="002D1B37"/>
    <w:rsid w:val="002D2B58"/>
    <w:rsid w:val="002D3A4D"/>
    <w:rsid w:val="002D62D0"/>
    <w:rsid w:val="002E252A"/>
    <w:rsid w:val="002E3B9C"/>
    <w:rsid w:val="002E466F"/>
    <w:rsid w:val="002E4A22"/>
    <w:rsid w:val="002E4BF0"/>
    <w:rsid w:val="002E4D83"/>
    <w:rsid w:val="002E56CD"/>
    <w:rsid w:val="002E5784"/>
    <w:rsid w:val="002E5BFD"/>
    <w:rsid w:val="002E600D"/>
    <w:rsid w:val="002E6162"/>
    <w:rsid w:val="002E6BCC"/>
    <w:rsid w:val="002E7813"/>
    <w:rsid w:val="002F1060"/>
    <w:rsid w:val="002F1D05"/>
    <w:rsid w:val="002F205A"/>
    <w:rsid w:val="002F5267"/>
    <w:rsid w:val="002F58F5"/>
    <w:rsid w:val="002F6045"/>
    <w:rsid w:val="002F632F"/>
    <w:rsid w:val="002F6E85"/>
    <w:rsid w:val="002F6FCF"/>
    <w:rsid w:val="002F75DC"/>
    <w:rsid w:val="00301781"/>
    <w:rsid w:val="0030284A"/>
    <w:rsid w:val="003048CE"/>
    <w:rsid w:val="00305D32"/>
    <w:rsid w:val="003065A2"/>
    <w:rsid w:val="00306D26"/>
    <w:rsid w:val="00306FEE"/>
    <w:rsid w:val="0030706A"/>
    <w:rsid w:val="00307678"/>
    <w:rsid w:val="003118B3"/>
    <w:rsid w:val="00311CD0"/>
    <w:rsid w:val="00311EE1"/>
    <w:rsid w:val="00312543"/>
    <w:rsid w:val="00312E97"/>
    <w:rsid w:val="00313374"/>
    <w:rsid w:val="003149E0"/>
    <w:rsid w:val="00315367"/>
    <w:rsid w:val="00315EF1"/>
    <w:rsid w:val="00316489"/>
    <w:rsid w:val="0031681B"/>
    <w:rsid w:val="00317385"/>
    <w:rsid w:val="00320BDC"/>
    <w:rsid w:val="00321274"/>
    <w:rsid w:val="00321374"/>
    <w:rsid w:val="00322243"/>
    <w:rsid w:val="00324063"/>
    <w:rsid w:val="00326A55"/>
    <w:rsid w:val="003277AB"/>
    <w:rsid w:val="00327B20"/>
    <w:rsid w:val="00330B8D"/>
    <w:rsid w:val="00333D97"/>
    <w:rsid w:val="00333FBB"/>
    <w:rsid w:val="00335AA7"/>
    <w:rsid w:val="00340619"/>
    <w:rsid w:val="00340A3A"/>
    <w:rsid w:val="00341D39"/>
    <w:rsid w:val="003420ED"/>
    <w:rsid w:val="00342541"/>
    <w:rsid w:val="00343218"/>
    <w:rsid w:val="00343B85"/>
    <w:rsid w:val="00347688"/>
    <w:rsid w:val="00347AD1"/>
    <w:rsid w:val="00350E42"/>
    <w:rsid w:val="00351AEC"/>
    <w:rsid w:val="00351C5F"/>
    <w:rsid w:val="00351F31"/>
    <w:rsid w:val="003529C7"/>
    <w:rsid w:val="00353721"/>
    <w:rsid w:val="003547B5"/>
    <w:rsid w:val="003552B1"/>
    <w:rsid w:val="003552E3"/>
    <w:rsid w:val="00355F4E"/>
    <w:rsid w:val="00356F6B"/>
    <w:rsid w:val="0035755F"/>
    <w:rsid w:val="00360368"/>
    <w:rsid w:val="00361D12"/>
    <w:rsid w:val="0036440D"/>
    <w:rsid w:val="003651FB"/>
    <w:rsid w:val="00365849"/>
    <w:rsid w:val="00365B69"/>
    <w:rsid w:val="003672EE"/>
    <w:rsid w:val="00367EC3"/>
    <w:rsid w:val="0037203A"/>
    <w:rsid w:val="0037274D"/>
    <w:rsid w:val="00372F58"/>
    <w:rsid w:val="00374A0A"/>
    <w:rsid w:val="0037572E"/>
    <w:rsid w:val="00376771"/>
    <w:rsid w:val="00376BCA"/>
    <w:rsid w:val="00376C03"/>
    <w:rsid w:val="00376F5D"/>
    <w:rsid w:val="003772F2"/>
    <w:rsid w:val="0037788C"/>
    <w:rsid w:val="00377CC1"/>
    <w:rsid w:val="003801E1"/>
    <w:rsid w:val="003811AA"/>
    <w:rsid w:val="00381FBD"/>
    <w:rsid w:val="0038206F"/>
    <w:rsid w:val="00382723"/>
    <w:rsid w:val="00383589"/>
    <w:rsid w:val="00385431"/>
    <w:rsid w:val="00385F1F"/>
    <w:rsid w:val="0038641D"/>
    <w:rsid w:val="0038664A"/>
    <w:rsid w:val="00386788"/>
    <w:rsid w:val="00387462"/>
    <w:rsid w:val="00390920"/>
    <w:rsid w:val="003909CF"/>
    <w:rsid w:val="00391424"/>
    <w:rsid w:val="0039255B"/>
    <w:rsid w:val="00393EF6"/>
    <w:rsid w:val="00393FB9"/>
    <w:rsid w:val="00394C7B"/>
    <w:rsid w:val="00395B2B"/>
    <w:rsid w:val="00396EEB"/>
    <w:rsid w:val="00397C54"/>
    <w:rsid w:val="003A0C84"/>
    <w:rsid w:val="003A1A68"/>
    <w:rsid w:val="003A3435"/>
    <w:rsid w:val="003A7B60"/>
    <w:rsid w:val="003A7FA2"/>
    <w:rsid w:val="003B047C"/>
    <w:rsid w:val="003B06A9"/>
    <w:rsid w:val="003B1AC3"/>
    <w:rsid w:val="003B288F"/>
    <w:rsid w:val="003B2969"/>
    <w:rsid w:val="003B3768"/>
    <w:rsid w:val="003B400B"/>
    <w:rsid w:val="003B4718"/>
    <w:rsid w:val="003B5057"/>
    <w:rsid w:val="003B5D08"/>
    <w:rsid w:val="003B5D84"/>
    <w:rsid w:val="003B6798"/>
    <w:rsid w:val="003B6845"/>
    <w:rsid w:val="003B6BD2"/>
    <w:rsid w:val="003C0B73"/>
    <w:rsid w:val="003C0BE5"/>
    <w:rsid w:val="003C0C92"/>
    <w:rsid w:val="003C1B48"/>
    <w:rsid w:val="003C2FA3"/>
    <w:rsid w:val="003C378D"/>
    <w:rsid w:val="003C430F"/>
    <w:rsid w:val="003C461B"/>
    <w:rsid w:val="003C62E9"/>
    <w:rsid w:val="003C7ED3"/>
    <w:rsid w:val="003D1059"/>
    <w:rsid w:val="003D1729"/>
    <w:rsid w:val="003D2C24"/>
    <w:rsid w:val="003D4A55"/>
    <w:rsid w:val="003D5F54"/>
    <w:rsid w:val="003E0456"/>
    <w:rsid w:val="003E146D"/>
    <w:rsid w:val="003E1890"/>
    <w:rsid w:val="003E2988"/>
    <w:rsid w:val="003E31E8"/>
    <w:rsid w:val="003E424B"/>
    <w:rsid w:val="003E44BA"/>
    <w:rsid w:val="003E515A"/>
    <w:rsid w:val="003E632C"/>
    <w:rsid w:val="003E6FAD"/>
    <w:rsid w:val="003F0377"/>
    <w:rsid w:val="003F0B40"/>
    <w:rsid w:val="003F110D"/>
    <w:rsid w:val="003F14D1"/>
    <w:rsid w:val="003F1D31"/>
    <w:rsid w:val="003F2DA2"/>
    <w:rsid w:val="003F314D"/>
    <w:rsid w:val="003F390A"/>
    <w:rsid w:val="003F4350"/>
    <w:rsid w:val="003F466B"/>
    <w:rsid w:val="003F51EE"/>
    <w:rsid w:val="003F5804"/>
    <w:rsid w:val="003F59E1"/>
    <w:rsid w:val="003F5A6B"/>
    <w:rsid w:val="003F680F"/>
    <w:rsid w:val="003F709A"/>
    <w:rsid w:val="003F7802"/>
    <w:rsid w:val="003F7827"/>
    <w:rsid w:val="003F7CA4"/>
    <w:rsid w:val="00400720"/>
    <w:rsid w:val="00400845"/>
    <w:rsid w:val="0040122E"/>
    <w:rsid w:val="004017A1"/>
    <w:rsid w:val="00401FBA"/>
    <w:rsid w:val="00404C39"/>
    <w:rsid w:val="00404C8C"/>
    <w:rsid w:val="00406A43"/>
    <w:rsid w:val="00407D91"/>
    <w:rsid w:val="00410766"/>
    <w:rsid w:val="00412767"/>
    <w:rsid w:val="00413D2F"/>
    <w:rsid w:val="00414450"/>
    <w:rsid w:val="0041568A"/>
    <w:rsid w:val="004156DB"/>
    <w:rsid w:val="00415731"/>
    <w:rsid w:val="00417AEA"/>
    <w:rsid w:val="00420970"/>
    <w:rsid w:val="004209F9"/>
    <w:rsid w:val="00421DCE"/>
    <w:rsid w:val="00422309"/>
    <w:rsid w:val="0042257D"/>
    <w:rsid w:val="0042602A"/>
    <w:rsid w:val="00426885"/>
    <w:rsid w:val="004344A2"/>
    <w:rsid w:val="004346F6"/>
    <w:rsid w:val="00434F64"/>
    <w:rsid w:val="0043547B"/>
    <w:rsid w:val="004359BF"/>
    <w:rsid w:val="00436D68"/>
    <w:rsid w:val="00436F6A"/>
    <w:rsid w:val="004370F6"/>
    <w:rsid w:val="00437712"/>
    <w:rsid w:val="00437AF1"/>
    <w:rsid w:val="00440151"/>
    <w:rsid w:val="00440361"/>
    <w:rsid w:val="004414F7"/>
    <w:rsid w:val="0044191F"/>
    <w:rsid w:val="00442039"/>
    <w:rsid w:val="004429FF"/>
    <w:rsid w:val="00445853"/>
    <w:rsid w:val="00445962"/>
    <w:rsid w:val="00445E23"/>
    <w:rsid w:val="00445FD1"/>
    <w:rsid w:val="004460BB"/>
    <w:rsid w:val="00446370"/>
    <w:rsid w:val="00447241"/>
    <w:rsid w:val="0044750B"/>
    <w:rsid w:val="00447BC4"/>
    <w:rsid w:val="00447CF7"/>
    <w:rsid w:val="0045031B"/>
    <w:rsid w:val="00450381"/>
    <w:rsid w:val="00450C99"/>
    <w:rsid w:val="00451CEF"/>
    <w:rsid w:val="00455A9B"/>
    <w:rsid w:val="00455F9D"/>
    <w:rsid w:val="004565ED"/>
    <w:rsid w:val="0045788C"/>
    <w:rsid w:val="00457E5B"/>
    <w:rsid w:val="00461770"/>
    <w:rsid w:val="004647FF"/>
    <w:rsid w:val="00465C31"/>
    <w:rsid w:val="00466C1E"/>
    <w:rsid w:val="00471EF9"/>
    <w:rsid w:val="00472129"/>
    <w:rsid w:val="00473554"/>
    <w:rsid w:val="00475D4C"/>
    <w:rsid w:val="004776AD"/>
    <w:rsid w:val="004800E2"/>
    <w:rsid w:val="004807F7"/>
    <w:rsid w:val="00480C29"/>
    <w:rsid w:val="00481C20"/>
    <w:rsid w:val="00482DF0"/>
    <w:rsid w:val="004852F5"/>
    <w:rsid w:val="004854B0"/>
    <w:rsid w:val="00486AD3"/>
    <w:rsid w:val="004873FC"/>
    <w:rsid w:val="00487E00"/>
    <w:rsid w:val="0049134C"/>
    <w:rsid w:val="0049188F"/>
    <w:rsid w:val="00491AD3"/>
    <w:rsid w:val="00492119"/>
    <w:rsid w:val="004942FB"/>
    <w:rsid w:val="00495314"/>
    <w:rsid w:val="004957A2"/>
    <w:rsid w:val="00495C41"/>
    <w:rsid w:val="00495EFD"/>
    <w:rsid w:val="00497344"/>
    <w:rsid w:val="004A00AA"/>
    <w:rsid w:val="004A21F1"/>
    <w:rsid w:val="004A57EB"/>
    <w:rsid w:val="004A5AAE"/>
    <w:rsid w:val="004A5EB5"/>
    <w:rsid w:val="004A6FD5"/>
    <w:rsid w:val="004B1EEF"/>
    <w:rsid w:val="004B3F7B"/>
    <w:rsid w:val="004B44E7"/>
    <w:rsid w:val="004B70FB"/>
    <w:rsid w:val="004B7500"/>
    <w:rsid w:val="004B7BA6"/>
    <w:rsid w:val="004C02EF"/>
    <w:rsid w:val="004C093F"/>
    <w:rsid w:val="004C343A"/>
    <w:rsid w:val="004C4413"/>
    <w:rsid w:val="004C4952"/>
    <w:rsid w:val="004C4EE6"/>
    <w:rsid w:val="004C60D2"/>
    <w:rsid w:val="004C65DD"/>
    <w:rsid w:val="004C6938"/>
    <w:rsid w:val="004D17D4"/>
    <w:rsid w:val="004D300F"/>
    <w:rsid w:val="004D301B"/>
    <w:rsid w:val="004D3A68"/>
    <w:rsid w:val="004D454E"/>
    <w:rsid w:val="004D4768"/>
    <w:rsid w:val="004D58C8"/>
    <w:rsid w:val="004D5AD2"/>
    <w:rsid w:val="004D6338"/>
    <w:rsid w:val="004E078E"/>
    <w:rsid w:val="004E0D09"/>
    <w:rsid w:val="004E1120"/>
    <w:rsid w:val="004E20C5"/>
    <w:rsid w:val="004E3003"/>
    <w:rsid w:val="004E3A88"/>
    <w:rsid w:val="004E3AA6"/>
    <w:rsid w:val="004E4907"/>
    <w:rsid w:val="004F021C"/>
    <w:rsid w:val="004F0946"/>
    <w:rsid w:val="004F2793"/>
    <w:rsid w:val="004F2E48"/>
    <w:rsid w:val="004F3111"/>
    <w:rsid w:val="004F3813"/>
    <w:rsid w:val="004F3F74"/>
    <w:rsid w:val="004F4CC7"/>
    <w:rsid w:val="00501D15"/>
    <w:rsid w:val="00502152"/>
    <w:rsid w:val="00502233"/>
    <w:rsid w:val="00502890"/>
    <w:rsid w:val="00502B44"/>
    <w:rsid w:val="0050331B"/>
    <w:rsid w:val="00503BFE"/>
    <w:rsid w:val="00504DF7"/>
    <w:rsid w:val="00505B2F"/>
    <w:rsid w:val="00505FF2"/>
    <w:rsid w:val="005067C4"/>
    <w:rsid w:val="00507D74"/>
    <w:rsid w:val="0051039A"/>
    <w:rsid w:val="00510480"/>
    <w:rsid w:val="005105D1"/>
    <w:rsid w:val="00511A98"/>
    <w:rsid w:val="005124EF"/>
    <w:rsid w:val="005146A2"/>
    <w:rsid w:val="00514A38"/>
    <w:rsid w:val="005156AF"/>
    <w:rsid w:val="0051637C"/>
    <w:rsid w:val="00517B05"/>
    <w:rsid w:val="005201AF"/>
    <w:rsid w:val="00520418"/>
    <w:rsid w:val="00520489"/>
    <w:rsid w:val="00521277"/>
    <w:rsid w:val="00521701"/>
    <w:rsid w:val="00526F6E"/>
    <w:rsid w:val="00527154"/>
    <w:rsid w:val="00527C13"/>
    <w:rsid w:val="005317AB"/>
    <w:rsid w:val="005329CD"/>
    <w:rsid w:val="00533D27"/>
    <w:rsid w:val="00537D11"/>
    <w:rsid w:val="00540A10"/>
    <w:rsid w:val="00540C71"/>
    <w:rsid w:val="00541460"/>
    <w:rsid w:val="005419DF"/>
    <w:rsid w:val="00541CAC"/>
    <w:rsid w:val="00541D94"/>
    <w:rsid w:val="005438E5"/>
    <w:rsid w:val="00543AAB"/>
    <w:rsid w:val="00545418"/>
    <w:rsid w:val="00546568"/>
    <w:rsid w:val="00546DCB"/>
    <w:rsid w:val="00547F83"/>
    <w:rsid w:val="00550101"/>
    <w:rsid w:val="0055047A"/>
    <w:rsid w:val="0055050F"/>
    <w:rsid w:val="00550937"/>
    <w:rsid w:val="00551323"/>
    <w:rsid w:val="0055271B"/>
    <w:rsid w:val="00553C4B"/>
    <w:rsid w:val="005540B7"/>
    <w:rsid w:val="005540F8"/>
    <w:rsid w:val="0055444F"/>
    <w:rsid w:val="00556595"/>
    <w:rsid w:val="00557B78"/>
    <w:rsid w:val="00562435"/>
    <w:rsid w:val="00562713"/>
    <w:rsid w:val="0056567F"/>
    <w:rsid w:val="00565D77"/>
    <w:rsid w:val="005663EC"/>
    <w:rsid w:val="00570D08"/>
    <w:rsid w:val="00572641"/>
    <w:rsid w:val="00572F6E"/>
    <w:rsid w:val="00573A05"/>
    <w:rsid w:val="00574002"/>
    <w:rsid w:val="0057434E"/>
    <w:rsid w:val="0057457C"/>
    <w:rsid w:val="00574E4C"/>
    <w:rsid w:val="00575D34"/>
    <w:rsid w:val="00575FEB"/>
    <w:rsid w:val="00576645"/>
    <w:rsid w:val="00576DEA"/>
    <w:rsid w:val="0057707D"/>
    <w:rsid w:val="00577F54"/>
    <w:rsid w:val="00580A5E"/>
    <w:rsid w:val="0058117E"/>
    <w:rsid w:val="00581275"/>
    <w:rsid w:val="00583EB8"/>
    <w:rsid w:val="00583F3F"/>
    <w:rsid w:val="00583F9B"/>
    <w:rsid w:val="0058524C"/>
    <w:rsid w:val="00585932"/>
    <w:rsid w:val="00586589"/>
    <w:rsid w:val="00586C0A"/>
    <w:rsid w:val="00586E30"/>
    <w:rsid w:val="00587A79"/>
    <w:rsid w:val="0059099F"/>
    <w:rsid w:val="00591B2D"/>
    <w:rsid w:val="00592B13"/>
    <w:rsid w:val="005941AA"/>
    <w:rsid w:val="00594411"/>
    <w:rsid w:val="00594573"/>
    <w:rsid w:val="00594D5D"/>
    <w:rsid w:val="0059675B"/>
    <w:rsid w:val="0059702F"/>
    <w:rsid w:val="005A0671"/>
    <w:rsid w:val="005A080E"/>
    <w:rsid w:val="005A11D2"/>
    <w:rsid w:val="005A14A2"/>
    <w:rsid w:val="005A1DBB"/>
    <w:rsid w:val="005A2642"/>
    <w:rsid w:val="005A312A"/>
    <w:rsid w:val="005A3305"/>
    <w:rsid w:val="005A3433"/>
    <w:rsid w:val="005A4205"/>
    <w:rsid w:val="005A4B8C"/>
    <w:rsid w:val="005A4C85"/>
    <w:rsid w:val="005A59B5"/>
    <w:rsid w:val="005A6363"/>
    <w:rsid w:val="005A67F4"/>
    <w:rsid w:val="005A7A8D"/>
    <w:rsid w:val="005A7C34"/>
    <w:rsid w:val="005B0ED7"/>
    <w:rsid w:val="005B162A"/>
    <w:rsid w:val="005B17CA"/>
    <w:rsid w:val="005B21AD"/>
    <w:rsid w:val="005B367E"/>
    <w:rsid w:val="005B48B4"/>
    <w:rsid w:val="005B4E06"/>
    <w:rsid w:val="005B588D"/>
    <w:rsid w:val="005B5B82"/>
    <w:rsid w:val="005B5EC3"/>
    <w:rsid w:val="005B79DF"/>
    <w:rsid w:val="005C0677"/>
    <w:rsid w:val="005C1A58"/>
    <w:rsid w:val="005C317C"/>
    <w:rsid w:val="005C4504"/>
    <w:rsid w:val="005C4768"/>
    <w:rsid w:val="005C558C"/>
    <w:rsid w:val="005C5A3E"/>
    <w:rsid w:val="005C5FFE"/>
    <w:rsid w:val="005C6700"/>
    <w:rsid w:val="005C7FAA"/>
    <w:rsid w:val="005D08D4"/>
    <w:rsid w:val="005D0D7B"/>
    <w:rsid w:val="005D0EF9"/>
    <w:rsid w:val="005D12A3"/>
    <w:rsid w:val="005D186E"/>
    <w:rsid w:val="005D2221"/>
    <w:rsid w:val="005D239C"/>
    <w:rsid w:val="005D48E5"/>
    <w:rsid w:val="005D4F91"/>
    <w:rsid w:val="005D520A"/>
    <w:rsid w:val="005D584C"/>
    <w:rsid w:val="005D5DBB"/>
    <w:rsid w:val="005D5FEF"/>
    <w:rsid w:val="005D6EB4"/>
    <w:rsid w:val="005E0F41"/>
    <w:rsid w:val="005E106A"/>
    <w:rsid w:val="005E145B"/>
    <w:rsid w:val="005E36E4"/>
    <w:rsid w:val="005E5B0D"/>
    <w:rsid w:val="005E6406"/>
    <w:rsid w:val="005F03C2"/>
    <w:rsid w:val="005F07A3"/>
    <w:rsid w:val="005F0A56"/>
    <w:rsid w:val="005F14C3"/>
    <w:rsid w:val="005F273B"/>
    <w:rsid w:val="005F2A56"/>
    <w:rsid w:val="005F3127"/>
    <w:rsid w:val="005F43B9"/>
    <w:rsid w:val="005F5D02"/>
    <w:rsid w:val="005F6277"/>
    <w:rsid w:val="00600C8B"/>
    <w:rsid w:val="00600F90"/>
    <w:rsid w:val="00601087"/>
    <w:rsid w:val="00601618"/>
    <w:rsid w:val="00601EAF"/>
    <w:rsid w:val="006028AD"/>
    <w:rsid w:val="00602FAA"/>
    <w:rsid w:val="006034CF"/>
    <w:rsid w:val="00603A62"/>
    <w:rsid w:val="006043FE"/>
    <w:rsid w:val="00605517"/>
    <w:rsid w:val="00606150"/>
    <w:rsid w:val="00606DD7"/>
    <w:rsid w:val="006110AE"/>
    <w:rsid w:val="00611227"/>
    <w:rsid w:val="00611CFC"/>
    <w:rsid w:val="006128B2"/>
    <w:rsid w:val="006133AD"/>
    <w:rsid w:val="006135D9"/>
    <w:rsid w:val="006136E2"/>
    <w:rsid w:val="0061466D"/>
    <w:rsid w:val="006155BA"/>
    <w:rsid w:val="0061561A"/>
    <w:rsid w:val="00615D4A"/>
    <w:rsid w:val="006164AE"/>
    <w:rsid w:val="00616C5B"/>
    <w:rsid w:val="00617C45"/>
    <w:rsid w:val="006203DB"/>
    <w:rsid w:val="00621232"/>
    <w:rsid w:val="00622823"/>
    <w:rsid w:val="0062323D"/>
    <w:rsid w:val="00623914"/>
    <w:rsid w:val="006241AA"/>
    <w:rsid w:val="00625846"/>
    <w:rsid w:val="00626AE4"/>
    <w:rsid w:val="00632535"/>
    <w:rsid w:val="006329B2"/>
    <w:rsid w:val="006333AA"/>
    <w:rsid w:val="00634C97"/>
    <w:rsid w:val="00636674"/>
    <w:rsid w:val="006366B6"/>
    <w:rsid w:val="0063720A"/>
    <w:rsid w:val="00641742"/>
    <w:rsid w:val="00641B4F"/>
    <w:rsid w:val="006420B3"/>
    <w:rsid w:val="0064362C"/>
    <w:rsid w:val="00644756"/>
    <w:rsid w:val="00644932"/>
    <w:rsid w:val="006463CF"/>
    <w:rsid w:val="00646F6C"/>
    <w:rsid w:val="00647407"/>
    <w:rsid w:val="006475CB"/>
    <w:rsid w:val="00647619"/>
    <w:rsid w:val="0064769A"/>
    <w:rsid w:val="00647BF2"/>
    <w:rsid w:val="00650720"/>
    <w:rsid w:val="00650AC9"/>
    <w:rsid w:val="0065176C"/>
    <w:rsid w:val="00651978"/>
    <w:rsid w:val="00653F27"/>
    <w:rsid w:val="0065427F"/>
    <w:rsid w:val="006544B9"/>
    <w:rsid w:val="0066051E"/>
    <w:rsid w:val="0066068A"/>
    <w:rsid w:val="006608F4"/>
    <w:rsid w:val="006650BE"/>
    <w:rsid w:val="00665D0D"/>
    <w:rsid w:val="0066799A"/>
    <w:rsid w:val="00667EB4"/>
    <w:rsid w:val="0067080C"/>
    <w:rsid w:val="00670F7E"/>
    <w:rsid w:val="00671BB5"/>
    <w:rsid w:val="00671D44"/>
    <w:rsid w:val="006724E4"/>
    <w:rsid w:val="0067259A"/>
    <w:rsid w:val="00672B43"/>
    <w:rsid w:val="006738B5"/>
    <w:rsid w:val="006744C8"/>
    <w:rsid w:val="00676009"/>
    <w:rsid w:val="00676BEB"/>
    <w:rsid w:val="006775AE"/>
    <w:rsid w:val="00677C0F"/>
    <w:rsid w:val="0068069E"/>
    <w:rsid w:val="006808A3"/>
    <w:rsid w:val="006809C0"/>
    <w:rsid w:val="006827E0"/>
    <w:rsid w:val="006835AF"/>
    <w:rsid w:val="00683BAD"/>
    <w:rsid w:val="00685554"/>
    <w:rsid w:val="00685913"/>
    <w:rsid w:val="00685F05"/>
    <w:rsid w:val="00686257"/>
    <w:rsid w:val="00686548"/>
    <w:rsid w:val="00686850"/>
    <w:rsid w:val="00686CBD"/>
    <w:rsid w:val="00687DB6"/>
    <w:rsid w:val="00690385"/>
    <w:rsid w:val="00691025"/>
    <w:rsid w:val="0069180B"/>
    <w:rsid w:val="00693C0B"/>
    <w:rsid w:val="00693E13"/>
    <w:rsid w:val="0069430F"/>
    <w:rsid w:val="006952E0"/>
    <w:rsid w:val="00696163"/>
    <w:rsid w:val="006967B4"/>
    <w:rsid w:val="00696A0E"/>
    <w:rsid w:val="0069776A"/>
    <w:rsid w:val="006A00F9"/>
    <w:rsid w:val="006A13F6"/>
    <w:rsid w:val="006A5B8F"/>
    <w:rsid w:val="006A6928"/>
    <w:rsid w:val="006A760D"/>
    <w:rsid w:val="006A791F"/>
    <w:rsid w:val="006A7B74"/>
    <w:rsid w:val="006B1971"/>
    <w:rsid w:val="006B2648"/>
    <w:rsid w:val="006B5CF8"/>
    <w:rsid w:val="006B5D3C"/>
    <w:rsid w:val="006B67CF"/>
    <w:rsid w:val="006B6ED6"/>
    <w:rsid w:val="006B787D"/>
    <w:rsid w:val="006B7AA5"/>
    <w:rsid w:val="006B7B20"/>
    <w:rsid w:val="006C0F7A"/>
    <w:rsid w:val="006C2465"/>
    <w:rsid w:val="006C2F13"/>
    <w:rsid w:val="006C3CFC"/>
    <w:rsid w:val="006C42E8"/>
    <w:rsid w:val="006C43BB"/>
    <w:rsid w:val="006C4591"/>
    <w:rsid w:val="006C4F4C"/>
    <w:rsid w:val="006C4F6A"/>
    <w:rsid w:val="006C521A"/>
    <w:rsid w:val="006C5A2A"/>
    <w:rsid w:val="006C6936"/>
    <w:rsid w:val="006C7E31"/>
    <w:rsid w:val="006D18AB"/>
    <w:rsid w:val="006D2211"/>
    <w:rsid w:val="006D3991"/>
    <w:rsid w:val="006D3DE9"/>
    <w:rsid w:val="006D4EDE"/>
    <w:rsid w:val="006D4F9F"/>
    <w:rsid w:val="006D50CD"/>
    <w:rsid w:val="006D64AD"/>
    <w:rsid w:val="006D6A5D"/>
    <w:rsid w:val="006D7000"/>
    <w:rsid w:val="006E054A"/>
    <w:rsid w:val="006E329F"/>
    <w:rsid w:val="006E4104"/>
    <w:rsid w:val="006E4934"/>
    <w:rsid w:val="006E4A43"/>
    <w:rsid w:val="006E4D72"/>
    <w:rsid w:val="006E5691"/>
    <w:rsid w:val="006E5922"/>
    <w:rsid w:val="006E5FFF"/>
    <w:rsid w:val="006E64F9"/>
    <w:rsid w:val="006E69E4"/>
    <w:rsid w:val="006E739C"/>
    <w:rsid w:val="006F0520"/>
    <w:rsid w:val="006F0956"/>
    <w:rsid w:val="006F2392"/>
    <w:rsid w:val="006F2661"/>
    <w:rsid w:val="006F32E3"/>
    <w:rsid w:val="006F3568"/>
    <w:rsid w:val="006F3E21"/>
    <w:rsid w:val="006F3E40"/>
    <w:rsid w:val="006F43CD"/>
    <w:rsid w:val="006F45A4"/>
    <w:rsid w:val="006F4647"/>
    <w:rsid w:val="006F52A2"/>
    <w:rsid w:val="006F58E4"/>
    <w:rsid w:val="006F6CA3"/>
    <w:rsid w:val="006F745B"/>
    <w:rsid w:val="006F7F86"/>
    <w:rsid w:val="00700F23"/>
    <w:rsid w:val="00702C85"/>
    <w:rsid w:val="00703403"/>
    <w:rsid w:val="0071020B"/>
    <w:rsid w:val="007108CC"/>
    <w:rsid w:val="00710C95"/>
    <w:rsid w:val="00710F53"/>
    <w:rsid w:val="007114CE"/>
    <w:rsid w:val="007131D5"/>
    <w:rsid w:val="00714721"/>
    <w:rsid w:val="00715272"/>
    <w:rsid w:val="007168DD"/>
    <w:rsid w:val="007170F9"/>
    <w:rsid w:val="00720345"/>
    <w:rsid w:val="0072054C"/>
    <w:rsid w:val="007206F2"/>
    <w:rsid w:val="007218B6"/>
    <w:rsid w:val="007228F7"/>
    <w:rsid w:val="00722915"/>
    <w:rsid w:val="00723726"/>
    <w:rsid w:val="007257AE"/>
    <w:rsid w:val="0072676E"/>
    <w:rsid w:val="00726857"/>
    <w:rsid w:val="00726973"/>
    <w:rsid w:val="00731812"/>
    <w:rsid w:val="00733121"/>
    <w:rsid w:val="00733284"/>
    <w:rsid w:val="007365E1"/>
    <w:rsid w:val="00737660"/>
    <w:rsid w:val="00740090"/>
    <w:rsid w:val="00740355"/>
    <w:rsid w:val="00741ECC"/>
    <w:rsid w:val="0074394C"/>
    <w:rsid w:val="00743AD8"/>
    <w:rsid w:val="00745840"/>
    <w:rsid w:val="00747402"/>
    <w:rsid w:val="007477E5"/>
    <w:rsid w:val="00747FA9"/>
    <w:rsid w:val="00750D9D"/>
    <w:rsid w:val="00752A88"/>
    <w:rsid w:val="0075338A"/>
    <w:rsid w:val="007571A0"/>
    <w:rsid w:val="00757EB8"/>
    <w:rsid w:val="007613F1"/>
    <w:rsid w:val="0076283E"/>
    <w:rsid w:val="0076317A"/>
    <w:rsid w:val="00763FAE"/>
    <w:rsid w:val="00764560"/>
    <w:rsid w:val="00764793"/>
    <w:rsid w:val="00767513"/>
    <w:rsid w:val="00772BBD"/>
    <w:rsid w:val="00774A9E"/>
    <w:rsid w:val="00774ED9"/>
    <w:rsid w:val="007750FC"/>
    <w:rsid w:val="007752DA"/>
    <w:rsid w:val="00775B44"/>
    <w:rsid w:val="00775FD0"/>
    <w:rsid w:val="0077696D"/>
    <w:rsid w:val="00777833"/>
    <w:rsid w:val="00777CCB"/>
    <w:rsid w:val="00780005"/>
    <w:rsid w:val="007807CE"/>
    <w:rsid w:val="00781A2C"/>
    <w:rsid w:val="007834C4"/>
    <w:rsid w:val="00783C22"/>
    <w:rsid w:val="00784105"/>
    <w:rsid w:val="00786999"/>
    <w:rsid w:val="007908D5"/>
    <w:rsid w:val="00792770"/>
    <w:rsid w:val="00792823"/>
    <w:rsid w:val="00792CC0"/>
    <w:rsid w:val="00792E6C"/>
    <w:rsid w:val="00793904"/>
    <w:rsid w:val="00796041"/>
    <w:rsid w:val="007965A9"/>
    <w:rsid w:val="00796FB8"/>
    <w:rsid w:val="007A086A"/>
    <w:rsid w:val="007A18BF"/>
    <w:rsid w:val="007A2FBB"/>
    <w:rsid w:val="007A325F"/>
    <w:rsid w:val="007A5717"/>
    <w:rsid w:val="007A5F80"/>
    <w:rsid w:val="007A64CB"/>
    <w:rsid w:val="007A7821"/>
    <w:rsid w:val="007A788F"/>
    <w:rsid w:val="007B07A0"/>
    <w:rsid w:val="007B0EDF"/>
    <w:rsid w:val="007B28B4"/>
    <w:rsid w:val="007B4C1A"/>
    <w:rsid w:val="007B58F8"/>
    <w:rsid w:val="007B677C"/>
    <w:rsid w:val="007B78FF"/>
    <w:rsid w:val="007C011F"/>
    <w:rsid w:val="007C29E5"/>
    <w:rsid w:val="007C2BC7"/>
    <w:rsid w:val="007C2F12"/>
    <w:rsid w:val="007C3822"/>
    <w:rsid w:val="007C43D0"/>
    <w:rsid w:val="007C58FA"/>
    <w:rsid w:val="007C6F10"/>
    <w:rsid w:val="007C7534"/>
    <w:rsid w:val="007C77B8"/>
    <w:rsid w:val="007D3612"/>
    <w:rsid w:val="007D3AF8"/>
    <w:rsid w:val="007D44DA"/>
    <w:rsid w:val="007D4E6A"/>
    <w:rsid w:val="007D581C"/>
    <w:rsid w:val="007D6B95"/>
    <w:rsid w:val="007D6EED"/>
    <w:rsid w:val="007D75E8"/>
    <w:rsid w:val="007E1936"/>
    <w:rsid w:val="007E3C0C"/>
    <w:rsid w:val="007E3EB5"/>
    <w:rsid w:val="007E5E86"/>
    <w:rsid w:val="007E5EDB"/>
    <w:rsid w:val="007E7672"/>
    <w:rsid w:val="007F0E11"/>
    <w:rsid w:val="007F163E"/>
    <w:rsid w:val="007F1F59"/>
    <w:rsid w:val="007F1FEE"/>
    <w:rsid w:val="007F2588"/>
    <w:rsid w:val="007F2B68"/>
    <w:rsid w:val="007F43C6"/>
    <w:rsid w:val="007F4FBE"/>
    <w:rsid w:val="007F5A42"/>
    <w:rsid w:val="007F6451"/>
    <w:rsid w:val="007F6491"/>
    <w:rsid w:val="007F6ED9"/>
    <w:rsid w:val="007F732D"/>
    <w:rsid w:val="007F74DA"/>
    <w:rsid w:val="007F7AAF"/>
    <w:rsid w:val="007F7E70"/>
    <w:rsid w:val="00800502"/>
    <w:rsid w:val="00801895"/>
    <w:rsid w:val="00802EC9"/>
    <w:rsid w:val="00805FC7"/>
    <w:rsid w:val="00806038"/>
    <w:rsid w:val="00807BA8"/>
    <w:rsid w:val="008138A4"/>
    <w:rsid w:val="00814B78"/>
    <w:rsid w:val="00814D73"/>
    <w:rsid w:val="008153E8"/>
    <w:rsid w:val="00816368"/>
    <w:rsid w:val="00820485"/>
    <w:rsid w:val="00821384"/>
    <w:rsid w:val="00821A17"/>
    <w:rsid w:val="00821BCD"/>
    <w:rsid w:val="00821F86"/>
    <w:rsid w:val="00822797"/>
    <w:rsid w:val="008231E4"/>
    <w:rsid w:val="00824814"/>
    <w:rsid w:val="008248BE"/>
    <w:rsid w:val="00824FBB"/>
    <w:rsid w:val="008253DF"/>
    <w:rsid w:val="008262AA"/>
    <w:rsid w:val="00827A7A"/>
    <w:rsid w:val="00827C35"/>
    <w:rsid w:val="00832027"/>
    <w:rsid w:val="0083222E"/>
    <w:rsid w:val="00833067"/>
    <w:rsid w:val="008331CD"/>
    <w:rsid w:val="008337D6"/>
    <w:rsid w:val="00833F36"/>
    <w:rsid w:val="00833F79"/>
    <w:rsid w:val="00834145"/>
    <w:rsid w:val="00835696"/>
    <w:rsid w:val="00837D11"/>
    <w:rsid w:val="008405A0"/>
    <w:rsid w:val="0084127D"/>
    <w:rsid w:val="00841C79"/>
    <w:rsid w:val="00842279"/>
    <w:rsid w:val="00842D94"/>
    <w:rsid w:val="00844613"/>
    <w:rsid w:val="008449B0"/>
    <w:rsid w:val="00844DB1"/>
    <w:rsid w:val="00845949"/>
    <w:rsid w:val="00845B38"/>
    <w:rsid w:val="008462AF"/>
    <w:rsid w:val="00846A16"/>
    <w:rsid w:val="00846D7D"/>
    <w:rsid w:val="008472BB"/>
    <w:rsid w:val="00847863"/>
    <w:rsid w:val="00850A85"/>
    <w:rsid w:val="008530CA"/>
    <w:rsid w:val="008536BD"/>
    <w:rsid w:val="008550CD"/>
    <w:rsid w:val="008557BE"/>
    <w:rsid w:val="008574FA"/>
    <w:rsid w:val="00860145"/>
    <w:rsid w:val="00860A9F"/>
    <w:rsid w:val="008613AB"/>
    <w:rsid w:val="008625DB"/>
    <w:rsid w:val="0086298D"/>
    <w:rsid w:val="00866859"/>
    <w:rsid w:val="00866E90"/>
    <w:rsid w:val="00870289"/>
    <w:rsid w:val="00870CCA"/>
    <w:rsid w:val="008712E9"/>
    <w:rsid w:val="00871BFE"/>
    <w:rsid w:val="0087248E"/>
    <w:rsid w:val="00872AF6"/>
    <w:rsid w:val="00873EE6"/>
    <w:rsid w:val="008748F1"/>
    <w:rsid w:val="0087583B"/>
    <w:rsid w:val="008758D6"/>
    <w:rsid w:val="00876EEE"/>
    <w:rsid w:val="008771AA"/>
    <w:rsid w:val="00877574"/>
    <w:rsid w:val="008803B4"/>
    <w:rsid w:val="00882058"/>
    <w:rsid w:val="0088377E"/>
    <w:rsid w:val="00883C52"/>
    <w:rsid w:val="008855F2"/>
    <w:rsid w:val="008861FD"/>
    <w:rsid w:val="008863A4"/>
    <w:rsid w:val="00886D5E"/>
    <w:rsid w:val="00886DF3"/>
    <w:rsid w:val="00887CD7"/>
    <w:rsid w:val="00887FD5"/>
    <w:rsid w:val="0089038E"/>
    <w:rsid w:val="00890762"/>
    <w:rsid w:val="008914CE"/>
    <w:rsid w:val="008921DF"/>
    <w:rsid w:val="00892D01"/>
    <w:rsid w:val="00892DB4"/>
    <w:rsid w:val="008979FB"/>
    <w:rsid w:val="008A0511"/>
    <w:rsid w:val="008A13C0"/>
    <w:rsid w:val="008A1417"/>
    <w:rsid w:val="008A1E02"/>
    <w:rsid w:val="008A430E"/>
    <w:rsid w:val="008A55E7"/>
    <w:rsid w:val="008A722D"/>
    <w:rsid w:val="008B116B"/>
    <w:rsid w:val="008B1279"/>
    <w:rsid w:val="008B1A54"/>
    <w:rsid w:val="008B2958"/>
    <w:rsid w:val="008B41BA"/>
    <w:rsid w:val="008B4D53"/>
    <w:rsid w:val="008B542D"/>
    <w:rsid w:val="008B551B"/>
    <w:rsid w:val="008B5BBB"/>
    <w:rsid w:val="008B77CE"/>
    <w:rsid w:val="008C1448"/>
    <w:rsid w:val="008C29ED"/>
    <w:rsid w:val="008C3D85"/>
    <w:rsid w:val="008C542C"/>
    <w:rsid w:val="008C6623"/>
    <w:rsid w:val="008D024F"/>
    <w:rsid w:val="008D2F18"/>
    <w:rsid w:val="008D38D8"/>
    <w:rsid w:val="008D3E2E"/>
    <w:rsid w:val="008D470B"/>
    <w:rsid w:val="008D691C"/>
    <w:rsid w:val="008D7350"/>
    <w:rsid w:val="008D7AFD"/>
    <w:rsid w:val="008D7BFD"/>
    <w:rsid w:val="008E030B"/>
    <w:rsid w:val="008E09DD"/>
    <w:rsid w:val="008E0CF6"/>
    <w:rsid w:val="008E14C9"/>
    <w:rsid w:val="008E2325"/>
    <w:rsid w:val="008E547C"/>
    <w:rsid w:val="008E5598"/>
    <w:rsid w:val="008E6489"/>
    <w:rsid w:val="008E70ED"/>
    <w:rsid w:val="008E7CE6"/>
    <w:rsid w:val="008F07C9"/>
    <w:rsid w:val="008F07F9"/>
    <w:rsid w:val="008F09E0"/>
    <w:rsid w:val="008F0D2D"/>
    <w:rsid w:val="008F1D5C"/>
    <w:rsid w:val="008F21B4"/>
    <w:rsid w:val="008F2AC9"/>
    <w:rsid w:val="008F2B56"/>
    <w:rsid w:val="008F2DFB"/>
    <w:rsid w:val="008F3B92"/>
    <w:rsid w:val="008F3CD8"/>
    <w:rsid w:val="008F523C"/>
    <w:rsid w:val="008F5F61"/>
    <w:rsid w:val="008F6686"/>
    <w:rsid w:val="008F6772"/>
    <w:rsid w:val="009011BC"/>
    <w:rsid w:val="0090179F"/>
    <w:rsid w:val="00902870"/>
    <w:rsid w:val="00903362"/>
    <w:rsid w:val="0090422E"/>
    <w:rsid w:val="00906067"/>
    <w:rsid w:val="00912A05"/>
    <w:rsid w:val="00913625"/>
    <w:rsid w:val="00915D47"/>
    <w:rsid w:val="00916EDD"/>
    <w:rsid w:val="00917203"/>
    <w:rsid w:val="00917FB4"/>
    <w:rsid w:val="00921A3E"/>
    <w:rsid w:val="00921D91"/>
    <w:rsid w:val="009238A5"/>
    <w:rsid w:val="00924771"/>
    <w:rsid w:val="009249D2"/>
    <w:rsid w:val="009251BC"/>
    <w:rsid w:val="009301E8"/>
    <w:rsid w:val="0093035B"/>
    <w:rsid w:val="0093038C"/>
    <w:rsid w:val="00930AC0"/>
    <w:rsid w:val="00930E4A"/>
    <w:rsid w:val="00932F2D"/>
    <w:rsid w:val="00934044"/>
    <w:rsid w:val="00935639"/>
    <w:rsid w:val="00936B3B"/>
    <w:rsid w:val="009370E6"/>
    <w:rsid w:val="0093779B"/>
    <w:rsid w:val="00937BBB"/>
    <w:rsid w:val="00937C3E"/>
    <w:rsid w:val="00937CE3"/>
    <w:rsid w:val="00940FA4"/>
    <w:rsid w:val="0094242F"/>
    <w:rsid w:val="00943C8C"/>
    <w:rsid w:val="009440AD"/>
    <w:rsid w:val="00944447"/>
    <w:rsid w:val="0094761E"/>
    <w:rsid w:val="00950085"/>
    <w:rsid w:val="00950206"/>
    <w:rsid w:val="0095031E"/>
    <w:rsid w:val="009506B1"/>
    <w:rsid w:val="00950B7D"/>
    <w:rsid w:val="00950E19"/>
    <w:rsid w:val="00952B9B"/>
    <w:rsid w:val="00952D5D"/>
    <w:rsid w:val="00953BDA"/>
    <w:rsid w:val="00957EF1"/>
    <w:rsid w:val="00960BC2"/>
    <w:rsid w:val="00961270"/>
    <w:rsid w:val="00961619"/>
    <w:rsid w:val="009627C0"/>
    <w:rsid w:val="00963A17"/>
    <w:rsid w:val="0096587D"/>
    <w:rsid w:val="0096670E"/>
    <w:rsid w:val="00966C2D"/>
    <w:rsid w:val="00966D26"/>
    <w:rsid w:val="00970A1B"/>
    <w:rsid w:val="0097231A"/>
    <w:rsid w:val="00972350"/>
    <w:rsid w:val="00973BE5"/>
    <w:rsid w:val="0097447E"/>
    <w:rsid w:val="00975CFE"/>
    <w:rsid w:val="00980DD7"/>
    <w:rsid w:val="0098188D"/>
    <w:rsid w:val="00982947"/>
    <w:rsid w:val="00983B6A"/>
    <w:rsid w:val="009840C5"/>
    <w:rsid w:val="00987398"/>
    <w:rsid w:val="00987ED7"/>
    <w:rsid w:val="00991508"/>
    <w:rsid w:val="0099215E"/>
    <w:rsid w:val="00993948"/>
    <w:rsid w:val="0099445C"/>
    <w:rsid w:val="0099456D"/>
    <w:rsid w:val="009950C6"/>
    <w:rsid w:val="00996187"/>
    <w:rsid w:val="0099625F"/>
    <w:rsid w:val="00996345"/>
    <w:rsid w:val="00996C21"/>
    <w:rsid w:val="00997809"/>
    <w:rsid w:val="009A2A97"/>
    <w:rsid w:val="009A3BBC"/>
    <w:rsid w:val="009A502D"/>
    <w:rsid w:val="009A6952"/>
    <w:rsid w:val="009A74F2"/>
    <w:rsid w:val="009A7520"/>
    <w:rsid w:val="009A7BB1"/>
    <w:rsid w:val="009B0EBE"/>
    <w:rsid w:val="009B2119"/>
    <w:rsid w:val="009B22BD"/>
    <w:rsid w:val="009B35E6"/>
    <w:rsid w:val="009B37ED"/>
    <w:rsid w:val="009B44F3"/>
    <w:rsid w:val="009B4570"/>
    <w:rsid w:val="009B4D2D"/>
    <w:rsid w:val="009B55A5"/>
    <w:rsid w:val="009B5671"/>
    <w:rsid w:val="009B5CDF"/>
    <w:rsid w:val="009B642F"/>
    <w:rsid w:val="009B673E"/>
    <w:rsid w:val="009B7620"/>
    <w:rsid w:val="009C139B"/>
    <w:rsid w:val="009C243E"/>
    <w:rsid w:val="009C371C"/>
    <w:rsid w:val="009C4DE2"/>
    <w:rsid w:val="009C5F7D"/>
    <w:rsid w:val="009C61F0"/>
    <w:rsid w:val="009C70C4"/>
    <w:rsid w:val="009C71D5"/>
    <w:rsid w:val="009C7745"/>
    <w:rsid w:val="009C77FB"/>
    <w:rsid w:val="009C7942"/>
    <w:rsid w:val="009D1963"/>
    <w:rsid w:val="009D1CC2"/>
    <w:rsid w:val="009D1CDB"/>
    <w:rsid w:val="009D22C4"/>
    <w:rsid w:val="009D3B3D"/>
    <w:rsid w:val="009D54EE"/>
    <w:rsid w:val="009D628C"/>
    <w:rsid w:val="009D6489"/>
    <w:rsid w:val="009D6896"/>
    <w:rsid w:val="009D68D8"/>
    <w:rsid w:val="009D74CD"/>
    <w:rsid w:val="009E066C"/>
    <w:rsid w:val="009E09B9"/>
    <w:rsid w:val="009E1449"/>
    <w:rsid w:val="009E187D"/>
    <w:rsid w:val="009E2796"/>
    <w:rsid w:val="009E2B99"/>
    <w:rsid w:val="009E4156"/>
    <w:rsid w:val="009E43A2"/>
    <w:rsid w:val="009E547B"/>
    <w:rsid w:val="009E593F"/>
    <w:rsid w:val="009E7151"/>
    <w:rsid w:val="009E779A"/>
    <w:rsid w:val="009E7978"/>
    <w:rsid w:val="009E7A2F"/>
    <w:rsid w:val="009E7B05"/>
    <w:rsid w:val="009F011B"/>
    <w:rsid w:val="009F19E0"/>
    <w:rsid w:val="009F37D3"/>
    <w:rsid w:val="009F3AD4"/>
    <w:rsid w:val="009F3F51"/>
    <w:rsid w:val="009F5DE5"/>
    <w:rsid w:val="009F763B"/>
    <w:rsid w:val="00A016F9"/>
    <w:rsid w:val="00A02379"/>
    <w:rsid w:val="00A040C4"/>
    <w:rsid w:val="00A0450B"/>
    <w:rsid w:val="00A06857"/>
    <w:rsid w:val="00A07116"/>
    <w:rsid w:val="00A1058E"/>
    <w:rsid w:val="00A1160C"/>
    <w:rsid w:val="00A120FE"/>
    <w:rsid w:val="00A12ECB"/>
    <w:rsid w:val="00A13518"/>
    <w:rsid w:val="00A15C70"/>
    <w:rsid w:val="00A16332"/>
    <w:rsid w:val="00A170F0"/>
    <w:rsid w:val="00A17C14"/>
    <w:rsid w:val="00A17D31"/>
    <w:rsid w:val="00A208BB"/>
    <w:rsid w:val="00A21AE1"/>
    <w:rsid w:val="00A21FDB"/>
    <w:rsid w:val="00A249E3"/>
    <w:rsid w:val="00A24B7A"/>
    <w:rsid w:val="00A2525C"/>
    <w:rsid w:val="00A2685F"/>
    <w:rsid w:val="00A26CB8"/>
    <w:rsid w:val="00A30FE2"/>
    <w:rsid w:val="00A3100A"/>
    <w:rsid w:val="00A32BCC"/>
    <w:rsid w:val="00A3362D"/>
    <w:rsid w:val="00A36124"/>
    <w:rsid w:val="00A368E6"/>
    <w:rsid w:val="00A37993"/>
    <w:rsid w:val="00A4001F"/>
    <w:rsid w:val="00A40529"/>
    <w:rsid w:val="00A40E23"/>
    <w:rsid w:val="00A41E5F"/>
    <w:rsid w:val="00A4333D"/>
    <w:rsid w:val="00A4437C"/>
    <w:rsid w:val="00A454D9"/>
    <w:rsid w:val="00A45EF9"/>
    <w:rsid w:val="00A508BB"/>
    <w:rsid w:val="00A530C8"/>
    <w:rsid w:val="00A53E8D"/>
    <w:rsid w:val="00A5691A"/>
    <w:rsid w:val="00A60208"/>
    <w:rsid w:val="00A6177E"/>
    <w:rsid w:val="00A61C32"/>
    <w:rsid w:val="00A61C78"/>
    <w:rsid w:val="00A63640"/>
    <w:rsid w:val="00A64C8A"/>
    <w:rsid w:val="00A64CF8"/>
    <w:rsid w:val="00A65274"/>
    <w:rsid w:val="00A652F4"/>
    <w:rsid w:val="00A65726"/>
    <w:rsid w:val="00A66AD6"/>
    <w:rsid w:val="00A67105"/>
    <w:rsid w:val="00A70558"/>
    <w:rsid w:val="00A72C4B"/>
    <w:rsid w:val="00A72DA8"/>
    <w:rsid w:val="00A73844"/>
    <w:rsid w:val="00A73EB2"/>
    <w:rsid w:val="00A74C52"/>
    <w:rsid w:val="00A75108"/>
    <w:rsid w:val="00A76F7A"/>
    <w:rsid w:val="00A77F53"/>
    <w:rsid w:val="00A82A61"/>
    <w:rsid w:val="00A83315"/>
    <w:rsid w:val="00A83CD9"/>
    <w:rsid w:val="00A8634F"/>
    <w:rsid w:val="00A87254"/>
    <w:rsid w:val="00A917E4"/>
    <w:rsid w:val="00A926AB"/>
    <w:rsid w:val="00A93157"/>
    <w:rsid w:val="00A94A6E"/>
    <w:rsid w:val="00A950EC"/>
    <w:rsid w:val="00A955F9"/>
    <w:rsid w:val="00A957BA"/>
    <w:rsid w:val="00A95A9F"/>
    <w:rsid w:val="00A95CAE"/>
    <w:rsid w:val="00A95F4D"/>
    <w:rsid w:val="00A961EF"/>
    <w:rsid w:val="00A96C39"/>
    <w:rsid w:val="00A972B9"/>
    <w:rsid w:val="00A97ADD"/>
    <w:rsid w:val="00AA1513"/>
    <w:rsid w:val="00AA1785"/>
    <w:rsid w:val="00AA1850"/>
    <w:rsid w:val="00AA3FC1"/>
    <w:rsid w:val="00AA4756"/>
    <w:rsid w:val="00AA5893"/>
    <w:rsid w:val="00AA5F51"/>
    <w:rsid w:val="00AA68E5"/>
    <w:rsid w:val="00AA69C9"/>
    <w:rsid w:val="00AA6EC8"/>
    <w:rsid w:val="00AA6FA5"/>
    <w:rsid w:val="00AA75CC"/>
    <w:rsid w:val="00AA7941"/>
    <w:rsid w:val="00AB0377"/>
    <w:rsid w:val="00AB0CD3"/>
    <w:rsid w:val="00AB1345"/>
    <w:rsid w:val="00AB2412"/>
    <w:rsid w:val="00AB26F1"/>
    <w:rsid w:val="00AB3DF0"/>
    <w:rsid w:val="00AB42A8"/>
    <w:rsid w:val="00AB4593"/>
    <w:rsid w:val="00AB49DC"/>
    <w:rsid w:val="00AB54D8"/>
    <w:rsid w:val="00AB5AD8"/>
    <w:rsid w:val="00AB7D76"/>
    <w:rsid w:val="00AC0BCC"/>
    <w:rsid w:val="00AC0F85"/>
    <w:rsid w:val="00AC59B4"/>
    <w:rsid w:val="00AC5AF1"/>
    <w:rsid w:val="00AC64FE"/>
    <w:rsid w:val="00AC7152"/>
    <w:rsid w:val="00AD15D8"/>
    <w:rsid w:val="00AD1D7A"/>
    <w:rsid w:val="00AD46E6"/>
    <w:rsid w:val="00AD4D42"/>
    <w:rsid w:val="00AD4FA6"/>
    <w:rsid w:val="00AD5CB7"/>
    <w:rsid w:val="00AD65C1"/>
    <w:rsid w:val="00AD79F4"/>
    <w:rsid w:val="00AE1DB9"/>
    <w:rsid w:val="00AE1DBB"/>
    <w:rsid w:val="00AE260B"/>
    <w:rsid w:val="00AE3212"/>
    <w:rsid w:val="00AE32EC"/>
    <w:rsid w:val="00AE6252"/>
    <w:rsid w:val="00AE70CD"/>
    <w:rsid w:val="00AE7659"/>
    <w:rsid w:val="00AF037C"/>
    <w:rsid w:val="00AF0E59"/>
    <w:rsid w:val="00AF162C"/>
    <w:rsid w:val="00AF1E52"/>
    <w:rsid w:val="00AF2989"/>
    <w:rsid w:val="00AF2D74"/>
    <w:rsid w:val="00AF304C"/>
    <w:rsid w:val="00AF327B"/>
    <w:rsid w:val="00AF3408"/>
    <w:rsid w:val="00AF3498"/>
    <w:rsid w:val="00AF3905"/>
    <w:rsid w:val="00AF43D4"/>
    <w:rsid w:val="00AF4D2D"/>
    <w:rsid w:val="00AF50D3"/>
    <w:rsid w:val="00AF5F37"/>
    <w:rsid w:val="00AF6FAD"/>
    <w:rsid w:val="00B0059D"/>
    <w:rsid w:val="00B0112C"/>
    <w:rsid w:val="00B03090"/>
    <w:rsid w:val="00B03CC1"/>
    <w:rsid w:val="00B0494E"/>
    <w:rsid w:val="00B04F0E"/>
    <w:rsid w:val="00B06071"/>
    <w:rsid w:val="00B11593"/>
    <w:rsid w:val="00B11DF7"/>
    <w:rsid w:val="00B11E85"/>
    <w:rsid w:val="00B12609"/>
    <w:rsid w:val="00B126A2"/>
    <w:rsid w:val="00B12DE3"/>
    <w:rsid w:val="00B1323D"/>
    <w:rsid w:val="00B1585C"/>
    <w:rsid w:val="00B15AFD"/>
    <w:rsid w:val="00B15F6E"/>
    <w:rsid w:val="00B16F4C"/>
    <w:rsid w:val="00B21DF1"/>
    <w:rsid w:val="00B23703"/>
    <w:rsid w:val="00B23BB1"/>
    <w:rsid w:val="00B24004"/>
    <w:rsid w:val="00B242D3"/>
    <w:rsid w:val="00B25DC9"/>
    <w:rsid w:val="00B27340"/>
    <w:rsid w:val="00B27AE0"/>
    <w:rsid w:val="00B30263"/>
    <w:rsid w:val="00B318BC"/>
    <w:rsid w:val="00B33FAE"/>
    <w:rsid w:val="00B34E8A"/>
    <w:rsid w:val="00B3507B"/>
    <w:rsid w:val="00B35244"/>
    <w:rsid w:val="00B35B07"/>
    <w:rsid w:val="00B36CDD"/>
    <w:rsid w:val="00B40C73"/>
    <w:rsid w:val="00B41E8A"/>
    <w:rsid w:val="00B423F6"/>
    <w:rsid w:val="00B443F2"/>
    <w:rsid w:val="00B44FA2"/>
    <w:rsid w:val="00B4520B"/>
    <w:rsid w:val="00B45F34"/>
    <w:rsid w:val="00B4654B"/>
    <w:rsid w:val="00B470C0"/>
    <w:rsid w:val="00B523D5"/>
    <w:rsid w:val="00B5292B"/>
    <w:rsid w:val="00B52B73"/>
    <w:rsid w:val="00B53A83"/>
    <w:rsid w:val="00B5538F"/>
    <w:rsid w:val="00B554F7"/>
    <w:rsid w:val="00B57217"/>
    <w:rsid w:val="00B57461"/>
    <w:rsid w:val="00B62608"/>
    <w:rsid w:val="00B62CF0"/>
    <w:rsid w:val="00B65200"/>
    <w:rsid w:val="00B6753B"/>
    <w:rsid w:val="00B67FC5"/>
    <w:rsid w:val="00B70B09"/>
    <w:rsid w:val="00B72887"/>
    <w:rsid w:val="00B72A29"/>
    <w:rsid w:val="00B73442"/>
    <w:rsid w:val="00B73870"/>
    <w:rsid w:val="00B73A6A"/>
    <w:rsid w:val="00B801F4"/>
    <w:rsid w:val="00B80C59"/>
    <w:rsid w:val="00B816D0"/>
    <w:rsid w:val="00B82174"/>
    <w:rsid w:val="00B829E4"/>
    <w:rsid w:val="00B83166"/>
    <w:rsid w:val="00B84613"/>
    <w:rsid w:val="00B84F4C"/>
    <w:rsid w:val="00B86F60"/>
    <w:rsid w:val="00B87733"/>
    <w:rsid w:val="00B877FB"/>
    <w:rsid w:val="00B87E79"/>
    <w:rsid w:val="00B90449"/>
    <w:rsid w:val="00B90910"/>
    <w:rsid w:val="00B90AA1"/>
    <w:rsid w:val="00B90AEB"/>
    <w:rsid w:val="00B91249"/>
    <w:rsid w:val="00B9134F"/>
    <w:rsid w:val="00B9149C"/>
    <w:rsid w:val="00B92B46"/>
    <w:rsid w:val="00B92DCF"/>
    <w:rsid w:val="00B938D7"/>
    <w:rsid w:val="00B976B1"/>
    <w:rsid w:val="00BA16BD"/>
    <w:rsid w:val="00BA1976"/>
    <w:rsid w:val="00BA1FC5"/>
    <w:rsid w:val="00BA23AD"/>
    <w:rsid w:val="00BA25CF"/>
    <w:rsid w:val="00BA3973"/>
    <w:rsid w:val="00BA3A80"/>
    <w:rsid w:val="00BA415B"/>
    <w:rsid w:val="00BA4726"/>
    <w:rsid w:val="00BA5A17"/>
    <w:rsid w:val="00BA72ED"/>
    <w:rsid w:val="00BA77DC"/>
    <w:rsid w:val="00BB086B"/>
    <w:rsid w:val="00BB1654"/>
    <w:rsid w:val="00BB67F6"/>
    <w:rsid w:val="00BB7024"/>
    <w:rsid w:val="00BB70F7"/>
    <w:rsid w:val="00BB7277"/>
    <w:rsid w:val="00BB7BC6"/>
    <w:rsid w:val="00BC3061"/>
    <w:rsid w:val="00BC3B62"/>
    <w:rsid w:val="00BC44E0"/>
    <w:rsid w:val="00BC5906"/>
    <w:rsid w:val="00BC5B41"/>
    <w:rsid w:val="00BC5C03"/>
    <w:rsid w:val="00BC5EF1"/>
    <w:rsid w:val="00BC7109"/>
    <w:rsid w:val="00BC7269"/>
    <w:rsid w:val="00BC74D2"/>
    <w:rsid w:val="00BD0153"/>
    <w:rsid w:val="00BD1E4D"/>
    <w:rsid w:val="00BD2669"/>
    <w:rsid w:val="00BD38E8"/>
    <w:rsid w:val="00BD3E6E"/>
    <w:rsid w:val="00BD4150"/>
    <w:rsid w:val="00BD4AEC"/>
    <w:rsid w:val="00BD7530"/>
    <w:rsid w:val="00BD77EF"/>
    <w:rsid w:val="00BE0034"/>
    <w:rsid w:val="00BE34EC"/>
    <w:rsid w:val="00BE3F12"/>
    <w:rsid w:val="00BE438A"/>
    <w:rsid w:val="00BE4F23"/>
    <w:rsid w:val="00BE516F"/>
    <w:rsid w:val="00BE6303"/>
    <w:rsid w:val="00BE6A7B"/>
    <w:rsid w:val="00BE74BD"/>
    <w:rsid w:val="00BE79F4"/>
    <w:rsid w:val="00BF0973"/>
    <w:rsid w:val="00BF22CC"/>
    <w:rsid w:val="00BF2ABA"/>
    <w:rsid w:val="00BF2AF4"/>
    <w:rsid w:val="00BF3179"/>
    <w:rsid w:val="00BF3231"/>
    <w:rsid w:val="00BF34FD"/>
    <w:rsid w:val="00BF35AF"/>
    <w:rsid w:val="00BF4D11"/>
    <w:rsid w:val="00BF5B24"/>
    <w:rsid w:val="00BF7362"/>
    <w:rsid w:val="00C009FC"/>
    <w:rsid w:val="00C00ED4"/>
    <w:rsid w:val="00C01359"/>
    <w:rsid w:val="00C04E0A"/>
    <w:rsid w:val="00C05289"/>
    <w:rsid w:val="00C0548D"/>
    <w:rsid w:val="00C061C7"/>
    <w:rsid w:val="00C0689A"/>
    <w:rsid w:val="00C068E1"/>
    <w:rsid w:val="00C077F8"/>
    <w:rsid w:val="00C07909"/>
    <w:rsid w:val="00C10ABF"/>
    <w:rsid w:val="00C1107C"/>
    <w:rsid w:val="00C11CD7"/>
    <w:rsid w:val="00C13439"/>
    <w:rsid w:val="00C14E67"/>
    <w:rsid w:val="00C15F5D"/>
    <w:rsid w:val="00C1690A"/>
    <w:rsid w:val="00C172D3"/>
    <w:rsid w:val="00C20CAC"/>
    <w:rsid w:val="00C21F38"/>
    <w:rsid w:val="00C22029"/>
    <w:rsid w:val="00C22ABE"/>
    <w:rsid w:val="00C22F2D"/>
    <w:rsid w:val="00C258A7"/>
    <w:rsid w:val="00C25F60"/>
    <w:rsid w:val="00C26416"/>
    <w:rsid w:val="00C265F9"/>
    <w:rsid w:val="00C27E76"/>
    <w:rsid w:val="00C312B2"/>
    <w:rsid w:val="00C31CAC"/>
    <w:rsid w:val="00C32568"/>
    <w:rsid w:val="00C3261A"/>
    <w:rsid w:val="00C327AD"/>
    <w:rsid w:val="00C3399C"/>
    <w:rsid w:val="00C339B9"/>
    <w:rsid w:val="00C346DD"/>
    <w:rsid w:val="00C34940"/>
    <w:rsid w:val="00C355DD"/>
    <w:rsid w:val="00C36142"/>
    <w:rsid w:val="00C36F68"/>
    <w:rsid w:val="00C37C58"/>
    <w:rsid w:val="00C42943"/>
    <w:rsid w:val="00C44490"/>
    <w:rsid w:val="00C4587B"/>
    <w:rsid w:val="00C47105"/>
    <w:rsid w:val="00C47981"/>
    <w:rsid w:val="00C47D8D"/>
    <w:rsid w:val="00C50546"/>
    <w:rsid w:val="00C50AF7"/>
    <w:rsid w:val="00C52702"/>
    <w:rsid w:val="00C53817"/>
    <w:rsid w:val="00C53B94"/>
    <w:rsid w:val="00C545C2"/>
    <w:rsid w:val="00C54F7B"/>
    <w:rsid w:val="00C564D0"/>
    <w:rsid w:val="00C5692F"/>
    <w:rsid w:val="00C56D6C"/>
    <w:rsid w:val="00C60067"/>
    <w:rsid w:val="00C6294B"/>
    <w:rsid w:val="00C644E8"/>
    <w:rsid w:val="00C664D8"/>
    <w:rsid w:val="00C71859"/>
    <w:rsid w:val="00C728E7"/>
    <w:rsid w:val="00C72FB7"/>
    <w:rsid w:val="00C7389C"/>
    <w:rsid w:val="00C75010"/>
    <w:rsid w:val="00C758F7"/>
    <w:rsid w:val="00C77073"/>
    <w:rsid w:val="00C77A23"/>
    <w:rsid w:val="00C77AC1"/>
    <w:rsid w:val="00C8052D"/>
    <w:rsid w:val="00C82A41"/>
    <w:rsid w:val="00C84000"/>
    <w:rsid w:val="00C84674"/>
    <w:rsid w:val="00C84FB8"/>
    <w:rsid w:val="00C85780"/>
    <w:rsid w:val="00C85E8D"/>
    <w:rsid w:val="00C920DE"/>
    <w:rsid w:val="00C9240D"/>
    <w:rsid w:val="00C93830"/>
    <w:rsid w:val="00C93B6A"/>
    <w:rsid w:val="00C9469B"/>
    <w:rsid w:val="00C9496A"/>
    <w:rsid w:val="00C95189"/>
    <w:rsid w:val="00C96280"/>
    <w:rsid w:val="00C96B23"/>
    <w:rsid w:val="00C96F23"/>
    <w:rsid w:val="00C97F32"/>
    <w:rsid w:val="00CA23CC"/>
    <w:rsid w:val="00CA269E"/>
    <w:rsid w:val="00CA2FFE"/>
    <w:rsid w:val="00CA4AB6"/>
    <w:rsid w:val="00CA4D49"/>
    <w:rsid w:val="00CA4FF8"/>
    <w:rsid w:val="00CA52F7"/>
    <w:rsid w:val="00CA5A82"/>
    <w:rsid w:val="00CA5AFF"/>
    <w:rsid w:val="00CA6257"/>
    <w:rsid w:val="00CA6C6E"/>
    <w:rsid w:val="00CA6CF3"/>
    <w:rsid w:val="00CA78E0"/>
    <w:rsid w:val="00CB0DD9"/>
    <w:rsid w:val="00CB2371"/>
    <w:rsid w:val="00CB288E"/>
    <w:rsid w:val="00CB39B5"/>
    <w:rsid w:val="00CB3E49"/>
    <w:rsid w:val="00CB6B9A"/>
    <w:rsid w:val="00CB765C"/>
    <w:rsid w:val="00CB7D9A"/>
    <w:rsid w:val="00CC1B8F"/>
    <w:rsid w:val="00CC1D1D"/>
    <w:rsid w:val="00CC214A"/>
    <w:rsid w:val="00CC2EB9"/>
    <w:rsid w:val="00CC3FF8"/>
    <w:rsid w:val="00CC48BB"/>
    <w:rsid w:val="00CC4931"/>
    <w:rsid w:val="00CC55D5"/>
    <w:rsid w:val="00CC5DD9"/>
    <w:rsid w:val="00CC6A52"/>
    <w:rsid w:val="00CC73F1"/>
    <w:rsid w:val="00CC7578"/>
    <w:rsid w:val="00CC792D"/>
    <w:rsid w:val="00CC7B6F"/>
    <w:rsid w:val="00CD0E38"/>
    <w:rsid w:val="00CD0F3C"/>
    <w:rsid w:val="00CD179C"/>
    <w:rsid w:val="00CD1BD4"/>
    <w:rsid w:val="00CD20D8"/>
    <w:rsid w:val="00CD2942"/>
    <w:rsid w:val="00CD2BDE"/>
    <w:rsid w:val="00CD4100"/>
    <w:rsid w:val="00CD4286"/>
    <w:rsid w:val="00CD647E"/>
    <w:rsid w:val="00CD7E01"/>
    <w:rsid w:val="00CE150C"/>
    <w:rsid w:val="00CE1C50"/>
    <w:rsid w:val="00CE28A1"/>
    <w:rsid w:val="00CE31C1"/>
    <w:rsid w:val="00CE491B"/>
    <w:rsid w:val="00CE4C75"/>
    <w:rsid w:val="00CE5283"/>
    <w:rsid w:val="00CE53AF"/>
    <w:rsid w:val="00CE5ABE"/>
    <w:rsid w:val="00CE68F8"/>
    <w:rsid w:val="00CE6F84"/>
    <w:rsid w:val="00CE6F90"/>
    <w:rsid w:val="00CF0C8D"/>
    <w:rsid w:val="00CF0E8E"/>
    <w:rsid w:val="00CF1AD2"/>
    <w:rsid w:val="00CF2A18"/>
    <w:rsid w:val="00CF32F7"/>
    <w:rsid w:val="00CF3962"/>
    <w:rsid w:val="00CF7016"/>
    <w:rsid w:val="00CF7270"/>
    <w:rsid w:val="00D003B8"/>
    <w:rsid w:val="00D007B3"/>
    <w:rsid w:val="00D00EFE"/>
    <w:rsid w:val="00D00F18"/>
    <w:rsid w:val="00D01250"/>
    <w:rsid w:val="00D024ED"/>
    <w:rsid w:val="00D02546"/>
    <w:rsid w:val="00D030CD"/>
    <w:rsid w:val="00D04779"/>
    <w:rsid w:val="00D04BE8"/>
    <w:rsid w:val="00D052F6"/>
    <w:rsid w:val="00D05D8D"/>
    <w:rsid w:val="00D0710B"/>
    <w:rsid w:val="00D078A3"/>
    <w:rsid w:val="00D12154"/>
    <w:rsid w:val="00D160FD"/>
    <w:rsid w:val="00D171EC"/>
    <w:rsid w:val="00D172E3"/>
    <w:rsid w:val="00D20537"/>
    <w:rsid w:val="00D2191E"/>
    <w:rsid w:val="00D2263E"/>
    <w:rsid w:val="00D228AE"/>
    <w:rsid w:val="00D23932"/>
    <w:rsid w:val="00D23BE2"/>
    <w:rsid w:val="00D23DD3"/>
    <w:rsid w:val="00D24E1F"/>
    <w:rsid w:val="00D25FE2"/>
    <w:rsid w:val="00D27C7C"/>
    <w:rsid w:val="00D33502"/>
    <w:rsid w:val="00D3356E"/>
    <w:rsid w:val="00D33892"/>
    <w:rsid w:val="00D3422F"/>
    <w:rsid w:val="00D36572"/>
    <w:rsid w:val="00D37A7F"/>
    <w:rsid w:val="00D41A0A"/>
    <w:rsid w:val="00D41F52"/>
    <w:rsid w:val="00D42681"/>
    <w:rsid w:val="00D42872"/>
    <w:rsid w:val="00D42D4C"/>
    <w:rsid w:val="00D44CD3"/>
    <w:rsid w:val="00D451B9"/>
    <w:rsid w:val="00D4548F"/>
    <w:rsid w:val="00D4635C"/>
    <w:rsid w:val="00D468F4"/>
    <w:rsid w:val="00D500F7"/>
    <w:rsid w:val="00D50FE3"/>
    <w:rsid w:val="00D516CA"/>
    <w:rsid w:val="00D52F7A"/>
    <w:rsid w:val="00D533B8"/>
    <w:rsid w:val="00D5466F"/>
    <w:rsid w:val="00D54897"/>
    <w:rsid w:val="00D54BDD"/>
    <w:rsid w:val="00D55013"/>
    <w:rsid w:val="00D55973"/>
    <w:rsid w:val="00D55A2F"/>
    <w:rsid w:val="00D55A32"/>
    <w:rsid w:val="00D55F23"/>
    <w:rsid w:val="00D568C5"/>
    <w:rsid w:val="00D56973"/>
    <w:rsid w:val="00D56D78"/>
    <w:rsid w:val="00D60343"/>
    <w:rsid w:val="00D60D54"/>
    <w:rsid w:val="00D61F45"/>
    <w:rsid w:val="00D628D6"/>
    <w:rsid w:val="00D62FDC"/>
    <w:rsid w:val="00D640D5"/>
    <w:rsid w:val="00D64D6F"/>
    <w:rsid w:val="00D6609D"/>
    <w:rsid w:val="00D6680C"/>
    <w:rsid w:val="00D66B26"/>
    <w:rsid w:val="00D66DAA"/>
    <w:rsid w:val="00D67B5E"/>
    <w:rsid w:val="00D67BF6"/>
    <w:rsid w:val="00D67E25"/>
    <w:rsid w:val="00D70841"/>
    <w:rsid w:val="00D71305"/>
    <w:rsid w:val="00D72B8F"/>
    <w:rsid w:val="00D73488"/>
    <w:rsid w:val="00D73BF4"/>
    <w:rsid w:val="00D74F5A"/>
    <w:rsid w:val="00D75248"/>
    <w:rsid w:val="00D7530F"/>
    <w:rsid w:val="00D75CEC"/>
    <w:rsid w:val="00D76092"/>
    <w:rsid w:val="00D763D4"/>
    <w:rsid w:val="00D76681"/>
    <w:rsid w:val="00D76912"/>
    <w:rsid w:val="00D77D28"/>
    <w:rsid w:val="00D8090F"/>
    <w:rsid w:val="00D80ACE"/>
    <w:rsid w:val="00D824D2"/>
    <w:rsid w:val="00D8348C"/>
    <w:rsid w:val="00D86686"/>
    <w:rsid w:val="00D90B29"/>
    <w:rsid w:val="00D90C56"/>
    <w:rsid w:val="00D915CE"/>
    <w:rsid w:val="00D922FD"/>
    <w:rsid w:val="00D9231B"/>
    <w:rsid w:val="00D9234A"/>
    <w:rsid w:val="00D92D8B"/>
    <w:rsid w:val="00D93A8C"/>
    <w:rsid w:val="00D954DB"/>
    <w:rsid w:val="00D95E74"/>
    <w:rsid w:val="00D96AF7"/>
    <w:rsid w:val="00D973DF"/>
    <w:rsid w:val="00D979A3"/>
    <w:rsid w:val="00D97CC1"/>
    <w:rsid w:val="00DA0C31"/>
    <w:rsid w:val="00DA214F"/>
    <w:rsid w:val="00DA2246"/>
    <w:rsid w:val="00DA3F46"/>
    <w:rsid w:val="00DA5777"/>
    <w:rsid w:val="00DA59F3"/>
    <w:rsid w:val="00DA64FA"/>
    <w:rsid w:val="00DA67BB"/>
    <w:rsid w:val="00DA6C2F"/>
    <w:rsid w:val="00DA6E6D"/>
    <w:rsid w:val="00DA71AF"/>
    <w:rsid w:val="00DA7C26"/>
    <w:rsid w:val="00DB0408"/>
    <w:rsid w:val="00DB0582"/>
    <w:rsid w:val="00DB0E55"/>
    <w:rsid w:val="00DB174E"/>
    <w:rsid w:val="00DB18D3"/>
    <w:rsid w:val="00DB194C"/>
    <w:rsid w:val="00DB23FD"/>
    <w:rsid w:val="00DB2656"/>
    <w:rsid w:val="00DB37D8"/>
    <w:rsid w:val="00DB38A9"/>
    <w:rsid w:val="00DB4DA2"/>
    <w:rsid w:val="00DB5359"/>
    <w:rsid w:val="00DB5753"/>
    <w:rsid w:val="00DB61D7"/>
    <w:rsid w:val="00DC11B5"/>
    <w:rsid w:val="00DC1734"/>
    <w:rsid w:val="00DC1870"/>
    <w:rsid w:val="00DC1F81"/>
    <w:rsid w:val="00DC1FF8"/>
    <w:rsid w:val="00DC318F"/>
    <w:rsid w:val="00DC4CF9"/>
    <w:rsid w:val="00DC566D"/>
    <w:rsid w:val="00DC75A2"/>
    <w:rsid w:val="00DC7A39"/>
    <w:rsid w:val="00DD1562"/>
    <w:rsid w:val="00DD1B3E"/>
    <w:rsid w:val="00DD1C87"/>
    <w:rsid w:val="00DD203A"/>
    <w:rsid w:val="00DD2589"/>
    <w:rsid w:val="00DD50A3"/>
    <w:rsid w:val="00DD607D"/>
    <w:rsid w:val="00DE0715"/>
    <w:rsid w:val="00DE19B7"/>
    <w:rsid w:val="00DE1C98"/>
    <w:rsid w:val="00DE23FB"/>
    <w:rsid w:val="00DE42AB"/>
    <w:rsid w:val="00DE47F4"/>
    <w:rsid w:val="00DE6755"/>
    <w:rsid w:val="00DE7FAD"/>
    <w:rsid w:val="00DF0AB0"/>
    <w:rsid w:val="00DF0AF9"/>
    <w:rsid w:val="00DF0CB3"/>
    <w:rsid w:val="00DF0CFF"/>
    <w:rsid w:val="00DF20B0"/>
    <w:rsid w:val="00DF3760"/>
    <w:rsid w:val="00DF3E4A"/>
    <w:rsid w:val="00DF504B"/>
    <w:rsid w:val="00E02132"/>
    <w:rsid w:val="00E02686"/>
    <w:rsid w:val="00E035FD"/>
    <w:rsid w:val="00E03AC8"/>
    <w:rsid w:val="00E10629"/>
    <w:rsid w:val="00E1112C"/>
    <w:rsid w:val="00E1201A"/>
    <w:rsid w:val="00E1213E"/>
    <w:rsid w:val="00E12186"/>
    <w:rsid w:val="00E12A5D"/>
    <w:rsid w:val="00E137F4"/>
    <w:rsid w:val="00E15F64"/>
    <w:rsid w:val="00E16C94"/>
    <w:rsid w:val="00E20C5F"/>
    <w:rsid w:val="00E218FF"/>
    <w:rsid w:val="00E21CEB"/>
    <w:rsid w:val="00E22EB8"/>
    <w:rsid w:val="00E23211"/>
    <w:rsid w:val="00E25C31"/>
    <w:rsid w:val="00E2634A"/>
    <w:rsid w:val="00E2655D"/>
    <w:rsid w:val="00E2719E"/>
    <w:rsid w:val="00E27E8B"/>
    <w:rsid w:val="00E30065"/>
    <w:rsid w:val="00E31E80"/>
    <w:rsid w:val="00E32865"/>
    <w:rsid w:val="00E348A0"/>
    <w:rsid w:val="00E355D4"/>
    <w:rsid w:val="00E359C8"/>
    <w:rsid w:val="00E3615C"/>
    <w:rsid w:val="00E36475"/>
    <w:rsid w:val="00E368F8"/>
    <w:rsid w:val="00E40C38"/>
    <w:rsid w:val="00E4126C"/>
    <w:rsid w:val="00E41C84"/>
    <w:rsid w:val="00E41F73"/>
    <w:rsid w:val="00E432CC"/>
    <w:rsid w:val="00E44759"/>
    <w:rsid w:val="00E46EC0"/>
    <w:rsid w:val="00E47178"/>
    <w:rsid w:val="00E47918"/>
    <w:rsid w:val="00E50969"/>
    <w:rsid w:val="00E519F5"/>
    <w:rsid w:val="00E5239D"/>
    <w:rsid w:val="00E5301C"/>
    <w:rsid w:val="00E5352A"/>
    <w:rsid w:val="00E53C74"/>
    <w:rsid w:val="00E54DD1"/>
    <w:rsid w:val="00E54E8A"/>
    <w:rsid w:val="00E564DE"/>
    <w:rsid w:val="00E56A5A"/>
    <w:rsid w:val="00E5709D"/>
    <w:rsid w:val="00E573D2"/>
    <w:rsid w:val="00E57E3F"/>
    <w:rsid w:val="00E607A9"/>
    <w:rsid w:val="00E6164C"/>
    <w:rsid w:val="00E61AA0"/>
    <w:rsid w:val="00E61DB8"/>
    <w:rsid w:val="00E6335B"/>
    <w:rsid w:val="00E6362E"/>
    <w:rsid w:val="00E636C5"/>
    <w:rsid w:val="00E6371C"/>
    <w:rsid w:val="00E6393F"/>
    <w:rsid w:val="00E63B6A"/>
    <w:rsid w:val="00E63DF9"/>
    <w:rsid w:val="00E643C7"/>
    <w:rsid w:val="00E652A7"/>
    <w:rsid w:val="00E662DF"/>
    <w:rsid w:val="00E66657"/>
    <w:rsid w:val="00E666A1"/>
    <w:rsid w:val="00E672A1"/>
    <w:rsid w:val="00E70101"/>
    <w:rsid w:val="00E703AE"/>
    <w:rsid w:val="00E7048F"/>
    <w:rsid w:val="00E712CD"/>
    <w:rsid w:val="00E715D2"/>
    <w:rsid w:val="00E71B78"/>
    <w:rsid w:val="00E72C39"/>
    <w:rsid w:val="00E7440C"/>
    <w:rsid w:val="00E747DC"/>
    <w:rsid w:val="00E74AE6"/>
    <w:rsid w:val="00E74CCD"/>
    <w:rsid w:val="00E750DD"/>
    <w:rsid w:val="00E76AB7"/>
    <w:rsid w:val="00E77B91"/>
    <w:rsid w:val="00E807E8"/>
    <w:rsid w:val="00E82505"/>
    <w:rsid w:val="00E82E21"/>
    <w:rsid w:val="00E8496E"/>
    <w:rsid w:val="00E912E8"/>
    <w:rsid w:val="00E9132A"/>
    <w:rsid w:val="00E937FD"/>
    <w:rsid w:val="00E94423"/>
    <w:rsid w:val="00E958D5"/>
    <w:rsid w:val="00E959F2"/>
    <w:rsid w:val="00E97160"/>
    <w:rsid w:val="00EA04FE"/>
    <w:rsid w:val="00EA0B22"/>
    <w:rsid w:val="00EA0F4E"/>
    <w:rsid w:val="00EA1D32"/>
    <w:rsid w:val="00EA3267"/>
    <w:rsid w:val="00EA47F7"/>
    <w:rsid w:val="00EA6816"/>
    <w:rsid w:val="00EB0B76"/>
    <w:rsid w:val="00EB1979"/>
    <w:rsid w:val="00EB2177"/>
    <w:rsid w:val="00EB2264"/>
    <w:rsid w:val="00EB2859"/>
    <w:rsid w:val="00EB2873"/>
    <w:rsid w:val="00EB2AA4"/>
    <w:rsid w:val="00EB3228"/>
    <w:rsid w:val="00EB383F"/>
    <w:rsid w:val="00EB3B02"/>
    <w:rsid w:val="00EB45E7"/>
    <w:rsid w:val="00EB6E77"/>
    <w:rsid w:val="00EC2A97"/>
    <w:rsid w:val="00EC3D71"/>
    <w:rsid w:val="00EC4204"/>
    <w:rsid w:val="00EC56A0"/>
    <w:rsid w:val="00EC648B"/>
    <w:rsid w:val="00EC6BE6"/>
    <w:rsid w:val="00EC712A"/>
    <w:rsid w:val="00ED0DAF"/>
    <w:rsid w:val="00ED2947"/>
    <w:rsid w:val="00ED3B5D"/>
    <w:rsid w:val="00ED6B81"/>
    <w:rsid w:val="00ED6E7D"/>
    <w:rsid w:val="00ED7E0C"/>
    <w:rsid w:val="00EE06F2"/>
    <w:rsid w:val="00EE14EE"/>
    <w:rsid w:val="00EE1CED"/>
    <w:rsid w:val="00EE3A24"/>
    <w:rsid w:val="00EE4BB3"/>
    <w:rsid w:val="00EE4DC0"/>
    <w:rsid w:val="00EE59DC"/>
    <w:rsid w:val="00EE6A49"/>
    <w:rsid w:val="00EF019E"/>
    <w:rsid w:val="00EF05DB"/>
    <w:rsid w:val="00EF20DF"/>
    <w:rsid w:val="00EF4553"/>
    <w:rsid w:val="00EF4AD1"/>
    <w:rsid w:val="00F00239"/>
    <w:rsid w:val="00F01903"/>
    <w:rsid w:val="00F030FB"/>
    <w:rsid w:val="00F03198"/>
    <w:rsid w:val="00F0319B"/>
    <w:rsid w:val="00F032E9"/>
    <w:rsid w:val="00F03BBF"/>
    <w:rsid w:val="00F0447B"/>
    <w:rsid w:val="00F05D4F"/>
    <w:rsid w:val="00F07B06"/>
    <w:rsid w:val="00F13816"/>
    <w:rsid w:val="00F13AD0"/>
    <w:rsid w:val="00F14C6B"/>
    <w:rsid w:val="00F1538C"/>
    <w:rsid w:val="00F1582F"/>
    <w:rsid w:val="00F15BFC"/>
    <w:rsid w:val="00F162E2"/>
    <w:rsid w:val="00F171B7"/>
    <w:rsid w:val="00F20258"/>
    <w:rsid w:val="00F210FD"/>
    <w:rsid w:val="00F21C5D"/>
    <w:rsid w:val="00F2248E"/>
    <w:rsid w:val="00F224B8"/>
    <w:rsid w:val="00F22984"/>
    <w:rsid w:val="00F23E4C"/>
    <w:rsid w:val="00F25880"/>
    <w:rsid w:val="00F26663"/>
    <w:rsid w:val="00F33011"/>
    <w:rsid w:val="00F3362B"/>
    <w:rsid w:val="00F33E1F"/>
    <w:rsid w:val="00F34216"/>
    <w:rsid w:val="00F3431B"/>
    <w:rsid w:val="00F3435A"/>
    <w:rsid w:val="00F350BF"/>
    <w:rsid w:val="00F35B46"/>
    <w:rsid w:val="00F35C29"/>
    <w:rsid w:val="00F366F9"/>
    <w:rsid w:val="00F3733E"/>
    <w:rsid w:val="00F37538"/>
    <w:rsid w:val="00F3762E"/>
    <w:rsid w:val="00F37DB0"/>
    <w:rsid w:val="00F4061F"/>
    <w:rsid w:val="00F4179A"/>
    <w:rsid w:val="00F4200E"/>
    <w:rsid w:val="00F42EC0"/>
    <w:rsid w:val="00F42EEB"/>
    <w:rsid w:val="00F433CC"/>
    <w:rsid w:val="00F4394E"/>
    <w:rsid w:val="00F44C52"/>
    <w:rsid w:val="00F4553E"/>
    <w:rsid w:val="00F45973"/>
    <w:rsid w:val="00F47853"/>
    <w:rsid w:val="00F501E7"/>
    <w:rsid w:val="00F504FF"/>
    <w:rsid w:val="00F5167C"/>
    <w:rsid w:val="00F51BDD"/>
    <w:rsid w:val="00F54449"/>
    <w:rsid w:val="00F55716"/>
    <w:rsid w:val="00F56045"/>
    <w:rsid w:val="00F5747C"/>
    <w:rsid w:val="00F57726"/>
    <w:rsid w:val="00F62DD1"/>
    <w:rsid w:val="00F63D37"/>
    <w:rsid w:val="00F63DAD"/>
    <w:rsid w:val="00F649A0"/>
    <w:rsid w:val="00F649D6"/>
    <w:rsid w:val="00F64C47"/>
    <w:rsid w:val="00F67159"/>
    <w:rsid w:val="00F6733B"/>
    <w:rsid w:val="00F6774F"/>
    <w:rsid w:val="00F70B32"/>
    <w:rsid w:val="00F70F04"/>
    <w:rsid w:val="00F71502"/>
    <w:rsid w:val="00F720B4"/>
    <w:rsid w:val="00F724B7"/>
    <w:rsid w:val="00F72BD1"/>
    <w:rsid w:val="00F76551"/>
    <w:rsid w:val="00F7662E"/>
    <w:rsid w:val="00F776C8"/>
    <w:rsid w:val="00F77924"/>
    <w:rsid w:val="00F77F8C"/>
    <w:rsid w:val="00F800B5"/>
    <w:rsid w:val="00F813A3"/>
    <w:rsid w:val="00F81752"/>
    <w:rsid w:val="00F82AA8"/>
    <w:rsid w:val="00F82D08"/>
    <w:rsid w:val="00F82E74"/>
    <w:rsid w:val="00F831A1"/>
    <w:rsid w:val="00F8351C"/>
    <w:rsid w:val="00F8440C"/>
    <w:rsid w:val="00F84824"/>
    <w:rsid w:val="00F853A9"/>
    <w:rsid w:val="00F85B3A"/>
    <w:rsid w:val="00F85E27"/>
    <w:rsid w:val="00F867DB"/>
    <w:rsid w:val="00F87859"/>
    <w:rsid w:val="00F9183E"/>
    <w:rsid w:val="00F9226B"/>
    <w:rsid w:val="00F94141"/>
    <w:rsid w:val="00F94182"/>
    <w:rsid w:val="00F950B9"/>
    <w:rsid w:val="00F95278"/>
    <w:rsid w:val="00F9726F"/>
    <w:rsid w:val="00FA0670"/>
    <w:rsid w:val="00FA1369"/>
    <w:rsid w:val="00FA373D"/>
    <w:rsid w:val="00FA3772"/>
    <w:rsid w:val="00FA52BB"/>
    <w:rsid w:val="00FA5FE1"/>
    <w:rsid w:val="00FA78E0"/>
    <w:rsid w:val="00FA7DB6"/>
    <w:rsid w:val="00FB04E2"/>
    <w:rsid w:val="00FB0F95"/>
    <w:rsid w:val="00FB1CF7"/>
    <w:rsid w:val="00FB3090"/>
    <w:rsid w:val="00FB42AC"/>
    <w:rsid w:val="00FB4EDC"/>
    <w:rsid w:val="00FB5ADB"/>
    <w:rsid w:val="00FB6967"/>
    <w:rsid w:val="00FB6FCF"/>
    <w:rsid w:val="00FC00C8"/>
    <w:rsid w:val="00FC04FF"/>
    <w:rsid w:val="00FC0ADA"/>
    <w:rsid w:val="00FC1752"/>
    <w:rsid w:val="00FC2625"/>
    <w:rsid w:val="00FC39DB"/>
    <w:rsid w:val="00FC429F"/>
    <w:rsid w:val="00FC4689"/>
    <w:rsid w:val="00FC4745"/>
    <w:rsid w:val="00FC563C"/>
    <w:rsid w:val="00FC5EE9"/>
    <w:rsid w:val="00FC6132"/>
    <w:rsid w:val="00FC63BD"/>
    <w:rsid w:val="00FC76F9"/>
    <w:rsid w:val="00FC777B"/>
    <w:rsid w:val="00FD2C2F"/>
    <w:rsid w:val="00FD2F25"/>
    <w:rsid w:val="00FD4B9B"/>
    <w:rsid w:val="00FD4E5C"/>
    <w:rsid w:val="00FD4E92"/>
    <w:rsid w:val="00FD6482"/>
    <w:rsid w:val="00FD6BB2"/>
    <w:rsid w:val="00FD7168"/>
    <w:rsid w:val="00FD7DE8"/>
    <w:rsid w:val="00FE00EE"/>
    <w:rsid w:val="00FE018B"/>
    <w:rsid w:val="00FE0BF8"/>
    <w:rsid w:val="00FE10ED"/>
    <w:rsid w:val="00FE231B"/>
    <w:rsid w:val="00FE5B8F"/>
    <w:rsid w:val="00FE64C3"/>
    <w:rsid w:val="00FE67D1"/>
    <w:rsid w:val="00FE70B4"/>
    <w:rsid w:val="00FE784D"/>
    <w:rsid w:val="00FF024F"/>
    <w:rsid w:val="00FF1D3C"/>
    <w:rsid w:val="00FF2543"/>
    <w:rsid w:val="00FF2BE9"/>
    <w:rsid w:val="00FF2E12"/>
    <w:rsid w:val="00FF4DB0"/>
    <w:rsid w:val="00FF5C87"/>
    <w:rsid w:val="00FF5E16"/>
    <w:rsid w:val="00FF60CE"/>
    <w:rsid w:val="00FF6BB8"/>
    <w:rsid w:val="00FF78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10CE227"/>
  <w15:docId w15:val="{A0878877-2391-4BB8-BF56-B9EB87B1BF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Arial Unicode MS" w:hAnsi="Times New Roman" w:cs="Times New Roman"/>
        <w:bdr w:val="nil"/>
        <w:lang w:val="en-AU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58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7" w:unhideWhenUsed="1" w:qFormat="1"/>
    <w:lsdException w:name="List Bullet" w:semiHidden="1" w:unhideWhenUsed="1"/>
    <w:lsdException w:name="List Number" w:semiHidden="1" w:unhideWhenUsed="1"/>
    <w:lsdException w:name="List 2" w:semiHidden="1" w:uiPriority="10" w:unhideWhenUsed="1" w:qFormat="1"/>
    <w:lsdException w:name="List 3" w:semiHidden="1" w:uiPriority="13" w:unhideWhenUsed="1" w:qFormat="1"/>
    <w:lsdException w:name="List 4" w:semiHidden="1" w:uiPriority="16" w:unhideWhenUsed="1" w:qFormat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iPriority="49" w:unhideWhenUsed="1"/>
    <w:lsdException w:name="Default Paragraph Font" w:semiHidden="1" w:uiPriority="1" w:unhideWhenUsed="1"/>
    <w:lsdException w:name="Body Text" w:semiHidden="1" w:uiPriority="6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iPriority="49" w:unhideWhenUsed="1"/>
    <w:lsdException w:name="Date" w:semiHidden="1" w:uiPriority="49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D20537"/>
    <w:rPr>
      <w:rFonts w:ascii="Arial" w:hAnsi="Arial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105D1"/>
    <w:pPr>
      <w:keepNext/>
      <w:keepLines/>
      <w:spacing w:before="240"/>
      <w:outlineLvl w:val="0"/>
    </w:pPr>
    <w:rPr>
      <w:rFonts w:eastAsiaTheme="majorEastAsia" w:cstheme="majorBidi"/>
      <w:b/>
      <w:color w:val="10AC9A" w:themeColor="accent2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105D1"/>
    <w:pPr>
      <w:keepNext/>
      <w:keepLines/>
      <w:spacing w:before="40"/>
      <w:outlineLvl w:val="1"/>
    </w:pPr>
    <w:rPr>
      <w:rFonts w:eastAsiaTheme="majorEastAsia" w:cstheme="majorBidi"/>
      <w:color w:val="10AC9A" w:themeColor="accent2" w:themeShade="BF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F2588"/>
    <w:pPr>
      <w:keepNext/>
      <w:keepLines/>
      <w:numPr>
        <w:numId w:val="3"/>
      </w:numPr>
      <w:spacing w:before="40"/>
      <w:outlineLvl w:val="2"/>
    </w:pPr>
    <w:rPr>
      <w:rFonts w:eastAsiaTheme="majorEastAsia" w:cstheme="majorBidi"/>
      <w:i/>
      <w:color w:val="10AC9A" w:themeColor="accent2" w:themeShade="B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4394E"/>
    <w:pPr>
      <w:keepNext/>
      <w:keepLines/>
      <w:spacing w:before="40"/>
      <w:outlineLvl w:val="3"/>
    </w:pPr>
    <w:rPr>
      <w:rFonts w:eastAsiaTheme="majorEastAsia" w:cstheme="majorBidi"/>
      <w:i/>
      <w:iCs/>
      <w:color w:val="0079BF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Pr>
      <w:u w:val="single"/>
    </w:rPr>
  </w:style>
  <w:style w:type="paragraph" w:customStyle="1" w:styleId="Default">
    <w:name w:val="Default"/>
    <w:rPr>
      <w:rFonts w:ascii="Helvetica Neue" w:hAnsi="Helvetica Neue" w:cs="Arial Unicode MS"/>
      <w:color w:val="000000"/>
      <w:sz w:val="22"/>
      <w:szCs w:val="22"/>
      <w:lang w:val="en-US"/>
    </w:rPr>
  </w:style>
  <w:style w:type="numbering" w:customStyle="1" w:styleId="BulletBig">
    <w:name w:val="Bullet Big"/>
    <w:pPr>
      <w:numPr>
        <w:numId w:val="1"/>
      </w:numPr>
    </w:pPr>
  </w:style>
  <w:style w:type="paragraph" w:styleId="Header">
    <w:name w:val="header"/>
    <w:basedOn w:val="Normal"/>
    <w:link w:val="HeaderChar"/>
    <w:uiPriority w:val="99"/>
    <w:unhideWhenUsed/>
    <w:rsid w:val="003D105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D1059"/>
    <w:rPr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3D105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D1059"/>
    <w:rPr>
      <w:sz w:val="24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5E36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E36E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E36E4"/>
    <w:rPr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36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36E4"/>
    <w:rPr>
      <w:b/>
      <w:bCs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E36E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36E4"/>
    <w:rPr>
      <w:rFonts w:ascii="Segoe UI" w:hAnsi="Segoe UI" w:cs="Segoe UI"/>
      <w:sz w:val="18"/>
      <w:szCs w:val="18"/>
      <w:lang w:val="en-US"/>
    </w:rPr>
  </w:style>
  <w:style w:type="paragraph" w:styleId="ListParagraph">
    <w:name w:val="List Paragraph"/>
    <w:basedOn w:val="Default"/>
    <w:uiPriority w:val="34"/>
    <w:qFormat/>
    <w:rsid w:val="004854B0"/>
    <w:pPr>
      <w:numPr>
        <w:ilvl w:val="2"/>
        <w:numId w:val="4"/>
      </w:numPr>
      <w:spacing w:line="280" w:lineRule="atLeast"/>
    </w:pPr>
    <w:rPr>
      <w:rFonts w:ascii="Arial" w:hAnsi="Arial" w:cs="Arial"/>
      <w:color w:val="221F1F"/>
      <w:sz w:val="24"/>
      <w:szCs w:val="24"/>
    </w:rPr>
  </w:style>
  <w:style w:type="paragraph" w:customStyle="1" w:styleId="Body">
    <w:name w:val="Body"/>
    <w:rsid w:val="008748F1"/>
    <w:rPr>
      <w:rFonts w:ascii="Helvetica Neue" w:hAnsi="Helvetica Neue" w:cs="Arial Unicode MS"/>
      <w:color w:val="000000"/>
      <w:sz w:val="22"/>
      <w:szCs w:val="22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D8348C"/>
    <w:rPr>
      <w:color w:val="FF00FF" w:themeColor="followedHyperlink"/>
      <w:u w:val="single"/>
    </w:rPr>
  </w:style>
  <w:style w:type="table" w:styleId="TableGrid">
    <w:name w:val="Table Grid"/>
    <w:basedOn w:val="TableNormal"/>
    <w:uiPriority w:val="39"/>
    <w:rsid w:val="008E7CE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5105D1"/>
    <w:rPr>
      <w:rFonts w:ascii="Arial" w:eastAsiaTheme="majorEastAsia" w:hAnsi="Arial" w:cstheme="majorBidi"/>
      <w:b/>
      <w:color w:val="10AC9A" w:themeColor="accent2" w:themeShade="BF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5105D1"/>
    <w:rPr>
      <w:rFonts w:ascii="Arial" w:eastAsiaTheme="majorEastAsia" w:hAnsi="Arial" w:cstheme="majorBidi"/>
      <w:color w:val="10AC9A" w:themeColor="accent2" w:themeShade="BF"/>
      <w:sz w:val="28"/>
      <w:szCs w:val="26"/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691025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line="259" w:lineRule="auto"/>
      <w:outlineLvl w:val="9"/>
    </w:pPr>
    <w:rPr>
      <w:bdr w:val="none" w:sz="0" w:space="0" w:color="auto"/>
    </w:rPr>
  </w:style>
  <w:style w:type="paragraph" w:styleId="TOC1">
    <w:name w:val="toc 1"/>
    <w:basedOn w:val="Normal"/>
    <w:next w:val="Normal"/>
    <w:autoRedefine/>
    <w:uiPriority w:val="39"/>
    <w:unhideWhenUsed/>
    <w:rsid w:val="0069102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691025"/>
    <w:pPr>
      <w:spacing w:after="100"/>
      <w:ind w:left="240"/>
    </w:pPr>
  </w:style>
  <w:style w:type="paragraph" w:customStyle="1" w:styleId="paragraph">
    <w:name w:val="paragraph"/>
    <w:basedOn w:val="Normal"/>
    <w:rsid w:val="007F7E70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eastAsia="Times New Roman"/>
      <w:bdr w:val="none" w:sz="0" w:space="0" w:color="auto"/>
      <w:lang w:eastAsia="en-AU"/>
    </w:rPr>
  </w:style>
  <w:style w:type="character" w:customStyle="1" w:styleId="contextualspellingandgrammarerror">
    <w:name w:val="contextualspellingandgrammarerror"/>
    <w:basedOn w:val="DefaultParagraphFont"/>
    <w:rsid w:val="007F7E70"/>
  </w:style>
  <w:style w:type="character" w:customStyle="1" w:styleId="normaltextrun1">
    <w:name w:val="normaltextrun1"/>
    <w:basedOn w:val="DefaultParagraphFont"/>
    <w:rsid w:val="007F7E70"/>
  </w:style>
  <w:style w:type="character" w:customStyle="1" w:styleId="eop">
    <w:name w:val="eop"/>
    <w:basedOn w:val="DefaultParagraphFont"/>
    <w:rsid w:val="007F7E70"/>
  </w:style>
  <w:style w:type="character" w:customStyle="1" w:styleId="Heading3Char">
    <w:name w:val="Heading 3 Char"/>
    <w:basedOn w:val="DefaultParagraphFont"/>
    <w:link w:val="Heading3"/>
    <w:uiPriority w:val="9"/>
    <w:rsid w:val="007F2588"/>
    <w:rPr>
      <w:rFonts w:ascii="Arial" w:eastAsiaTheme="majorEastAsia" w:hAnsi="Arial" w:cstheme="majorBidi"/>
      <w:i/>
      <w:color w:val="10AC9A" w:themeColor="accent2" w:themeShade="B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4394E"/>
    <w:rPr>
      <w:rFonts w:ascii="Arial" w:eastAsiaTheme="majorEastAsia" w:hAnsi="Arial" w:cstheme="majorBidi"/>
      <w:i/>
      <w:iCs/>
      <w:color w:val="0079BF" w:themeColor="accent1" w:themeShade="BF"/>
      <w:sz w:val="24"/>
      <w:szCs w:val="24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DD1562"/>
    <w:pPr>
      <w:spacing w:after="100"/>
      <w:ind w:left="480"/>
    </w:pPr>
  </w:style>
  <w:style w:type="character" w:customStyle="1" w:styleId="spellingerror">
    <w:name w:val="spellingerror"/>
    <w:basedOn w:val="DefaultParagraphFont"/>
    <w:rsid w:val="003B5D08"/>
  </w:style>
  <w:style w:type="character" w:customStyle="1" w:styleId="bcx3">
    <w:name w:val="bcx3"/>
    <w:basedOn w:val="DefaultParagraphFont"/>
    <w:rsid w:val="003B5D08"/>
  </w:style>
  <w:style w:type="character" w:customStyle="1" w:styleId="pagebreaktextspan2">
    <w:name w:val="pagebreaktextspan2"/>
    <w:basedOn w:val="DefaultParagraphFont"/>
    <w:rsid w:val="003B5D08"/>
    <w:rPr>
      <w:shd w:val="clear" w:color="auto" w:fill="FFFFFF"/>
    </w:rPr>
  </w:style>
  <w:style w:type="character" w:customStyle="1" w:styleId="advancedproofingissue">
    <w:name w:val="advancedproofingissue"/>
    <w:basedOn w:val="DefaultParagraphFont"/>
    <w:rsid w:val="00703403"/>
  </w:style>
  <w:style w:type="character" w:customStyle="1" w:styleId="superscript">
    <w:name w:val="superscript"/>
    <w:basedOn w:val="DefaultParagraphFont"/>
    <w:rsid w:val="00243957"/>
  </w:style>
  <w:style w:type="character" w:customStyle="1" w:styleId="scxw30984606">
    <w:name w:val="scxw30984606"/>
    <w:basedOn w:val="DefaultParagraphFont"/>
    <w:rsid w:val="00173EBB"/>
  </w:style>
  <w:style w:type="character" w:styleId="UnresolvedMention">
    <w:name w:val="Unresolved Mention"/>
    <w:basedOn w:val="DefaultParagraphFont"/>
    <w:uiPriority w:val="99"/>
    <w:semiHidden/>
    <w:unhideWhenUsed/>
    <w:rsid w:val="006E329F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5A67F4"/>
    <w:rPr>
      <w:rFonts w:ascii="Arial" w:hAnsi="Arial"/>
      <w:sz w:val="24"/>
      <w:szCs w:val="24"/>
      <w:lang w:val="en-US"/>
    </w:rPr>
  </w:style>
  <w:style w:type="paragraph" w:customStyle="1" w:styleId="LIstlevel1">
    <w:name w:val="LIst level 1"/>
    <w:basedOn w:val="Listlevel2"/>
    <w:qFormat/>
    <w:rsid w:val="002106E6"/>
    <w:rPr>
      <w:color w:val="auto"/>
      <w:sz w:val="24"/>
    </w:rPr>
  </w:style>
  <w:style w:type="paragraph" w:customStyle="1" w:styleId="Conductlist1">
    <w:name w:val="Conduct list 1"/>
    <w:basedOn w:val="ListParagraph"/>
    <w:qFormat/>
    <w:rsid w:val="00A120FE"/>
    <w:pPr>
      <w:numPr>
        <w:ilvl w:val="1"/>
        <w:numId w:val="2"/>
      </w:numPr>
      <w:ind w:left="1701" w:hanging="1134"/>
    </w:pPr>
    <w:rPr>
      <w:bdr w:val="none" w:sz="0" w:space="0" w:color="auto"/>
      <w:lang w:eastAsia="en-AU"/>
    </w:rPr>
  </w:style>
  <w:style w:type="paragraph" w:customStyle="1" w:styleId="PurposeScope">
    <w:name w:val="Purpose Scope"/>
    <w:basedOn w:val="Normal"/>
    <w:qFormat/>
    <w:rsid w:val="0032406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extAlignment w:val="baseline"/>
    </w:pPr>
    <w:rPr>
      <w:rFonts w:eastAsia="Times New Roman" w:cs="Arial"/>
      <w:b/>
      <w:color w:val="000000" w:themeColor="text1"/>
      <w:sz w:val="22"/>
      <w:szCs w:val="32"/>
      <w:bdr w:val="none" w:sz="0" w:space="0" w:color="auto"/>
      <w:lang w:eastAsia="en-AU"/>
    </w:rPr>
  </w:style>
  <w:style w:type="paragraph" w:customStyle="1" w:styleId="nonumbersheading3">
    <w:name w:val="no numbers heading 3"/>
    <w:basedOn w:val="Heading3"/>
    <w:qFormat/>
    <w:rsid w:val="00290FD2"/>
    <w:pPr>
      <w:numPr>
        <w:numId w:val="0"/>
      </w:numPr>
      <w:ind w:left="360"/>
    </w:pPr>
    <w:rPr>
      <w:sz w:val="28"/>
      <w:bdr w:val="none" w:sz="0" w:space="0" w:color="auto"/>
      <w:lang w:eastAsia="en-AU"/>
    </w:rPr>
  </w:style>
  <w:style w:type="paragraph" w:customStyle="1" w:styleId="Normallist">
    <w:name w:val="Normal list"/>
    <w:basedOn w:val="ListParagraph"/>
    <w:qFormat/>
    <w:rsid w:val="002F6045"/>
    <w:pPr>
      <w:numPr>
        <w:ilvl w:val="0"/>
        <w:numId w:val="0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extAlignment w:val="baseline"/>
    </w:pPr>
    <w:rPr>
      <w:rFonts w:eastAsia="Times New Roman"/>
      <w:color w:val="000000"/>
      <w:bdr w:val="none" w:sz="0" w:space="0" w:color="auto"/>
      <w:lang w:eastAsia="en-AU"/>
    </w:rPr>
  </w:style>
  <w:style w:type="paragraph" w:customStyle="1" w:styleId="Listlevel3">
    <w:name w:val="List level 3"/>
    <w:basedOn w:val="ListParagraph"/>
    <w:qFormat/>
    <w:rsid w:val="00A249E3"/>
    <w:pPr>
      <w:numPr>
        <w:numId w:val="5"/>
      </w:numPr>
    </w:pPr>
    <w:rPr>
      <w:bdr w:val="none" w:sz="0" w:space="0" w:color="auto"/>
      <w:lang w:eastAsia="en-AU"/>
    </w:rPr>
  </w:style>
  <w:style w:type="paragraph" w:customStyle="1" w:styleId="Listlevel2">
    <w:name w:val="List level 2"/>
    <w:basedOn w:val="heading2withnumbers"/>
    <w:next w:val="Listlevel3"/>
    <w:qFormat/>
    <w:rsid w:val="001E76E1"/>
    <w:pPr>
      <w:numPr>
        <w:ilvl w:val="1"/>
      </w:numPr>
    </w:pPr>
    <w:rPr>
      <w:bdr w:val="none" w:sz="0" w:space="0" w:color="auto"/>
      <w:lang w:eastAsia="en-AU"/>
    </w:rPr>
  </w:style>
  <w:style w:type="paragraph" w:customStyle="1" w:styleId="heading2withnumbers">
    <w:name w:val="heading 2 with numbers"/>
    <w:basedOn w:val="Heading2"/>
    <w:qFormat/>
    <w:rsid w:val="00EA0F4E"/>
    <w:pPr>
      <w:numPr>
        <w:numId w:val="5"/>
      </w:numPr>
    </w:pPr>
  </w:style>
  <w:style w:type="paragraph" w:styleId="Revision">
    <w:name w:val="Revision"/>
    <w:hidden/>
    <w:uiPriority w:val="99"/>
    <w:semiHidden/>
    <w:rsid w:val="00C3399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Arial" w:hAnsi="Arial"/>
      <w:sz w:val="24"/>
      <w:szCs w:val="24"/>
      <w:lang w:val="en-US"/>
    </w:rPr>
  </w:style>
  <w:style w:type="paragraph" w:customStyle="1" w:styleId="TableStyle1">
    <w:name w:val="Table Style 1"/>
    <w:rsid w:val="00C27E76"/>
    <w:rPr>
      <w:rFonts w:ascii="Helvetica Neue" w:eastAsia="Helvetica Neue" w:hAnsi="Helvetica Neue" w:cs="Helvetica Neue"/>
      <w:b/>
      <w:bCs/>
      <w:color w:val="000000"/>
      <w:lang w:eastAsia="en-AU"/>
    </w:rPr>
  </w:style>
  <w:style w:type="paragraph" w:customStyle="1" w:styleId="TableStyle2">
    <w:name w:val="Table Style 2"/>
    <w:rsid w:val="00C27E76"/>
    <w:rPr>
      <w:rFonts w:ascii="Helvetica Neue" w:eastAsia="Helvetica Neue" w:hAnsi="Helvetica Neue" w:cs="Helvetica Neue"/>
      <w:color w:val="000000"/>
      <w:lang w:eastAsia="en-AU"/>
    </w:rPr>
  </w:style>
  <w:style w:type="character" w:customStyle="1" w:styleId="scxw146808750">
    <w:name w:val="scxw146808750"/>
    <w:basedOn w:val="DefaultParagraphFont"/>
    <w:rsid w:val="00774A9E"/>
  </w:style>
  <w:style w:type="paragraph" w:styleId="Date">
    <w:name w:val="Date"/>
    <w:basedOn w:val="Normal"/>
    <w:next w:val="Recipient"/>
    <w:link w:val="DateChar"/>
    <w:uiPriority w:val="49"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720" w:after="20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character" w:customStyle="1" w:styleId="DateChar">
    <w:name w:val="Date Char"/>
    <w:basedOn w:val="DefaultParagraphFont"/>
    <w:link w:val="Date"/>
    <w:uiPriority w:val="49"/>
    <w:rsid w:val="00B87733"/>
    <w:rPr>
      <w:rFonts w:asciiTheme="minorHAnsi" w:eastAsiaTheme="minorHAnsi" w:hAnsiTheme="minorHAnsi" w:cstheme="minorBidi"/>
      <w:szCs w:val="24"/>
      <w:bdr w:val="none" w:sz="0" w:space="0" w:color="auto"/>
    </w:rPr>
  </w:style>
  <w:style w:type="paragraph" w:customStyle="1" w:styleId="Recipient">
    <w:name w:val="Recipient"/>
    <w:basedOn w:val="Normal"/>
    <w:next w:val="Normal"/>
    <w:uiPriority w:val="49"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paragraph" w:customStyle="1" w:styleId="Confidential">
    <w:name w:val="Confidential"/>
    <w:basedOn w:val="Normal"/>
    <w:next w:val="Normal"/>
    <w:uiPriority w:val="49"/>
    <w:rsid w:val="00B87733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480"/>
    </w:pPr>
    <w:rPr>
      <w:rFonts w:asciiTheme="minorHAnsi" w:eastAsiaTheme="minorHAnsi" w:hAnsiTheme="minorHAnsi" w:cstheme="minorBidi"/>
      <w:b/>
      <w:sz w:val="20"/>
      <w:bdr w:val="none" w:sz="0" w:space="0" w:color="auto"/>
    </w:rPr>
  </w:style>
  <w:style w:type="paragraph" w:styleId="Salutation">
    <w:name w:val="Salutation"/>
    <w:basedOn w:val="Normal"/>
    <w:next w:val="Normal"/>
    <w:link w:val="SalutationChar"/>
    <w:uiPriority w:val="49"/>
    <w:rsid w:val="00B87733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character" w:customStyle="1" w:styleId="SalutationChar">
    <w:name w:val="Salutation Char"/>
    <w:basedOn w:val="DefaultParagraphFont"/>
    <w:link w:val="Salutation"/>
    <w:uiPriority w:val="49"/>
    <w:rsid w:val="00B87733"/>
    <w:rPr>
      <w:rFonts w:asciiTheme="minorHAnsi" w:eastAsiaTheme="minorHAnsi" w:hAnsiTheme="minorHAnsi" w:cstheme="minorBidi"/>
      <w:szCs w:val="24"/>
      <w:bdr w:val="none" w:sz="0" w:space="0" w:color="auto"/>
    </w:rPr>
  </w:style>
  <w:style w:type="paragraph" w:customStyle="1" w:styleId="Subject">
    <w:name w:val="Subject"/>
    <w:basedOn w:val="Normal"/>
    <w:next w:val="Normal"/>
    <w:uiPriority w:val="49"/>
    <w:rsid w:val="00B87733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</w:pPr>
    <w:rPr>
      <w:rFonts w:asciiTheme="minorHAnsi" w:eastAsiaTheme="minorHAnsi" w:hAnsiTheme="minorHAnsi" w:cstheme="minorBidi"/>
      <w:b/>
      <w:sz w:val="20"/>
      <w:bdr w:val="none" w:sz="0" w:space="0" w:color="auto"/>
    </w:rPr>
  </w:style>
  <w:style w:type="paragraph" w:styleId="Signature">
    <w:name w:val="Signature"/>
    <w:basedOn w:val="Normal"/>
    <w:link w:val="SignatureChar"/>
    <w:uiPriority w:val="49"/>
    <w:rsid w:val="00B87733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80"/>
    </w:pPr>
    <w:rPr>
      <w:rFonts w:asciiTheme="minorHAnsi" w:eastAsiaTheme="minorHAnsi" w:hAnsiTheme="minorHAnsi" w:cstheme="minorBidi"/>
      <w:b/>
      <w:sz w:val="20"/>
      <w:bdr w:val="none" w:sz="0" w:space="0" w:color="auto"/>
    </w:rPr>
  </w:style>
  <w:style w:type="character" w:customStyle="1" w:styleId="SignatureChar">
    <w:name w:val="Signature Char"/>
    <w:basedOn w:val="DefaultParagraphFont"/>
    <w:link w:val="Signature"/>
    <w:uiPriority w:val="49"/>
    <w:rsid w:val="00B87733"/>
    <w:rPr>
      <w:rFonts w:asciiTheme="minorHAnsi" w:eastAsiaTheme="minorHAnsi" w:hAnsiTheme="minorHAnsi" w:cstheme="minorBidi"/>
      <w:b/>
      <w:szCs w:val="24"/>
      <w:bdr w:val="none" w:sz="0" w:space="0" w:color="auto"/>
    </w:rPr>
  </w:style>
  <w:style w:type="paragraph" w:styleId="List">
    <w:name w:val="List"/>
    <w:basedOn w:val="Normal"/>
    <w:uiPriority w:val="7"/>
    <w:qFormat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1440" w:hanging="72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paragraph" w:styleId="List2">
    <w:name w:val="List 2"/>
    <w:basedOn w:val="Normal"/>
    <w:uiPriority w:val="10"/>
    <w:qFormat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2160" w:hanging="72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paragraph" w:styleId="List3">
    <w:name w:val="List 3"/>
    <w:basedOn w:val="Normal"/>
    <w:uiPriority w:val="13"/>
    <w:qFormat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2880" w:hanging="720"/>
      <w:contextualSpacing/>
    </w:pPr>
    <w:rPr>
      <w:rFonts w:asciiTheme="minorHAnsi" w:eastAsiaTheme="minorHAnsi" w:hAnsiTheme="minorHAnsi" w:cstheme="minorBidi"/>
      <w:noProof/>
      <w:sz w:val="20"/>
      <w:bdr w:val="none" w:sz="0" w:space="0" w:color="auto"/>
    </w:rPr>
  </w:style>
  <w:style w:type="paragraph" w:styleId="List4">
    <w:name w:val="List 4"/>
    <w:basedOn w:val="Normal"/>
    <w:uiPriority w:val="16"/>
    <w:qFormat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3600" w:hanging="72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numbering" w:customStyle="1" w:styleId="ProlegisListStyleA">
    <w:name w:val="Prolegis List Style A"/>
    <w:uiPriority w:val="99"/>
    <w:rsid w:val="00B87733"/>
    <w:pPr>
      <w:numPr>
        <w:numId w:val="6"/>
      </w:numPr>
    </w:pPr>
  </w:style>
  <w:style w:type="paragraph" w:customStyle="1" w:styleId="ByEmail">
    <w:name w:val="By Email"/>
    <w:basedOn w:val="Normal"/>
    <w:next w:val="Confidential"/>
    <w:uiPriority w:val="49"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1049" w:hanging="1049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character" w:customStyle="1" w:styleId="Bold">
    <w:name w:val="Bold"/>
    <w:basedOn w:val="DefaultParagraphFont"/>
    <w:uiPriority w:val="54"/>
    <w:rsid w:val="00B87733"/>
    <w:rPr>
      <w:b/>
    </w:rPr>
  </w:style>
  <w:style w:type="paragraph" w:customStyle="1" w:styleId="TableNumber">
    <w:name w:val="Table Number"/>
    <w:basedOn w:val="Normal"/>
    <w:uiPriority w:val="21"/>
    <w:qFormat/>
    <w:rsid w:val="00B87733"/>
    <w:pPr>
      <w:numPr>
        <w:numId w:val="7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after="100"/>
    </w:pPr>
    <w:rPr>
      <w:rFonts w:asciiTheme="minorHAnsi" w:eastAsiaTheme="minorHAnsi" w:hAnsiTheme="minorHAnsi" w:cstheme="minorBidi"/>
      <w:sz w:val="20"/>
      <w:szCs w:val="20"/>
      <w:bdr w:val="none" w:sz="0" w:space="0" w:color="auto"/>
    </w:rPr>
  </w:style>
  <w:style w:type="paragraph" w:styleId="BodyText">
    <w:name w:val="Body Text"/>
    <w:basedOn w:val="Normal"/>
    <w:link w:val="BodyTextChar"/>
    <w:uiPriority w:val="6"/>
    <w:qFormat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72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character" w:customStyle="1" w:styleId="BodyTextChar">
    <w:name w:val="Body Text Char"/>
    <w:basedOn w:val="DefaultParagraphFont"/>
    <w:link w:val="BodyText"/>
    <w:uiPriority w:val="6"/>
    <w:rsid w:val="00B87733"/>
    <w:rPr>
      <w:rFonts w:asciiTheme="minorHAnsi" w:eastAsiaTheme="minorHAnsi" w:hAnsiTheme="minorHAnsi" w:cstheme="minorBidi"/>
      <w:szCs w:val="24"/>
      <w:bdr w:val="none" w:sz="0" w:space="0" w:color="auto"/>
    </w:rPr>
  </w:style>
  <w:style w:type="character" w:styleId="PlaceholderText">
    <w:name w:val="Placeholder Text"/>
    <w:basedOn w:val="DefaultParagraphFont"/>
    <w:uiPriority w:val="99"/>
    <w:semiHidden/>
    <w:rsid w:val="00B87733"/>
    <w:rPr>
      <w:color w:val="808080"/>
    </w:rPr>
  </w:style>
  <w:style w:type="paragraph" w:styleId="FootnoteText">
    <w:name w:val="footnote text"/>
    <w:basedOn w:val="Normal"/>
    <w:link w:val="FootnoteTextChar"/>
    <w:uiPriority w:val="58"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ind w:left="142" w:hanging="142"/>
    </w:pPr>
    <w:rPr>
      <w:rFonts w:asciiTheme="minorHAnsi" w:eastAsiaTheme="minorHAnsi" w:hAnsiTheme="minorHAnsi" w:cstheme="minorBidi"/>
      <w:sz w:val="16"/>
      <w:szCs w:val="20"/>
      <w:bdr w:val="none" w:sz="0" w:space="0" w:color="auto"/>
    </w:rPr>
  </w:style>
  <w:style w:type="character" w:customStyle="1" w:styleId="FootnoteTextChar">
    <w:name w:val="Footnote Text Char"/>
    <w:basedOn w:val="DefaultParagraphFont"/>
    <w:link w:val="FootnoteText"/>
    <w:uiPriority w:val="58"/>
    <w:rsid w:val="00B87733"/>
    <w:rPr>
      <w:rFonts w:asciiTheme="minorHAnsi" w:eastAsiaTheme="minorHAnsi" w:hAnsiTheme="minorHAnsi" w:cstheme="minorBidi"/>
      <w:sz w:val="16"/>
      <w:bdr w:val="none" w:sz="0" w:space="0" w:color="auto"/>
    </w:rPr>
  </w:style>
  <w:style w:type="character" w:styleId="FootnoteReference">
    <w:name w:val="footnote reference"/>
    <w:basedOn w:val="DefaultParagraphFont"/>
    <w:uiPriority w:val="99"/>
    <w:semiHidden/>
    <w:unhideWhenUsed/>
    <w:rsid w:val="00B87733"/>
    <w:rPr>
      <w:vertAlign w:val="superscript"/>
    </w:rPr>
  </w:style>
  <w:style w:type="paragraph" w:styleId="NormalWeb">
    <w:name w:val="Normal (Web)"/>
    <w:basedOn w:val="Normal"/>
    <w:uiPriority w:val="99"/>
    <w:unhideWhenUsed/>
    <w:rsid w:val="00E54E8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ascii="Calibri" w:eastAsiaTheme="minorHAnsi" w:hAnsi="Calibri" w:cs="Calibri"/>
      <w:sz w:val="22"/>
      <w:szCs w:val="22"/>
      <w:bdr w:val="none" w:sz="0" w:space="0" w:color="auto"/>
      <w:lang w:eastAsia="en-AU"/>
    </w:rPr>
  </w:style>
  <w:style w:type="paragraph" w:customStyle="1" w:styleId="xmsonormal">
    <w:name w:val="x_msonormal"/>
    <w:basedOn w:val="Normal"/>
    <w:uiPriority w:val="99"/>
    <w:semiHidden/>
    <w:rsid w:val="00E54E8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Calibri" w:eastAsiaTheme="minorHAnsi" w:hAnsi="Calibri" w:cs="Calibri"/>
      <w:sz w:val="22"/>
      <w:szCs w:val="22"/>
      <w:bdr w:val="none" w:sz="0" w:space="0" w:color="auto"/>
      <w:lang w:eastAsia="en-AU"/>
    </w:rPr>
  </w:style>
  <w:style w:type="numbering" w:customStyle="1" w:styleId="NoList1">
    <w:name w:val="No List1"/>
    <w:next w:val="NoList"/>
    <w:uiPriority w:val="99"/>
    <w:semiHidden/>
    <w:unhideWhenUsed/>
    <w:rsid w:val="005B5EC3"/>
  </w:style>
  <w:style w:type="paragraph" w:customStyle="1" w:styleId="Amain">
    <w:name w:val="A main"/>
    <w:basedOn w:val="Normal"/>
    <w:rsid w:val="00F4553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right" w:pos="900"/>
        <w:tab w:val="left" w:pos="1100"/>
      </w:tabs>
      <w:spacing w:before="140"/>
      <w:ind w:left="1100" w:hanging="1100"/>
      <w:jc w:val="both"/>
      <w:outlineLvl w:val="5"/>
    </w:pPr>
    <w:rPr>
      <w:rFonts w:ascii="Times New Roman" w:eastAsia="Times New Roman" w:hAnsi="Times New Roman"/>
      <w:szCs w:val="20"/>
      <w:bdr w:val="none" w:sz="0" w:space="0" w:color="auto"/>
    </w:rPr>
  </w:style>
  <w:style w:type="character" w:customStyle="1" w:styleId="AH5SecChar">
    <w:name w:val="A H5 Sec Char"/>
    <w:basedOn w:val="DefaultParagraphFont"/>
    <w:link w:val="AH5Sec"/>
    <w:locked/>
    <w:rsid w:val="00F4553E"/>
    <w:rPr>
      <w:rFonts w:ascii="Arial" w:hAnsi="Arial" w:cs="Arial"/>
      <w:b/>
      <w:sz w:val="24"/>
    </w:rPr>
  </w:style>
  <w:style w:type="paragraph" w:customStyle="1" w:styleId="AH5Sec">
    <w:name w:val="A H5 Sec"/>
    <w:basedOn w:val="Normal"/>
    <w:next w:val="Amain"/>
    <w:link w:val="AH5SecChar"/>
    <w:rsid w:val="00F4553E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left" w:pos="1100"/>
      </w:tabs>
      <w:spacing w:before="240"/>
      <w:ind w:left="1100" w:hanging="1100"/>
      <w:outlineLvl w:val="4"/>
    </w:pPr>
    <w:rPr>
      <w:rFonts w:cs="Arial"/>
      <w:b/>
      <w:szCs w:val="20"/>
    </w:rPr>
  </w:style>
  <w:style w:type="character" w:customStyle="1" w:styleId="AparaChar">
    <w:name w:val="A para Char"/>
    <w:basedOn w:val="DefaultParagraphFont"/>
    <w:link w:val="Apara"/>
    <w:locked/>
    <w:rsid w:val="00F4553E"/>
    <w:rPr>
      <w:sz w:val="24"/>
    </w:rPr>
  </w:style>
  <w:style w:type="paragraph" w:customStyle="1" w:styleId="Apara">
    <w:name w:val="A para"/>
    <w:basedOn w:val="Normal"/>
    <w:link w:val="AparaChar"/>
    <w:rsid w:val="00F4553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right" w:pos="1400"/>
        <w:tab w:val="left" w:pos="1600"/>
      </w:tabs>
      <w:spacing w:before="140"/>
      <w:ind w:left="1600" w:hanging="1600"/>
      <w:jc w:val="both"/>
      <w:outlineLvl w:val="6"/>
    </w:pPr>
    <w:rPr>
      <w:rFonts w:ascii="Times New Roman" w:hAnsi="Times New Roman"/>
      <w:szCs w:val="20"/>
    </w:rPr>
  </w:style>
  <w:style w:type="paragraph" w:customStyle="1" w:styleId="Asubpara">
    <w:name w:val="A subpara"/>
    <w:basedOn w:val="Normal"/>
    <w:rsid w:val="00F4553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right" w:pos="1900"/>
        <w:tab w:val="left" w:pos="2100"/>
      </w:tabs>
      <w:spacing w:before="140"/>
      <w:ind w:left="2100" w:hanging="2100"/>
      <w:jc w:val="both"/>
      <w:outlineLvl w:val="7"/>
    </w:pPr>
    <w:rPr>
      <w:rFonts w:ascii="Times New Roman" w:eastAsia="Times New Roman" w:hAnsi="Times New Roman"/>
      <w:szCs w:val="20"/>
      <w:bdr w:val="none" w:sz="0" w:space="0" w:color="auto"/>
    </w:rPr>
  </w:style>
  <w:style w:type="character" w:customStyle="1" w:styleId="charBoldItals">
    <w:name w:val="charBoldItals"/>
    <w:basedOn w:val="DefaultParagraphFont"/>
    <w:rsid w:val="00F4553E"/>
    <w:rPr>
      <w:b/>
      <w:bCs w:val="0"/>
      <w:i/>
      <w:iCs w:val="0"/>
    </w:rPr>
  </w:style>
  <w:style w:type="character" w:customStyle="1" w:styleId="CharSectNo">
    <w:name w:val="CharSectNo"/>
    <w:basedOn w:val="DefaultParagraphFont"/>
    <w:rsid w:val="00F4553E"/>
  </w:style>
  <w:style w:type="character" w:customStyle="1" w:styleId="aDefChar">
    <w:name w:val="aDef Char"/>
    <w:basedOn w:val="DefaultParagraphFont"/>
    <w:link w:val="aDef"/>
    <w:locked/>
    <w:rsid w:val="00F4553E"/>
    <w:rPr>
      <w:sz w:val="24"/>
    </w:rPr>
  </w:style>
  <w:style w:type="paragraph" w:customStyle="1" w:styleId="aDef">
    <w:name w:val="aDef"/>
    <w:basedOn w:val="Normal"/>
    <w:link w:val="aDefChar"/>
    <w:rsid w:val="00F4553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40"/>
      <w:ind w:left="1100"/>
      <w:jc w:val="both"/>
    </w:pPr>
    <w:rPr>
      <w:rFonts w:ascii="Times New Roman" w:hAnsi="Times New Roman"/>
      <w:szCs w:val="20"/>
    </w:rPr>
  </w:style>
  <w:style w:type="character" w:customStyle="1" w:styleId="CharDivText">
    <w:name w:val="CharDivText"/>
    <w:basedOn w:val="DefaultParagraphFont"/>
    <w:rsid w:val="00F4553E"/>
  </w:style>
  <w:style w:type="character" w:customStyle="1" w:styleId="charCitHyperlinkItal">
    <w:name w:val="charCitHyperlinkItal"/>
    <w:basedOn w:val="Hyperlink"/>
    <w:uiPriority w:val="1"/>
    <w:rsid w:val="00F4553E"/>
    <w:rPr>
      <w:i/>
      <w:iCs w:val="0"/>
      <w:strike w:val="0"/>
      <w:dstrike w:val="0"/>
      <w:color w:val="0000FF" w:themeColor="hyperlink"/>
      <w:u w:val="none"/>
      <w:effect w:val="none"/>
    </w:rPr>
  </w:style>
  <w:style w:type="character" w:customStyle="1" w:styleId="charCitHyperlinkAbbrev">
    <w:name w:val="charCitHyperlinkAbbrev"/>
    <w:basedOn w:val="Hyperlink"/>
    <w:uiPriority w:val="1"/>
    <w:rsid w:val="00F4553E"/>
    <w:rPr>
      <w:strike w:val="0"/>
      <w:dstrike w:val="0"/>
      <w:color w:val="0000FF" w:themeColor="hyperlink"/>
      <w:u w:val="none"/>
      <w:effect w:val="none"/>
    </w:rPr>
  </w:style>
  <w:style w:type="character" w:customStyle="1" w:styleId="frag-no">
    <w:name w:val="frag-no"/>
    <w:basedOn w:val="DefaultParagraphFont"/>
    <w:rsid w:val="00377CC1"/>
  </w:style>
  <w:style w:type="character" w:customStyle="1" w:styleId="frag-heading">
    <w:name w:val="frag-heading"/>
    <w:basedOn w:val="DefaultParagraphFont"/>
    <w:rsid w:val="00377CC1"/>
  </w:style>
  <w:style w:type="character" w:customStyle="1" w:styleId="frag-defterm">
    <w:name w:val="frag-defterm"/>
    <w:basedOn w:val="DefaultParagraphFont"/>
    <w:rsid w:val="00E672A1"/>
  </w:style>
  <w:style w:type="character" w:customStyle="1" w:styleId="frag-name">
    <w:name w:val="frag-name"/>
    <w:basedOn w:val="DefaultParagraphFont"/>
    <w:rsid w:val="00E672A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38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498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53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1860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591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21573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56456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370256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532120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0511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773078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403712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7790054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898464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893757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6871802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8662730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2792288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0508871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0231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0931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781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5078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7126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89428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5284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699508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05203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668015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04945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89642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2811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43976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50718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33262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98044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5389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247308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409108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868625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915942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70575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86373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187342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231244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240928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301062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346481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435525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438716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563193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630996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687254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80874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66366405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621322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9551020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203643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5857609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972595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6592211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3327326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4368314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5771418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7044729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9023907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411904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6420935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631141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0466183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1145217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979781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52548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4662367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340474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3365702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793718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5214124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0980300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3586045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5328711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2104639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4026838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0222582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696417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9738889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888694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8830783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077117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0853988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4838841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1142809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8157851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200917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285605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3047283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7917144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4114573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4394486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881865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09999459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7263177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9203031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541193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923059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0604666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801572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5283182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7286151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660066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008431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0104421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571280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0143303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8206367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2917653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1849730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271986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3085399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6823542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8137315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405279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127001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598191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2934609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977470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044509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115884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159835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174089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72569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30658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859792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545841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686114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896284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951362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986826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051617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053562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75641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223466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00307444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4635147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3575264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5771928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763196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3037932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6441015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8846630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3535080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8898786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9955554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70768460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8151592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72163317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7201096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957055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7528294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9799896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6322644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7898713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7833394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0457201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64807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5300354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9232277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7424460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5404005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8721575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570322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3559320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6696381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9470008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4217910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4266022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1141884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4994414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718774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5400714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1523464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6444972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5686487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1567740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0528242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9045787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7777671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1732405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9209399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5574611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281335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235554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3295996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8988195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1912686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0626613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7593934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296203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4951275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290460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47989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62251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78778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04226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534861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926125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16401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527066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553713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080873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211950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382736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866445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072244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208957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892690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992071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147815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180969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186838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250704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335190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79683979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6771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2699717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01834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0173940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680612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9840172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155231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9174552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5678796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7277392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6851424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32613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2430478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5500779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978429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7521737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376673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9758716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400353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8349231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0036167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1113215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4457630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2940884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6485336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7313062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8200593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1591757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1576510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5385679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1819019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2133812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8726255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040383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0195415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9758111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0260865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7485702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1930047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320065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8883229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9592148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970272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9144949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5125154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9385851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0832176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6450483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6327599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835374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8810053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8362272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7127697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094100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9544839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1209209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375618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419125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515891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606936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645789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918302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38235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38276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53267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55429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476068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601777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812177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125490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321652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39853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948048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00512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35952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360165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32942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44145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49915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514235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0281471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522316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33594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077768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078544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466395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613211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778542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056898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108807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27003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500112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34965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791790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806079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842746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122619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39769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370836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685389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686119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445756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712554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795050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817344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880189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076323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129986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220504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284104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33134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616375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26234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51005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68270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69475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45238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48362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38915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55078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89830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307509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397359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587333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690243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779634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810921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814796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074472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96377773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729357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9933154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76032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6918699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0463403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3092187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6723334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7372736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9981517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5510914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0016732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0509592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4792349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3470385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8418189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291095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4465312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4145571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4875176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7095827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524577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9330800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7869901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0124952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305014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402906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508910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80237251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3383432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5049456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8269894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3654130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0323492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1882997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5557653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1332219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0974948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8129479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295972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4910198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7222403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5540468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6388622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1272823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2771318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3557383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2075424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2763666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7076403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119624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8884599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7264890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564772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710078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732502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008902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176080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360303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437480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581160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740857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758133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24791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150099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355169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371381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3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57477">
          <w:blockQuote w:val="1"/>
          <w:marLeft w:val="340"/>
          <w:marRight w:val="0"/>
          <w:marTop w:val="16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1398417">
              <w:blockQuote w:val="1"/>
              <w:marLeft w:val="400"/>
              <w:marRight w:val="0"/>
              <w:marTop w:val="160"/>
              <w:marBottom w:val="2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675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177078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5047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5398138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27708192">
              <w:blockQuote w:val="1"/>
              <w:marLeft w:val="400"/>
              <w:marRight w:val="0"/>
              <w:marTop w:val="160"/>
              <w:marBottom w:val="2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936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7877104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523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0062414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83164836">
          <w:marLeft w:val="340"/>
          <w:marRight w:val="0"/>
          <w:marTop w:val="16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3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822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26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0865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397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87471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59888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063024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325621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084610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449668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223573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1062979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8353354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215456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9440114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5981592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6978733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14369136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621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9143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71908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89060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65752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638541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680528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191628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217430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322263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251538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857800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283158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987001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118797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616069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422037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455595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662155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393382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91123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215388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32832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96876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170080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240965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762500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046275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788946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63867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813139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74377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45622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326752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212836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739460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392317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77990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335973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005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4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2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1603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1138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89006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30937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85597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380804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587203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999327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86720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889480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0178997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7453875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9755189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2828780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8055286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4166587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03476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4255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466606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225283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30963595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2454449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8549491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099222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3183212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235170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5218004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970844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8498849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5613240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2024389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9657409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813335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7986238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588216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9054455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6617825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0182290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0266901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8838863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4614290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2327075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0225532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8494137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431804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9392467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3296970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4012494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553943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8140532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0578400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0696399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3333672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7886341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2530613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3725783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0562478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4631353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6202785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7226112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238968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97081393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0852891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8596413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5112071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392432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537880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5929382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5721383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581639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1306097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623702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608418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1711698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955720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2417917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9623572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423849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9839898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0310796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7986170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8980287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528705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52924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446955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550463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21254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452550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242399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918834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93960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472090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297763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297598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460293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9297562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4745418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7554262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72248443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840239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5783573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35470036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36210057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38202468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49696382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53978572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54961164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6458601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69076775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71901235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72541828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9771445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06563982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14932693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23797831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43794180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53492833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59960455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65688338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66238836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7365869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9351691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05134566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12770037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13906137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763174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9059773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3418228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390197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9010630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3719750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6207183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5729602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9066485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17515254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30358198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3965911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44148812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81109578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84419853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9391772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883921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7009241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5652062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8019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28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77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482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6450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24468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9766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653831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14901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110748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091772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171051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0683453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3527521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258149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6017961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7094923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8905359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9469849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97141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01722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61437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6925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25729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645039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716681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25432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347653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575151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619818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04931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452762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688232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356354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059439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61930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883192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224195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53972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235912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546654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288835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655324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681489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502909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913049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48972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47237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37549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743586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80571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470034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931393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672211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92406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116726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224662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57256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78549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50237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313703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78577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252833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06875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571957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082578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122413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4118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332173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41168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571531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901083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262626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50856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411738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317673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29148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906847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984302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791260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648751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39977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70287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099643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371704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46475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95429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781401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920146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975233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84610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45835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856761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63754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929901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390794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810206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013341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17863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76380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635986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040740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617742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10996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99808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026636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122190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122244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582402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12745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50099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97911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331135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8592521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962007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802562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60346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32312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0240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401644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133650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058108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48783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71133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679438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312731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268191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811591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301116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17185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792218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939070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513761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518949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788346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91019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23696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39435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00268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918689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20116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33514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954776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74905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626713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71048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35086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313998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26543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543079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261400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369954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169833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731913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72575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93385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63833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186372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467569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19190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066082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438049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22312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437546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270829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91560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91480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998897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293768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19757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561728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859271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8247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416005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82472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961018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04901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53204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54681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495211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321562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430994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589501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026567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110617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001302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53549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512226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419338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48314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631422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62044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46162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746204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069986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263871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84559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00882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309205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459650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461929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8073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26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906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65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18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3857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33157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09823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91797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478720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34620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84346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948028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795375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619002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9569439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7436290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9079831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2493539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6324452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099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6324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328615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21210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92631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966665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702466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6326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902124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398401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666579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728046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36224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322384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76311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917343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80638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98348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662369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916341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666691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02813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48268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971572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3556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918637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94885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326825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801032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115751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82479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404578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78921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24457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780123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957542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132163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47627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656786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313121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83790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65908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170762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470296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27305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38935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711345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200192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61326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752753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839660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32900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70432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911253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42537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870357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70949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99955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45442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930435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022206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11707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29870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28222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312806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90088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054675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31343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946103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287979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72395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39439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131920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978345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10823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9343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72409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006027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875324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273617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845518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068312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46427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089356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07608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209306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73881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29033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00292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710408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09185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411812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372764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114817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238190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215734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92077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189659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29739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25322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20446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176072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541653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37811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38221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79066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43105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219209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086855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492452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18645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924424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30297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404738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931941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19249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417137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620290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80630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41249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149946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469217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579407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032475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32697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71873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940007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529398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84572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23271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588790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117008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80861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830421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28939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078238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081479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61423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153144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945616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317180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54074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561993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380931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82601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576957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95900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963568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546771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892174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004297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39134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538149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33476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667689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924153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90319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19740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580159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743958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38591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315558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580393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980118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08106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375262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279719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457604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916706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022512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1879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09030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326117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461053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64900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568648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606450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966870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291181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21382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099363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187588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190911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326100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652556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192529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23021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160884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91130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200471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00955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0155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10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4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9244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2880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42009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6722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39423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20462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866275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725916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531488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512819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4638634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855810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0217464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936397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952213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422556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7748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6292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28436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81335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4861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158455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608304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48596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39882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790476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946321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052660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571818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137005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38379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52727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440584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91410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491911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976764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29878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30310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17829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912893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32007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88724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46342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36388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59440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035891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60613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01587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31981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919824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499674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204158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771256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525080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660411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50128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656650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226538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162491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121349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736604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872664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143254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07933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77613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16033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974035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226442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394860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78631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064195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24652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447742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655007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08863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785666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942010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73762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660283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24034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755929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478174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94186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850786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290703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530445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313926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832819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48313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818346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862963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144674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174414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28915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411030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759672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983674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22016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213815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37010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67797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83251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651143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517876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314869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137250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759548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93961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954008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294750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235342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771860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413667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61077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009996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95670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310465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431977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70597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289068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74355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814352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49696019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024142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8944247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3812183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4802675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968083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8538755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6615801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1215716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5988879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5271226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95853101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37176263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8043469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5659757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7536046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048720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306994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415432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432887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005463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447833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672746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673476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485289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2987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74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26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220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6333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94517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66868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05708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652592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51453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991447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026261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952093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5437194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959698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0782903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9105929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5144916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7507959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35239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3328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3047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52941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661809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290183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169292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19756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87965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53884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2835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386831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642678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98565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279283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25369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397731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66098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658195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722545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397271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654050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404689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656240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392347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20356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556644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107135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045876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49545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558144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843338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693594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756057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144379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15462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59672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550293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57642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227587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523516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370115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417875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756249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39449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86073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90518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07942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87482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412283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532225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15389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31247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686026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56864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38252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901875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104252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431466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692575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050104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939623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180894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86242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1427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13603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603717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617567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009804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25211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690841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569778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278426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87987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078210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613356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004790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642493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161893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852205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288135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912493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101507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591331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075741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529063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88254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62428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03537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62431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67551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60977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381099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22852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37001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855136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851508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38795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719444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217888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78961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848298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63752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488799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52675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37613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047129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55427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215003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447681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287317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32524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974878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313719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212189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8906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26134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75280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606614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680864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58771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20052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21437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734027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77059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814962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790868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89641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213152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013172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41369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26219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156338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67020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347127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918926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020679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33749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44833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033835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790482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53202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692938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948047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619608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872791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535890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957946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99010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128598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42021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207337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195240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841430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473431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59830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673346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239860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890705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33333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341268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6319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210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932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4824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75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09709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588218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843325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577355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959078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9448465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7810679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4412832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74607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497190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8592380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6042634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3471158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2283122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79184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85930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332697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85574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244906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291974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136161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549119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030117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388872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170894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827120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888179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630067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36069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530722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749063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403121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55942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27070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87259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569858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455991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280985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96618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04813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1090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757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384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4294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714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74900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70241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06452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888693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697106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518062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736757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655765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9314152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2248628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0412752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6106208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0372024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8556049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0295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203565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033282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285660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18880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560370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062252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338956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106335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193701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44104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60100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693068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491272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33713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07086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206741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79560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36333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39437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031397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230695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165329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53374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30444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63214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60106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697373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630104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042922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143920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021455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414546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6351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666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53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8493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8091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75353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84157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76676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682399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140053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32838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731316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594136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4086246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25079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1610946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4654634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3519347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3517652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58316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834157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127817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72548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328921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81448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0185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03000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484215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769793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039277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97384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61200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05166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521701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38111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44844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0416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59328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976139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217091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39610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87638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157869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828405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760875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43392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188552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18922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4926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217173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27005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492063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461817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10530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51873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226347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543553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01102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30929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19774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566816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930572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254623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4659683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377995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80629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476284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40961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413344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663253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867674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63578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534488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01494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11306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559271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108838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42910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702939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805602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848612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839425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313610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36772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685849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17849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989331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993465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429840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583980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065457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245038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60335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94213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837467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305181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712061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634397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416772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016938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45999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33643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37886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379478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680873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72558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09666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721516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31619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82088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731335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755585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973774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601269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623296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751193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80110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686987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06493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380042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758544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178788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534177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52863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746665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68499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341715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450391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23926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460995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337453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94083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566450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477362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997434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570391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087515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609009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685080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80759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734387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666520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65892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637146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127285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00570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447262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011639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61446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287994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35799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604751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196514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20811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594023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39375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97623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64610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309043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73776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27152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2822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153987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395143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44960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974231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733871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13504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59639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76321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197817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823727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850416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864224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64859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52104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342605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056823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194033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04699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843503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458653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088089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76383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27271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67258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772581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41134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79913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581923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258938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577638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597287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707932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493433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004513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418740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38100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622889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966109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067084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141856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756332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382611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34821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30696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55491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913629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051959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608480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654336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734207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807054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816896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527841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82169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343108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669053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111208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175341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0192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549601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955665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65017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706910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031817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741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418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402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7462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3236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40521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91141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97703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945017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51213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7618718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232411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9854228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5818481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924747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4547384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9301467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6951671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2022904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5199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243582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085683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82563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40580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469639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34567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026334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430074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464032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00007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48137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66581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2540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13111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64589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6934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500861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694014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22088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1097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54160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089401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18601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50316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16169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139503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99953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820024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927594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917321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416140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488435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604040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799022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96954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591476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054878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306079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720829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99513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589415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62523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90233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593201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819147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79370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938255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14567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914024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051872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34456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792374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20754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088608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509492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511492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719588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064900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9828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80001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49373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60633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26340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797577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893189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966012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085493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015086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782554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987354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73438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656582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238592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432523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350218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522028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839895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279943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74860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11263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429690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730238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74373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786133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751228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185445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03712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784142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993902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056725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173473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420554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200271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430847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123063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06088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213206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13937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27815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725883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00096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993699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356913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9967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8095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839366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07407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46403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392779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14652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879654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971632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07974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602030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712124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598006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51838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78033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576583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582763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17778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86657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12153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60989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978206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93691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94145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12792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76996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415587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655988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80278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69365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909073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035522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714969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037016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17818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649170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593442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958632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585492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51564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34908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17940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608548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896798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968955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074978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25487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89378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677555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244873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12921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767483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84167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88592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792865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458412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99542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598742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092407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190392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374115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841191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250173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370740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97655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173010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91398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38852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07591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508358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97581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999760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97587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25565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839822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196441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31863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864758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56695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76379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994029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461186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633602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582182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36970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60511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257461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8587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72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72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842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77372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41060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16368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167104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409204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893225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046690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121091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6200780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9297384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462963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6940726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9909517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826087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7452923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720440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962478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376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1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54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2222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031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62471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22945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026980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430233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523966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432286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641971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784156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1837265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35979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861212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3349299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2536415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347962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4412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153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18094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270611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900041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81474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75635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07329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74123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4286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13168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811802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443833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85111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209970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62861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67734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46335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748750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225130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705612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606119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355665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29118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85730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329528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27488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82551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272575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892417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986848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50628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205037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06933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1414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325889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528835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055700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832826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172729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261469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95263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41798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195990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472679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650740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729382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878910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222822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228960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505265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953764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854178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725377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23513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99965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597331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739296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96371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625682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47438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41827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974244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756559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97829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221220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236013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37952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843730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982498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021771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874722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829388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125669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188654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133149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140475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271566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901398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165450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85061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23884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858090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95184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002798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31249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014103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54630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65291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065805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81643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477972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446036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858419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343090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391036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94221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74756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96840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954612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79217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644683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332004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17142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226613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36011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622279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876038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06774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094009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640941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645522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571117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738618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715649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428713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466590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68535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153444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369617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497004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59209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4835762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685314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761264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400415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52760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573350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877046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495407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778652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592285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99761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08474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955749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949636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196424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79108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112918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0864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016782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659754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308022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624672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201170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730033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00972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082667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23245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36341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392786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230589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71245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399173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79051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964174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160031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40828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76242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67611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528509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34791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430058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466745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116678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846720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120438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47226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95723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628755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872446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152591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48764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757176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932876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55364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678618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020821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288688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19793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69566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381395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295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56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430917">
          <w:marLeft w:val="340"/>
          <w:marRight w:val="0"/>
          <w:marTop w:val="16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067226">
          <w:blockQuote w:val="1"/>
          <w:marLeft w:val="340"/>
          <w:marRight w:val="0"/>
          <w:marTop w:val="16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608698">
              <w:blockQuote w:val="1"/>
              <w:marLeft w:val="400"/>
              <w:marRight w:val="0"/>
              <w:marTop w:val="160"/>
              <w:marBottom w:val="2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604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020162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7035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4585791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4588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663627">
                      <w:marLeft w:val="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27818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256397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5496335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4623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7749572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1530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8204401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0644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3660957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5839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881188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40615835">
              <w:blockQuote w:val="1"/>
              <w:marLeft w:val="400"/>
              <w:marRight w:val="0"/>
              <w:marTop w:val="160"/>
              <w:marBottom w:val="2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275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60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895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81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5251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499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19010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38136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525213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56168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93150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855875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337650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689188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864451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832038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464179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6443050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7697182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7589898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56100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84032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77962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245580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213363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22605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72089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989897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758204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932673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856998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765502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301909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408447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30439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40409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422298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467712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41627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182748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679160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13621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946772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966888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613002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218790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32522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043268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504606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0753543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325200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882630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986273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75728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331042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326216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70902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53977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176300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583344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027953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04477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16802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037630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98446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68075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5731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023025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33626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75909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212790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63481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384436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047650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90280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57781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074187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223762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694047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556298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44551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051915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470860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59324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815138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928518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466143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853401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748217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12260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10273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389864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707701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053965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083002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205824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113582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60152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759192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523148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093202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79095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709373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268325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120958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32822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481301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315177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144476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46488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77376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74613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517211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797049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095312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179349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147183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292118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757376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1746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10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89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6176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4250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89595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93237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55360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907282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864038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036043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686517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936812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0234340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350550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551319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9388953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9398633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8139291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36238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67862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5681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49041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249950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287362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13521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592850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69725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60730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9813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86345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66446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347860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885021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510631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430280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569730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18966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021393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056127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57583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619140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077824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514164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89492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418449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724555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779181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806586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116557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43464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76082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570741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817002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889053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353732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134986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325461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972964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79501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074908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16322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74542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12983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10683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703037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885955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499035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88677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546653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652671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034321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236229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96929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742422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317940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203387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095028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553155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655062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09232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623343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493965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693686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618577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682420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79575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74386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876626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152516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761551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446002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462978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479515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85237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64543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232050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49929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028460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57313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200268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56843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147835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71334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79514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597336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941628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826088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627403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51290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274487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260977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30186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632016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773811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167850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233342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25075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687953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55887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014381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98781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659615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34101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09434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333447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429465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967483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20963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169103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82235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701071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48822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729505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882572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999755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36411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998610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97202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46256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445562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63194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016311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405526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163851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25170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44045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121934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224875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229874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36260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527462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74346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967286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427485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479120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523076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573985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690683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736645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748960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064255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434663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38539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11180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96266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567841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161943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617748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10954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22153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576322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735544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784784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783497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153169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832703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360955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676354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47197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12844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830791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892462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198506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271758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99191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383728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85605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783613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22680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383136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428531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55687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87709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37905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385090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148493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39465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39763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951254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152432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627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07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00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2012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11281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02266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87706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023616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34277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19288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181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871570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2192138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4275573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53958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835194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335172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5184248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7240040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0454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09453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65151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54973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57335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97830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59484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57169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957067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04289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92341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17071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34806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0644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93324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42137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101243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050698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58102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30118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42811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136038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577286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306145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58661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48623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59038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1844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986547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488736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07088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53527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37000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40026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0816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89037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319358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606487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66916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732475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810334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109821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295282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89844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409000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163744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355032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57834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59741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682874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855577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86358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756645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777787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472714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57445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84143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71194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863425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83774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14137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675591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32861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020706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054934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847735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34831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826842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68444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56738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498596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73821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93481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082560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081850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61808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43552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42232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151925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165800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70262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82686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50144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228520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784351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404940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29887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123530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792358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474213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697171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789171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94139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298607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971268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93084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559066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26065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33587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317234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257657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5171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596396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754455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960257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8493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20747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98333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708565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964078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969180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774689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068389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418866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0842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220229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931395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512290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24339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69453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83495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96677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150595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601672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20553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79098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443704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179228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337192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43258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468720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26528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199179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34076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195894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366964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15313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68609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95807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10206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647293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276622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907306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128340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757399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914044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591146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16632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435724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82755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144892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261530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60143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766199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468490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57444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863492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662817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68592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837021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646170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012001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83537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648316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57457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141180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025720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623773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591592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12053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651728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32127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050060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5494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76682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352407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175371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307135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008119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261667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614828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523361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09548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480133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563837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872557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272249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584878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58853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63216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165864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028523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561534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612451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661058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597802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668784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22348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21189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708548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945472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70381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128168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163705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040478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22950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564677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5E5E5E"/>
      </a:dk2>
      <a:lt2>
        <a:srgbClr val="D6D5D5"/>
      </a:lt2>
      <a:accent1>
        <a:srgbClr val="00A2FF"/>
      </a:accent1>
      <a:accent2>
        <a:srgbClr val="16E7CF"/>
      </a:accent2>
      <a:accent3>
        <a:srgbClr val="61D836"/>
      </a:accent3>
      <a:accent4>
        <a:srgbClr val="FAE232"/>
      </a:accent4>
      <a:accent5>
        <a:srgbClr val="FF644E"/>
      </a:accent5>
      <a:accent6>
        <a:srgbClr val="EF5FA7"/>
      </a:accent6>
      <a:hlink>
        <a:srgbClr val="0000FF"/>
      </a:hlink>
      <a:folHlink>
        <a:srgbClr val="FF00FF"/>
      </a:folHlink>
    </a:clrScheme>
    <a:fontScheme name="Blank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accent1"/>
        </a:solidFill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101600" tIns="101600" rIns="101600" bIns="1016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3FD2AB1F74264CA90DCD48DAEFEDA8" ma:contentTypeVersion="13" ma:contentTypeDescription="Create a new document." ma:contentTypeScope="" ma:versionID="3b5b925d4900f660d16c662773aa5333">
  <xsd:schema xmlns:xsd="http://www.w3.org/2001/XMLSchema" xmlns:xs="http://www.w3.org/2001/XMLSchema" xmlns:p="http://schemas.microsoft.com/office/2006/metadata/properties" xmlns:ns1="http://schemas.microsoft.com/sharepoint/v3" xmlns:ns2="9e3a604b-8bd5-4f62-83b2-2fb8d2244aa1" xmlns:ns3="a7220c21-5ca0-4cf7-a32f-d9f9943e3a98" targetNamespace="http://schemas.microsoft.com/office/2006/metadata/properties" ma:root="true" ma:fieldsID="4a0e1c491986fc10b71149262a06ea95" ns1:_="" ns2:_="" ns3:_="">
    <xsd:import namespace="http://schemas.microsoft.com/sharepoint/v3"/>
    <xsd:import namespace="9e3a604b-8bd5-4f62-83b2-2fb8d2244aa1"/>
    <xsd:import namespace="a7220c21-5ca0-4cf7-a32f-d9f9943e3a98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3a604b-8bd5-4f62-83b2-2fb8d2244aa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220c21-5ca0-4cf7-a32f-d9f9943e3a9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44A13AE-3435-4851-9AB9-244DBB4960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9e3a604b-8bd5-4f62-83b2-2fb8d2244aa1"/>
    <ds:schemaRef ds:uri="a7220c21-5ca0-4cf7-a32f-d9f9943e3a9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9F71B96-8484-49C8-BC99-B1B71C7F244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03C209B-EF95-4BBD-B933-FF30B880F068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6119A758-F354-4D07-8998-61DA1F9746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5</TotalTime>
  <Pages>11</Pages>
  <Words>2433</Words>
  <Characters>13870</Characters>
  <Application>Microsoft Office Word</Application>
  <DocSecurity>0</DocSecurity>
  <Lines>115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190826 Safe Church Policy Option 1_PL Review</vt:lpstr>
    </vt:vector>
  </TitlesOfParts>
  <Company/>
  <LinksUpToDate>false</LinksUpToDate>
  <CharactersWithSpaces>16271</CharactersWithSpaces>
  <SharedDoc>false</SharedDoc>
  <HyperlinkBase>SB-103100-4-65-V1</HyperlinkBase>
  <HLinks>
    <vt:vector size="114" baseType="variant">
      <vt:variant>
        <vt:i4>262208</vt:i4>
      </vt:variant>
      <vt:variant>
        <vt:i4>36</vt:i4>
      </vt:variant>
      <vt:variant>
        <vt:i4>0</vt:i4>
      </vt:variant>
      <vt:variant>
        <vt:i4>5</vt:i4>
      </vt:variant>
      <vt:variant>
        <vt:lpwstr>https://www.kidsguardian.nsw.gov.au/ArticleDocuments/165/RegulatingChildSafeOrganisationsDiscussionPaper.pdf.aspx?Embed=Y</vt:lpwstr>
      </vt:variant>
      <vt:variant>
        <vt:lpwstr/>
      </vt:variant>
      <vt:variant>
        <vt:i4>8257635</vt:i4>
      </vt:variant>
      <vt:variant>
        <vt:i4>33</vt:i4>
      </vt:variant>
      <vt:variant>
        <vt:i4>0</vt:i4>
      </vt:variant>
      <vt:variant>
        <vt:i4>5</vt:i4>
      </vt:variant>
      <vt:variant>
        <vt:lpwstr>https://www.kidsguardian.nsw.gov.au/child-safe-organisations/become-a-child-safe-organisation/child-safe-standards</vt:lpwstr>
      </vt:variant>
      <vt:variant>
        <vt:lpwstr/>
      </vt:variant>
      <vt:variant>
        <vt:i4>7143511</vt:i4>
      </vt:variant>
      <vt:variant>
        <vt:i4>30</vt:i4>
      </vt:variant>
      <vt:variant>
        <vt:i4>0</vt:i4>
      </vt:variant>
      <vt:variant>
        <vt:i4>5</vt:i4>
      </vt:variant>
      <vt:variant>
        <vt:lpwstr>https://www.childabuseroyalcommission.gov.au/sites/default/files/final_report_-_recommendations.pdf</vt:lpwstr>
      </vt:variant>
      <vt:variant>
        <vt:lpwstr/>
      </vt:variant>
      <vt:variant>
        <vt:i4>8257635</vt:i4>
      </vt:variant>
      <vt:variant>
        <vt:i4>27</vt:i4>
      </vt:variant>
      <vt:variant>
        <vt:i4>0</vt:i4>
      </vt:variant>
      <vt:variant>
        <vt:i4>5</vt:i4>
      </vt:variant>
      <vt:variant>
        <vt:lpwstr>https://www.kidsguardian.nsw.gov.au/child-safe-organisations/become-a-child-safe-organisation/child-safe-standards</vt:lpwstr>
      </vt:variant>
      <vt:variant>
        <vt:lpwstr/>
      </vt:variant>
      <vt:variant>
        <vt:i4>6750223</vt:i4>
      </vt:variant>
      <vt:variant>
        <vt:i4>24</vt:i4>
      </vt:variant>
      <vt:variant>
        <vt:i4>0</vt:i4>
      </vt:variant>
      <vt:variant>
        <vt:i4>5</vt:i4>
      </vt:variant>
      <vt:variant>
        <vt:lpwstr>mailto:standards@nswactbaptists.org.au</vt:lpwstr>
      </vt:variant>
      <vt:variant>
        <vt:lpwstr/>
      </vt:variant>
      <vt:variant>
        <vt:i4>6750223</vt:i4>
      </vt:variant>
      <vt:variant>
        <vt:i4>21</vt:i4>
      </vt:variant>
      <vt:variant>
        <vt:i4>0</vt:i4>
      </vt:variant>
      <vt:variant>
        <vt:i4>5</vt:i4>
      </vt:variant>
      <vt:variant>
        <vt:lpwstr>mailto:standards@nswactbaptists.org.au</vt:lpwstr>
      </vt:variant>
      <vt:variant>
        <vt:lpwstr/>
      </vt:variant>
      <vt:variant>
        <vt:i4>1179760</vt:i4>
      </vt:variant>
      <vt:variant>
        <vt:i4>18</vt:i4>
      </vt:variant>
      <vt:variant>
        <vt:i4>0</vt:i4>
      </vt:variant>
      <vt:variant>
        <vt:i4>5</vt:i4>
      </vt:variant>
      <vt:variant>
        <vt:lpwstr>http://www.ombudsman.act.gov.au/__data/assets/pdf_file/0014/81005/No.-7-17J-final-report.pdf</vt:lpwstr>
      </vt:variant>
      <vt:variant>
        <vt:lpwstr/>
      </vt:variant>
      <vt:variant>
        <vt:i4>1114128</vt:i4>
      </vt:variant>
      <vt:variant>
        <vt:i4>15</vt:i4>
      </vt:variant>
      <vt:variant>
        <vt:i4>0</vt:i4>
      </vt:variant>
      <vt:variant>
        <vt:i4>5</vt:i4>
      </vt:variant>
      <vt:variant>
        <vt:lpwstr>https://form.act.gov.au/smartforms/csd/child-concern-report/</vt:lpwstr>
      </vt:variant>
      <vt:variant>
        <vt:lpwstr/>
      </vt:variant>
      <vt:variant>
        <vt:i4>720995</vt:i4>
      </vt:variant>
      <vt:variant>
        <vt:i4>12</vt:i4>
      </vt:variant>
      <vt:variant>
        <vt:i4>0</vt:i4>
      </vt:variant>
      <vt:variant>
        <vt:i4>5</vt:i4>
      </vt:variant>
      <vt:variant>
        <vt:lpwstr>mailto:childprotection@act.gov.au</vt:lpwstr>
      </vt:variant>
      <vt:variant>
        <vt:lpwstr/>
      </vt:variant>
      <vt:variant>
        <vt:i4>6750223</vt:i4>
      </vt:variant>
      <vt:variant>
        <vt:i4>9</vt:i4>
      </vt:variant>
      <vt:variant>
        <vt:i4>0</vt:i4>
      </vt:variant>
      <vt:variant>
        <vt:i4>5</vt:i4>
      </vt:variant>
      <vt:variant>
        <vt:lpwstr>mailto:standards@nswactbaptists.org.au</vt:lpwstr>
      </vt:variant>
      <vt:variant>
        <vt:lpwstr/>
      </vt:variant>
      <vt:variant>
        <vt:i4>4915201</vt:i4>
      </vt:variant>
      <vt:variant>
        <vt:i4>6</vt:i4>
      </vt:variant>
      <vt:variant>
        <vt:i4>0</vt:i4>
      </vt:variant>
      <vt:variant>
        <vt:i4>5</vt:i4>
      </vt:variant>
      <vt:variant>
        <vt:lpwstr>https://reporter.childstory.nsw.gov.au/s/mrg</vt:lpwstr>
      </vt:variant>
      <vt:variant>
        <vt:lpwstr/>
      </vt:variant>
      <vt:variant>
        <vt:i4>6750223</vt:i4>
      </vt:variant>
      <vt:variant>
        <vt:i4>3</vt:i4>
      </vt:variant>
      <vt:variant>
        <vt:i4>0</vt:i4>
      </vt:variant>
      <vt:variant>
        <vt:i4>5</vt:i4>
      </vt:variant>
      <vt:variant>
        <vt:lpwstr>mailto:standards@nswactbaptists.org.au</vt:lpwstr>
      </vt:variant>
      <vt:variant>
        <vt:lpwstr/>
      </vt:variant>
      <vt:variant>
        <vt:i4>6225944</vt:i4>
      </vt:variant>
      <vt:variant>
        <vt:i4>0</vt:i4>
      </vt:variant>
      <vt:variant>
        <vt:i4>0</vt:i4>
      </vt:variant>
      <vt:variant>
        <vt:i4>5</vt:i4>
      </vt:variant>
      <vt:variant>
        <vt:lpwstr>https://nswactbaptists.org.au/project/code-of-ethics-and-conduct/</vt:lpwstr>
      </vt:variant>
      <vt:variant>
        <vt:lpwstr/>
      </vt:variant>
      <vt:variant>
        <vt:i4>5439586</vt:i4>
      </vt:variant>
      <vt:variant>
        <vt:i4>15</vt:i4>
      </vt:variant>
      <vt:variant>
        <vt:i4>0</vt:i4>
      </vt:variant>
      <vt:variant>
        <vt:i4>5</vt:i4>
      </vt:variant>
      <vt:variant>
        <vt:lpwstr>http://www8.austlii.edu.au/cgi-bin/viewdoc/au/legis/act/consol_act/oa1989114/s17e.html</vt:lpwstr>
      </vt:variant>
      <vt:variant>
        <vt:lpwstr>conduct</vt:lpwstr>
      </vt:variant>
      <vt:variant>
        <vt:i4>6226030</vt:i4>
      </vt:variant>
      <vt:variant>
        <vt:i4>12</vt:i4>
      </vt:variant>
      <vt:variant>
        <vt:i4>0</vt:i4>
      </vt:variant>
      <vt:variant>
        <vt:i4>5</vt:i4>
      </vt:variant>
      <vt:variant>
        <vt:lpwstr>http://www8.austlii.edu.au/cgi-bin/viewdoc/au/legis/act/consol_act/ca190082/</vt:lpwstr>
      </vt:variant>
      <vt:variant>
        <vt:lpwstr/>
      </vt:variant>
      <vt:variant>
        <vt:i4>4653158</vt:i4>
      </vt:variant>
      <vt:variant>
        <vt:i4>9</vt:i4>
      </vt:variant>
      <vt:variant>
        <vt:i4>0</vt:i4>
      </vt:variant>
      <vt:variant>
        <vt:i4>5</vt:i4>
      </vt:variant>
      <vt:variant>
        <vt:lpwstr>http://www8.austlii.edu.au/cgi-bin/viewdoc/au/legis/act/consol_act/oa1989114/s17eac.html</vt:lpwstr>
      </vt:variant>
      <vt:variant>
        <vt:lpwstr>employee</vt:lpwstr>
      </vt:variant>
      <vt:variant>
        <vt:i4>5439586</vt:i4>
      </vt:variant>
      <vt:variant>
        <vt:i4>6</vt:i4>
      </vt:variant>
      <vt:variant>
        <vt:i4>0</vt:i4>
      </vt:variant>
      <vt:variant>
        <vt:i4>5</vt:i4>
      </vt:variant>
      <vt:variant>
        <vt:lpwstr>http://www8.austlii.edu.au/cgi-bin/viewdoc/au/legis/act/consol_act/oa1989114/s17e.html</vt:lpwstr>
      </vt:variant>
      <vt:variant>
        <vt:lpwstr>conduct</vt:lpwstr>
      </vt:variant>
      <vt:variant>
        <vt:i4>6881330</vt:i4>
      </vt:variant>
      <vt:variant>
        <vt:i4>3</vt:i4>
      </vt:variant>
      <vt:variant>
        <vt:i4>0</vt:i4>
      </vt:variant>
      <vt:variant>
        <vt:i4>5</vt:i4>
      </vt:variant>
      <vt:variant>
        <vt:lpwstr>http://www.legislation.act.gov.au/a/2008-19</vt:lpwstr>
      </vt:variant>
      <vt:variant>
        <vt:lpwstr/>
      </vt:variant>
      <vt:variant>
        <vt:i4>6881330</vt:i4>
      </vt:variant>
      <vt:variant>
        <vt:i4>0</vt:i4>
      </vt:variant>
      <vt:variant>
        <vt:i4>0</vt:i4>
      </vt:variant>
      <vt:variant>
        <vt:i4>5</vt:i4>
      </vt:variant>
      <vt:variant>
        <vt:lpwstr>http://www.legislation.act.gov.au/a/2008-19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90826 Safe Church Policy Option 1_PL Review</dc:title>
  <dc:subject>20190704 Safe Church Policy_PL Review</dc:subject>
  <dc:creator>Katie Watson</dc:creator>
  <cp:keywords/>
  <dc:description/>
  <cp:lastModifiedBy>Daniel Waugh</cp:lastModifiedBy>
  <cp:revision>47</cp:revision>
  <cp:lastPrinted>2020-01-31T03:36:00Z</cp:lastPrinted>
  <dcterms:created xsi:type="dcterms:W3CDTF">2020-03-03T08:13:00Z</dcterms:created>
  <dcterms:modified xsi:type="dcterms:W3CDTF">2020-05-28T01:58:00Z</dcterms:modified>
  <cp:category>SB-103100-4-65-V1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3FD2AB1F74264CA90DCD48DAEFEDA8</vt:lpwstr>
  </property>
</Properties>
</file>